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BC7FF" w14:textId="3BFD2666" w:rsidR="00871928" w:rsidRDefault="00871928" w:rsidP="00F11E0F">
      <w:pPr>
        <w:pStyle w:val="CRCoverPage"/>
        <w:tabs>
          <w:tab w:val="right" w:pos="9639"/>
        </w:tabs>
        <w:spacing w:after="0"/>
        <w:rPr>
          <w:b/>
          <w:i/>
          <w:noProof/>
          <w:sz w:val="28"/>
        </w:rPr>
      </w:pPr>
      <w:bookmarkStart w:id="0" w:name="_Hlk219729879"/>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5</w:t>
        </w:r>
      </w:fldSimple>
      <w:fldSimple w:instr=" DOCPROPERTY  MtgTitle  \* MERGEFORMAT "/>
      <w:r>
        <w:rPr>
          <w:b/>
          <w:i/>
          <w:noProof/>
          <w:sz w:val="28"/>
        </w:rPr>
        <w:tab/>
      </w:r>
      <w:fldSimple w:instr=" DOCPROPERTY  Tdoc#  \* MERGEFORMAT ">
        <w:r w:rsidRPr="00E13F3D">
          <w:rPr>
            <w:b/>
            <w:i/>
            <w:noProof/>
            <w:sz w:val="28"/>
          </w:rPr>
          <w:t>S5-260</w:t>
        </w:r>
      </w:fldSimple>
      <w:r w:rsidR="00A56366">
        <w:rPr>
          <w:b/>
          <w:i/>
          <w:noProof/>
          <w:sz w:val="28"/>
        </w:rPr>
        <w:t>797</w:t>
      </w:r>
    </w:p>
    <w:p w14:paraId="1784406E" w14:textId="77777777" w:rsidR="00871928" w:rsidRDefault="00871928" w:rsidP="00871928">
      <w:pPr>
        <w:pStyle w:val="CRCoverPage"/>
        <w:outlineLvl w:val="0"/>
        <w:rPr>
          <w:b/>
          <w:noProof/>
          <w:sz w:val="24"/>
        </w:rPr>
      </w:pPr>
      <w:fldSimple w:instr=" DOCPROPERTY  Location  \* MERGEFORMAT ">
        <w:r w:rsidRPr="00BA51D9">
          <w:rPr>
            <w:b/>
            <w:noProof/>
            <w:sz w:val="24"/>
          </w:rPr>
          <w:t>India</w:t>
        </w:r>
      </w:fldSimple>
      <w:r>
        <w:rPr>
          <w:b/>
          <w:noProof/>
          <w:sz w:val="24"/>
        </w:rPr>
        <w:t xml:space="preserve">, </w:t>
      </w:r>
      <w:fldSimple w:instr=" DOCPROPERTY  Country  \* MERGEFORMAT ">
        <w:r w:rsidRPr="00BA51D9">
          <w:rPr>
            <w:b/>
            <w:noProof/>
            <w:sz w:val="24"/>
          </w:rPr>
          <w:t>India</w:t>
        </w:r>
      </w:fldSimple>
      <w:r>
        <w:rPr>
          <w:b/>
          <w:noProof/>
          <w:sz w:val="24"/>
        </w:rPr>
        <w:t xml:space="preserve">, </w:t>
      </w:r>
      <w:fldSimple w:instr=" DOCPROPERTY  StartDate  \* MERGEFORMAT ">
        <w:r w:rsidRPr="00BA51D9">
          <w:rPr>
            <w:b/>
            <w:noProof/>
            <w:sz w:val="24"/>
          </w:rPr>
          <w:t>9th Feb 2026</w:t>
        </w:r>
      </w:fldSimple>
      <w:r>
        <w:rPr>
          <w:b/>
          <w:noProof/>
          <w:sz w:val="24"/>
        </w:rPr>
        <w:t xml:space="preserve"> - </w:t>
      </w:r>
      <w:fldSimple w:instr=" DOCPROPERTY  EndDate  \* MERGEFORMAT ">
        <w:r w:rsidRPr="00BA51D9">
          <w:rPr>
            <w:b/>
            <w:noProof/>
            <w:sz w:val="24"/>
          </w:rPr>
          <w:t>13th Feb 2026</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02834" w14:paraId="3D1BA2BD" w14:textId="77777777" w:rsidTr="00C45F4B">
        <w:tc>
          <w:tcPr>
            <w:tcW w:w="9641" w:type="dxa"/>
            <w:gridSpan w:val="9"/>
            <w:tcBorders>
              <w:top w:val="single" w:sz="4" w:space="0" w:color="auto"/>
              <w:left w:val="single" w:sz="4" w:space="0" w:color="auto"/>
              <w:right w:val="single" w:sz="4" w:space="0" w:color="auto"/>
            </w:tcBorders>
          </w:tcPr>
          <w:p w14:paraId="4FE91D73" w14:textId="77777777" w:rsidR="00702834" w:rsidRDefault="00702834" w:rsidP="00C45F4B">
            <w:pPr>
              <w:pStyle w:val="CRCoverPage"/>
              <w:spacing w:after="0"/>
              <w:jc w:val="right"/>
              <w:rPr>
                <w:i/>
                <w:noProof/>
              </w:rPr>
            </w:pPr>
            <w:r>
              <w:rPr>
                <w:i/>
                <w:noProof/>
                <w:sz w:val="14"/>
              </w:rPr>
              <w:t>CR-Form-v12.5</w:t>
            </w:r>
          </w:p>
        </w:tc>
      </w:tr>
      <w:tr w:rsidR="00702834" w14:paraId="53A17CEA" w14:textId="77777777" w:rsidTr="00C45F4B">
        <w:tc>
          <w:tcPr>
            <w:tcW w:w="9641" w:type="dxa"/>
            <w:gridSpan w:val="9"/>
            <w:tcBorders>
              <w:left w:val="single" w:sz="4" w:space="0" w:color="auto"/>
              <w:right w:val="single" w:sz="4" w:space="0" w:color="auto"/>
            </w:tcBorders>
          </w:tcPr>
          <w:p w14:paraId="683EFDF5" w14:textId="77777777" w:rsidR="00702834" w:rsidRDefault="00702834" w:rsidP="00C45F4B">
            <w:pPr>
              <w:pStyle w:val="CRCoverPage"/>
              <w:spacing w:after="0"/>
              <w:jc w:val="center"/>
              <w:rPr>
                <w:noProof/>
              </w:rPr>
            </w:pPr>
            <w:r>
              <w:rPr>
                <w:b/>
                <w:noProof/>
                <w:sz w:val="32"/>
              </w:rPr>
              <w:t>CHANGE REQUEST</w:t>
            </w:r>
          </w:p>
        </w:tc>
      </w:tr>
      <w:tr w:rsidR="00702834" w14:paraId="0000A4FD" w14:textId="77777777" w:rsidTr="00C45F4B">
        <w:tc>
          <w:tcPr>
            <w:tcW w:w="9641" w:type="dxa"/>
            <w:gridSpan w:val="9"/>
            <w:tcBorders>
              <w:left w:val="single" w:sz="4" w:space="0" w:color="auto"/>
              <w:right w:val="single" w:sz="4" w:space="0" w:color="auto"/>
            </w:tcBorders>
          </w:tcPr>
          <w:p w14:paraId="7541FFD6" w14:textId="77777777" w:rsidR="00702834" w:rsidRDefault="00702834" w:rsidP="00C45F4B">
            <w:pPr>
              <w:pStyle w:val="CRCoverPage"/>
              <w:spacing w:after="0"/>
              <w:rPr>
                <w:noProof/>
                <w:sz w:val="8"/>
                <w:szCs w:val="8"/>
              </w:rPr>
            </w:pPr>
          </w:p>
        </w:tc>
      </w:tr>
      <w:tr w:rsidR="00871928" w14:paraId="13A20C97" w14:textId="77777777" w:rsidTr="00C45F4B">
        <w:tc>
          <w:tcPr>
            <w:tcW w:w="142" w:type="dxa"/>
            <w:tcBorders>
              <w:left w:val="single" w:sz="4" w:space="0" w:color="auto"/>
            </w:tcBorders>
          </w:tcPr>
          <w:p w14:paraId="33C63549" w14:textId="77777777" w:rsidR="00871928" w:rsidRDefault="00871928" w:rsidP="00871928">
            <w:pPr>
              <w:pStyle w:val="CRCoverPage"/>
              <w:spacing w:after="0"/>
              <w:jc w:val="right"/>
              <w:rPr>
                <w:noProof/>
              </w:rPr>
            </w:pPr>
          </w:p>
        </w:tc>
        <w:tc>
          <w:tcPr>
            <w:tcW w:w="1559" w:type="dxa"/>
            <w:shd w:val="pct30" w:color="FFFF00" w:fill="auto"/>
          </w:tcPr>
          <w:p w14:paraId="55F6EDEA" w14:textId="7BBB0006" w:rsidR="00871928" w:rsidRPr="00410371" w:rsidRDefault="00871928" w:rsidP="00871928">
            <w:pPr>
              <w:pStyle w:val="CRCoverPage"/>
              <w:spacing w:after="0"/>
              <w:jc w:val="right"/>
              <w:rPr>
                <w:b/>
                <w:noProof/>
                <w:sz w:val="28"/>
              </w:rPr>
            </w:pPr>
            <w:fldSimple w:instr=" DOCPROPERTY  Spec#  \* MERGEFORMAT ">
              <w:r w:rsidRPr="00410371">
                <w:rPr>
                  <w:b/>
                  <w:noProof/>
                  <w:sz w:val="28"/>
                </w:rPr>
                <w:t>28.623</w:t>
              </w:r>
            </w:fldSimple>
          </w:p>
        </w:tc>
        <w:tc>
          <w:tcPr>
            <w:tcW w:w="709" w:type="dxa"/>
          </w:tcPr>
          <w:p w14:paraId="7D11FAB4" w14:textId="33D732A8" w:rsidR="00871928" w:rsidRDefault="00871928" w:rsidP="00871928">
            <w:pPr>
              <w:pStyle w:val="CRCoverPage"/>
              <w:spacing w:after="0"/>
              <w:jc w:val="center"/>
              <w:rPr>
                <w:noProof/>
              </w:rPr>
            </w:pPr>
            <w:r>
              <w:rPr>
                <w:b/>
                <w:noProof/>
                <w:sz w:val="28"/>
              </w:rPr>
              <w:t>CR</w:t>
            </w:r>
          </w:p>
        </w:tc>
        <w:tc>
          <w:tcPr>
            <w:tcW w:w="1276" w:type="dxa"/>
            <w:shd w:val="pct30" w:color="FFFF00" w:fill="auto"/>
          </w:tcPr>
          <w:p w14:paraId="35CBBD48" w14:textId="7EF94A39" w:rsidR="00871928" w:rsidRPr="00410371" w:rsidRDefault="00871928" w:rsidP="00871928">
            <w:pPr>
              <w:pStyle w:val="CRCoverPage"/>
              <w:spacing w:after="0"/>
              <w:rPr>
                <w:noProof/>
              </w:rPr>
            </w:pPr>
            <w:fldSimple w:instr=" DOCPROPERTY  Cr#  \* MERGEFORMAT ">
              <w:r w:rsidRPr="00410371">
                <w:rPr>
                  <w:b/>
                  <w:noProof/>
                  <w:sz w:val="28"/>
                </w:rPr>
                <w:t>0613</w:t>
              </w:r>
            </w:fldSimple>
          </w:p>
        </w:tc>
        <w:tc>
          <w:tcPr>
            <w:tcW w:w="709" w:type="dxa"/>
          </w:tcPr>
          <w:p w14:paraId="64295097" w14:textId="178E5BD0" w:rsidR="00871928" w:rsidRDefault="00871928" w:rsidP="00871928">
            <w:pPr>
              <w:pStyle w:val="CRCoverPage"/>
              <w:tabs>
                <w:tab w:val="right" w:pos="625"/>
              </w:tabs>
              <w:spacing w:after="0"/>
              <w:jc w:val="center"/>
              <w:rPr>
                <w:noProof/>
              </w:rPr>
            </w:pPr>
            <w:r>
              <w:rPr>
                <w:b/>
                <w:bCs/>
                <w:noProof/>
                <w:sz w:val="28"/>
              </w:rPr>
              <w:t>rev</w:t>
            </w:r>
          </w:p>
        </w:tc>
        <w:tc>
          <w:tcPr>
            <w:tcW w:w="992" w:type="dxa"/>
            <w:shd w:val="pct30" w:color="FFFF00" w:fill="auto"/>
          </w:tcPr>
          <w:p w14:paraId="20059E1A" w14:textId="74D021C7" w:rsidR="00871928" w:rsidRPr="00410371" w:rsidRDefault="00F0202C" w:rsidP="00871928">
            <w:pPr>
              <w:pStyle w:val="CRCoverPage"/>
              <w:spacing w:after="0"/>
              <w:jc w:val="center"/>
              <w:rPr>
                <w:b/>
                <w:noProof/>
              </w:rPr>
            </w:pPr>
            <w:r>
              <w:rPr>
                <w:b/>
                <w:noProof/>
                <w:sz w:val="28"/>
              </w:rPr>
              <w:t>1</w:t>
            </w:r>
          </w:p>
        </w:tc>
        <w:tc>
          <w:tcPr>
            <w:tcW w:w="2410" w:type="dxa"/>
          </w:tcPr>
          <w:p w14:paraId="128F1ED8" w14:textId="175DD63E" w:rsidR="00871928" w:rsidRDefault="00871928" w:rsidP="0087192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79EFE51" w14:textId="7EA2C698" w:rsidR="00871928" w:rsidRPr="00410371" w:rsidRDefault="00871928" w:rsidP="00871928">
            <w:pPr>
              <w:pStyle w:val="CRCoverPage"/>
              <w:spacing w:after="0"/>
              <w:jc w:val="center"/>
              <w:rPr>
                <w:noProof/>
                <w:sz w:val="28"/>
              </w:rPr>
            </w:pPr>
            <w:fldSimple w:instr=" DOCPROPERTY  Version  \* MERGEFORMAT ">
              <w:r w:rsidRPr="00410371">
                <w:rPr>
                  <w:b/>
                  <w:noProof/>
                  <w:sz w:val="28"/>
                </w:rPr>
                <w:t>20.0.0</w:t>
              </w:r>
            </w:fldSimple>
          </w:p>
        </w:tc>
        <w:tc>
          <w:tcPr>
            <w:tcW w:w="143" w:type="dxa"/>
            <w:tcBorders>
              <w:right w:val="single" w:sz="4" w:space="0" w:color="auto"/>
            </w:tcBorders>
          </w:tcPr>
          <w:p w14:paraId="498F2598" w14:textId="77777777" w:rsidR="00871928" w:rsidRDefault="00871928" w:rsidP="00871928">
            <w:pPr>
              <w:pStyle w:val="CRCoverPage"/>
              <w:spacing w:after="0"/>
              <w:rPr>
                <w:noProof/>
              </w:rPr>
            </w:pPr>
          </w:p>
        </w:tc>
      </w:tr>
      <w:tr w:rsidR="00702834" w14:paraId="39869BA2" w14:textId="77777777" w:rsidTr="00C45F4B">
        <w:tc>
          <w:tcPr>
            <w:tcW w:w="9641" w:type="dxa"/>
            <w:gridSpan w:val="9"/>
            <w:tcBorders>
              <w:left w:val="single" w:sz="4" w:space="0" w:color="auto"/>
              <w:right w:val="single" w:sz="4" w:space="0" w:color="auto"/>
            </w:tcBorders>
          </w:tcPr>
          <w:p w14:paraId="4AC9C490" w14:textId="77777777" w:rsidR="00702834" w:rsidRDefault="00702834" w:rsidP="00C45F4B">
            <w:pPr>
              <w:pStyle w:val="CRCoverPage"/>
              <w:spacing w:after="0"/>
              <w:rPr>
                <w:noProof/>
              </w:rPr>
            </w:pPr>
          </w:p>
        </w:tc>
      </w:tr>
      <w:tr w:rsidR="00702834" w14:paraId="2A6BAC02" w14:textId="77777777" w:rsidTr="00C45F4B">
        <w:tc>
          <w:tcPr>
            <w:tcW w:w="9641" w:type="dxa"/>
            <w:gridSpan w:val="9"/>
            <w:tcBorders>
              <w:top w:val="single" w:sz="4" w:space="0" w:color="auto"/>
            </w:tcBorders>
          </w:tcPr>
          <w:p w14:paraId="7C0D6F16" w14:textId="77777777" w:rsidR="00702834" w:rsidRPr="00F25D98" w:rsidRDefault="00702834" w:rsidP="00C45F4B">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1" w:name="_Hlt497126619"/>
            <w:r w:rsidRPr="00BC7777">
              <w:rPr>
                <w:rFonts w:cs="Arial"/>
                <w:b/>
                <w:i/>
                <w:noProof/>
              </w:rPr>
              <w:t>L</w:t>
            </w:r>
            <w:bookmarkEnd w:id="1"/>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702834" w14:paraId="0238F02E" w14:textId="77777777" w:rsidTr="00C45F4B">
        <w:tc>
          <w:tcPr>
            <w:tcW w:w="9641" w:type="dxa"/>
            <w:gridSpan w:val="9"/>
          </w:tcPr>
          <w:p w14:paraId="7FB29CDE" w14:textId="77777777" w:rsidR="00702834" w:rsidRDefault="00702834" w:rsidP="00C45F4B">
            <w:pPr>
              <w:pStyle w:val="CRCoverPage"/>
              <w:spacing w:after="0"/>
              <w:rPr>
                <w:noProof/>
                <w:sz w:val="8"/>
                <w:szCs w:val="8"/>
              </w:rPr>
            </w:pPr>
          </w:p>
        </w:tc>
      </w:tr>
    </w:tbl>
    <w:p w14:paraId="5D62CE2E" w14:textId="77777777" w:rsidR="00702834" w:rsidRDefault="00702834" w:rsidP="0070283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02834" w14:paraId="12205AF4" w14:textId="77777777" w:rsidTr="00C45F4B">
        <w:tc>
          <w:tcPr>
            <w:tcW w:w="2835" w:type="dxa"/>
          </w:tcPr>
          <w:p w14:paraId="328CA0C4" w14:textId="77777777" w:rsidR="00702834" w:rsidRDefault="00702834" w:rsidP="00C45F4B">
            <w:pPr>
              <w:pStyle w:val="CRCoverPage"/>
              <w:tabs>
                <w:tab w:val="right" w:pos="2751"/>
              </w:tabs>
              <w:spacing w:after="0"/>
              <w:rPr>
                <w:b/>
                <w:i/>
                <w:noProof/>
              </w:rPr>
            </w:pPr>
            <w:r>
              <w:rPr>
                <w:b/>
                <w:i/>
                <w:noProof/>
              </w:rPr>
              <w:t>Proposed change affects:</w:t>
            </w:r>
          </w:p>
        </w:tc>
        <w:tc>
          <w:tcPr>
            <w:tcW w:w="1418" w:type="dxa"/>
          </w:tcPr>
          <w:p w14:paraId="580058D1" w14:textId="77777777" w:rsidR="00702834" w:rsidRDefault="00702834" w:rsidP="00C45F4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C2D0F" w14:textId="77777777" w:rsidR="00702834" w:rsidRDefault="00702834" w:rsidP="00C45F4B">
            <w:pPr>
              <w:pStyle w:val="CRCoverPage"/>
              <w:spacing w:after="0"/>
              <w:jc w:val="center"/>
              <w:rPr>
                <w:b/>
                <w:caps/>
                <w:noProof/>
              </w:rPr>
            </w:pPr>
          </w:p>
        </w:tc>
        <w:tc>
          <w:tcPr>
            <w:tcW w:w="709" w:type="dxa"/>
            <w:tcBorders>
              <w:left w:val="single" w:sz="4" w:space="0" w:color="auto"/>
            </w:tcBorders>
          </w:tcPr>
          <w:p w14:paraId="0B3957D8" w14:textId="77777777" w:rsidR="00702834" w:rsidRDefault="00702834" w:rsidP="00C45F4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1EBA035" w14:textId="77777777" w:rsidR="00702834" w:rsidRDefault="00702834" w:rsidP="00C45F4B">
            <w:pPr>
              <w:pStyle w:val="CRCoverPage"/>
              <w:spacing w:after="0"/>
              <w:jc w:val="center"/>
              <w:rPr>
                <w:b/>
                <w:caps/>
                <w:noProof/>
              </w:rPr>
            </w:pPr>
          </w:p>
        </w:tc>
        <w:tc>
          <w:tcPr>
            <w:tcW w:w="2126" w:type="dxa"/>
          </w:tcPr>
          <w:p w14:paraId="376DE792" w14:textId="77777777" w:rsidR="00702834" w:rsidRDefault="00702834" w:rsidP="00C45F4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E59AF79" w14:textId="77777777" w:rsidR="00702834" w:rsidRDefault="00702834" w:rsidP="00C45F4B">
            <w:pPr>
              <w:pStyle w:val="CRCoverPage"/>
              <w:spacing w:after="0"/>
              <w:jc w:val="center"/>
              <w:rPr>
                <w:b/>
                <w:caps/>
                <w:noProof/>
              </w:rPr>
            </w:pPr>
            <w:r>
              <w:rPr>
                <w:rFonts w:hint="eastAsia"/>
                <w:b/>
                <w:caps/>
                <w:noProof/>
                <w:lang w:eastAsia="zh-CN"/>
              </w:rPr>
              <w:t>X</w:t>
            </w:r>
          </w:p>
        </w:tc>
        <w:tc>
          <w:tcPr>
            <w:tcW w:w="1418" w:type="dxa"/>
            <w:tcBorders>
              <w:left w:val="nil"/>
            </w:tcBorders>
          </w:tcPr>
          <w:p w14:paraId="21AD69DC" w14:textId="77777777" w:rsidR="00702834" w:rsidRDefault="00702834" w:rsidP="00C45F4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4C2D98B" w14:textId="77777777" w:rsidR="00702834" w:rsidRDefault="00702834" w:rsidP="00C45F4B">
            <w:pPr>
              <w:pStyle w:val="CRCoverPage"/>
              <w:spacing w:after="0"/>
              <w:jc w:val="center"/>
              <w:rPr>
                <w:b/>
                <w:bCs/>
                <w:caps/>
                <w:noProof/>
              </w:rPr>
            </w:pPr>
          </w:p>
        </w:tc>
      </w:tr>
    </w:tbl>
    <w:p w14:paraId="7E4DF19E" w14:textId="77777777" w:rsidR="00702834" w:rsidRDefault="00702834" w:rsidP="0070283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02834" w14:paraId="6DA01F23" w14:textId="77777777" w:rsidTr="00C45F4B">
        <w:tc>
          <w:tcPr>
            <w:tcW w:w="9640" w:type="dxa"/>
            <w:gridSpan w:val="11"/>
          </w:tcPr>
          <w:p w14:paraId="0F3B3655" w14:textId="77777777" w:rsidR="00702834" w:rsidRDefault="00702834" w:rsidP="00C45F4B">
            <w:pPr>
              <w:pStyle w:val="CRCoverPage"/>
              <w:spacing w:after="0"/>
              <w:rPr>
                <w:noProof/>
                <w:sz w:val="8"/>
                <w:szCs w:val="8"/>
              </w:rPr>
            </w:pPr>
          </w:p>
        </w:tc>
      </w:tr>
      <w:tr w:rsidR="00702834" w14:paraId="0151888B" w14:textId="77777777" w:rsidTr="00C45F4B">
        <w:tc>
          <w:tcPr>
            <w:tcW w:w="1843" w:type="dxa"/>
            <w:tcBorders>
              <w:top w:val="single" w:sz="4" w:space="0" w:color="auto"/>
              <w:left w:val="single" w:sz="4" w:space="0" w:color="auto"/>
            </w:tcBorders>
          </w:tcPr>
          <w:p w14:paraId="32D76DC3" w14:textId="77777777" w:rsidR="00702834" w:rsidRDefault="00702834" w:rsidP="00C45F4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D9AA8FC" w14:textId="77777777" w:rsidR="00702834" w:rsidRDefault="00702834" w:rsidP="00C45F4B">
            <w:pPr>
              <w:pStyle w:val="CRCoverPage"/>
              <w:spacing w:after="0"/>
              <w:ind w:left="100"/>
              <w:rPr>
                <w:noProof/>
              </w:rPr>
            </w:pPr>
            <w:r w:rsidRPr="00622D91">
              <w:rPr>
                <w:noProof/>
                <w:lang w:eastAsia="zh-CN"/>
              </w:rPr>
              <w:t>Rel-</w:t>
            </w:r>
            <w:r>
              <w:rPr>
                <w:noProof/>
                <w:lang w:eastAsia="zh-CN"/>
              </w:rPr>
              <w:t>20</w:t>
            </w:r>
            <w:r w:rsidRPr="00622D91">
              <w:rPr>
                <w:noProof/>
                <w:lang w:eastAsia="zh-CN"/>
              </w:rPr>
              <w:t xml:space="preserve"> CR TS 28.62</w:t>
            </w:r>
            <w:r>
              <w:rPr>
                <w:noProof/>
                <w:lang w:eastAsia="zh-CN"/>
              </w:rPr>
              <w:t>3</w:t>
            </w:r>
            <w:r w:rsidRPr="00622D91">
              <w:rPr>
                <w:noProof/>
                <w:lang w:eastAsia="zh-CN"/>
              </w:rPr>
              <w:t xml:space="preserve"> Enhance Geo area scope for NTN MDT (</w:t>
            </w:r>
            <w:r>
              <w:rPr>
                <w:noProof/>
                <w:lang w:eastAsia="zh-CN"/>
              </w:rPr>
              <w:t>yaml</w:t>
            </w:r>
            <w:r w:rsidRPr="00622D91">
              <w:rPr>
                <w:noProof/>
                <w:lang w:eastAsia="zh-CN"/>
              </w:rPr>
              <w:t>)</w:t>
            </w:r>
          </w:p>
        </w:tc>
      </w:tr>
      <w:tr w:rsidR="00702834" w14:paraId="24CF3BF9" w14:textId="77777777" w:rsidTr="00C45F4B">
        <w:tc>
          <w:tcPr>
            <w:tcW w:w="1843" w:type="dxa"/>
            <w:tcBorders>
              <w:left w:val="single" w:sz="4" w:space="0" w:color="auto"/>
            </w:tcBorders>
          </w:tcPr>
          <w:p w14:paraId="2FEFEA6E" w14:textId="77777777" w:rsidR="00702834" w:rsidRDefault="00702834" w:rsidP="00C45F4B">
            <w:pPr>
              <w:pStyle w:val="CRCoverPage"/>
              <w:spacing w:after="0"/>
              <w:rPr>
                <w:b/>
                <w:i/>
                <w:noProof/>
                <w:sz w:val="8"/>
                <w:szCs w:val="8"/>
              </w:rPr>
            </w:pPr>
          </w:p>
        </w:tc>
        <w:tc>
          <w:tcPr>
            <w:tcW w:w="7797" w:type="dxa"/>
            <w:gridSpan w:val="10"/>
            <w:tcBorders>
              <w:right w:val="single" w:sz="4" w:space="0" w:color="auto"/>
            </w:tcBorders>
          </w:tcPr>
          <w:p w14:paraId="22013EB4" w14:textId="77777777" w:rsidR="00702834" w:rsidRDefault="00702834" w:rsidP="00C45F4B">
            <w:pPr>
              <w:pStyle w:val="CRCoverPage"/>
              <w:spacing w:after="0"/>
              <w:rPr>
                <w:noProof/>
                <w:sz w:val="8"/>
                <w:szCs w:val="8"/>
              </w:rPr>
            </w:pPr>
          </w:p>
        </w:tc>
      </w:tr>
      <w:tr w:rsidR="00702834" w14:paraId="13A8BA9D" w14:textId="77777777" w:rsidTr="00C45F4B">
        <w:tc>
          <w:tcPr>
            <w:tcW w:w="1843" w:type="dxa"/>
            <w:tcBorders>
              <w:left w:val="single" w:sz="4" w:space="0" w:color="auto"/>
            </w:tcBorders>
          </w:tcPr>
          <w:p w14:paraId="3D3C809C" w14:textId="77777777" w:rsidR="00702834" w:rsidRDefault="00702834" w:rsidP="00C45F4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1EA4E5" w14:textId="77777777" w:rsidR="00702834" w:rsidRDefault="00702834" w:rsidP="00C45F4B">
            <w:pPr>
              <w:pStyle w:val="CRCoverPage"/>
              <w:spacing w:after="0"/>
              <w:ind w:left="100"/>
              <w:rPr>
                <w:noProof/>
              </w:rPr>
            </w:pPr>
            <w:r>
              <w:rPr>
                <w:rFonts w:hint="eastAsia"/>
                <w:noProof/>
                <w:lang w:eastAsia="zh-CN"/>
              </w:rPr>
              <w:t>H</w:t>
            </w:r>
            <w:r>
              <w:rPr>
                <w:noProof/>
                <w:lang w:eastAsia="zh-CN"/>
              </w:rPr>
              <w:t>uawei</w:t>
            </w:r>
          </w:p>
        </w:tc>
      </w:tr>
      <w:tr w:rsidR="00702834" w14:paraId="1EB8BACC" w14:textId="77777777" w:rsidTr="00C45F4B">
        <w:tc>
          <w:tcPr>
            <w:tcW w:w="1843" w:type="dxa"/>
            <w:tcBorders>
              <w:left w:val="single" w:sz="4" w:space="0" w:color="auto"/>
            </w:tcBorders>
          </w:tcPr>
          <w:p w14:paraId="4B0BCF35" w14:textId="77777777" w:rsidR="00702834" w:rsidRDefault="00702834" w:rsidP="00C45F4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F190A9C" w14:textId="77777777" w:rsidR="00702834" w:rsidRDefault="00702834" w:rsidP="00C45F4B">
            <w:pPr>
              <w:pStyle w:val="CRCoverPage"/>
              <w:spacing w:after="0"/>
              <w:ind w:left="100"/>
              <w:rPr>
                <w:noProof/>
              </w:rPr>
            </w:pPr>
            <w:r>
              <w:t>S5</w:t>
            </w:r>
            <w:r>
              <w:fldChar w:fldCharType="begin"/>
            </w:r>
            <w:r>
              <w:instrText xml:space="preserve"> DOCPROPERTY  SourceIfTsg  \* MERGEFORMAT </w:instrText>
            </w:r>
            <w:r>
              <w:fldChar w:fldCharType="end"/>
            </w:r>
          </w:p>
        </w:tc>
      </w:tr>
      <w:tr w:rsidR="00702834" w14:paraId="73E3E6E9" w14:textId="77777777" w:rsidTr="00C45F4B">
        <w:tc>
          <w:tcPr>
            <w:tcW w:w="1843" w:type="dxa"/>
            <w:tcBorders>
              <w:left w:val="single" w:sz="4" w:space="0" w:color="auto"/>
            </w:tcBorders>
          </w:tcPr>
          <w:p w14:paraId="2FE2D976" w14:textId="77777777" w:rsidR="00702834" w:rsidRDefault="00702834" w:rsidP="00C45F4B">
            <w:pPr>
              <w:pStyle w:val="CRCoverPage"/>
              <w:spacing w:after="0"/>
              <w:rPr>
                <w:b/>
                <w:i/>
                <w:noProof/>
                <w:sz w:val="8"/>
                <w:szCs w:val="8"/>
              </w:rPr>
            </w:pPr>
          </w:p>
        </w:tc>
        <w:tc>
          <w:tcPr>
            <w:tcW w:w="7797" w:type="dxa"/>
            <w:gridSpan w:val="10"/>
            <w:tcBorders>
              <w:right w:val="single" w:sz="4" w:space="0" w:color="auto"/>
            </w:tcBorders>
          </w:tcPr>
          <w:p w14:paraId="2CBD43EF" w14:textId="77777777" w:rsidR="00702834" w:rsidRDefault="00702834" w:rsidP="00C45F4B">
            <w:pPr>
              <w:pStyle w:val="CRCoverPage"/>
              <w:spacing w:after="0"/>
              <w:rPr>
                <w:noProof/>
                <w:sz w:val="8"/>
                <w:szCs w:val="8"/>
              </w:rPr>
            </w:pPr>
          </w:p>
        </w:tc>
      </w:tr>
      <w:tr w:rsidR="00702834" w14:paraId="767711F1" w14:textId="77777777" w:rsidTr="00C45F4B">
        <w:tc>
          <w:tcPr>
            <w:tcW w:w="1843" w:type="dxa"/>
            <w:tcBorders>
              <w:left w:val="single" w:sz="4" w:space="0" w:color="auto"/>
            </w:tcBorders>
          </w:tcPr>
          <w:p w14:paraId="091E769A" w14:textId="77777777" w:rsidR="00702834" w:rsidRDefault="00702834" w:rsidP="00C45F4B">
            <w:pPr>
              <w:pStyle w:val="CRCoverPage"/>
              <w:tabs>
                <w:tab w:val="right" w:pos="1759"/>
              </w:tabs>
              <w:spacing w:after="0"/>
              <w:rPr>
                <w:b/>
                <w:i/>
                <w:noProof/>
              </w:rPr>
            </w:pPr>
            <w:r>
              <w:rPr>
                <w:b/>
                <w:i/>
                <w:noProof/>
              </w:rPr>
              <w:t>Work item code:</w:t>
            </w:r>
          </w:p>
        </w:tc>
        <w:tc>
          <w:tcPr>
            <w:tcW w:w="3686" w:type="dxa"/>
            <w:gridSpan w:val="5"/>
            <w:shd w:val="pct30" w:color="FFFF00" w:fill="auto"/>
          </w:tcPr>
          <w:p w14:paraId="70B8B275" w14:textId="77777777" w:rsidR="00702834" w:rsidRDefault="00702834" w:rsidP="00C45F4B">
            <w:pPr>
              <w:pStyle w:val="CRCoverPage"/>
              <w:spacing w:after="0"/>
              <w:ind w:left="100"/>
              <w:rPr>
                <w:noProof/>
              </w:rPr>
            </w:pPr>
            <w:r w:rsidRPr="00622D91">
              <w:t>TEI19</w:t>
            </w:r>
          </w:p>
        </w:tc>
        <w:tc>
          <w:tcPr>
            <w:tcW w:w="567" w:type="dxa"/>
            <w:tcBorders>
              <w:left w:val="nil"/>
            </w:tcBorders>
          </w:tcPr>
          <w:p w14:paraId="78A31B66" w14:textId="77777777" w:rsidR="00702834" w:rsidRDefault="00702834" w:rsidP="00C45F4B">
            <w:pPr>
              <w:pStyle w:val="CRCoverPage"/>
              <w:spacing w:after="0"/>
              <w:ind w:right="100"/>
              <w:rPr>
                <w:noProof/>
              </w:rPr>
            </w:pPr>
          </w:p>
        </w:tc>
        <w:tc>
          <w:tcPr>
            <w:tcW w:w="1417" w:type="dxa"/>
            <w:gridSpan w:val="3"/>
            <w:tcBorders>
              <w:left w:val="nil"/>
            </w:tcBorders>
          </w:tcPr>
          <w:p w14:paraId="245F23A6" w14:textId="77777777" w:rsidR="00702834" w:rsidRDefault="00702834" w:rsidP="00C45F4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E75A10" w14:textId="77777777" w:rsidR="00702834" w:rsidRDefault="00702834" w:rsidP="00C45F4B">
            <w:pPr>
              <w:pStyle w:val="CRCoverPage"/>
              <w:spacing w:after="0"/>
              <w:ind w:left="100"/>
              <w:rPr>
                <w:noProof/>
              </w:rPr>
            </w:pPr>
            <w:r>
              <w:t>2026-01-10</w:t>
            </w:r>
          </w:p>
        </w:tc>
      </w:tr>
      <w:tr w:rsidR="00702834" w14:paraId="50EB112E" w14:textId="77777777" w:rsidTr="00C45F4B">
        <w:tc>
          <w:tcPr>
            <w:tcW w:w="1843" w:type="dxa"/>
            <w:tcBorders>
              <w:left w:val="single" w:sz="4" w:space="0" w:color="auto"/>
            </w:tcBorders>
          </w:tcPr>
          <w:p w14:paraId="50F84DC0" w14:textId="77777777" w:rsidR="00702834" w:rsidRDefault="00702834" w:rsidP="00C45F4B">
            <w:pPr>
              <w:pStyle w:val="CRCoverPage"/>
              <w:spacing w:after="0"/>
              <w:rPr>
                <w:b/>
                <w:i/>
                <w:noProof/>
                <w:sz w:val="8"/>
                <w:szCs w:val="8"/>
              </w:rPr>
            </w:pPr>
          </w:p>
        </w:tc>
        <w:tc>
          <w:tcPr>
            <w:tcW w:w="1986" w:type="dxa"/>
            <w:gridSpan w:val="4"/>
          </w:tcPr>
          <w:p w14:paraId="60CB9AAF" w14:textId="77777777" w:rsidR="00702834" w:rsidRDefault="00702834" w:rsidP="00C45F4B">
            <w:pPr>
              <w:pStyle w:val="CRCoverPage"/>
              <w:spacing w:after="0"/>
              <w:rPr>
                <w:noProof/>
                <w:sz w:val="8"/>
                <w:szCs w:val="8"/>
              </w:rPr>
            </w:pPr>
          </w:p>
        </w:tc>
        <w:tc>
          <w:tcPr>
            <w:tcW w:w="2267" w:type="dxa"/>
            <w:gridSpan w:val="2"/>
          </w:tcPr>
          <w:p w14:paraId="7DFA26E7" w14:textId="77777777" w:rsidR="00702834" w:rsidRDefault="00702834" w:rsidP="00C45F4B">
            <w:pPr>
              <w:pStyle w:val="CRCoverPage"/>
              <w:spacing w:after="0"/>
              <w:rPr>
                <w:noProof/>
                <w:sz w:val="8"/>
                <w:szCs w:val="8"/>
              </w:rPr>
            </w:pPr>
          </w:p>
        </w:tc>
        <w:tc>
          <w:tcPr>
            <w:tcW w:w="1417" w:type="dxa"/>
            <w:gridSpan w:val="3"/>
          </w:tcPr>
          <w:p w14:paraId="00B36B60" w14:textId="77777777" w:rsidR="00702834" w:rsidRDefault="00702834" w:rsidP="00C45F4B">
            <w:pPr>
              <w:pStyle w:val="CRCoverPage"/>
              <w:spacing w:after="0"/>
              <w:rPr>
                <w:noProof/>
                <w:sz w:val="8"/>
                <w:szCs w:val="8"/>
              </w:rPr>
            </w:pPr>
          </w:p>
        </w:tc>
        <w:tc>
          <w:tcPr>
            <w:tcW w:w="2127" w:type="dxa"/>
            <w:tcBorders>
              <w:right w:val="single" w:sz="4" w:space="0" w:color="auto"/>
            </w:tcBorders>
          </w:tcPr>
          <w:p w14:paraId="7E2AF44C" w14:textId="77777777" w:rsidR="00702834" w:rsidRDefault="00702834" w:rsidP="00C45F4B">
            <w:pPr>
              <w:pStyle w:val="CRCoverPage"/>
              <w:spacing w:after="0"/>
              <w:rPr>
                <w:noProof/>
                <w:sz w:val="8"/>
                <w:szCs w:val="8"/>
              </w:rPr>
            </w:pPr>
          </w:p>
        </w:tc>
      </w:tr>
      <w:tr w:rsidR="00702834" w14:paraId="7ED5DE74" w14:textId="77777777" w:rsidTr="00C45F4B">
        <w:trPr>
          <w:cantSplit/>
        </w:trPr>
        <w:tc>
          <w:tcPr>
            <w:tcW w:w="1843" w:type="dxa"/>
            <w:tcBorders>
              <w:left w:val="single" w:sz="4" w:space="0" w:color="auto"/>
            </w:tcBorders>
          </w:tcPr>
          <w:p w14:paraId="64FEE39B" w14:textId="77777777" w:rsidR="00702834" w:rsidRDefault="00702834" w:rsidP="00C45F4B">
            <w:pPr>
              <w:pStyle w:val="CRCoverPage"/>
              <w:tabs>
                <w:tab w:val="right" w:pos="1759"/>
              </w:tabs>
              <w:spacing w:after="0"/>
              <w:rPr>
                <w:b/>
                <w:i/>
                <w:noProof/>
              </w:rPr>
            </w:pPr>
            <w:r>
              <w:rPr>
                <w:b/>
                <w:i/>
                <w:noProof/>
              </w:rPr>
              <w:t>Category:</w:t>
            </w:r>
          </w:p>
        </w:tc>
        <w:tc>
          <w:tcPr>
            <w:tcW w:w="851" w:type="dxa"/>
            <w:shd w:val="pct30" w:color="FFFF00" w:fill="auto"/>
          </w:tcPr>
          <w:p w14:paraId="216E9F9B" w14:textId="77777777" w:rsidR="00702834" w:rsidRDefault="00702834" w:rsidP="00C45F4B">
            <w:pPr>
              <w:pStyle w:val="CRCoverPage"/>
              <w:spacing w:after="0"/>
              <w:ind w:left="100" w:right="-609"/>
              <w:rPr>
                <w:b/>
                <w:noProof/>
              </w:rPr>
            </w:pPr>
            <w:r>
              <w:rPr>
                <w:b/>
              </w:rPr>
              <w:t>A</w:t>
            </w:r>
          </w:p>
        </w:tc>
        <w:tc>
          <w:tcPr>
            <w:tcW w:w="3402" w:type="dxa"/>
            <w:gridSpan w:val="5"/>
            <w:tcBorders>
              <w:left w:val="nil"/>
            </w:tcBorders>
          </w:tcPr>
          <w:p w14:paraId="2BEDBF2C" w14:textId="77777777" w:rsidR="00702834" w:rsidRDefault="00702834" w:rsidP="00C45F4B">
            <w:pPr>
              <w:pStyle w:val="CRCoverPage"/>
              <w:spacing w:after="0"/>
              <w:rPr>
                <w:noProof/>
              </w:rPr>
            </w:pPr>
          </w:p>
        </w:tc>
        <w:tc>
          <w:tcPr>
            <w:tcW w:w="1417" w:type="dxa"/>
            <w:gridSpan w:val="3"/>
            <w:tcBorders>
              <w:left w:val="nil"/>
            </w:tcBorders>
          </w:tcPr>
          <w:p w14:paraId="5ACBC7DC" w14:textId="77777777" w:rsidR="00702834" w:rsidRDefault="00702834" w:rsidP="00C45F4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6BF2AB2" w14:textId="77777777" w:rsidR="00702834" w:rsidRDefault="00702834" w:rsidP="00C45F4B">
            <w:pPr>
              <w:pStyle w:val="CRCoverPage"/>
              <w:spacing w:after="0"/>
              <w:ind w:left="100"/>
              <w:rPr>
                <w:noProof/>
              </w:rPr>
            </w:pPr>
            <w:r>
              <w:t>Rel-20</w:t>
            </w:r>
          </w:p>
        </w:tc>
      </w:tr>
      <w:tr w:rsidR="00702834" w14:paraId="1FD09E1D" w14:textId="77777777" w:rsidTr="00C45F4B">
        <w:tc>
          <w:tcPr>
            <w:tcW w:w="1843" w:type="dxa"/>
            <w:tcBorders>
              <w:left w:val="single" w:sz="4" w:space="0" w:color="auto"/>
              <w:bottom w:val="single" w:sz="4" w:space="0" w:color="auto"/>
            </w:tcBorders>
          </w:tcPr>
          <w:p w14:paraId="6DC408A4" w14:textId="77777777" w:rsidR="00702834" w:rsidRDefault="00702834" w:rsidP="00C45F4B">
            <w:pPr>
              <w:pStyle w:val="CRCoverPage"/>
              <w:spacing w:after="0"/>
              <w:rPr>
                <w:b/>
                <w:i/>
                <w:noProof/>
              </w:rPr>
            </w:pPr>
          </w:p>
        </w:tc>
        <w:tc>
          <w:tcPr>
            <w:tcW w:w="4677" w:type="dxa"/>
            <w:gridSpan w:val="8"/>
            <w:tcBorders>
              <w:bottom w:val="single" w:sz="4" w:space="0" w:color="auto"/>
            </w:tcBorders>
          </w:tcPr>
          <w:p w14:paraId="148C6934" w14:textId="77777777" w:rsidR="00702834" w:rsidRDefault="00702834" w:rsidP="00C45F4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9AC9979" w14:textId="77777777" w:rsidR="00702834" w:rsidRDefault="00702834" w:rsidP="00C45F4B">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1D88AFE5" w14:textId="77777777" w:rsidR="00702834" w:rsidRPr="007C2097" w:rsidRDefault="00702834" w:rsidP="00C45F4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702834" w14:paraId="0D51BB62" w14:textId="77777777" w:rsidTr="00C45F4B">
        <w:tc>
          <w:tcPr>
            <w:tcW w:w="1843" w:type="dxa"/>
          </w:tcPr>
          <w:p w14:paraId="214E81AC" w14:textId="77777777" w:rsidR="00702834" w:rsidRDefault="00702834" w:rsidP="00C45F4B">
            <w:pPr>
              <w:pStyle w:val="CRCoverPage"/>
              <w:spacing w:after="0"/>
              <w:rPr>
                <w:b/>
                <w:i/>
                <w:noProof/>
                <w:sz w:val="8"/>
                <w:szCs w:val="8"/>
              </w:rPr>
            </w:pPr>
          </w:p>
        </w:tc>
        <w:tc>
          <w:tcPr>
            <w:tcW w:w="7797" w:type="dxa"/>
            <w:gridSpan w:val="10"/>
          </w:tcPr>
          <w:p w14:paraId="5BD173BB" w14:textId="77777777" w:rsidR="00702834" w:rsidRDefault="00702834" w:rsidP="00C45F4B">
            <w:pPr>
              <w:pStyle w:val="CRCoverPage"/>
              <w:spacing w:after="0"/>
              <w:rPr>
                <w:noProof/>
                <w:sz w:val="8"/>
                <w:szCs w:val="8"/>
              </w:rPr>
            </w:pPr>
          </w:p>
        </w:tc>
      </w:tr>
      <w:tr w:rsidR="00702834" w14:paraId="449E7AD2" w14:textId="77777777" w:rsidTr="00C45F4B">
        <w:tc>
          <w:tcPr>
            <w:tcW w:w="2694" w:type="dxa"/>
            <w:gridSpan w:val="2"/>
            <w:tcBorders>
              <w:top w:val="single" w:sz="4" w:space="0" w:color="auto"/>
              <w:left w:val="single" w:sz="4" w:space="0" w:color="auto"/>
            </w:tcBorders>
          </w:tcPr>
          <w:p w14:paraId="138E480A" w14:textId="77777777" w:rsidR="00702834" w:rsidRDefault="00702834" w:rsidP="00C45F4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46E6C44" w14:textId="77777777" w:rsidR="00702834" w:rsidRDefault="00702834" w:rsidP="00C45F4B">
            <w:pPr>
              <w:pStyle w:val="CRCoverPage"/>
              <w:spacing w:after="0"/>
              <w:ind w:left="100"/>
              <w:rPr>
                <w:noProof/>
                <w:lang w:eastAsia="zh-CN"/>
              </w:rPr>
            </w:pPr>
            <w:r>
              <w:rPr>
                <w:noProof/>
                <w:lang w:eastAsia="zh-CN"/>
              </w:rPr>
              <w:t xml:space="preserve">- </w:t>
            </w:r>
            <w:r>
              <w:rPr>
                <w:rFonts w:hint="eastAsia"/>
                <w:noProof/>
                <w:lang w:eastAsia="zh-CN"/>
              </w:rPr>
              <w:t>I</w:t>
            </w:r>
            <w:r>
              <w:rPr>
                <w:noProof/>
                <w:lang w:eastAsia="zh-CN"/>
              </w:rPr>
              <w:t xml:space="preserve">n last SA5 164 meeting, it was agreed that </w:t>
            </w:r>
            <w:r>
              <w:rPr>
                <w:lang w:val="en-CA"/>
              </w:rPr>
              <w:t>to a</w:t>
            </w:r>
            <w:r w:rsidRPr="0097417E">
              <w:rPr>
                <w:lang w:val="en-CA"/>
              </w:rPr>
              <w:t>dd Geo area scope for NTN MDT</w:t>
            </w:r>
            <w:r>
              <w:rPr>
                <w:lang w:val="en-CA"/>
              </w:rPr>
              <w:t xml:space="preserve">, but the stage3 solution for enhance the </w:t>
            </w:r>
            <w:proofErr w:type="spellStart"/>
            <w:r>
              <w:rPr>
                <w:lang w:val="en-CA"/>
              </w:rPr>
              <w:t>areascope</w:t>
            </w:r>
            <w:proofErr w:type="spellEnd"/>
            <w:r>
              <w:rPr>
                <w:lang w:val="en-CA"/>
              </w:rPr>
              <w:t xml:space="preserve"> in </w:t>
            </w:r>
            <w:proofErr w:type="spellStart"/>
            <w:r>
              <w:rPr>
                <w:rFonts w:ascii="Courier New" w:hAnsi="Courier New" w:cs="Courier New"/>
              </w:rPr>
              <w:t>MdtConfig</w:t>
            </w:r>
            <w:proofErr w:type="spellEnd"/>
            <w:r w:rsidRPr="005B429A">
              <w:rPr>
                <w:rFonts w:ascii="Courier New" w:hAnsi="Courier New" w:cs="Courier New"/>
              </w:rPr>
              <w:t xml:space="preserve"> </w:t>
            </w:r>
            <w:r>
              <w:rPr>
                <w:lang w:val="en-CA"/>
              </w:rPr>
              <w:t xml:space="preserve">datatype to support </w:t>
            </w:r>
            <w:r w:rsidRPr="00377B2C">
              <w:rPr>
                <w:lang w:val="en-CA"/>
              </w:rPr>
              <w:t>geographical area scope for NTN MD</w:t>
            </w:r>
            <w:r>
              <w:rPr>
                <w:lang w:val="en-CA"/>
              </w:rPr>
              <w:t xml:space="preserve">T are missing. </w:t>
            </w:r>
            <w:r>
              <w:rPr>
                <w:noProof/>
                <w:lang w:eastAsia="zh-CN"/>
              </w:rPr>
              <w:t xml:space="preserve">Therefore, it is </w:t>
            </w:r>
            <w:r w:rsidRPr="00FA1F40">
              <w:rPr>
                <w:noProof/>
                <w:lang w:eastAsia="zh-CN"/>
              </w:rPr>
              <w:t xml:space="preserve">propose </w:t>
            </w:r>
            <w:r>
              <w:rPr>
                <w:noProof/>
                <w:lang w:eastAsia="zh-CN"/>
              </w:rPr>
              <w:t xml:space="preserve">to enhance the </w:t>
            </w:r>
            <w:proofErr w:type="spellStart"/>
            <w:r>
              <w:rPr>
                <w:lang w:val="en-CA"/>
              </w:rPr>
              <w:t>areascope</w:t>
            </w:r>
            <w:proofErr w:type="spellEnd"/>
            <w:r>
              <w:rPr>
                <w:lang w:val="en-CA"/>
              </w:rPr>
              <w:t xml:space="preserve"> in </w:t>
            </w:r>
            <w:proofErr w:type="spellStart"/>
            <w:r>
              <w:rPr>
                <w:rFonts w:ascii="Courier New" w:hAnsi="Courier New" w:cs="Courier New"/>
              </w:rPr>
              <w:t>MdtConfig</w:t>
            </w:r>
            <w:proofErr w:type="spellEnd"/>
            <w:r w:rsidRPr="005B429A">
              <w:rPr>
                <w:rFonts w:ascii="Courier New" w:hAnsi="Courier New" w:cs="Courier New"/>
              </w:rPr>
              <w:t xml:space="preserve"> </w:t>
            </w:r>
            <w:r>
              <w:rPr>
                <w:lang w:val="en-CA"/>
              </w:rPr>
              <w:t>datatype to support NTN MDT.</w:t>
            </w:r>
          </w:p>
          <w:p w14:paraId="2B3C553B" w14:textId="66DA27A0" w:rsidR="00702834" w:rsidRDefault="00702834" w:rsidP="00C45F4B">
            <w:pPr>
              <w:pStyle w:val="CRCoverPage"/>
              <w:spacing w:after="0"/>
              <w:ind w:left="100"/>
              <w:rPr>
                <w:noProof/>
              </w:rPr>
            </w:pPr>
          </w:p>
        </w:tc>
      </w:tr>
      <w:tr w:rsidR="00702834" w14:paraId="5EF0B780" w14:textId="77777777" w:rsidTr="00C45F4B">
        <w:tc>
          <w:tcPr>
            <w:tcW w:w="2694" w:type="dxa"/>
            <w:gridSpan w:val="2"/>
            <w:tcBorders>
              <w:left w:val="single" w:sz="4" w:space="0" w:color="auto"/>
            </w:tcBorders>
          </w:tcPr>
          <w:p w14:paraId="0EDAA195" w14:textId="77777777" w:rsidR="00702834" w:rsidRDefault="00702834" w:rsidP="00C45F4B">
            <w:pPr>
              <w:pStyle w:val="CRCoverPage"/>
              <w:spacing w:after="0"/>
              <w:rPr>
                <w:b/>
                <w:i/>
                <w:noProof/>
                <w:sz w:val="8"/>
                <w:szCs w:val="8"/>
              </w:rPr>
            </w:pPr>
          </w:p>
        </w:tc>
        <w:tc>
          <w:tcPr>
            <w:tcW w:w="6946" w:type="dxa"/>
            <w:gridSpan w:val="9"/>
            <w:tcBorders>
              <w:right w:val="single" w:sz="4" w:space="0" w:color="auto"/>
            </w:tcBorders>
          </w:tcPr>
          <w:p w14:paraId="74759C0E" w14:textId="77777777" w:rsidR="00702834" w:rsidRDefault="00702834" w:rsidP="00C45F4B">
            <w:pPr>
              <w:pStyle w:val="CRCoverPage"/>
              <w:spacing w:after="0"/>
              <w:rPr>
                <w:noProof/>
                <w:sz w:val="8"/>
                <w:szCs w:val="8"/>
              </w:rPr>
            </w:pPr>
          </w:p>
        </w:tc>
      </w:tr>
      <w:tr w:rsidR="00702834" w14:paraId="0037AA6C" w14:textId="77777777" w:rsidTr="00C45F4B">
        <w:tc>
          <w:tcPr>
            <w:tcW w:w="2694" w:type="dxa"/>
            <w:gridSpan w:val="2"/>
            <w:tcBorders>
              <w:left w:val="single" w:sz="4" w:space="0" w:color="auto"/>
            </w:tcBorders>
          </w:tcPr>
          <w:p w14:paraId="53BC916D" w14:textId="77777777" w:rsidR="00702834" w:rsidRDefault="00702834" w:rsidP="00C45F4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423D9F8" w14:textId="77777777" w:rsidR="00702834" w:rsidRDefault="00702834" w:rsidP="00C45F4B">
            <w:pPr>
              <w:pStyle w:val="CRCoverPage"/>
              <w:spacing w:after="0"/>
              <w:ind w:left="100"/>
              <w:rPr>
                <w:noProof/>
                <w:lang w:eastAsia="zh-CN"/>
              </w:rPr>
            </w:pPr>
            <w:r>
              <w:rPr>
                <w:rFonts w:hint="eastAsia"/>
                <w:noProof/>
                <w:lang w:eastAsia="zh-CN"/>
              </w:rPr>
              <w:t>-</w:t>
            </w:r>
            <w:r>
              <w:rPr>
                <w:noProof/>
                <w:lang w:eastAsia="zh-CN"/>
              </w:rPr>
              <w:t xml:space="preserve"> Enhance the </w:t>
            </w:r>
            <w:proofErr w:type="spellStart"/>
            <w:r>
              <w:rPr>
                <w:lang w:val="en-CA"/>
              </w:rPr>
              <w:t>areascope</w:t>
            </w:r>
            <w:proofErr w:type="spellEnd"/>
            <w:r>
              <w:rPr>
                <w:lang w:val="en-CA"/>
              </w:rPr>
              <w:t xml:space="preserve"> in </w:t>
            </w:r>
            <w:proofErr w:type="spellStart"/>
            <w:r>
              <w:rPr>
                <w:rFonts w:ascii="Courier New" w:hAnsi="Courier New" w:cs="Courier New"/>
              </w:rPr>
              <w:t>MdtConfig</w:t>
            </w:r>
            <w:proofErr w:type="spellEnd"/>
            <w:r w:rsidRPr="005B429A">
              <w:rPr>
                <w:rFonts w:ascii="Courier New" w:hAnsi="Courier New" w:cs="Courier New"/>
              </w:rPr>
              <w:t xml:space="preserve"> </w:t>
            </w:r>
            <w:r>
              <w:rPr>
                <w:lang w:val="en-CA"/>
              </w:rPr>
              <w:t>datatype to support NTN MDT</w:t>
            </w:r>
          </w:p>
          <w:p w14:paraId="6E6DAAA0" w14:textId="44BFDA2D" w:rsidR="00702834" w:rsidRDefault="00702834" w:rsidP="00C45F4B">
            <w:pPr>
              <w:pStyle w:val="CRCoverPage"/>
              <w:spacing w:after="0"/>
              <w:ind w:left="100"/>
              <w:rPr>
                <w:noProof/>
              </w:rPr>
            </w:pPr>
          </w:p>
        </w:tc>
      </w:tr>
      <w:tr w:rsidR="00702834" w14:paraId="7762B72A" w14:textId="77777777" w:rsidTr="00C45F4B">
        <w:tc>
          <w:tcPr>
            <w:tcW w:w="2694" w:type="dxa"/>
            <w:gridSpan w:val="2"/>
            <w:tcBorders>
              <w:left w:val="single" w:sz="4" w:space="0" w:color="auto"/>
            </w:tcBorders>
          </w:tcPr>
          <w:p w14:paraId="7291B318" w14:textId="77777777" w:rsidR="00702834" w:rsidRDefault="00702834" w:rsidP="00C45F4B">
            <w:pPr>
              <w:pStyle w:val="CRCoverPage"/>
              <w:spacing w:after="0"/>
              <w:rPr>
                <w:b/>
                <w:i/>
                <w:noProof/>
                <w:sz w:val="8"/>
                <w:szCs w:val="8"/>
              </w:rPr>
            </w:pPr>
          </w:p>
        </w:tc>
        <w:tc>
          <w:tcPr>
            <w:tcW w:w="6946" w:type="dxa"/>
            <w:gridSpan w:val="9"/>
            <w:tcBorders>
              <w:right w:val="single" w:sz="4" w:space="0" w:color="auto"/>
            </w:tcBorders>
          </w:tcPr>
          <w:p w14:paraId="5A9092F5" w14:textId="77777777" w:rsidR="00702834" w:rsidRDefault="00702834" w:rsidP="00C45F4B">
            <w:pPr>
              <w:pStyle w:val="CRCoverPage"/>
              <w:spacing w:after="0"/>
              <w:rPr>
                <w:noProof/>
                <w:sz w:val="8"/>
                <w:szCs w:val="8"/>
              </w:rPr>
            </w:pPr>
          </w:p>
        </w:tc>
      </w:tr>
      <w:tr w:rsidR="00702834" w14:paraId="52C96E77" w14:textId="77777777" w:rsidTr="00C45F4B">
        <w:tc>
          <w:tcPr>
            <w:tcW w:w="2694" w:type="dxa"/>
            <w:gridSpan w:val="2"/>
            <w:tcBorders>
              <w:left w:val="single" w:sz="4" w:space="0" w:color="auto"/>
              <w:bottom w:val="single" w:sz="4" w:space="0" w:color="auto"/>
            </w:tcBorders>
          </w:tcPr>
          <w:p w14:paraId="2119B142" w14:textId="77777777" w:rsidR="00702834" w:rsidRDefault="00702834" w:rsidP="00C45F4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1B1F323" w14:textId="77777777" w:rsidR="00702834" w:rsidRDefault="00702834" w:rsidP="00C45F4B">
            <w:pPr>
              <w:pStyle w:val="CRCoverPage"/>
              <w:spacing w:after="0"/>
              <w:ind w:left="100"/>
              <w:rPr>
                <w:noProof/>
              </w:rPr>
            </w:pPr>
            <w:r>
              <w:rPr>
                <w:rFonts w:hint="eastAsia"/>
                <w:noProof/>
                <w:lang w:eastAsia="zh-CN"/>
              </w:rPr>
              <w:t>T</w:t>
            </w:r>
            <w:r>
              <w:rPr>
                <w:noProof/>
                <w:lang w:eastAsia="zh-CN"/>
              </w:rPr>
              <w:t xml:space="preserve">he implementation of </w:t>
            </w:r>
            <w:r>
              <w:rPr>
                <w:rFonts w:hint="eastAsia"/>
                <w:lang w:eastAsia="zh-CN"/>
              </w:rPr>
              <w:t>geographical area</w:t>
            </w:r>
            <w:r>
              <w:rPr>
                <w:noProof/>
                <w:lang w:eastAsia="zh-CN"/>
              </w:rPr>
              <w:t xml:space="preserve"> of NTN MDT will </w:t>
            </w:r>
            <w:r w:rsidRPr="0072740D">
              <w:rPr>
                <w:noProof/>
                <w:lang w:eastAsia="zh-CN"/>
              </w:rPr>
              <w:t>be inaccurate</w:t>
            </w:r>
            <w:r>
              <w:t>.</w:t>
            </w:r>
          </w:p>
        </w:tc>
      </w:tr>
      <w:tr w:rsidR="00702834" w14:paraId="1DAC3582" w14:textId="77777777" w:rsidTr="00C45F4B">
        <w:tc>
          <w:tcPr>
            <w:tcW w:w="2694" w:type="dxa"/>
            <w:gridSpan w:val="2"/>
          </w:tcPr>
          <w:p w14:paraId="149FA2AD" w14:textId="77777777" w:rsidR="00702834" w:rsidRDefault="00702834" w:rsidP="00C45F4B">
            <w:pPr>
              <w:pStyle w:val="CRCoverPage"/>
              <w:spacing w:after="0"/>
              <w:rPr>
                <w:b/>
                <w:i/>
                <w:noProof/>
                <w:sz w:val="8"/>
                <w:szCs w:val="8"/>
              </w:rPr>
            </w:pPr>
          </w:p>
        </w:tc>
        <w:tc>
          <w:tcPr>
            <w:tcW w:w="6946" w:type="dxa"/>
            <w:gridSpan w:val="9"/>
          </w:tcPr>
          <w:p w14:paraId="4B307959" w14:textId="77777777" w:rsidR="00702834" w:rsidRDefault="00702834" w:rsidP="00C45F4B">
            <w:pPr>
              <w:pStyle w:val="CRCoverPage"/>
              <w:spacing w:after="0"/>
              <w:rPr>
                <w:noProof/>
                <w:sz w:val="8"/>
                <w:szCs w:val="8"/>
              </w:rPr>
            </w:pPr>
          </w:p>
        </w:tc>
      </w:tr>
      <w:tr w:rsidR="00702834" w14:paraId="69D4A1BC" w14:textId="77777777" w:rsidTr="00C45F4B">
        <w:tc>
          <w:tcPr>
            <w:tcW w:w="2694" w:type="dxa"/>
            <w:gridSpan w:val="2"/>
            <w:tcBorders>
              <w:top w:val="single" w:sz="4" w:space="0" w:color="auto"/>
              <w:left w:val="single" w:sz="4" w:space="0" w:color="auto"/>
            </w:tcBorders>
          </w:tcPr>
          <w:p w14:paraId="728D7E76" w14:textId="77777777" w:rsidR="00702834" w:rsidRDefault="00702834" w:rsidP="00C45F4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9396496" w14:textId="2491B208" w:rsidR="00702834" w:rsidRDefault="00702834" w:rsidP="00C45F4B">
            <w:pPr>
              <w:pStyle w:val="CRCoverPage"/>
              <w:spacing w:after="0"/>
              <w:ind w:left="100"/>
              <w:rPr>
                <w:noProof/>
              </w:rPr>
            </w:pPr>
            <w:r w:rsidRPr="00C42F9C">
              <w:rPr>
                <w:noProof/>
              </w:rPr>
              <w:t>TraceControlNrm.yaml</w:t>
            </w:r>
          </w:p>
        </w:tc>
      </w:tr>
      <w:tr w:rsidR="00702834" w14:paraId="22AA5B6B" w14:textId="77777777" w:rsidTr="00C45F4B">
        <w:tc>
          <w:tcPr>
            <w:tcW w:w="2694" w:type="dxa"/>
            <w:gridSpan w:val="2"/>
            <w:tcBorders>
              <w:left w:val="single" w:sz="4" w:space="0" w:color="auto"/>
            </w:tcBorders>
          </w:tcPr>
          <w:p w14:paraId="1D4DA1EF" w14:textId="77777777" w:rsidR="00702834" w:rsidRDefault="00702834" w:rsidP="00C45F4B">
            <w:pPr>
              <w:pStyle w:val="CRCoverPage"/>
              <w:spacing w:after="0"/>
              <w:rPr>
                <w:b/>
                <w:i/>
                <w:noProof/>
                <w:sz w:val="8"/>
                <w:szCs w:val="8"/>
              </w:rPr>
            </w:pPr>
          </w:p>
        </w:tc>
        <w:tc>
          <w:tcPr>
            <w:tcW w:w="6946" w:type="dxa"/>
            <w:gridSpan w:val="9"/>
            <w:tcBorders>
              <w:right w:val="single" w:sz="4" w:space="0" w:color="auto"/>
            </w:tcBorders>
          </w:tcPr>
          <w:p w14:paraId="464A123C" w14:textId="77777777" w:rsidR="00702834" w:rsidRDefault="00702834" w:rsidP="00C45F4B">
            <w:pPr>
              <w:pStyle w:val="CRCoverPage"/>
              <w:spacing w:after="0"/>
              <w:rPr>
                <w:noProof/>
                <w:sz w:val="8"/>
                <w:szCs w:val="8"/>
              </w:rPr>
            </w:pPr>
          </w:p>
        </w:tc>
      </w:tr>
      <w:tr w:rsidR="00702834" w14:paraId="3A5854C0" w14:textId="77777777" w:rsidTr="00C45F4B">
        <w:tc>
          <w:tcPr>
            <w:tcW w:w="2694" w:type="dxa"/>
            <w:gridSpan w:val="2"/>
            <w:tcBorders>
              <w:left w:val="single" w:sz="4" w:space="0" w:color="auto"/>
            </w:tcBorders>
          </w:tcPr>
          <w:p w14:paraId="7C81E69E" w14:textId="77777777" w:rsidR="00702834" w:rsidRDefault="00702834" w:rsidP="00C45F4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E7937EF" w14:textId="77777777" w:rsidR="00702834" w:rsidRDefault="00702834" w:rsidP="00C45F4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B637B1B" w14:textId="77777777" w:rsidR="00702834" w:rsidRDefault="00702834" w:rsidP="00C45F4B">
            <w:pPr>
              <w:pStyle w:val="CRCoverPage"/>
              <w:spacing w:after="0"/>
              <w:jc w:val="center"/>
              <w:rPr>
                <w:b/>
                <w:caps/>
                <w:noProof/>
              </w:rPr>
            </w:pPr>
            <w:r>
              <w:rPr>
                <w:b/>
                <w:caps/>
                <w:noProof/>
              </w:rPr>
              <w:t>N</w:t>
            </w:r>
          </w:p>
        </w:tc>
        <w:tc>
          <w:tcPr>
            <w:tcW w:w="2977" w:type="dxa"/>
            <w:gridSpan w:val="4"/>
          </w:tcPr>
          <w:p w14:paraId="227685E4" w14:textId="77777777" w:rsidR="00702834" w:rsidRDefault="00702834" w:rsidP="00C45F4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7FB2F74" w14:textId="77777777" w:rsidR="00702834" w:rsidRDefault="00702834" w:rsidP="00C45F4B">
            <w:pPr>
              <w:pStyle w:val="CRCoverPage"/>
              <w:spacing w:after="0"/>
              <w:ind w:left="99"/>
              <w:rPr>
                <w:noProof/>
              </w:rPr>
            </w:pPr>
          </w:p>
        </w:tc>
      </w:tr>
      <w:tr w:rsidR="00702834" w14:paraId="30437AA7" w14:textId="77777777" w:rsidTr="00C45F4B">
        <w:tc>
          <w:tcPr>
            <w:tcW w:w="2694" w:type="dxa"/>
            <w:gridSpan w:val="2"/>
            <w:tcBorders>
              <w:left w:val="single" w:sz="4" w:space="0" w:color="auto"/>
            </w:tcBorders>
          </w:tcPr>
          <w:p w14:paraId="69B81AE5" w14:textId="77777777" w:rsidR="00702834" w:rsidRDefault="00702834" w:rsidP="00C45F4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6ECB887" w14:textId="77777777" w:rsidR="00702834" w:rsidRDefault="00702834"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6FFE1D" w14:textId="77777777" w:rsidR="00702834" w:rsidRDefault="00702834" w:rsidP="00C45F4B">
            <w:pPr>
              <w:pStyle w:val="CRCoverPage"/>
              <w:spacing w:after="0"/>
              <w:jc w:val="center"/>
              <w:rPr>
                <w:b/>
                <w:caps/>
                <w:noProof/>
              </w:rPr>
            </w:pPr>
            <w:r>
              <w:rPr>
                <w:rFonts w:hint="eastAsia"/>
                <w:b/>
                <w:caps/>
                <w:noProof/>
                <w:lang w:eastAsia="zh-CN"/>
              </w:rPr>
              <w:t>X</w:t>
            </w:r>
          </w:p>
        </w:tc>
        <w:tc>
          <w:tcPr>
            <w:tcW w:w="2977" w:type="dxa"/>
            <w:gridSpan w:val="4"/>
          </w:tcPr>
          <w:p w14:paraId="2D748E08" w14:textId="77777777" w:rsidR="00702834" w:rsidRDefault="00702834" w:rsidP="00C45F4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79872B" w14:textId="77777777" w:rsidR="00702834" w:rsidRDefault="00702834" w:rsidP="00C45F4B">
            <w:pPr>
              <w:pStyle w:val="CRCoverPage"/>
              <w:spacing w:after="0"/>
              <w:ind w:left="99"/>
              <w:rPr>
                <w:noProof/>
              </w:rPr>
            </w:pPr>
            <w:r>
              <w:rPr>
                <w:noProof/>
              </w:rPr>
              <w:t xml:space="preserve">TS/TR ... CR ... </w:t>
            </w:r>
          </w:p>
        </w:tc>
      </w:tr>
      <w:tr w:rsidR="00702834" w14:paraId="54E76A2F" w14:textId="77777777" w:rsidTr="00C45F4B">
        <w:tc>
          <w:tcPr>
            <w:tcW w:w="2694" w:type="dxa"/>
            <w:gridSpan w:val="2"/>
            <w:tcBorders>
              <w:left w:val="single" w:sz="4" w:space="0" w:color="auto"/>
            </w:tcBorders>
          </w:tcPr>
          <w:p w14:paraId="27C5203A" w14:textId="77777777" w:rsidR="00702834" w:rsidRDefault="00702834" w:rsidP="00C45F4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0721674" w14:textId="77777777" w:rsidR="00702834" w:rsidRDefault="00702834"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3D4419F" w14:textId="77777777" w:rsidR="00702834" w:rsidRDefault="00702834" w:rsidP="00C45F4B">
            <w:pPr>
              <w:pStyle w:val="CRCoverPage"/>
              <w:spacing w:after="0"/>
              <w:jc w:val="center"/>
              <w:rPr>
                <w:b/>
                <w:caps/>
                <w:noProof/>
              </w:rPr>
            </w:pPr>
            <w:r>
              <w:rPr>
                <w:rFonts w:hint="eastAsia"/>
                <w:b/>
                <w:caps/>
                <w:noProof/>
                <w:lang w:eastAsia="zh-CN"/>
              </w:rPr>
              <w:t>X</w:t>
            </w:r>
          </w:p>
        </w:tc>
        <w:tc>
          <w:tcPr>
            <w:tcW w:w="2977" w:type="dxa"/>
            <w:gridSpan w:val="4"/>
          </w:tcPr>
          <w:p w14:paraId="40E656AA" w14:textId="77777777" w:rsidR="00702834" w:rsidRDefault="00702834" w:rsidP="00C45F4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F9792CB" w14:textId="77777777" w:rsidR="00702834" w:rsidRDefault="00702834" w:rsidP="00C45F4B">
            <w:pPr>
              <w:pStyle w:val="CRCoverPage"/>
              <w:spacing w:after="0"/>
              <w:ind w:left="99"/>
              <w:rPr>
                <w:noProof/>
              </w:rPr>
            </w:pPr>
            <w:r>
              <w:rPr>
                <w:noProof/>
              </w:rPr>
              <w:t xml:space="preserve">TS/TR ... CR ... </w:t>
            </w:r>
          </w:p>
        </w:tc>
      </w:tr>
      <w:tr w:rsidR="00702834" w14:paraId="640E8E9E" w14:textId="77777777" w:rsidTr="00C45F4B">
        <w:tc>
          <w:tcPr>
            <w:tcW w:w="2694" w:type="dxa"/>
            <w:gridSpan w:val="2"/>
            <w:tcBorders>
              <w:left w:val="single" w:sz="4" w:space="0" w:color="auto"/>
            </w:tcBorders>
          </w:tcPr>
          <w:p w14:paraId="4CE17141" w14:textId="77777777" w:rsidR="00702834" w:rsidRDefault="00702834" w:rsidP="00C45F4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FC29ED4" w14:textId="77777777" w:rsidR="00702834" w:rsidRDefault="00702834"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543183" w14:textId="77777777" w:rsidR="00702834" w:rsidRDefault="00702834" w:rsidP="00C45F4B">
            <w:pPr>
              <w:pStyle w:val="CRCoverPage"/>
              <w:spacing w:after="0"/>
              <w:jc w:val="center"/>
              <w:rPr>
                <w:b/>
                <w:caps/>
                <w:noProof/>
              </w:rPr>
            </w:pPr>
            <w:r>
              <w:rPr>
                <w:rFonts w:hint="eastAsia"/>
                <w:b/>
                <w:caps/>
                <w:noProof/>
                <w:lang w:eastAsia="zh-CN"/>
              </w:rPr>
              <w:t>X</w:t>
            </w:r>
          </w:p>
        </w:tc>
        <w:tc>
          <w:tcPr>
            <w:tcW w:w="2977" w:type="dxa"/>
            <w:gridSpan w:val="4"/>
          </w:tcPr>
          <w:p w14:paraId="00FC4A3B" w14:textId="77777777" w:rsidR="00702834" w:rsidRDefault="00702834" w:rsidP="00C45F4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9B87287" w14:textId="77777777" w:rsidR="00702834" w:rsidRDefault="00702834" w:rsidP="00C45F4B">
            <w:pPr>
              <w:pStyle w:val="CRCoverPage"/>
              <w:spacing w:after="0"/>
              <w:ind w:left="99"/>
              <w:rPr>
                <w:noProof/>
              </w:rPr>
            </w:pPr>
            <w:r>
              <w:rPr>
                <w:noProof/>
              </w:rPr>
              <w:t xml:space="preserve">TS/TR ... CR ... </w:t>
            </w:r>
          </w:p>
        </w:tc>
      </w:tr>
      <w:tr w:rsidR="00702834" w14:paraId="668B59DD" w14:textId="77777777" w:rsidTr="00C45F4B">
        <w:tc>
          <w:tcPr>
            <w:tcW w:w="2694" w:type="dxa"/>
            <w:gridSpan w:val="2"/>
            <w:tcBorders>
              <w:left w:val="single" w:sz="4" w:space="0" w:color="auto"/>
            </w:tcBorders>
          </w:tcPr>
          <w:p w14:paraId="1D822615" w14:textId="77777777" w:rsidR="00702834" w:rsidRDefault="00702834" w:rsidP="00C45F4B">
            <w:pPr>
              <w:pStyle w:val="CRCoverPage"/>
              <w:spacing w:after="0"/>
              <w:rPr>
                <w:b/>
                <w:i/>
                <w:noProof/>
              </w:rPr>
            </w:pPr>
          </w:p>
        </w:tc>
        <w:tc>
          <w:tcPr>
            <w:tcW w:w="6946" w:type="dxa"/>
            <w:gridSpan w:val="9"/>
            <w:tcBorders>
              <w:right w:val="single" w:sz="4" w:space="0" w:color="auto"/>
            </w:tcBorders>
          </w:tcPr>
          <w:p w14:paraId="24FBAF93" w14:textId="77777777" w:rsidR="00702834" w:rsidRDefault="00702834" w:rsidP="00C45F4B">
            <w:pPr>
              <w:pStyle w:val="CRCoverPage"/>
              <w:spacing w:after="0"/>
              <w:rPr>
                <w:noProof/>
              </w:rPr>
            </w:pPr>
          </w:p>
        </w:tc>
      </w:tr>
      <w:tr w:rsidR="00702834" w14:paraId="4D8B056E" w14:textId="77777777" w:rsidTr="00C45F4B">
        <w:tc>
          <w:tcPr>
            <w:tcW w:w="2694" w:type="dxa"/>
            <w:gridSpan w:val="2"/>
            <w:tcBorders>
              <w:left w:val="single" w:sz="4" w:space="0" w:color="auto"/>
              <w:bottom w:val="single" w:sz="4" w:space="0" w:color="auto"/>
            </w:tcBorders>
          </w:tcPr>
          <w:p w14:paraId="0B036DB9" w14:textId="77777777" w:rsidR="00702834" w:rsidRDefault="00702834" w:rsidP="00C45F4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D94FE0B" w14:textId="77777777" w:rsidR="00702834" w:rsidRDefault="00702834" w:rsidP="00C45F4B">
            <w:pPr>
              <w:jc w:val="center"/>
            </w:pPr>
            <w:r>
              <w:t xml:space="preserve">Forge MR link: </w:t>
            </w:r>
            <w:hyperlink r:id="rId9" w:history="1">
              <w:r>
                <w:rPr>
                  <w:rStyle w:val="ad"/>
                  <w:lang w:val="en-US"/>
                </w:rPr>
                <w:t>https://forge.3gpp.org/rep/sa5/MnS/-/merge_requests/2022</w:t>
              </w:r>
            </w:hyperlink>
            <w:r>
              <w:t xml:space="preserve"> at commit c62452df62d7374ffd432e0aaeb93c86c6e129fc</w:t>
            </w:r>
          </w:p>
          <w:p w14:paraId="77E2A96F" w14:textId="77777777" w:rsidR="00702834" w:rsidRPr="00DD3D7B" w:rsidRDefault="00702834" w:rsidP="00C45F4B">
            <w:pPr>
              <w:pStyle w:val="CRCoverPage"/>
              <w:spacing w:after="0"/>
              <w:ind w:left="100"/>
              <w:rPr>
                <w:noProof/>
              </w:rPr>
            </w:pPr>
          </w:p>
        </w:tc>
      </w:tr>
      <w:tr w:rsidR="00702834" w:rsidRPr="008863B9" w14:paraId="11F87D74" w14:textId="77777777" w:rsidTr="00C45F4B">
        <w:tc>
          <w:tcPr>
            <w:tcW w:w="2694" w:type="dxa"/>
            <w:gridSpan w:val="2"/>
            <w:tcBorders>
              <w:top w:val="single" w:sz="4" w:space="0" w:color="auto"/>
              <w:bottom w:val="single" w:sz="4" w:space="0" w:color="auto"/>
            </w:tcBorders>
          </w:tcPr>
          <w:p w14:paraId="695C1B69" w14:textId="77777777" w:rsidR="00702834" w:rsidRPr="008863B9" w:rsidRDefault="00702834" w:rsidP="00C45F4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D946BCE" w14:textId="77777777" w:rsidR="00702834" w:rsidRPr="008863B9" w:rsidRDefault="00702834" w:rsidP="00C45F4B">
            <w:pPr>
              <w:pStyle w:val="CRCoverPage"/>
              <w:spacing w:after="0"/>
              <w:ind w:left="100"/>
              <w:rPr>
                <w:noProof/>
                <w:sz w:val="8"/>
                <w:szCs w:val="8"/>
              </w:rPr>
            </w:pPr>
          </w:p>
        </w:tc>
      </w:tr>
      <w:tr w:rsidR="00702834" w14:paraId="03C8B304" w14:textId="77777777" w:rsidTr="00C45F4B">
        <w:tc>
          <w:tcPr>
            <w:tcW w:w="2694" w:type="dxa"/>
            <w:gridSpan w:val="2"/>
            <w:tcBorders>
              <w:top w:val="single" w:sz="4" w:space="0" w:color="auto"/>
              <w:left w:val="single" w:sz="4" w:space="0" w:color="auto"/>
              <w:bottom w:val="single" w:sz="4" w:space="0" w:color="auto"/>
            </w:tcBorders>
          </w:tcPr>
          <w:p w14:paraId="04F186CA" w14:textId="77777777" w:rsidR="00702834" w:rsidRDefault="00702834" w:rsidP="00C45F4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CC96F9" w14:textId="77777777" w:rsidR="00702834" w:rsidRDefault="00702834" w:rsidP="00C45F4B">
            <w:pPr>
              <w:pStyle w:val="CRCoverPage"/>
              <w:spacing w:after="0"/>
              <w:ind w:left="100"/>
              <w:rPr>
                <w:noProof/>
              </w:rPr>
            </w:pPr>
          </w:p>
        </w:tc>
      </w:tr>
      <w:bookmarkEnd w:id="0"/>
    </w:tbl>
    <w:p w14:paraId="45884ACA" w14:textId="77777777" w:rsidR="00702834" w:rsidRDefault="00702834" w:rsidP="00702834">
      <w:pPr>
        <w:pStyle w:val="CRCoverPage"/>
        <w:spacing w:after="0"/>
        <w:rPr>
          <w:noProof/>
          <w:sz w:val="8"/>
          <w:szCs w:val="8"/>
        </w:rPr>
      </w:pPr>
    </w:p>
    <w:p w14:paraId="18A9F2EA" w14:textId="77777777" w:rsidR="00702834" w:rsidRDefault="00702834" w:rsidP="00702834">
      <w:pPr>
        <w:rPr>
          <w:noProof/>
        </w:rPr>
        <w:sectPr w:rsidR="00702834">
          <w:headerReference w:type="even" r:id="rId10"/>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02834" w:rsidRPr="005403B3" w14:paraId="76349682" w14:textId="77777777" w:rsidTr="00C45F4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AD8B214" w14:textId="77777777" w:rsidR="00702834" w:rsidRPr="005403B3" w:rsidRDefault="00702834" w:rsidP="00C45F4B">
            <w:pPr>
              <w:jc w:val="center"/>
              <w:rPr>
                <w:rFonts w:ascii="Arial" w:hAnsi="Arial" w:cs="Arial"/>
                <w:b/>
                <w:bCs/>
                <w:sz w:val="28"/>
                <w:szCs w:val="28"/>
              </w:rPr>
            </w:pPr>
            <w:bookmarkStart w:id="2" w:name="_Toc59182755"/>
            <w:bookmarkStart w:id="3" w:name="_Toc59184221"/>
            <w:bookmarkStart w:id="4" w:name="_Toc59195156"/>
            <w:bookmarkStart w:id="5" w:name="_Toc59439583"/>
            <w:bookmarkStart w:id="6" w:name="_Toc67990006"/>
            <w:bookmarkStart w:id="7"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bookmarkEnd w:id="2"/>
    <w:bookmarkEnd w:id="3"/>
    <w:bookmarkEnd w:id="4"/>
    <w:bookmarkEnd w:id="5"/>
    <w:bookmarkEnd w:id="6"/>
    <w:bookmarkEnd w:id="7"/>
    <w:p w14:paraId="312F24A7" w14:textId="0BAD2DE8" w:rsidR="00B55BE4" w:rsidRDefault="00B55BE4" w:rsidP="00B55BE4">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xml:space="preserve">*** START OF CHANGE </w:t>
      </w:r>
      <w:r>
        <w:rPr>
          <w:rFonts w:ascii="Arial" w:hAnsi="Arial" w:cs="Arial"/>
          <w:color w:val="548DD4" w:themeColor="text2" w:themeTint="99"/>
          <w:sz w:val="28"/>
          <w:szCs w:val="32"/>
        </w:rPr>
        <w:t xml:space="preserve"> ***</w:t>
      </w:r>
    </w:p>
    <w:p w14:paraId="0655A988" w14:textId="77777777" w:rsidR="00DE6C00" w:rsidRPr="00A717EB" w:rsidRDefault="00DE6C00" w:rsidP="00DE6C00">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623_TraceControlNrm.yaml</w:t>
      </w:r>
      <w:r w:rsidRPr="00A717EB">
        <w:rPr>
          <w:rFonts w:ascii="Arial" w:hAnsi="Arial" w:cs="Arial"/>
          <w:color w:val="548DD4" w:themeColor="text2" w:themeTint="99"/>
          <w:sz w:val="28"/>
          <w:szCs w:val="32"/>
        </w:rPr>
        <w:t xml:space="preserve"> ***</w:t>
      </w:r>
    </w:p>
    <w:p w14:paraId="1F55729E" w14:textId="77777777" w:rsidR="00DE6C00" w:rsidRPr="008F7C23" w:rsidRDefault="00DE6C00" w:rsidP="00DE6C00">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2C1AD152" w14:textId="77777777" w:rsidR="00DE6C00" w:rsidRDefault="00DE6C00" w:rsidP="00DE6C00">
      <w:pPr>
        <w:pStyle w:val="PL"/>
      </w:pPr>
      <w:r>
        <w:t>openapi: 3.0.1</w:t>
      </w:r>
    </w:p>
    <w:p w14:paraId="1BDCF9ED" w14:textId="77777777" w:rsidR="00DE6C00" w:rsidRDefault="00DE6C00" w:rsidP="00DE6C00">
      <w:pPr>
        <w:pStyle w:val="PL"/>
      </w:pPr>
      <w:r>
        <w:t>info:</w:t>
      </w:r>
    </w:p>
    <w:p w14:paraId="076CC95A" w14:textId="77777777" w:rsidR="00DE6C00" w:rsidRDefault="00DE6C00" w:rsidP="00DE6C00">
      <w:pPr>
        <w:pStyle w:val="PL"/>
      </w:pPr>
      <w:r>
        <w:t xml:space="preserve">  title: Trace Control NRM</w:t>
      </w:r>
    </w:p>
    <w:p w14:paraId="73752369" w14:textId="77777777" w:rsidR="00DE6C00" w:rsidRDefault="00DE6C00" w:rsidP="00DE6C00">
      <w:pPr>
        <w:pStyle w:val="PL"/>
      </w:pPr>
      <w:r>
        <w:t xml:space="preserve">  version: 19.5.0</w:t>
      </w:r>
    </w:p>
    <w:p w14:paraId="6FDC694E" w14:textId="77777777" w:rsidR="00DE6C00" w:rsidRDefault="00DE6C00" w:rsidP="00DE6C00">
      <w:pPr>
        <w:pStyle w:val="PL"/>
      </w:pPr>
      <w:r>
        <w:t xml:space="preserve">  description: &gt;-</w:t>
      </w:r>
    </w:p>
    <w:p w14:paraId="75C0C068" w14:textId="77777777" w:rsidR="00DE6C00" w:rsidRDefault="00DE6C00" w:rsidP="00DE6C00">
      <w:pPr>
        <w:pStyle w:val="PL"/>
      </w:pPr>
      <w:r>
        <w:t xml:space="preserve">    OAS 3.0.1 definition of the Trace Control NRM fragment</w:t>
      </w:r>
    </w:p>
    <w:p w14:paraId="7EA24559" w14:textId="77777777" w:rsidR="00DE6C00" w:rsidRDefault="00DE6C00" w:rsidP="00DE6C00">
      <w:pPr>
        <w:pStyle w:val="PL"/>
      </w:pPr>
      <w:r>
        <w:t xml:space="preserve">    © 2025, 3GPP Organizational Partners (ARIB, ATIS, CCSA, ETSI, TSDSI, TTA, TTC).</w:t>
      </w:r>
    </w:p>
    <w:p w14:paraId="324B5301" w14:textId="77777777" w:rsidR="00DE6C00" w:rsidRDefault="00DE6C00" w:rsidP="00DE6C00">
      <w:pPr>
        <w:pStyle w:val="PL"/>
      </w:pPr>
      <w:r>
        <w:t xml:space="preserve">    All rights reserved.</w:t>
      </w:r>
    </w:p>
    <w:p w14:paraId="0EBC27F4" w14:textId="77777777" w:rsidR="00DE6C00" w:rsidRDefault="00DE6C00" w:rsidP="00DE6C00">
      <w:pPr>
        <w:pStyle w:val="PL"/>
      </w:pPr>
      <w:r>
        <w:t>externalDocs:</w:t>
      </w:r>
    </w:p>
    <w:p w14:paraId="63558644" w14:textId="77777777" w:rsidR="00DE6C00" w:rsidRDefault="00DE6C00" w:rsidP="00DE6C00">
      <w:pPr>
        <w:pStyle w:val="PL"/>
      </w:pPr>
      <w:r>
        <w:t xml:space="preserve">  description: 3GPP TS 28.623; Generic NRM,Trace Control NRM</w:t>
      </w:r>
    </w:p>
    <w:p w14:paraId="630CDB9B" w14:textId="77777777" w:rsidR="00DE6C00" w:rsidRDefault="00DE6C00" w:rsidP="00DE6C00">
      <w:pPr>
        <w:pStyle w:val="PL"/>
      </w:pPr>
      <w:r>
        <w:t xml:space="preserve">  url: http://www.3gpp.org/ftp/Specs/archive/28_series/28.623/</w:t>
      </w:r>
    </w:p>
    <w:p w14:paraId="7F51C1A4" w14:textId="77777777" w:rsidR="00DE6C00" w:rsidRDefault="00DE6C00" w:rsidP="00DE6C00">
      <w:pPr>
        <w:pStyle w:val="PL"/>
      </w:pPr>
      <w:r>
        <w:t>paths: {}</w:t>
      </w:r>
    </w:p>
    <w:p w14:paraId="7E7EA5D6" w14:textId="77777777" w:rsidR="00DE6C00" w:rsidRDefault="00DE6C00" w:rsidP="00DE6C00">
      <w:pPr>
        <w:pStyle w:val="PL"/>
      </w:pPr>
      <w:r>
        <w:t>components:</w:t>
      </w:r>
    </w:p>
    <w:p w14:paraId="5BAD0D49" w14:textId="77777777" w:rsidR="00DE6C00" w:rsidRDefault="00DE6C00" w:rsidP="00DE6C00">
      <w:pPr>
        <w:pStyle w:val="PL"/>
      </w:pPr>
      <w:r>
        <w:t xml:space="preserve">  schemas:</w:t>
      </w:r>
    </w:p>
    <w:p w14:paraId="18E37DD1" w14:textId="77777777" w:rsidR="00DE6C00" w:rsidRDefault="00DE6C00" w:rsidP="00DE6C00">
      <w:pPr>
        <w:pStyle w:val="PL"/>
      </w:pPr>
      <w:r>
        <w:t xml:space="preserve">  #-------- Definition of types for name-containments ------</w:t>
      </w:r>
    </w:p>
    <w:p w14:paraId="6A5E7BA9" w14:textId="77777777" w:rsidR="00DE6C00" w:rsidRDefault="00DE6C00" w:rsidP="00DE6C00">
      <w:pPr>
        <w:pStyle w:val="PL"/>
      </w:pPr>
      <w:r>
        <w:t xml:space="preserve">    SubNetwork-ncO-TraceControlNrm:</w:t>
      </w:r>
    </w:p>
    <w:p w14:paraId="45BB0033" w14:textId="77777777" w:rsidR="00DE6C00" w:rsidRDefault="00DE6C00" w:rsidP="00DE6C00">
      <w:pPr>
        <w:pStyle w:val="PL"/>
      </w:pPr>
      <w:r>
        <w:t xml:space="preserve">      type: object</w:t>
      </w:r>
    </w:p>
    <w:p w14:paraId="32037D65" w14:textId="77777777" w:rsidR="00DE6C00" w:rsidRDefault="00DE6C00" w:rsidP="00DE6C00">
      <w:pPr>
        <w:pStyle w:val="PL"/>
      </w:pPr>
      <w:r>
        <w:t xml:space="preserve">      properties:</w:t>
      </w:r>
    </w:p>
    <w:p w14:paraId="4AEE4F80" w14:textId="77777777" w:rsidR="00DE6C00" w:rsidRDefault="00DE6C00" w:rsidP="00DE6C00">
      <w:pPr>
        <w:pStyle w:val="PL"/>
      </w:pPr>
      <w:r>
        <w:t xml:space="preserve">        TraceJob:</w:t>
      </w:r>
    </w:p>
    <w:p w14:paraId="336CCA1A" w14:textId="77777777" w:rsidR="00DE6C00" w:rsidRDefault="00DE6C00" w:rsidP="00DE6C00">
      <w:pPr>
        <w:pStyle w:val="PL"/>
      </w:pPr>
      <w:r>
        <w:t xml:space="preserve">          $ref: '#/components/schemas/TraceJob-Multiple'</w:t>
      </w:r>
    </w:p>
    <w:p w14:paraId="6F9210CC" w14:textId="77777777" w:rsidR="00DE6C00" w:rsidRDefault="00DE6C00" w:rsidP="00DE6C00">
      <w:pPr>
        <w:pStyle w:val="PL"/>
      </w:pPr>
      <w:r>
        <w:t xml:space="preserve">    ManagedElement-ncO-TraceControlNrm:</w:t>
      </w:r>
    </w:p>
    <w:p w14:paraId="519B5BA4" w14:textId="77777777" w:rsidR="00DE6C00" w:rsidRDefault="00DE6C00" w:rsidP="00DE6C00">
      <w:pPr>
        <w:pStyle w:val="PL"/>
      </w:pPr>
      <w:r>
        <w:t xml:space="preserve">      type: object</w:t>
      </w:r>
    </w:p>
    <w:p w14:paraId="50179465" w14:textId="77777777" w:rsidR="00DE6C00" w:rsidRDefault="00DE6C00" w:rsidP="00DE6C00">
      <w:pPr>
        <w:pStyle w:val="PL"/>
      </w:pPr>
      <w:r>
        <w:t xml:space="preserve">      properties:</w:t>
      </w:r>
    </w:p>
    <w:p w14:paraId="33A4BD29" w14:textId="77777777" w:rsidR="00DE6C00" w:rsidRDefault="00DE6C00" w:rsidP="00DE6C00">
      <w:pPr>
        <w:pStyle w:val="PL"/>
      </w:pPr>
      <w:r>
        <w:t xml:space="preserve">        TraceJob:</w:t>
      </w:r>
    </w:p>
    <w:p w14:paraId="51F998E6" w14:textId="77777777" w:rsidR="00DE6C00" w:rsidRDefault="00DE6C00" w:rsidP="00DE6C00">
      <w:pPr>
        <w:pStyle w:val="PL"/>
      </w:pPr>
      <w:r>
        <w:t xml:space="preserve">          $ref: '#/components/schemas/TraceJob-Multiple' </w:t>
      </w:r>
    </w:p>
    <w:p w14:paraId="6F6B8293" w14:textId="77777777" w:rsidR="00DE6C00" w:rsidRDefault="00DE6C00" w:rsidP="00DE6C00">
      <w:pPr>
        <w:pStyle w:val="PL"/>
      </w:pPr>
      <w:r>
        <w:t xml:space="preserve">   #-------Definition of generic IOCs ----------#   </w:t>
      </w:r>
    </w:p>
    <w:p w14:paraId="0A7D2523" w14:textId="77777777" w:rsidR="00DE6C00" w:rsidRDefault="00DE6C00" w:rsidP="00DE6C00">
      <w:pPr>
        <w:pStyle w:val="PL"/>
      </w:pPr>
    </w:p>
    <w:p w14:paraId="7E065A32" w14:textId="77777777" w:rsidR="00DE6C00" w:rsidRDefault="00DE6C00" w:rsidP="00DE6C00">
      <w:pPr>
        <w:pStyle w:val="PL"/>
      </w:pPr>
      <w:r>
        <w:t>#-------- Definition of types used in Trace control NRM fragment------------------</w:t>
      </w:r>
    </w:p>
    <w:p w14:paraId="54BF2FFE" w14:textId="77777777" w:rsidR="00DE6C00" w:rsidRDefault="00DE6C00" w:rsidP="00DE6C00">
      <w:pPr>
        <w:pStyle w:val="PL"/>
      </w:pPr>
      <w:r>
        <w:t xml:space="preserve">                </w:t>
      </w:r>
    </w:p>
    <w:p w14:paraId="45A0F89E" w14:textId="77777777" w:rsidR="00DE6C00" w:rsidRDefault="00DE6C00" w:rsidP="00DE6C00">
      <w:pPr>
        <w:pStyle w:val="PL"/>
      </w:pPr>
      <w:r>
        <w:t xml:space="preserve">    TraceTarget:</w:t>
      </w:r>
    </w:p>
    <w:p w14:paraId="4B6E9AF7" w14:textId="77777777" w:rsidR="00DE6C00" w:rsidRDefault="00DE6C00" w:rsidP="00DE6C00">
      <w:pPr>
        <w:pStyle w:val="PL"/>
      </w:pPr>
      <w:r>
        <w:t xml:space="preserve">      type: object</w:t>
      </w:r>
    </w:p>
    <w:p w14:paraId="6D3BE033" w14:textId="77777777" w:rsidR="00DE6C00" w:rsidRDefault="00DE6C00" w:rsidP="00DE6C00">
      <w:pPr>
        <w:pStyle w:val="PL"/>
      </w:pPr>
      <w:r>
        <w:t xml:space="preserve">      description: Trace target conveying both the type and value of the target ID. For additional details see 3GPP TS 32.422</w:t>
      </w:r>
    </w:p>
    <w:p w14:paraId="2D150901" w14:textId="77777777" w:rsidR="00DE6C00" w:rsidRDefault="00DE6C00" w:rsidP="00DE6C00">
      <w:pPr>
        <w:pStyle w:val="PL"/>
      </w:pPr>
      <w:r>
        <w:t xml:space="preserve">      properties:</w:t>
      </w:r>
    </w:p>
    <w:p w14:paraId="1B07243D" w14:textId="77777777" w:rsidR="00DE6C00" w:rsidRDefault="00DE6C00" w:rsidP="00DE6C00">
      <w:pPr>
        <w:pStyle w:val="PL"/>
      </w:pPr>
      <w:r>
        <w:t xml:space="preserve">        traceTargetType:</w:t>
      </w:r>
    </w:p>
    <w:p w14:paraId="7C05E676" w14:textId="77777777" w:rsidR="00DE6C00" w:rsidRDefault="00DE6C00" w:rsidP="00DE6C00">
      <w:pPr>
        <w:pStyle w:val="PL"/>
      </w:pPr>
      <w:r>
        <w:t xml:space="preserve">          type: string</w:t>
      </w:r>
    </w:p>
    <w:p w14:paraId="096746D0" w14:textId="77777777" w:rsidR="00DE6C00" w:rsidRDefault="00DE6C00" w:rsidP="00DE6C00">
      <w:pPr>
        <w:pStyle w:val="PL"/>
      </w:pPr>
      <w:r>
        <w:t xml:space="preserve">          enum:</w:t>
      </w:r>
    </w:p>
    <w:p w14:paraId="5A145C79" w14:textId="77777777" w:rsidR="00DE6C00" w:rsidRDefault="00DE6C00" w:rsidP="00DE6C00">
      <w:pPr>
        <w:pStyle w:val="PL"/>
      </w:pPr>
      <w:r>
        <w:t xml:space="preserve">            - IMSI</w:t>
      </w:r>
    </w:p>
    <w:p w14:paraId="5A2C6FAA" w14:textId="77777777" w:rsidR="00DE6C00" w:rsidRDefault="00DE6C00" w:rsidP="00DE6C00">
      <w:pPr>
        <w:pStyle w:val="PL"/>
      </w:pPr>
      <w:r>
        <w:t xml:space="preserve">            - IMEI</w:t>
      </w:r>
    </w:p>
    <w:p w14:paraId="75C4A133" w14:textId="77777777" w:rsidR="00DE6C00" w:rsidRDefault="00DE6C00" w:rsidP="00DE6C00">
      <w:pPr>
        <w:pStyle w:val="PL"/>
      </w:pPr>
      <w:r>
        <w:t xml:space="preserve">            - IMEISV</w:t>
      </w:r>
    </w:p>
    <w:p w14:paraId="13691692" w14:textId="77777777" w:rsidR="00DE6C00" w:rsidRDefault="00DE6C00" w:rsidP="00DE6C00">
      <w:pPr>
        <w:pStyle w:val="PL"/>
      </w:pPr>
      <w:r>
        <w:t xml:space="preserve">            - PUBLIC_ID</w:t>
      </w:r>
    </w:p>
    <w:p w14:paraId="41938806" w14:textId="77777777" w:rsidR="00DE6C00" w:rsidRDefault="00DE6C00" w:rsidP="00DE6C00">
      <w:pPr>
        <w:pStyle w:val="PL"/>
      </w:pPr>
      <w:r>
        <w:t xml:space="preserve">            - UTRAN_CELL</w:t>
      </w:r>
    </w:p>
    <w:p w14:paraId="53D635BB" w14:textId="77777777" w:rsidR="00DE6C00" w:rsidRDefault="00DE6C00" w:rsidP="00DE6C00">
      <w:pPr>
        <w:pStyle w:val="PL"/>
      </w:pPr>
      <w:r>
        <w:t xml:space="preserve">            - EUTRAN_CELL</w:t>
      </w:r>
    </w:p>
    <w:p w14:paraId="5BD821D2" w14:textId="77777777" w:rsidR="00DE6C00" w:rsidRDefault="00DE6C00" w:rsidP="00DE6C00">
      <w:pPr>
        <w:pStyle w:val="PL"/>
      </w:pPr>
      <w:r>
        <w:t xml:space="preserve">            - NGRAN_CELL</w:t>
      </w:r>
    </w:p>
    <w:p w14:paraId="0D965BCB" w14:textId="77777777" w:rsidR="00DE6C00" w:rsidRDefault="00DE6C00" w:rsidP="00DE6C00">
      <w:pPr>
        <w:pStyle w:val="PL"/>
      </w:pPr>
      <w:r>
        <w:t xml:space="preserve">            - ENB</w:t>
      </w:r>
    </w:p>
    <w:p w14:paraId="5C4C40CD" w14:textId="77777777" w:rsidR="00DE6C00" w:rsidRDefault="00DE6C00" w:rsidP="00DE6C00">
      <w:pPr>
        <w:pStyle w:val="PL"/>
      </w:pPr>
      <w:r>
        <w:t xml:space="preserve">            - RNC</w:t>
      </w:r>
    </w:p>
    <w:p w14:paraId="745EF24E" w14:textId="77777777" w:rsidR="00DE6C00" w:rsidRDefault="00DE6C00" w:rsidP="00DE6C00">
      <w:pPr>
        <w:pStyle w:val="PL"/>
      </w:pPr>
      <w:r>
        <w:t xml:space="preserve">            - GNB</w:t>
      </w:r>
    </w:p>
    <w:p w14:paraId="79828182" w14:textId="77777777" w:rsidR="00DE6C00" w:rsidRDefault="00DE6C00" w:rsidP="00DE6C00">
      <w:pPr>
        <w:pStyle w:val="PL"/>
      </w:pPr>
      <w:r>
        <w:t xml:space="preserve">            - SUPI</w:t>
      </w:r>
    </w:p>
    <w:p w14:paraId="1EAF5D14" w14:textId="77777777" w:rsidR="00DE6C00" w:rsidRDefault="00DE6C00" w:rsidP="00DE6C00">
      <w:pPr>
        <w:pStyle w:val="PL"/>
      </w:pPr>
      <w:r>
        <w:t xml:space="preserve">            - N4_SESSION_ID</w:t>
      </w:r>
    </w:p>
    <w:p w14:paraId="48927DB0" w14:textId="77777777" w:rsidR="00DE6C00" w:rsidRDefault="00DE6C00" w:rsidP="00DE6C00">
      <w:pPr>
        <w:pStyle w:val="PL"/>
      </w:pPr>
      <w:r>
        <w:t xml:space="preserve">        traceTargetValueList:</w:t>
      </w:r>
    </w:p>
    <w:p w14:paraId="36ECB655" w14:textId="77777777" w:rsidR="00DE6C00" w:rsidRDefault="00DE6C00" w:rsidP="00DE6C00">
      <w:pPr>
        <w:pStyle w:val="PL"/>
      </w:pPr>
      <w:r>
        <w:t xml:space="preserve">          type: array</w:t>
      </w:r>
    </w:p>
    <w:p w14:paraId="321BBC36" w14:textId="77777777" w:rsidR="00DE6C00" w:rsidRDefault="00DE6C00" w:rsidP="00DE6C00">
      <w:pPr>
        <w:pStyle w:val="PL"/>
      </w:pPr>
      <w:r>
        <w:t xml:space="preserve">          items:</w:t>
      </w:r>
    </w:p>
    <w:p w14:paraId="6D103B95" w14:textId="77777777" w:rsidR="00DE6C00" w:rsidRDefault="00DE6C00" w:rsidP="00DE6C00">
      <w:pPr>
        <w:pStyle w:val="PL"/>
      </w:pPr>
      <w:r>
        <w:t xml:space="preserve">            type: string</w:t>
      </w:r>
    </w:p>
    <w:p w14:paraId="22CAA669" w14:textId="77777777" w:rsidR="00DE6C00" w:rsidRDefault="00DE6C00" w:rsidP="00DE6C00">
      <w:pPr>
        <w:pStyle w:val="PL"/>
      </w:pPr>
    </w:p>
    <w:p w14:paraId="535ED78B" w14:textId="77777777" w:rsidR="00DE6C00" w:rsidRDefault="00DE6C00" w:rsidP="00DE6C00">
      <w:pPr>
        <w:pStyle w:val="PL"/>
      </w:pPr>
      <w:r>
        <w:t xml:space="preserve">    jobType-Type:</w:t>
      </w:r>
    </w:p>
    <w:p w14:paraId="787FE1AF" w14:textId="77777777" w:rsidR="00DE6C00" w:rsidRDefault="00DE6C00" w:rsidP="00DE6C00">
      <w:pPr>
        <w:pStyle w:val="PL"/>
      </w:pPr>
      <w:r>
        <w:t xml:space="preserve">      type: string</w:t>
      </w:r>
    </w:p>
    <w:p w14:paraId="5D01EFE2" w14:textId="77777777" w:rsidR="00DE6C00" w:rsidRDefault="00DE6C00" w:rsidP="00DE6C00">
      <w:pPr>
        <w:pStyle w:val="PL"/>
      </w:pPr>
      <w:r>
        <w:t xml:space="preserve">      description: Specifies whether the TraceJob represents only MDT, Logged MBSFN MDT, Trace or a combined Trace and MDT job, etc. Applicable for Trace, MDT, RCEF, RRC and RLF reporting. See 3GPP TS 32.422 clause 5.9a for additional details.</w:t>
      </w:r>
    </w:p>
    <w:p w14:paraId="2E5C8DF0" w14:textId="77777777" w:rsidR="00DE6C00" w:rsidRDefault="00DE6C00" w:rsidP="00DE6C00">
      <w:pPr>
        <w:pStyle w:val="PL"/>
      </w:pPr>
      <w:r>
        <w:t xml:space="preserve">      enum:</w:t>
      </w:r>
    </w:p>
    <w:p w14:paraId="2FBE0C0D" w14:textId="77777777" w:rsidR="00DE6C00" w:rsidRDefault="00DE6C00" w:rsidP="00DE6C00">
      <w:pPr>
        <w:pStyle w:val="PL"/>
      </w:pPr>
      <w:r>
        <w:t xml:space="preserve">        - IMMEDIATE_MDT_ONLY</w:t>
      </w:r>
    </w:p>
    <w:p w14:paraId="28E11CBA" w14:textId="77777777" w:rsidR="00DE6C00" w:rsidRDefault="00DE6C00" w:rsidP="00DE6C00">
      <w:pPr>
        <w:pStyle w:val="PL"/>
      </w:pPr>
      <w:r>
        <w:t xml:space="preserve">        - LOGGED_MDT_ONLY</w:t>
      </w:r>
    </w:p>
    <w:p w14:paraId="5F17C26B" w14:textId="77777777" w:rsidR="00DE6C00" w:rsidRDefault="00DE6C00" w:rsidP="00DE6C00">
      <w:pPr>
        <w:pStyle w:val="PL"/>
      </w:pPr>
      <w:r>
        <w:t xml:space="preserve">        - TRACE_ONLY</w:t>
      </w:r>
    </w:p>
    <w:p w14:paraId="2D8A5B37" w14:textId="77777777" w:rsidR="00DE6C00" w:rsidRDefault="00DE6C00" w:rsidP="00DE6C00">
      <w:pPr>
        <w:pStyle w:val="PL"/>
      </w:pPr>
      <w:r>
        <w:t xml:space="preserve">        - IMMEDIATE_MDT_AND_TRACE</w:t>
      </w:r>
    </w:p>
    <w:p w14:paraId="2FDA0660" w14:textId="77777777" w:rsidR="00DE6C00" w:rsidRDefault="00DE6C00" w:rsidP="00DE6C00">
      <w:pPr>
        <w:pStyle w:val="PL"/>
      </w:pPr>
      <w:r>
        <w:t xml:space="preserve">        - RLF_REPORT_ONLY</w:t>
      </w:r>
    </w:p>
    <w:p w14:paraId="5A336FF5" w14:textId="77777777" w:rsidR="00DE6C00" w:rsidRDefault="00DE6C00" w:rsidP="00DE6C00">
      <w:pPr>
        <w:pStyle w:val="PL"/>
      </w:pPr>
      <w:r>
        <w:t xml:space="preserve">        - RCEF_REPORT_ONLY</w:t>
      </w:r>
    </w:p>
    <w:p w14:paraId="025AF71B" w14:textId="77777777" w:rsidR="00DE6C00" w:rsidRDefault="00DE6C00" w:rsidP="00DE6C00">
      <w:pPr>
        <w:pStyle w:val="PL"/>
      </w:pPr>
      <w:r>
        <w:lastRenderedPageBreak/>
        <w:t xml:space="preserve">        - LOGGED_MBSFN_MDT</w:t>
      </w:r>
    </w:p>
    <w:p w14:paraId="76C665E7" w14:textId="77777777" w:rsidR="00DE6C00" w:rsidRDefault="00DE6C00" w:rsidP="00DE6C00">
      <w:pPr>
        <w:pStyle w:val="PL"/>
      </w:pPr>
      <w:r>
        <w:t xml:space="preserve">        - 5GC_UE_LEVEL_MEASUREMENTS_ONLY</w:t>
      </w:r>
    </w:p>
    <w:p w14:paraId="3440375F" w14:textId="77777777" w:rsidR="00DE6C00" w:rsidRDefault="00DE6C00" w:rsidP="00DE6C00">
      <w:pPr>
        <w:pStyle w:val="PL"/>
      </w:pPr>
      <w:r>
        <w:t xml:space="preserve">        - TRACE_AND_5GC_UE_LEVEL_MEASUREMENTS        </w:t>
      </w:r>
    </w:p>
    <w:p w14:paraId="1E990A03" w14:textId="77777777" w:rsidR="00DE6C00" w:rsidRDefault="00DE6C00" w:rsidP="00DE6C00">
      <w:pPr>
        <w:pStyle w:val="PL"/>
      </w:pPr>
      <w:r>
        <w:t xml:space="preserve">        - IMMEDIATE_MDT_AND_5GC_UE_LEVEL_MEASUREMENTS</w:t>
      </w:r>
    </w:p>
    <w:p w14:paraId="7021C80A" w14:textId="77777777" w:rsidR="00DE6C00" w:rsidRDefault="00DE6C00" w:rsidP="00DE6C00">
      <w:pPr>
        <w:pStyle w:val="PL"/>
      </w:pPr>
      <w:r>
        <w:t xml:space="preserve">        - TRACE_AND_IMMEDIATE_MDT_AND_5GC_UE_LEVEL_MEASUREMENTS</w:t>
      </w:r>
    </w:p>
    <w:p w14:paraId="5B041540" w14:textId="77777777" w:rsidR="00DE6C00" w:rsidRDefault="00DE6C00" w:rsidP="00DE6C00">
      <w:pPr>
        <w:pStyle w:val="PL"/>
      </w:pPr>
      <w:r>
        <w:t xml:space="preserve">        - RRC_REPORT</w:t>
      </w:r>
    </w:p>
    <w:p w14:paraId="46B02E90" w14:textId="77777777" w:rsidR="00DE6C00" w:rsidRDefault="00DE6C00" w:rsidP="00DE6C00">
      <w:pPr>
        <w:pStyle w:val="PL"/>
      </w:pPr>
      <w:r>
        <w:t xml:space="preserve">        - IMMEDIATE_MDT_AND_ LOGGED_MDT          </w:t>
      </w:r>
    </w:p>
    <w:p w14:paraId="6FF71CE2" w14:textId="77777777" w:rsidR="00DE6C00" w:rsidRDefault="00DE6C00" w:rsidP="00DE6C00">
      <w:pPr>
        <w:pStyle w:val="PL"/>
      </w:pPr>
      <w:r>
        <w:t xml:space="preserve">      default: TRACE_ONLY</w:t>
      </w:r>
    </w:p>
    <w:p w14:paraId="761BEA62" w14:textId="77777777" w:rsidR="00DE6C00" w:rsidRDefault="00DE6C00" w:rsidP="00DE6C00">
      <w:pPr>
        <w:pStyle w:val="PL"/>
      </w:pPr>
      <w:r>
        <w:t xml:space="preserve">    listOfInterfaces-Type:</w:t>
      </w:r>
    </w:p>
    <w:p w14:paraId="27FB9B2D" w14:textId="77777777" w:rsidR="00DE6C00" w:rsidRDefault="00DE6C00" w:rsidP="00DE6C00">
      <w:pPr>
        <w:pStyle w:val="PL"/>
      </w:pPr>
      <w:r>
        <w:t xml:space="preserve">      description: The interfaces to be recorded in the Network Element. See 3GPP TS 32.422 clause 5.5 for additional details.</w:t>
      </w:r>
    </w:p>
    <w:p w14:paraId="7A7CE4A3" w14:textId="77777777" w:rsidR="00DE6C00" w:rsidRDefault="00DE6C00" w:rsidP="00DE6C00">
      <w:pPr>
        <w:pStyle w:val="PL"/>
      </w:pPr>
      <w:r>
        <w:t xml:space="preserve">      type: object</w:t>
      </w:r>
    </w:p>
    <w:p w14:paraId="245C3282" w14:textId="77777777" w:rsidR="00DE6C00" w:rsidRDefault="00DE6C00" w:rsidP="00DE6C00">
      <w:pPr>
        <w:pStyle w:val="PL"/>
      </w:pPr>
      <w:r>
        <w:t xml:space="preserve">      properties:</w:t>
      </w:r>
    </w:p>
    <w:p w14:paraId="000A7148" w14:textId="77777777" w:rsidR="00DE6C00" w:rsidRDefault="00DE6C00" w:rsidP="00DE6C00">
      <w:pPr>
        <w:pStyle w:val="PL"/>
      </w:pPr>
      <w:r>
        <w:t xml:space="preserve">        MSCServerInterfaces:</w:t>
      </w:r>
    </w:p>
    <w:p w14:paraId="2BA898A5" w14:textId="77777777" w:rsidR="00DE6C00" w:rsidRDefault="00DE6C00" w:rsidP="00DE6C00">
      <w:pPr>
        <w:pStyle w:val="PL"/>
      </w:pPr>
      <w:r>
        <w:t xml:space="preserve">          type: array</w:t>
      </w:r>
    </w:p>
    <w:p w14:paraId="7DF4C256" w14:textId="77777777" w:rsidR="00DE6C00" w:rsidRDefault="00DE6C00" w:rsidP="00DE6C00">
      <w:pPr>
        <w:pStyle w:val="PL"/>
      </w:pPr>
      <w:r>
        <w:t xml:space="preserve">          items:</w:t>
      </w:r>
    </w:p>
    <w:p w14:paraId="31D06743" w14:textId="77777777" w:rsidR="00DE6C00" w:rsidRDefault="00DE6C00" w:rsidP="00DE6C00">
      <w:pPr>
        <w:pStyle w:val="PL"/>
      </w:pPr>
      <w:r>
        <w:t xml:space="preserve">            type: string</w:t>
      </w:r>
    </w:p>
    <w:p w14:paraId="23163F4C" w14:textId="77777777" w:rsidR="00DE6C00" w:rsidRDefault="00DE6C00" w:rsidP="00DE6C00">
      <w:pPr>
        <w:pStyle w:val="PL"/>
      </w:pPr>
      <w:r>
        <w:t xml:space="preserve">            enum:</w:t>
      </w:r>
    </w:p>
    <w:p w14:paraId="278704CD" w14:textId="77777777" w:rsidR="00DE6C00" w:rsidRDefault="00DE6C00" w:rsidP="00DE6C00">
      <w:pPr>
        <w:pStyle w:val="PL"/>
      </w:pPr>
      <w:r>
        <w:t xml:space="preserve">              - A</w:t>
      </w:r>
    </w:p>
    <w:p w14:paraId="01CFFD2D" w14:textId="77777777" w:rsidR="00DE6C00" w:rsidRDefault="00DE6C00" w:rsidP="00DE6C00">
      <w:pPr>
        <w:pStyle w:val="PL"/>
      </w:pPr>
      <w:r>
        <w:t xml:space="preserve">              - IU-CS</w:t>
      </w:r>
    </w:p>
    <w:p w14:paraId="23304C84" w14:textId="77777777" w:rsidR="00DE6C00" w:rsidRDefault="00DE6C00" w:rsidP="00DE6C00">
      <w:pPr>
        <w:pStyle w:val="PL"/>
      </w:pPr>
      <w:r>
        <w:t xml:space="preserve">              - MC</w:t>
      </w:r>
    </w:p>
    <w:p w14:paraId="0EF41B08" w14:textId="77777777" w:rsidR="00DE6C00" w:rsidRDefault="00DE6C00" w:rsidP="00DE6C00">
      <w:pPr>
        <w:pStyle w:val="PL"/>
      </w:pPr>
      <w:r>
        <w:t xml:space="preserve">              - MAP-G</w:t>
      </w:r>
    </w:p>
    <w:p w14:paraId="45BDB96E" w14:textId="77777777" w:rsidR="00DE6C00" w:rsidRDefault="00DE6C00" w:rsidP="00DE6C00">
      <w:pPr>
        <w:pStyle w:val="PL"/>
      </w:pPr>
      <w:r>
        <w:t xml:space="preserve">              - MAP-B</w:t>
      </w:r>
    </w:p>
    <w:p w14:paraId="1A7F7B4B" w14:textId="77777777" w:rsidR="00DE6C00" w:rsidRDefault="00DE6C00" w:rsidP="00DE6C00">
      <w:pPr>
        <w:pStyle w:val="PL"/>
      </w:pPr>
      <w:r>
        <w:t xml:space="preserve">              - MAP-E</w:t>
      </w:r>
    </w:p>
    <w:p w14:paraId="27A9A6EB" w14:textId="77777777" w:rsidR="00DE6C00" w:rsidRDefault="00DE6C00" w:rsidP="00DE6C00">
      <w:pPr>
        <w:pStyle w:val="PL"/>
      </w:pPr>
      <w:r>
        <w:t xml:space="preserve">              - MAP-F</w:t>
      </w:r>
    </w:p>
    <w:p w14:paraId="32754177" w14:textId="77777777" w:rsidR="00DE6C00" w:rsidRDefault="00DE6C00" w:rsidP="00DE6C00">
      <w:pPr>
        <w:pStyle w:val="PL"/>
      </w:pPr>
      <w:r>
        <w:t xml:space="preserve">              - MAP-D</w:t>
      </w:r>
    </w:p>
    <w:p w14:paraId="575D3FA1" w14:textId="77777777" w:rsidR="00DE6C00" w:rsidRDefault="00DE6C00" w:rsidP="00DE6C00">
      <w:pPr>
        <w:pStyle w:val="PL"/>
      </w:pPr>
      <w:r>
        <w:t xml:space="preserve">              - MAP-C</w:t>
      </w:r>
    </w:p>
    <w:p w14:paraId="2F5EF5AE" w14:textId="77777777" w:rsidR="00DE6C00" w:rsidRDefault="00DE6C00" w:rsidP="00DE6C00">
      <w:pPr>
        <w:pStyle w:val="PL"/>
      </w:pPr>
      <w:r>
        <w:t xml:space="preserve">              - CAP</w:t>
      </w:r>
    </w:p>
    <w:p w14:paraId="6903E728" w14:textId="77777777" w:rsidR="00DE6C00" w:rsidRDefault="00DE6C00" w:rsidP="00DE6C00">
      <w:pPr>
        <w:pStyle w:val="PL"/>
      </w:pPr>
      <w:r>
        <w:t xml:space="preserve">        MGWInterfaces:</w:t>
      </w:r>
    </w:p>
    <w:p w14:paraId="55C7C64B" w14:textId="77777777" w:rsidR="00DE6C00" w:rsidRDefault="00DE6C00" w:rsidP="00DE6C00">
      <w:pPr>
        <w:pStyle w:val="PL"/>
      </w:pPr>
      <w:r>
        <w:t xml:space="preserve">          type: array</w:t>
      </w:r>
    </w:p>
    <w:p w14:paraId="6C0F0023" w14:textId="77777777" w:rsidR="00DE6C00" w:rsidRDefault="00DE6C00" w:rsidP="00DE6C00">
      <w:pPr>
        <w:pStyle w:val="PL"/>
      </w:pPr>
      <w:r>
        <w:t xml:space="preserve">          items:</w:t>
      </w:r>
    </w:p>
    <w:p w14:paraId="16853734" w14:textId="77777777" w:rsidR="00DE6C00" w:rsidRDefault="00DE6C00" w:rsidP="00DE6C00">
      <w:pPr>
        <w:pStyle w:val="PL"/>
      </w:pPr>
      <w:r>
        <w:t xml:space="preserve">            type: string</w:t>
      </w:r>
    </w:p>
    <w:p w14:paraId="0FA37C5E" w14:textId="77777777" w:rsidR="00DE6C00" w:rsidRDefault="00DE6C00" w:rsidP="00DE6C00">
      <w:pPr>
        <w:pStyle w:val="PL"/>
      </w:pPr>
      <w:r>
        <w:t xml:space="preserve">            enum:</w:t>
      </w:r>
    </w:p>
    <w:p w14:paraId="0DE6D7A7" w14:textId="77777777" w:rsidR="00DE6C00" w:rsidRDefault="00DE6C00" w:rsidP="00DE6C00">
      <w:pPr>
        <w:pStyle w:val="PL"/>
      </w:pPr>
      <w:r>
        <w:t xml:space="preserve">              - MC</w:t>
      </w:r>
    </w:p>
    <w:p w14:paraId="6BEBC94D" w14:textId="77777777" w:rsidR="00DE6C00" w:rsidRDefault="00DE6C00" w:rsidP="00DE6C00">
      <w:pPr>
        <w:pStyle w:val="PL"/>
      </w:pPr>
      <w:r>
        <w:t xml:space="preserve">              - NB-UP</w:t>
      </w:r>
    </w:p>
    <w:p w14:paraId="4F96928C" w14:textId="77777777" w:rsidR="00DE6C00" w:rsidRDefault="00DE6C00" w:rsidP="00DE6C00">
      <w:pPr>
        <w:pStyle w:val="PL"/>
      </w:pPr>
      <w:r>
        <w:t xml:space="preserve">              - IU-UP</w:t>
      </w:r>
    </w:p>
    <w:p w14:paraId="5E80DD33" w14:textId="77777777" w:rsidR="00DE6C00" w:rsidRDefault="00DE6C00" w:rsidP="00DE6C00">
      <w:pPr>
        <w:pStyle w:val="PL"/>
      </w:pPr>
      <w:r>
        <w:t xml:space="preserve">        RNCInterfaces:</w:t>
      </w:r>
    </w:p>
    <w:p w14:paraId="10B2CD4A" w14:textId="77777777" w:rsidR="00DE6C00" w:rsidRDefault="00DE6C00" w:rsidP="00DE6C00">
      <w:pPr>
        <w:pStyle w:val="PL"/>
      </w:pPr>
      <w:r>
        <w:t xml:space="preserve">          type: array</w:t>
      </w:r>
    </w:p>
    <w:p w14:paraId="367A489B" w14:textId="77777777" w:rsidR="00DE6C00" w:rsidRDefault="00DE6C00" w:rsidP="00DE6C00">
      <w:pPr>
        <w:pStyle w:val="PL"/>
      </w:pPr>
      <w:r>
        <w:t xml:space="preserve">          items:</w:t>
      </w:r>
    </w:p>
    <w:p w14:paraId="0C40290B" w14:textId="77777777" w:rsidR="00DE6C00" w:rsidRDefault="00DE6C00" w:rsidP="00DE6C00">
      <w:pPr>
        <w:pStyle w:val="PL"/>
      </w:pPr>
      <w:r>
        <w:t xml:space="preserve">            type: string</w:t>
      </w:r>
    </w:p>
    <w:p w14:paraId="14735075" w14:textId="77777777" w:rsidR="00DE6C00" w:rsidRDefault="00DE6C00" w:rsidP="00DE6C00">
      <w:pPr>
        <w:pStyle w:val="PL"/>
      </w:pPr>
      <w:r>
        <w:t xml:space="preserve">            enum:</w:t>
      </w:r>
    </w:p>
    <w:p w14:paraId="26E25A98" w14:textId="77777777" w:rsidR="00DE6C00" w:rsidRDefault="00DE6C00" w:rsidP="00DE6C00">
      <w:pPr>
        <w:pStyle w:val="PL"/>
      </w:pPr>
      <w:r>
        <w:t xml:space="preserve">              - IU-CS</w:t>
      </w:r>
    </w:p>
    <w:p w14:paraId="54BA34A3" w14:textId="77777777" w:rsidR="00DE6C00" w:rsidRDefault="00DE6C00" w:rsidP="00DE6C00">
      <w:pPr>
        <w:pStyle w:val="PL"/>
      </w:pPr>
      <w:r>
        <w:t xml:space="preserve">              - IU-PS</w:t>
      </w:r>
    </w:p>
    <w:p w14:paraId="06822CA2" w14:textId="77777777" w:rsidR="00DE6C00" w:rsidRDefault="00DE6C00" w:rsidP="00DE6C00">
      <w:pPr>
        <w:pStyle w:val="PL"/>
      </w:pPr>
      <w:r>
        <w:t xml:space="preserve">              - IUR</w:t>
      </w:r>
    </w:p>
    <w:p w14:paraId="4AF6E70B" w14:textId="77777777" w:rsidR="00DE6C00" w:rsidRDefault="00DE6C00" w:rsidP="00DE6C00">
      <w:pPr>
        <w:pStyle w:val="PL"/>
      </w:pPr>
      <w:r>
        <w:t xml:space="preserve">              - IUB</w:t>
      </w:r>
    </w:p>
    <w:p w14:paraId="7D0A6091" w14:textId="77777777" w:rsidR="00DE6C00" w:rsidRDefault="00DE6C00" w:rsidP="00DE6C00">
      <w:pPr>
        <w:pStyle w:val="PL"/>
      </w:pPr>
      <w:r>
        <w:t xml:space="preserve">              - UU</w:t>
      </w:r>
    </w:p>
    <w:p w14:paraId="12279723" w14:textId="77777777" w:rsidR="00DE6C00" w:rsidRDefault="00DE6C00" w:rsidP="00DE6C00">
      <w:pPr>
        <w:pStyle w:val="PL"/>
      </w:pPr>
      <w:r>
        <w:t xml:space="preserve">        SGSNInterfaces:</w:t>
      </w:r>
    </w:p>
    <w:p w14:paraId="13DDC1F4" w14:textId="77777777" w:rsidR="00DE6C00" w:rsidRDefault="00DE6C00" w:rsidP="00DE6C00">
      <w:pPr>
        <w:pStyle w:val="PL"/>
      </w:pPr>
      <w:r>
        <w:t xml:space="preserve">          type: array</w:t>
      </w:r>
    </w:p>
    <w:p w14:paraId="3D6675DF" w14:textId="77777777" w:rsidR="00DE6C00" w:rsidRDefault="00DE6C00" w:rsidP="00DE6C00">
      <w:pPr>
        <w:pStyle w:val="PL"/>
      </w:pPr>
      <w:r>
        <w:t xml:space="preserve">          items:</w:t>
      </w:r>
    </w:p>
    <w:p w14:paraId="1EC4C9C0" w14:textId="77777777" w:rsidR="00DE6C00" w:rsidRDefault="00DE6C00" w:rsidP="00DE6C00">
      <w:pPr>
        <w:pStyle w:val="PL"/>
      </w:pPr>
      <w:r>
        <w:t xml:space="preserve">            type: string</w:t>
      </w:r>
    </w:p>
    <w:p w14:paraId="7E7C8724" w14:textId="77777777" w:rsidR="00DE6C00" w:rsidRDefault="00DE6C00" w:rsidP="00DE6C00">
      <w:pPr>
        <w:pStyle w:val="PL"/>
      </w:pPr>
      <w:r>
        <w:t xml:space="preserve">            enum:</w:t>
      </w:r>
    </w:p>
    <w:p w14:paraId="0A59595B" w14:textId="77777777" w:rsidR="00DE6C00" w:rsidRDefault="00DE6C00" w:rsidP="00DE6C00">
      <w:pPr>
        <w:pStyle w:val="PL"/>
      </w:pPr>
      <w:r>
        <w:t xml:space="preserve">              - GB</w:t>
      </w:r>
    </w:p>
    <w:p w14:paraId="20C5B37B" w14:textId="77777777" w:rsidR="00DE6C00" w:rsidRDefault="00DE6C00" w:rsidP="00DE6C00">
      <w:pPr>
        <w:pStyle w:val="PL"/>
      </w:pPr>
      <w:r>
        <w:t xml:space="preserve">              - IU-PS</w:t>
      </w:r>
    </w:p>
    <w:p w14:paraId="5B832ABB" w14:textId="77777777" w:rsidR="00DE6C00" w:rsidRDefault="00DE6C00" w:rsidP="00DE6C00">
      <w:pPr>
        <w:pStyle w:val="PL"/>
      </w:pPr>
      <w:r>
        <w:t xml:space="preserve">              - GN</w:t>
      </w:r>
    </w:p>
    <w:p w14:paraId="520B38DA" w14:textId="77777777" w:rsidR="00DE6C00" w:rsidRDefault="00DE6C00" w:rsidP="00DE6C00">
      <w:pPr>
        <w:pStyle w:val="PL"/>
      </w:pPr>
      <w:r>
        <w:t xml:space="preserve">              - MAP-GR</w:t>
      </w:r>
    </w:p>
    <w:p w14:paraId="1390D2C6" w14:textId="77777777" w:rsidR="00DE6C00" w:rsidRDefault="00DE6C00" w:rsidP="00DE6C00">
      <w:pPr>
        <w:pStyle w:val="PL"/>
      </w:pPr>
      <w:r>
        <w:t xml:space="preserve">              - MAP-GD</w:t>
      </w:r>
    </w:p>
    <w:p w14:paraId="35F2A5A9" w14:textId="77777777" w:rsidR="00DE6C00" w:rsidRDefault="00DE6C00" w:rsidP="00DE6C00">
      <w:pPr>
        <w:pStyle w:val="PL"/>
      </w:pPr>
      <w:r>
        <w:t xml:space="preserve">              - MAP-GF</w:t>
      </w:r>
    </w:p>
    <w:p w14:paraId="38CA12EC" w14:textId="77777777" w:rsidR="00DE6C00" w:rsidRDefault="00DE6C00" w:rsidP="00DE6C00">
      <w:pPr>
        <w:pStyle w:val="PL"/>
      </w:pPr>
      <w:r>
        <w:t xml:space="preserve">              - GE</w:t>
      </w:r>
    </w:p>
    <w:p w14:paraId="3B44A8FF" w14:textId="77777777" w:rsidR="00DE6C00" w:rsidRDefault="00DE6C00" w:rsidP="00DE6C00">
      <w:pPr>
        <w:pStyle w:val="PL"/>
      </w:pPr>
      <w:r>
        <w:t xml:space="preserve">              - GS</w:t>
      </w:r>
    </w:p>
    <w:p w14:paraId="5414207E" w14:textId="77777777" w:rsidR="00DE6C00" w:rsidRDefault="00DE6C00" w:rsidP="00DE6C00">
      <w:pPr>
        <w:pStyle w:val="PL"/>
      </w:pPr>
      <w:r>
        <w:t xml:space="preserve">              - S6D</w:t>
      </w:r>
    </w:p>
    <w:p w14:paraId="232F6428" w14:textId="77777777" w:rsidR="00DE6C00" w:rsidRDefault="00DE6C00" w:rsidP="00DE6C00">
      <w:pPr>
        <w:pStyle w:val="PL"/>
      </w:pPr>
      <w:r>
        <w:t xml:space="preserve">              - S4</w:t>
      </w:r>
    </w:p>
    <w:p w14:paraId="6C2218F6" w14:textId="77777777" w:rsidR="00DE6C00" w:rsidRDefault="00DE6C00" w:rsidP="00DE6C00">
      <w:pPr>
        <w:pStyle w:val="PL"/>
      </w:pPr>
      <w:r>
        <w:t xml:space="preserve">              - S3</w:t>
      </w:r>
    </w:p>
    <w:p w14:paraId="73248BAD" w14:textId="77777777" w:rsidR="00DE6C00" w:rsidRDefault="00DE6C00" w:rsidP="00DE6C00">
      <w:pPr>
        <w:pStyle w:val="PL"/>
      </w:pPr>
      <w:r>
        <w:t xml:space="preserve">              - S13</w:t>
      </w:r>
    </w:p>
    <w:p w14:paraId="5C0F64DB" w14:textId="77777777" w:rsidR="00DE6C00" w:rsidRDefault="00DE6C00" w:rsidP="00DE6C00">
      <w:pPr>
        <w:pStyle w:val="PL"/>
      </w:pPr>
      <w:r>
        <w:t xml:space="preserve">        GGSNInterfaces:</w:t>
      </w:r>
    </w:p>
    <w:p w14:paraId="559D0CE2" w14:textId="77777777" w:rsidR="00DE6C00" w:rsidRDefault="00DE6C00" w:rsidP="00DE6C00">
      <w:pPr>
        <w:pStyle w:val="PL"/>
      </w:pPr>
      <w:r>
        <w:t xml:space="preserve">          type: array</w:t>
      </w:r>
    </w:p>
    <w:p w14:paraId="05042674" w14:textId="77777777" w:rsidR="00DE6C00" w:rsidRDefault="00DE6C00" w:rsidP="00DE6C00">
      <w:pPr>
        <w:pStyle w:val="PL"/>
      </w:pPr>
      <w:r>
        <w:t xml:space="preserve">          items:</w:t>
      </w:r>
    </w:p>
    <w:p w14:paraId="0B43D648" w14:textId="77777777" w:rsidR="00DE6C00" w:rsidRDefault="00DE6C00" w:rsidP="00DE6C00">
      <w:pPr>
        <w:pStyle w:val="PL"/>
      </w:pPr>
      <w:r>
        <w:t xml:space="preserve">            type: string</w:t>
      </w:r>
    </w:p>
    <w:p w14:paraId="44804D17" w14:textId="77777777" w:rsidR="00DE6C00" w:rsidRDefault="00DE6C00" w:rsidP="00DE6C00">
      <w:pPr>
        <w:pStyle w:val="PL"/>
      </w:pPr>
      <w:r>
        <w:t xml:space="preserve">            enum:</w:t>
      </w:r>
    </w:p>
    <w:p w14:paraId="091A4965" w14:textId="77777777" w:rsidR="00DE6C00" w:rsidRDefault="00DE6C00" w:rsidP="00DE6C00">
      <w:pPr>
        <w:pStyle w:val="PL"/>
      </w:pPr>
      <w:r>
        <w:t xml:space="preserve">              - GN</w:t>
      </w:r>
    </w:p>
    <w:p w14:paraId="507E5998" w14:textId="77777777" w:rsidR="00DE6C00" w:rsidRDefault="00DE6C00" w:rsidP="00DE6C00">
      <w:pPr>
        <w:pStyle w:val="PL"/>
      </w:pPr>
      <w:r>
        <w:t xml:space="preserve">              - GI</w:t>
      </w:r>
    </w:p>
    <w:p w14:paraId="1A3FF503" w14:textId="77777777" w:rsidR="00DE6C00" w:rsidRDefault="00DE6C00" w:rsidP="00DE6C00">
      <w:pPr>
        <w:pStyle w:val="PL"/>
      </w:pPr>
      <w:r>
        <w:t xml:space="preserve">              - GMB</w:t>
      </w:r>
    </w:p>
    <w:p w14:paraId="22A730EF" w14:textId="77777777" w:rsidR="00DE6C00" w:rsidRDefault="00DE6C00" w:rsidP="00DE6C00">
      <w:pPr>
        <w:pStyle w:val="PL"/>
      </w:pPr>
      <w:r>
        <w:t xml:space="preserve">        S-CSCFInterfaces:</w:t>
      </w:r>
    </w:p>
    <w:p w14:paraId="030D0730" w14:textId="77777777" w:rsidR="00DE6C00" w:rsidRDefault="00DE6C00" w:rsidP="00DE6C00">
      <w:pPr>
        <w:pStyle w:val="PL"/>
      </w:pPr>
      <w:r>
        <w:t xml:space="preserve">          type: array</w:t>
      </w:r>
    </w:p>
    <w:p w14:paraId="25D95F0E" w14:textId="77777777" w:rsidR="00DE6C00" w:rsidRDefault="00DE6C00" w:rsidP="00DE6C00">
      <w:pPr>
        <w:pStyle w:val="PL"/>
      </w:pPr>
      <w:r>
        <w:t xml:space="preserve">          items:</w:t>
      </w:r>
    </w:p>
    <w:p w14:paraId="1F2072C8" w14:textId="77777777" w:rsidR="00DE6C00" w:rsidRDefault="00DE6C00" w:rsidP="00DE6C00">
      <w:pPr>
        <w:pStyle w:val="PL"/>
      </w:pPr>
      <w:r>
        <w:t xml:space="preserve">            type: string</w:t>
      </w:r>
    </w:p>
    <w:p w14:paraId="3AE03334" w14:textId="77777777" w:rsidR="00DE6C00" w:rsidRDefault="00DE6C00" w:rsidP="00DE6C00">
      <w:pPr>
        <w:pStyle w:val="PL"/>
      </w:pPr>
      <w:r>
        <w:t xml:space="preserve">            enum:</w:t>
      </w:r>
    </w:p>
    <w:p w14:paraId="461935D8" w14:textId="77777777" w:rsidR="00DE6C00" w:rsidRDefault="00DE6C00" w:rsidP="00DE6C00">
      <w:pPr>
        <w:pStyle w:val="PL"/>
      </w:pPr>
      <w:r>
        <w:t xml:space="preserve">              - MW</w:t>
      </w:r>
    </w:p>
    <w:p w14:paraId="50338525" w14:textId="77777777" w:rsidR="00DE6C00" w:rsidRDefault="00DE6C00" w:rsidP="00DE6C00">
      <w:pPr>
        <w:pStyle w:val="PL"/>
      </w:pPr>
      <w:r>
        <w:t xml:space="preserve">              - MG</w:t>
      </w:r>
    </w:p>
    <w:p w14:paraId="6387C8F0" w14:textId="77777777" w:rsidR="00DE6C00" w:rsidRDefault="00DE6C00" w:rsidP="00DE6C00">
      <w:pPr>
        <w:pStyle w:val="PL"/>
      </w:pPr>
      <w:r>
        <w:lastRenderedPageBreak/>
        <w:t xml:space="preserve">              - MR</w:t>
      </w:r>
    </w:p>
    <w:p w14:paraId="6B3479A0" w14:textId="77777777" w:rsidR="00DE6C00" w:rsidRDefault="00DE6C00" w:rsidP="00DE6C00">
      <w:pPr>
        <w:pStyle w:val="PL"/>
      </w:pPr>
      <w:r>
        <w:t xml:space="preserve">              - MI</w:t>
      </w:r>
    </w:p>
    <w:p w14:paraId="572AD22E" w14:textId="77777777" w:rsidR="00DE6C00" w:rsidRDefault="00DE6C00" w:rsidP="00DE6C00">
      <w:pPr>
        <w:pStyle w:val="PL"/>
      </w:pPr>
      <w:r>
        <w:t xml:space="preserve">        P-CSCFInterfaces:</w:t>
      </w:r>
    </w:p>
    <w:p w14:paraId="20CE0DA6" w14:textId="77777777" w:rsidR="00DE6C00" w:rsidRDefault="00DE6C00" w:rsidP="00DE6C00">
      <w:pPr>
        <w:pStyle w:val="PL"/>
      </w:pPr>
      <w:r>
        <w:t xml:space="preserve">          type: array</w:t>
      </w:r>
    </w:p>
    <w:p w14:paraId="1BEE521A" w14:textId="77777777" w:rsidR="00DE6C00" w:rsidRDefault="00DE6C00" w:rsidP="00DE6C00">
      <w:pPr>
        <w:pStyle w:val="PL"/>
      </w:pPr>
      <w:r>
        <w:t xml:space="preserve">          items:</w:t>
      </w:r>
    </w:p>
    <w:p w14:paraId="20D07D26" w14:textId="77777777" w:rsidR="00DE6C00" w:rsidRDefault="00DE6C00" w:rsidP="00DE6C00">
      <w:pPr>
        <w:pStyle w:val="PL"/>
      </w:pPr>
      <w:r>
        <w:t xml:space="preserve">            type: string</w:t>
      </w:r>
    </w:p>
    <w:p w14:paraId="795DDC24" w14:textId="77777777" w:rsidR="00DE6C00" w:rsidRDefault="00DE6C00" w:rsidP="00DE6C00">
      <w:pPr>
        <w:pStyle w:val="PL"/>
      </w:pPr>
      <w:r>
        <w:t xml:space="preserve">            enum:</w:t>
      </w:r>
    </w:p>
    <w:p w14:paraId="20D339E8" w14:textId="77777777" w:rsidR="00DE6C00" w:rsidRDefault="00DE6C00" w:rsidP="00DE6C00">
      <w:pPr>
        <w:pStyle w:val="PL"/>
      </w:pPr>
      <w:r>
        <w:t xml:space="preserve">              - GM</w:t>
      </w:r>
    </w:p>
    <w:p w14:paraId="62613140" w14:textId="77777777" w:rsidR="00DE6C00" w:rsidRDefault="00DE6C00" w:rsidP="00DE6C00">
      <w:pPr>
        <w:pStyle w:val="PL"/>
      </w:pPr>
      <w:r>
        <w:t xml:space="preserve">              - MW</w:t>
      </w:r>
    </w:p>
    <w:p w14:paraId="45AB5864" w14:textId="77777777" w:rsidR="00DE6C00" w:rsidRDefault="00DE6C00" w:rsidP="00DE6C00">
      <w:pPr>
        <w:pStyle w:val="PL"/>
      </w:pPr>
      <w:r>
        <w:t xml:space="preserve">        I-CSCFInterfaces:</w:t>
      </w:r>
    </w:p>
    <w:p w14:paraId="596ABCA2" w14:textId="77777777" w:rsidR="00DE6C00" w:rsidRDefault="00DE6C00" w:rsidP="00DE6C00">
      <w:pPr>
        <w:pStyle w:val="PL"/>
      </w:pPr>
      <w:r>
        <w:t xml:space="preserve">          type: array</w:t>
      </w:r>
    </w:p>
    <w:p w14:paraId="6ED3778D" w14:textId="77777777" w:rsidR="00DE6C00" w:rsidRDefault="00DE6C00" w:rsidP="00DE6C00">
      <w:pPr>
        <w:pStyle w:val="PL"/>
      </w:pPr>
      <w:r>
        <w:t xml:space="preserve">          items:</w:t>
      </w:r>
    </w:p>
    <w:p w14:paraId="419E6138" w14:textId="77777777" w:rsidR="00DE6C00" w:rsidRDefault="00DE6C00" w:rsidP="00DE6C00">
      <w:pPr>
        <w:pStyle w:val="PL"/>
      </w:pPr>
      <w:r>
        <w:t xml:space="preserve">            type: string</w:t>
      </w:r>
    </w:p>
    <w:p w14:paraId="74048B11" w14:textId="77777777" w:rsidR="00DE6C00" w:rsidRDefault="00DE6C00" w:rsidP="00DE6C00">
      <w:pPr>
        <w:pStyle w:val="PL"/>
      </w:pPr>
      <w:r>
        <w:t xml:space="preserve">            enum:</w:t>
      </w:r>
    </w:p>
    <w:p w14:paraId="6D57F054" w14:textId="77777777" w:rsidR="00DE6C00" w:rsidRDefault="00DE6C00" w:rsidP="00DE6C00">
      <w:pPr>
        <w:pStyle w:val="PL"/>
      </w:pPr>
      <w:r>
        <w:t xml:space="preserve">              - CX</w:t>
      </w:r>
    </w:p>
    <w:p w14:paraId="61ABA8BF" w14:textId="77777777" w:rsidR="00DE6C00" w:rsidRDefault="00DE6C00" w:rsidP="00DE6C00">
      <w:pPr>
        <w:pStyle w:val="PL"/>
      </w:pPr>
      <w:r>
        <w:t xml:space="preserve">              - DX</w:t>
      </w:r>
    </w:p>
    <w:p w14:paraId="11758653" w14:textId="77777777" w:rsidR="00DE6C00" w:rsidRDefault="00DE6C00" w:rsidP="00DE6C00">
      <w:pPr>
        <w:pStyle w:val="PL"/>
      </w:pPr>
      <w:r>
        <w:t xml:space="preserve">              - MG</w:t>
      </w:r>
    </w:p>
    <w:p w14:paraId="64AED6F2" w14:textId="77777777" w:rsidR="00DE6C00" w:rsidRDefault="00DE6C00" w:rsidP="00DE6C00">
      <w:pPr>
        <w:pStyle w:val="PL"/>
      </w:pPr>
      <w:r>
        <w:t xml:space="preserve">              - MW</w:t>
      </w:r>
    </w:p>
    <w:p w14:paraId="2278F5FB" w14:textId="77777777" w:rsidR="00DE6C00" w:rsidRDefault="00DE6C00" w:rsidP="00DE6C00">
      <w:pPr>
        <w:pStyle w:val="PL"/>
      </w:pPr>
      <w:r>
        <w:t xml:space="preserve">        MRFCInterfaces:</w:t>
      </w:r>
    </w:p>
    <w:p w14:paraId="15815F86" w14:textId="77777777" w:rsidR="00DE6C00" w:rsidRDefault="00DE6C00" w:rsidP="00DE6C00">
      <w:pPr>
        <w:pStyle w:val="PL"/>
      </w:pPr>
      <w:r>
        <w:t xml:space="preserve">          type: array</w:t>
      </w:r>
    </w:p>
    <w:p w14:paraId="1F3A5A25" w14:textId="77777777" w:rsidR="00DE6C00" w:rsidRDefault="00DE6C00" w:rsidP="00DE6C00">
      <w:pPr>
        <w:pStyle w:val="PL"/>
      </w:pPr>
      <w:r>
        <w:t xml:space="preserve">          items:</w:t>
      </w:r>
    </w:p>
    <w:p w14:paraId="1CA0F557" w14:textId="77777777" w:rsidR="00DE6C00" w:rsidRDefault="00DE6C00" w:rsidP="00DE6C00">
      <w:pPr>
        <w:pStyle w:val="PL"/>
      </w:pPr>
      <w:r>
        <w:t xml:space="preserve">            type: string</w:t>
      </w:r>
    </w:p>
    <w:p w14:paraId="65F0D169" w14:textId="77777777" w:rsidR="00DE6C00" w:rsidRDefault="00DE6C00" w:rsidP="00DE6C00">
      <w:pPr>
        <w:pStyle w:val="PL"/>
      </w:pPr>
      <w:r>
        <w:t xml:space="preserve">            enum:</w:t>
      </w:r>
    </w:p>
    <w:p w14:paraId="629E9BEF" w14:textId="77777777" w:rsidR="00DE6C00" w:rsidRDefault="00DE6C00" w:rsidP="00DE6C00">
      <w:pPr>
        <w:pStyle w:val="PL"/>
      </w:pPr>
      <w:r>
        <w:t xml:space="preserve">              - Mp</w:t>
      </w:r>
    </w:p>
    <w:p w14:paraId="79D10426" w14:textId="77777777" w:rsidR="00DE6C00" w:rsidRDefault="00DE6C00" w:rsidP="00DE6C00">
      <w:pPr>
        <w:pStyle w:val="PL"/>
      </w:pPr>
      <w:r>
        <w:t xml:space="preserve">              - Mr</w:t>
      </w:r>
    </w:p>
    <w:p w14:paraId="62992E52" w14:textId="77777777" w:rsidR="00DE6C00" w:rsidRDefault="00DE6C00" w:rsidP="00DE6C00">
      <w:pPr>
        <w:pStyle w:val="PL"/>
      </w:pPr>
      <w:r>
        <w:t xml:space="preserve">        MGCFInterfaces:</w:t>
      </w:r>
    </w:p>
    <w:p w14:paraId="2992FE32" w14:textId="77777777" w:rsidR="00DE6C00" w:rsidRDefault="00DE6C00" w:rsidP="00DE6C00">
      <w:pPr>
        <w:pStyle w:val="PL"/>
      </w:pPr>
      <w:r>
        <w:t xml:space="preserve">          type: array</w:t>
      </w:r>
    </w:p>
    <w:p w14:paraId="072E880E" w14:textId="77777777" w:rsidR="00DE6C00" w:rsidRDefault="00DE6C00" w:rsidP="00DE6C00">
      <w:pPr>
        <w:pStyle w:val="PL"/>
      </w:pPr>
      <w:r>
        <w:t xml:space="preserve">          items:</w:t>
      </w:r>
    </w:p>
    <w:p w14:paraId="1F2623EE" w14:textId="77777777" w:rsidR="00DE6C00" w:rsidRDefault="00DE6C00" w:rsidP="00DE6C00">
      <w:pPr>
        <w:pStyle w:val="PL"/>
      </w:pPr>
      <w:r>
        <w:t xml:space="preserve">            type: string</w:t>
      </w:r>
    </w:p>
    <w:p w14:paraId="153D26B3" w14:textId="77777777" w:rsidR="00DE6C00" w:rsidRDefault="00DE6C00" w:rsidP="00DE6C00">
      <w:pPr>
        <w:pStyle w:val="PL"/>
      </w:pPr>
      <w:r>
        <w:t xml:space="preserve">            enum:</w:t>
      </w:r>
    </w:p>
    <w:p w14:paraId="66024E35" w14:textId="77777777" w:rsidR="00DE6C00" w:rsidRDefault="00DE6C00" w:rsidP="00DE6C00">
      <w:pPr>
        <w:pStyle w:val="PL"/>
      </w:pPr>
      <w:r>
        <w:t xml:space="preserve">              - MG</w:t>
      </w:r>
    </w:p>
    <w:p w14:paraId="017F3567" w14:textId="77777777" w:rsidR="00DE6C00" w:rsidRDefault="00DE6C00" w:rsidP="00DE6C00">
      <w:pPr>
        <w:pStyle w:val="PL"/>
      </w:pPr>
      <w:r>
        <w:t xml:space="preserve">              - MJ</w:t>
      </w:r>
    </w:p>
    <w:p w14:paraId="08306459" w14:textId="77777777" w:rsidR="00DE6C00" w:rsidRDefault="00DE6C00" w:rsidP="00DE6C00">
      <w:pPr>
        <w:pStyle w:val="PL"/>
      </w:pPr>
      <w:r>
        <w:t xml:space="preserve">              - MN</w:t>
      </w:r>
    </w:p>
    <w:p w14:paraId="43865917" w14:textId="77777777" w:rsidR="00DE6C00" w:rsidRDefault="00DE6C00" w:rsidP="00DE6C00">
      <w:pPr>
        <w:pStyle w:val="PL"/>
      </w:pPr>
      <w:r>
        <w:t xml:space="preserve">        IBCFInterfaces:</w:t>
      </w:r>
    </w:p>
    <w:p w14:paraId="14149386" w14:textId="77777777" w:rsidR="00DE6C00" w:rsidRDefault="00DE6C00" w:rsidP="00DE6C00">
      <w:pPr>
        <w:pStyle w:val="PL"/>
      </w:pPr>
      <w:r>
        <w:t xml:space="preserve">          type: array</w:t>
      </w:r>
    </w:p>
    <w:p w14:paraId="746C3479" w14:textId="77777777" w:rsidR="00DE6C00" w:rsidRDefault="00DE6C00" w:rsidP="00DE6C00">
      <w:pPr>
        <w:pStyle w:val="PL"/>
      </w:pPr>
      <w:r>
        <w:t xml:space="preserve">          items:</w:t>
      </w:r>
    </w:p>
    <w:p w14:paraId="7625FA05" w14:textId="77777777" w:rsidR="00DE6C00" w:rsidRDefault="00DE6C00" w:rsidP="00DE6C00">
      <w:pPr>
        <w:pStyle w:val="PL"/>
      </w:pPr>
      <w:r>
        <w:t xml:space="preserve">            type: string</w:t>
      </w:r>
    </w:p>
    <w:p w14:paraId="29F57998" w14:textId="77777777" w:rsidR="00DE6C00" w:rsidRDefault="00DE6C00" w:rsidP="00DE6C00">
      <w:pPr>
        <w:pStyle w:val="PL"/>
      </w:pPr>
      <w:r>
        <w:t xml:space="preserve">            enum:</w:t>
      </w:r>
    </w:p>
    <w:p w14:paraId="494685B9" w14:textId="77777777" w:rsidR="00DE6C00" w:rsidRDefault="00DE6C00" w:rsidP="00DE6C00">
      <w:pPr>
        <w:pStyle w:val="PL"/>
      </w:pPr>
      <w:r>
        <w:t xml:space="preserve">              - IX</w:t>
      </w:r>
    </w:p>
    <w:p w14:paraId="3184EB51" w14:textId="77777777" w:rsidR="00DE6C00" w:rsidRDefault="00DE6C00" w:rsidP="00DE6C00">
      <w:pPr>
        <w:pStyle w:val="PL"/>
      </w:pPr>
      <w:r>
        <w:t xml:space="preserve">              - MX</w:t>
      </w:r>
    </w:p>
    <w:p w14:paraId="5344457C" w14:textId="77777777" w:rsidR="00DE6C00" w:rsidRDefault="00DE6C00" w:rsidP="00DE6C00">
      <w:pPr>
        <w:pStyle w:val="PL"/>
      </w:pPr>
      <w:r>
        <w:t xml:space="preserve">        E-CSCFInterfaces:</w:t>
      </w:r>
    </w:p>
    <w:p w14:paraId="7D2A95B0" w14:textId="77777777" w:rsidR="00DE6C00" w:rsidRDefault="00DE6C00" w:rsidP="00DE6C00">
      <w:pPr>
        <w:pStyle w:val="PL"/>
      </w:pPr>
      <w:r>
        <w:t xml:space="preserve">          type: array</w:t>
      </w:r>
    </w:p>
    <w:p w14:paraId="65BD7380" w14:textId="77777777" w:rsidR="00DE6C00" w:rsidRDefault="00DE6C00" w:rsidP="00DE6C00">
      <w:pPr>
        <w:pStyle w:val="PL"/>
      </w:pPr>
      <w:r>
        <w:t xml:space="preserve">          items:</w:t>
      </w:r>
    </w:p>
    <w:p w14:paraId="3004EB5D" w14:textId="77777777" w:rsidR="00DE6C00" w:rsidRDefault="00DE6C00" w:rsidP="00DE6C00">
      <w:pPr>
        <w:pStyle w:val="PL"/>
      </w:pPr>
      <w:r>
        <w:t xml:space="preserve">            type: string</w:t>
      </w:r>
    </w:p>
    <w:p w14:paraId="47C61DE9" w14:textId="77777777" w:rsidR="00DE6C00" w:rsidRDefault="00DE6C00" w:rsidP="00DE6C00">
      <w:pPr>
        <w:pStyle w:val="PL"/>
      </w:pPr>
      <w:r>
        <w:t xml:space="preserve">            enum:</w:t>
      </w:r>
    </w:p>
    <w:p w14:paraId="1676464B" w14:textId="77777777" w:rsidR="00DE6C00" w:rsidRDefault="00DE6C00" w:rsidP="00DE6C00">
      <w:pPr>
        <w:pStyle w:val="PL"/>
      </w:pPr>
      <w:r>
        <w:t xml:space="preserve">              - MW</w:t>
      </w:r>
    </w:p>
    <w:p w14:paraId="52736C22" w14:textId="77777777" w:rsidR="00DE6C00" w:rsidRDefault="00DE6C00" w:rsidP="00DE6C00">
      <w:pPr>
        <w:pStyle w:val="PL"/>
      </w:pPr>
      <w:r>
        <w:t xml:space="preserve">              - ML</w:t>
      </w:r>
    </w:p>
    <w:p w14:paraId="310839BB" w14:textId="77777777" w:rsidR="00DE6C00" w:rsidRDefault="00DE6C00" w:rsidP="00DE6C00">
      <w:pPr>
        <w:pStyle w:val="PL"/>
      </w:pPr>
      <w:r>
        <w:t xml:space="preserve">              - MM</w:t>
      </w:r>
    </w:p>
    <w:p w14:paraId="239B8B8F" w14:textId="77777777" w:rsidR="00DE6C00" w:rsidRDefault="00DE6C00" w:rsidP="00DE6C00">
      <w:pPr>
        <w:pStyle w:val="PL"/>
      </w:pPr>
      <w:r>
        <w:t xml:space="preserve">              - MI/MG</w:t>
      </w:r>
    </w:p>
    <w:p w14:paraId="2145B183" w14:textId="77777777" w:rsidR="00DE6C00" w:rsidRDefault="00DE6C00" w:rsidP="00DE6C00">
      <w:pPr>
        <w:pStyle w:val="PL"/>
      </w:pPr>
      <w:r>
        <w:t xml:space="preserve">        BGCFInterfaces:</w:t>
      </w:r>
    </w:p>
    <w:p w14:paraId="09B7A9C9" w14:textId="77777777" w:rsidR="00DE6C00" w:rsidRDefault="00DE6C00" w:rsidP="00DE6C00">
      <w:pPr>
        <w:pStyle w:val="PL"/>
      </w:pPr>
      <w:r>
        <w:t xml:space="preserve">          type: array</w:t>
      </w:r>
    </w:p>
    <w:p w14:paraId="65F94A86" w14:textId="77777777" w:rsidR="00DE6C00" w:rsidRDefault="00DE6C00" w:rsidP="00DE6C00">
      <w:pPr>
        <w:pStyle w:val="PL"/>
      </w:pPr>
      <w:r>
        <w:t xml:space="preserve">          items:</w:t>
      </w:r>
    </w:p>
    <w:p w14:paraId="27ACF3F6" w14:textId="77777777" w:rsidR="00DE6C00" w:rsidRDefault="00DE6C00" w:rsidP="00DE6C00">
      <w:pPr>
        <w:pStyle w:val="PL"/>
      </w:pPr>
      <w:r>
        <w:t xml:space="preserve">            type: string</w:t>
      </w:r>
    </w:p>
    <w:p w14:paraId="3117F2D1" w14:textId="77777777" w:rsidR="00DE6C00" w:rsidRDefault="00DE6C00" w:rsidP="00DE6C00">
      <w:pPr>
        <w:pStyle w:val="PL"/>
      </w:pPr>
      <w:r>
        <w:t xml:space="preserve">            enum:</w:t>
      </w:r>
    </w:p>
    <w:p w14:paraId="7ECB1C94" w14:textId="77777777" w:rsidR="00DE6C00" w:rsidRDefault="00DE6C00" w:rsidP="00DE6C00">
      <w:pPr>
        <w:pStyle w:val="PL"/>
      </w:pPr>
      <w:r>
        <w:t xml:space="preserve">              - MI</w:t>
      </w:r>
    </w:p>
    <w:p w14:paraId="5114661B" w14:textId="77777777" w:rsidR="00DE6C00" w:rsidRDefault="00DE6C00" w:rsidP="00DE6C00">
      <w:pPr>
        <w:pStyle w:val="PL"/>
      </w:pPr>
      <w:r>
        <w:t xml:space="preserve">              - MJ</w:t>
      </w:r>
    </w:p>
    <w:p w14:paraId="169DFBE5" w14:textId="77777777" w:rsidR="00DE6C00" w:rsidRDefault="00DE6C00" w:rsidP="00DE6C00">
      <w:pPr>
        <w:pStyle w:val="PL"/>
      </w:pPr>
      <w:r>
        <w:t xml:space="preserve">              - MK</w:t>
      </w:r>
    </w:p>
    <w:p w14:paraId="45D52AC0" w14:textId="77777777" w:rsidR="00DE6C00" w:rsidRDefault="00DE6C00" w:rsidP="00DE6C00">
      <w:pPr>
        <w:pStyle w:val="PL"/>
      </w:pPr>
      <w:r>
        <w:t xml:space="preserve">        ASInterfaces:</w:t>
      </w:r>
    </w:p>
    <w:p w14:paraId="1DD5E82F" w14:textId="77777777" w:rsidR="00DE6C00" w:rsidRDefault="00DE6C00" w:rsidP="00DE6C00">
      <w:pPr>
        <w:pStyle w:val="PL"/>
      </w:pPr>
      <w:r>
        <w:t xml:space="preserve">          type: array</w:t>
      </w:r>
    </w:p>
    <w:p w14:paraId="32392426" w14:textId="77777777" w:rsidR="00DE6C00" w:rsidRDefault="00DE6C00" w:rsidP="00DE6C00">
      <w:pPr>
        <w:pStyle w:val="PL"/>
      </w:pPr>
      <w:r>
        <w:t xml:space="preserve">          items:</w:t>
      </w:r>
    </w:p>
    <w:p w14:paraId="552C8DCF" w14:textId="77777777" w:rsidR="00DE6C00" w:rsidRDefault="00DE6C00" w:rsidP="00DE6C00">
      <w:pPr>
        <w:pStyle w:val="PL"/>
      </w:pPr>
      <w:r>
        <w:t xml:space="preserve">            type: string</w:t>
      </w:r>
    </w:p>
    <w:p w14:paraId="29492D65" w14:textId="77777777" w:rsidR="00DE6C00" w:rsidRDefault="00DE6C00" w:rsidP="00DE6C00">
      <w:pPr>
        <w:pStyle w:val="PL"/>
      </w:pPr>
      <w:r>
        <w:t xml:space="preserve">            enum:</w:t>
      </w:r>
    </w:p>
    <w:p w14:paraId="775F4472" w14:textId="77777777" w:rsidR="00DE6C00" w:rsidRDefault="00DE6C00" w:rsidP="00DE6C00">
      <w:pPr>
        <w:pStyle w:val="PL"/>
      </w:pPr>
      <w:r>
        <w:t xml:space="preserve">              - DH</w:t>
      </w:r>
    </w:p>
    <w:p w14:paraId="1CD1B191" w14:textId="77777777" w:rsidR="00DE6C00" w:rsidRDefault="00DE6C00" w:rsidP="00DE6C00">
      <w:pPr>
        <w:pStyle w:val="PL"/>
      </w:pPr>
      <w:r>
        <w:t xml:space="preserve">              - SH</w:t>
      </w:r>
    </w:p>
    <w:p w14:paraId="3395CDBC" w14:textId="77777777" w:rsidR="00DE6C00" w:rsidRDefault="00DE6C00" w:rsidP="00DE6C00">
      <w:pPr>
        <w:pStyle w:val="PL"/>
      </w:pPr>
      <w:r>
        <w:t xml:space="preserve">              - ISC</w:t>
      </w:r>
    </w:p>
    <w:p w14:paraId="150278C5" w14:textId="77777777" w:rsidR="00DE6C00" w:rsidRDefault="00DE6C00" w:rsidP="00DE6C00">
      <w:pPr>
        <w:pStyle w:val="PL"/>
      </w:pPr>
      <w:r>
        <w:t xml:space="preserve">              - UT</w:t>
      </w:r>
    </w:p>
    <w:p w14:paraId="1ADFDE62" w14:textId="77777777" w:rsidR="00DE6C00" w:rsidRDefault="00DE6C00" w:rsidP="00DE6C00">
      <w:pPr>
        <w:pStyle w:val="PL"/>
      </w:pPr>
      <w:r>
        <w:t xml:space="preserve">        HSSInterfaces:</w:t>
      </w:r>
    </w:p>
    <w:p w14:paraId="19630DA7" w14:textId="77777777" w:rsidR="00DE6C00" w:rsidRDefault="00DE6C00" w:rsidP="00DE6C00">
      <w:pPr>
        <w:pStyle w:val="PL"/>
      </w:pPr>
      <w:r>
        <w:t xml:space="preserve">          type: array</w:t>
      </w:r>
    </w:p>
    <w:p w14:paraId="080F6E0D" w14:textId="77777777" w:rsidR="00DE6C00" w:rsidRDefault="00DE6C00" w:rsidP="00DE6C00">
      <w:pPr>
        <w:pStyle w:val="PL"/>
      </w:pPr>
      <w:r>
        <w:t xml:space="preserve">          items:</w:t>
      </w:r>
    </w:p>
    <w:p w14:paraId="52FDACE8" w14:textId="77777777" w:rsidR="00DE6C00" w:rsidRDefault="00DE6C00" w:rsidP="00DE6C00">
      <w:pPr>
        <w:pStyle w:val="PL"/>
      </w:pPr>
      <w:r>
        <w:t xml:space="preserve">            type: string</w:t>
      </w:r>
    </w:p>
    <w:p w14:paraId="68DF255B" w14:textId="77777777" w:rsidR="00DE6C00" w:rsidRDefault="00DE6C00" w:rsidP="00DE6C00">
      <w:pPr>
        <w:pStyle w:val="PL"/>
      </w:pPr>
      <w:r>
        <w:t xml:space="preserve">            enum:</w:t>
      </w:r>
    </w:p>
    <w:p w14:paraId="53A91589" w14:textId="77777777" w:rsidR="00DE6C00" w:rsidRDefault="00DE6C00" w:rsidP="00DE6C00">
      <w:pPr>
        <w:pStyle w:val="PL"/>
      </w:pPr>
      <w:r>
        <w:t xml:space="preserve">              - MAP-C</w:t>
      </w:r>
    </w:p>
    <w:p w14:paraId="18ABFDD1" w14:textId="77777777" w:rsidR="00DE6C00" w:rsidRDefault="00DE6C00" w:rsidP="00DE6C00">
      <w:pPr>
        <w:pStyle w:val="PL"/>
      </w:pPr>
      <w:r>
        <w:t xml:space="preserve">              - MAP-D</w:t>
      </w:r>
    </w:p>
    <w:p w14:paraId="1934F4A0" w14:textId="77777777" w:rsidR="00DE6C00" w:rsidRDefault="00DE6C00" w:rsidP="00DE6C00">
      <w:pPr>
        <w:pStyle w:val="PL"/>
      </w:pPr>
      <w:r>
        <w:t xml:space="preserve">              - GC</w:t>
      </w:r>
    </w:p>
    <w:p w14:paraId="1F994C5C" w14:textId="77777777" w:rsidR="00DE6C00" w:rsidRDefault="00DE6C00" w:rsidP="00DE6C00">
      <w:pPr>
        <w:pStyle w:val="PL"/>
      </w:pPr>
      <w:r>
        <w:t xml:space="preserve">              - GR</w:t>
      </w:r>
    </w:p>
    <w:p w14:paraId="57131BAB" w14:textId="77777777" w:rsidR="00DE6C00" w:rsidRDefault="00DE6C00" w:rsidP="00DE6C00">
      <w:pPr>
        <w:pStyle w:val="PL"/>
      </w:pPr>
      <w:r>
        <w:t xml:space="preserve">              - CX</w:t>
      </w:r>
    </w:p>
    <w:p w14:paraId="13195C72" w14:textId="77777777" w:rsidR="00DE6C00" w:rsidRDefault="00DE6C00" w:rsidP="00DE6C00">
      <w:pPr>
        <w:pStyle w:val="PL"/>
      </w:pPr>
      <w:r>
        <w:t xml:space="preserve">              - S6D</w:t>
      </w:r>
    </w:p>
    <w:p w14:paraId="4EFC356A" w14:textId="77777777" w:rsidR="00DE6C00" w:rsidRDefault="00DE6C00" w:rsidP="00DE6C00">
      <w:pPr>
        <w:pStyle w:val="PL"/>
      </w:pPr>
      <w:r>
        <w:t xml:space="preserve">              - S6A</w:t>
      </w:r>
    </w:p>
    <w:p w14:paraId="3C99FF98" w14:textId="77777777" w:rsidR="00DE6C00" w:rsidRDefault="00DE6C00" w:rsidP="00DE6C00">
      <w:pPr>
        <w:pStyle w:val="PL"/>
      </w:pPr>
      <w:r>
        <w:lastRenderedPageBreak/>
        <w:t xml:space="preserve">              - SH</w:t>
      </w:r>
    </w:p>
    <w:p w14:paraId="7AEF4D1F" w14:textId="77777777" w:rsidR="00DE6C00" w:rsidRDefault="00DE6C00" w:rsidP="00DE6C00">
      <w:pPr>
        <w:pStyle w:val="PL"/>
      </w:pPr>
      <w:r>
        <w:t xml:space="preserve">              - N70</w:t>
      </w:r>
    </w:p>
    <w:p w14:paraId="496E9579" w14:textId="77777777" w:rsidR="00DE6C00" w:rsidRDefault="00DE6C00" w:rsidP="00DE6C00">
      <w:pPr>
        <w:pStyle w:val="PL"/>
      </w:pPr>
      <w:r>
        <w:t xml:space="preserve">              - N71</w:t>
      </w:r>
    </w:p>
    <w:p w14:paraId="32691C7F" w14:textId="77777777" w:rsidR="00DE6C00" w:rsidRDefault="00DE6C00" w:rsidP="00DE6C00">
      <w:pPr>
        <w:pStyle w:val="PL"/>
      </w:pPr>
      <w:r>
        <w:t xml:space="preserve">              - NU1</w:t>
      </w:r>
    </w:p>
    <w:p w14:paraId="0577104D" w14:textId="77777777" w:rsidR="00DE6C00" w:rsidRDefault="00DE6C00" w:rsidP="00DE6C00">
      <w:pPr>
        <w:pStyle w:val="PL"/>
      </w:pPr>
      <w:r>
        <w:t xml:space="preserve">        EIRInterfaces:</w:t>
      </w:r>
    </w:p>
    <w:p w14:paraId="43B91D7C" w14:textId="77777777" w:rsidR="00DE6C00" w:rsidRDefault="00DE6C00" w:rsidP="00DE6C00">
      <w:pPr>
        <w:pStyle w:val="PL"/>
      </w:pPr>
      <w:r>
        <w:t xml:space="preserve">          type: array</w:t>
      </w:r>
    </w:p>
    <w:p w14:paraId="2FACEAC6" w14:textId="77777777" w:rsidR="00DE6C00" w:rsidRDefault="00DE6C00" w:rsidP="00DE6C00">
      <w:pPr>
        <w:pStyle w:val="PL"/>
      </w:pPr>
      <w:r>
        <w:t xml:space="preserve">          items:</w:t>
      </w:r>
    </w:p>
    <w:p w14:paraId="17B787C6" w14:textId="77777777" w:rsidR="00DE6C00" w:rsidRDefault="00DE6C00" w:rsidP="00DE6C00">
      <w:pPr>
        <w:pStyle w:val="PL"/>
      </w:pPr>
      <w:r>
        <w:t xml:space="preserve">            type: string</w:t>
      </w:r>
    </w:p>
    <w:p w14:paraId="76E0623C" w14:textId="77777777" w:rsidR="00DE6C00" w:rsidRDefault="00DE6C00" w:rsidP="00DE6C00">
      <w:pPr>
        <w:pStyle w:val="PL"/>
      </w:pPr>
      <w:r>
        <w:t xml:space="preserve">            enum:</w:t>
      </w:r>
    </w:p>
    <w:p w14:paraId="1925978D" w14:textId="77777777" w:rsidR="00DE6C00" w:rsidRDefault="00DE6C00" w:rsidP="00DE6C00">
      <w:pPr>
        <w:pStyle w:val="PL"/>
      </w:pPr>
      <w:r>
        <w:t xml:space="preserve">              - MAP-F</w:t>
      </w:r>
    </w:p>
    <w:p w14:paraId="5233CA86" w14:textId="77777777" w:rsidR="00DE6C00" w:rsidRDefault="00DE6C00" w:rsidP="00DE6C00">
      <w:pPr>
        <w:pStyle w:val="PL"/>
      </w:pPr>
      <w:r>
        <w:t xml:space="preserve">              - S13</w:t>
      </w:r>
    </w:p>
    <w:p w14:paraId="27ED4967" w14:textId="77777777" w:rsidR="00DE6C00" w:rsidRDefault="00DE6C00" w:rsidP="00DE6C00">
      <w:pPr>
        <w:pStyle w:val="PL"/>
      </w:pPr>
      <w:r>
        <w:t xml:space="preserve">              - MAP-GF</w:t>
      </w:r>
    </w:p>
    <w:p w14:paraId="5525BC46" w14:textId="77777777" w:rsidR="00DE6C00" w:rsidRDefault="00DE6C00" w:rsidP="00DE6C00">
      <w:pPr>
        <w:pStyle w:val="PL"/>
      </w:pPr>
      <w:r>
        <w:t xml:space="preserve">        BM-SCInterfaces:</w:t>
      </w:r>
    </w:p>
    <w:p w14:paraId="23B4AAB0" w14:textId="77777777" w:rsidR="00DE6C00" w:rsidRDefault="00DE6C00" w:rsidP="00DE6C00">
      <w:pPr>
        <w:pStyle w:val="PL"/>
      </w:pPr>
      <w:r>
        <w:t xml:space="preserve">          type: array</w:t>
      </w:r>
    </w:p>
    <w:p w14:paraId="6504F2EF" w14:textId="77777777" w:rsidR="00DE6C00" w:rsidRDefault="00DE6C00" w:rsidP="00DE6C00">
      <w:pPr>
        <w:pStyle w:val="PL"/>
      </w:pPr>
      <w:r>
        <w:t xml:space="preserve">          items:</w:t>
      </w:r>
    </w:p>
    <w:p w14:paraId="09E8A23B" w14:textId="77777777" w:rsidR="00DE6C00" w:rsidRDefault="00DE6C00" w:rsidP="00DE6C00">
      <w:pPr>
        <w:pStyle w:val="PL"/>
      </w:pPr>
      <w:r>
        <w:t xml:space="preserve">            type: string</w:t>
      </w:r>
    </w:p>
    <w:p w14:paraId="3CA45806" w14:textId="77777777" w:rsidR="00DE6C00" w:rsidRDefault="00DE6C00" w:rsidP="00DE6C00">
      <w:pPr>
        <w:pStyle w:val="PL"/>
      </w:pPr>
      <w:r>
        <w:t xml:space="preserve">            enum:</w:t>
      </w:r>
    </w:p>
    <w:p w14:paraId="07D1A690" w14:textId="77777777" w:rsidR="00DE6C00" w:rsidRDefault="00DE6C00" w:rsidP="00DE6C00">
      <w:pPr>
        <w:pStyle w:val="PL"/>
      </w:pPr>
      <w:r>
        <w:t xml:space="preserve">              - GMB</w:t>
      </w:r>
    </w:p>
    <w:p w14:paraId="10EFA7A0" w14:textId="77777777" w:rsidR="00DE6C00" w:rsidRDefault="00DE6C00" w:rsidP="00DE6C00">
      <w:pPr>
        <w:pStyle w:val="PL"/>
      </w:pPr>
      <w:r>
        <w:t xml:space="preserve">        MMEInterfaces:</w:t>
      </w:r>
    </w:p>
    <w:p w14:paraId="54FE5946" w14:textId="77777777" w:rsidR="00DE6C00" w:rsidRDefault="00DE6C00" w:rsidP="00DE6C00">
      <w:pPr>
        <w:pStyle w:val="PL"/>
      </w:pPr>
      <w:r>
        <w:t xml:space="preserve">          type: array</w:t>
      </w:r>
    </w:p>
    <w:p w14:paraId="3CB3BC74" w14:textId="77777777" w:rsidR="00DE6C00" w:rsidRDefault="00DE6C00" w:rsidP="00DE6C00">
      <w:pPr>
        <w:pStyle w:val="PL"/>
      </w:pPr>
      <w:r>
        <w:t xml:space="preserve">          items:</w:t>
      </w:r>
    </w:p>
    <w:p w14:paraId="565188CE" w14:textId="77777777" w:rsidR="00DE6C00" w:rsidRDefault="00DE6C00" w:rsidP="00DE6C00">
      <w:pPr>
        <w:pStyle w:val="PL"/>
      </w:pPr>
      <w:r>
        <w:t xml:space="preserve">            type: string</w:t>
      </w:r>
    </w:p>
    <w:p w14:paraId="10FA1870" w14:textId="77777777" w:rsidR="00DE6C00" w:rsidRDefault="00DE6C00" w:rsidP="00DE6C00">
      <w:pPr>
        <w:pStyle w:val="PL"/>
      </w:pPr>
      <w:r>
        <w:t xml:space="preserve">            enum:</w:t>
      </w:r>
    </w:p>
    <w:p w14:paraId="65882CBE" w14:textId="77777777" w:rsidR="00DE6C00" w:rsidRDefault="00DE6C00" w:rsidP="00DE6C00">
      <w:pPr>
        <w:pStyle w:val="PL"/>
      </w:pPr>
      <w:r>
        <w:t xml:space="preserve">              - S1-MME</w:t>
      </w:r>
    </w:p>
    <w:p w14:paraId="34296DBC" w14:textId="77777777" w:rsidR="00DE6C00" w:rsidRDefault="00DE6C00" w:rsidP="00DE6C00">
      <w:pPr>
        <w:pStyle w:val="PL"/>
      </w:pPr>
      <w:r>
        <w:t xml:space="preserve">              - S3</w:t>
      </w:r>
    </w:p>
    <w:p w14:paraId="346390AD" w14:textId="77777777" w:rsidR="00DE6C00" w:rsidRDefault="00DE6C00" w:rsidP="00DE6C00">
      <w:pPr>
        <w:pStyle w:val="PL"/>
      </w:pPr>
      <w:r>
        <w:t xml:space="preserve">              - S6A</w:t>
      </w:r>
    </w:p>
    <w:p w14:paraId="6AB20C58" w14:textId="77777777" w:rsidR="00DE6C00" w:rsidRDefault="00DE6C00" w:rsidP="00DE6C00">
      <w:pPr>
        <w:pStyle w:val="PL"/>
      </w:pPr>
      <w:r>
        <w:t xml:space="preserve">              - S10</w:t>
      </w:r>
    </w:p>
    <w:p w14:paraId="4B908175" w14:textId="77777777" w:rsidR="00DE6C00" w:rsidRDefault="00DE6C00" w:rsidP="00DE6C00">
      <w:pPr>
        <w:pStyle w:val="PL"/>
      </w:pPr>
      <w:r>
        <w:t xml:space="preserve">              - S11</w:t>
      </w:r>
    </w:p>
    <w:p w14:paraId="01C33827" w14:textId="77777777" w:rsidR="00DE6C00" w:rsidRDefault="00DE6C00" w:rsidP="00DE6C00">
      <w:pPr>
        <w:pStyle w:val="PL"/>
      </w:pPr>
      <w:r>
        <w:t xml:space="preserve">              - S13</w:t>
      </w:r>
    </w:p>
    <w:p w14:paraId="394DF10E" w14:textId="77777777" w:rsidR="00DE6C00" w:rsidRDefault="00DE6C00" w:rsidP="00DE6C00">
      <w:pPr>
        <w:pStyle w:val="PL"/>
      </w:pPr>
      <w:r>
        <w:t xml:space="preserve">        SGWInterfaces:</w:t>
      </w:r>
    </w:p>
    <w:p w14:paraId="7E258B76" w14:textId="77777777" w:rsidR="00DE6C00" w:rsidRDefault="00DE6C00" w:rsidP="00DE6C00">
      <w:pPr>
        <w:pStyle w:val="PL"/>
      </w:pPr>
      <w:r>
        <w:t xml:space="preserve">          type: array</w:t>
      </w:r>
    </w:p>
    <w:p w14:paraId="01643BDC" w14:textId="77777777" w:rsidR="00DE6C00" w:rsidRDefault="00DE6C00" w:rsidP="00DE6C00">
      <w:pPr>
        <w:pStyle w:val="PL"/>
      </w:pPr>
      <w:r>
        <w:t xml:space="preserve">          items:</w:t>
      </w:r>
    </w:p>
    <w:p w14:paraId="7D59227D" w14:textId="77777777" w:rsidR="00DE6C00" w:rsidRDefault="00DE6C00" w:rsidP="00DE6C00">
      <w:pPr>
        <w:pStyle w:val="PL"/>
      </w:pPr>
      <w:r>
        <w:t xml:space="preserve">            type: string</w:t>
      </w:r>
    </w:p>
    <w:p w14:paraId="5F8CFEC2" w14:textId="77777777" w:rsidR="00DE6C00" w:rsidRDefault="00DE6C00" w:rsidP="00DE6C00">
      <w:pPr>
        <w:pStyle w:val="PL"/>
      </w:pPr>
      <w:r>
        <w:t xml:space="preserve">            enum:</w:t>
      </w:r>
    </w:p>
    <w:p w14:paraId="3F164CB1" w14:textId="77777777" w:rsidR="00DE6C00" w:rsidRDefault="00DE6C00" w:rsidP="00DE6C00">
      <w:pPr>
        <w:pStyle w:val="PL"/>
      </w:pPr>
      <w:r>
        <w:t xml:space="preserve">              - S4</w:t>
      </w:r>
    </w:p>
    <w:p w14:paraId="5588F193" w14:textId="77777777" w:rsidR="00DE6C00" w:rsidRDefault="00DE6C00" w:rsidP="00DE6C00">
      <w:pPr>
        <w:pStyle w:val="PL"/>
      </w:pPr>
      <w:r>
        <w:t xml:space="preserve">              - S5</w:t>
      </w:r>
    </w:p>
    <w:p w14:paraId="01A874FD" w14:textId="77777777" w:rsidR="00DE6C00" w:rsidRDefault="00DE6C00" w:rsidP="00DE6C00">
      <w:pPr>
        <w:pStyle w:val="PL"/>
      </w:pPr>
      <w:r>
        <w:t xml:space="preserve">              - S8</w:t>
      </w:r>
    </w:p>
    <w:p w14:paraId="369CC68F" w14:textId="77777777" w:rsidR="00DE6C00" w:rsidRDefault="00DE6C00" w:rsidP="00DE6C00">
      <w:pPr>
        <w:pStyle w:val="PL"/>
      </w:pPr>
      <w:r>
        <w:t xml:space="preserve">              - S11</w:t>
      </w:r>
    </w:p>
    <w:p w14:paraId="377A1BB7" w14:textId="77777777" w:rsidR="00DE6C00" w:rsidRDefault="00DE6C00" w:rsidP="00DE6C00">
      <w:pPr>
        <w:pStyle w:val="PL"/>
      </w:pPr>
      <w:r>
        <w:t xml:space="preserve">              - GXC</w:t>
      </w:r>
    </w:p>
    <w:p w14:paraId="62861086" w14:textId="77777777" w:rsidR="00DE6C00" w:rsidRDefault="00DE6C00" w:rsidP="00DE6C00">
      <w:pPr>
        <w:pStyle w:val="PL"/>
      </w:pPr>
      <w:r>
        <w:t xml:space="preserve">        PDN_GWInterfaces:</w:t>
      </w:r>
    </w:p>
    <w:p w14:paraId="4C34C4BD" w14:textId="77777777" w:rsidR="00DE6C00" w:rsidRDefault="00DE6C00" w:rsidP="00DE6C00">
      <w:pPr>
        <w:pStyle w:val="PL"/>
      </w:pPr>
      <w:r>
        <w:t xml:space="preserve">          type: array</w:t>
      </w:r>
    </w:p>
    <w:p w14:paraId="1F6C5B42" w14:textId="77777777" w:rsidR="00DE6C00" w:rsidRDefault="00DE6C00" w:rsidP="00DE6C00">
      <w:pPr>
        <w:pStyle w:val="PL"/>
      </w:pPr>
      <w:r>
        <w:t xml:space="preserve">          items:</w:t>
      </w:r>
    </w:p>
    <w:p w14:paraId="1AF5A93A" w14:textId="77777777" w:rsidR="00DE6C00" w:rsidRDefault="00DE6C00" w:rsidP="00DE6C00">
      <w:pPr>
        <w:pStyle w:val="PL"/>
      </w:pPr>
      <w:r>
        <w:t xml:space="preserve">            type: string</w:t>
      </w:r>
    </w:p>
    <w:p w14:paraId="5D69DD07" w14:textId="77777777" w:rsidR="00DE6C00" w:rsidRDefault="00DE6C00" w:rsidP="00DE6C00">
      <w:pPr>
        <w:pStyle w:val="PL"/>
      </w:pPr>
      <w:r>
        <w:t xml:space="preserve">            enum:</w:t>
      </w:r>
    </w:p>
    <w:p w14:paraId="41512FE8" w14:textId="77777777" w:rsidR="00DE6C00" w:rsidRDefault="00DE6C00" w:rsidP="00DE6C00">
      <w:pPr>
        <w:pStyle w:val="PL"/>
      </w:pPr>
      <w:r>
        <w:t xml:space="preserve">              - S2A</w:t>
      </w:r>
    </w:p>
    <w:p w14:paraId="62A7B35E" w14:textId="77777777" w:rsidR="00DE6C00" w:rsidRDefault="00DE6C00" w:rsidP="00DE6C00">
      <w:pPr>
        <w:pStyle w:val="PL"/>
      </w:pPr>
      <w:r>
        <w:t xml:space="preserve">              - S2B</w:t>
      </w:r>
    </w:p>
    <w:p w14:paraId="5699000D" w14:textId="77777777" w:rsidR="00DE6C00" w:rsidRDefault="00DE6C00" w:rsidP="00DE6C00">
      <w:pPr>
        <w:pStyle w:val="PL"/>
      </w:pPr>
      <w:r>
        <w:t xml:space="preserve">              - S2C</w:t>
      </w:r>
    </w:p>
    <w:p w14:paraId="46A3E9EF" w14:textId="77777777" w:rsidR="00DE6C00" w:rsidRDefault="00DE6C00" w:rsidP="00DE6C00">
      <w:pPr>
        <w:pStyle w:val="PL"/>
      </w:pPr>
      <w:r>
        <w:t xml:space="preserve">              - S5</w:t>
      </w:r>
    </w:p>
    <w:p w14:paraId="19524F4B" w14:textId="77777777" w:rsidR="00DE6C00" w:rsidRDefault="00DE6C00" w:rsidP="00DE6C00">
      <w:pPr>
        <w:pStyle w:val="PL"/>
      </w:pPr>
      <w:r>
        <w:t xml:space="preserve">              - S6B</w:t>
      </w:r>
    </w:p>
    <w:p w14:paraId="05B89F15" w14:textId="77777777" w:rsidR="00DE6C00" w:rsidRDefault="00DE6C00" w:rsidP="00DE6C00">
      <w:pPr>
        <w:pStyle w:val="PL"/>
      </w:pPr>
      <w:r>
        <w:t xml:space="preserve">              - GX</w:t>
      </w:r>
    </w:p>
    <w:p w14:paraId="16BB89E6" w14:textId="77777777" w:rsidR="00DE6C00" w:rsidRDefault="00DE6C00" w:rsidP="00DE6C00">
      <w:pPr>
        <w:pStyle w:val="PL"/>
      </w:pPr>
      <w:r>
        <w:t xml:space="preserve">              - S8</w:t>
      </w:r>
    </w:p>
    <w:p w14:paraId="33A608E8" w14:textId="77777777" w:rsidR="00DE6C00" w:rsidRDefault="00DE6C00" w:rsidP="00DE6C00">
      <w:pPr>
        <w:pStyle w:val="PL"/>
      </w:pPr>
      <w:r>
        <w:t xml:space="preserve">              - SGI</w:t>
      </w:r>
    </w:p>
    <w:p w14:paraId="03B089A5" w14:textId="77777777" w:rsidR="00DE6C00" w:rsidRDefault="00DE6C00" w:rsidP="00DE6C00">
      <w:pPr>
        <w:pStyle w:val="PL"/>
      </w:pPr>
      <w:r>
        <w:t xml:space="preserve">        eNBInterfaces:</w:t>
      </w:r>
    </w:p>
    <w:p w14:paraId="269D3EDB" w14:textId="77777777" w:rsidR="00DE6C00" w:rsidRDefault="00DE6C00" w:rsidP="00DE6C00">
      <w:pPr>
        <w:pStyle w:val="PL"/>
      </w:pPr>
      <w:r>
        <w:t xml:space="preserve">          type: array</w:t>
      </w:r>
    </w:p>
    <w:p w14:paraId="79812F12" w14:textId="77777777" w:rsidR="00DE6C00" w:rsidRDefault="00DE6C00" w:rsidP="00DE6C00">
      <w:pPr>
        <w:pStyle w:val="PL"/>
      </w:pPr>
      <w:r>
        <w:t xml:space="preserve">          items:</w:t>
      </w:r>
    </w:p>
    <w:p w14:paraId="6BF7CBBC" w14:textId="77777777" w:rsidR="00DE6C00" w:rsidRDefault="00DE6C00" w:rsidP="00DE6C00">
      <w:pPr>
        <w:pStyle w:val="PL"/>
      </w:pPr>
      <w:r>
        <w:t xml:space="preserve">            type: string</w:t>
      </w:r>
    </w:p>
    <w:p w14:paraId="1C4FD16D" w14:textId="77777777" w:rsidR="00DE6C00" w:rsidRDefault="00DE6C00" w:rsidP="00DE6C00">
      <w:pPr>
        <w:pStyle w:val="PL"/>
      </w:pPr>
      <w:r>
        <w:t xml:space="preserve">            enum:</w:t>
      </w:r>
    </w:p>
    <w:p w14:paraId="3D220C41" w14:textId="77777777" w:rsidR="00DE6C00" w:rsidRDefault="00DE6C00" w:rsidP="00DE6C00">
      <w:pPr>
        <w:pStyle w:val="PL"/>
      </w:pPr>
      <w:r>
        <w:t xml:space="preserve">              - S1-MME</w:t>
      </w:r>
    </w:p>
    <w:p w14:paraId="5E3CE24B" w14:textId="77777777" w:rsidR="00DE6C00" w:rsidRDefault="00DE6C00" w:rsidP="00DE6C00">
      <w:pPr>
        <w:pStyle w:val="PL"/>
      </w:pPr>
      <w:r>
        <w:t xml:space="preserve">              - X2</w:t>
      </w:r>
    </w:p>
    <w:p w14:paraId="60C2386D" w14:textId="77777777" w:rsidR="00DE6C00" w:rsidRDefault="00DE6C00" w:rsidP="00DE6C00">
      <w:pPr>
        <w:pStyle w:val="PL"/>
      </w:pPr>
      <w:r>
        <w:t xml:space="preserve">        en-gNBInterfaces:</w:t>
      </w:r>
    </w:p>
    <w:p w14:paraId="15FB9DFE" w14:textId="77777777" w:rsidR="00DE6C00" w:rsidRDefault="00DE6C00" w:rsidP="00DE6C00">
      <w:pPr>
        <w:pStyle w:val="PL"/>
      </w:pPr>
      <w:r>
        <w:t xml:space="preserve">          type: array</w:t>
      </w:r>
    </w:p>
    <w:p w14:paraId="70E8DE6E" w14:textId="77777777" w:rsidR="00DE6C00" w:rsidRDefault="00DE6C00" w:rsidP="00DE6C00">
      <w:pPr>
        <w:pStyle w:val="PL"/>
      </w:pPr>
      <w:r>
        <w:t xml:space="preserve">          items:</w:t>
      </w:r>
    </w:p>
    <w:p w14:paraId="30AA14E7" w14:textId="77777777" w:rsidR="00DE6C00" w:rsidRDefault="00DE6C00" w:rsidP="00DE6C00">
      <w:pPr>
        <w:pStyle w:val="PL"/>
      </w:pPr>
      <w:r>
        <w:t xml:space="preserve">            type: string</w:t>
      </w:r>
    </w:p>
    <w:p w14:paraId="07F0ADF9" w14:textId="77777777" w:rsidR="00DE6C00" w:rsidRDefault="00DE6C00" w:rsidP="00DE6C00">
      <w:pPr>
        <w:pStyle w:val="PL"/>
      </w:pPr>
      <w:r>
        <w:t xml:space="preserve">            enum:</w:t>
      </w:r>
    </w:p>
    <w:p w14:paraId="374EEAF2" w14:textId="77777777" w:rsidR="00DE6C00" w:rsidRDefault="00DE6C00" w:rsidP="00DE6C00">
      <w:pPr>
        <w:pStyle w:val="PL"/>
      </w:pPr>
      <w:r>
        <w:t xml:space="preserve">              - S1-MME</w:t>
      </w:r>
    </w:p>
    <w:p w14:paraId="6998164F" w14:textId="77777777" w:rsidR="00DE6C00" w:rsidRDefault="00DE6C00" w:rsidP="00DE6C00">
      <w:pPr>
        <w:pStyle w:val="PL"/>
      </w:pPr>
      <w:r>
        <w:t xml:space="preserve">              - X2</w:t>
      </w:r>
    </w:p>
    <w:p w14:paraId="0A9CD115" w14:textId="77777777" w:rsidR="00DE6C00" w:rsidRDefault="00DE6C00" w:rsidP="00DE6C00">
      <w:pPr>
        <w:pStyle w:val="PL"/>
      </w:pPr>
      <w:r>
        <w:t xml:space="preserve">              - UU</w:t>
      </w:r>
    </w:p>
    <w:p w14:paraId="3D0DDA30" w14:textId="77777777" w:rsidR="00DE6C00" w:rsidRDefault="00DE6C00" w:rsidP="00DE6C00">
      <w:pPr>
        <w:pStyle w:val="PL"/>
      </w:pPr>
      <w:r>
        <w:t xml:space="preserve">              - F1-C</w:t>
      </w:r>
    </w:p>
    <w:p w14:paraId="577828D2" w14:textId="77777777" w:rsidR="00DE6C00" w:rsidRDefault="00DE6C00" w:rsidP="00DE6C00">
      <w:pPr>
        <w:pStyle w:val="PL"/>
      </w:pPr>
      <w:r>
        <w:t xml:space="preserve">              - E1</w:t>
      </w:r>
    </w:p>
    <w:p w14:paraId="37C2E1C6" w14:textId="77777777" w:rsidR="00DE6C00" w:rsidRDefault="00DE6C00" w:rsidP="00DE6C00">
      <w:pPr>
        <w:pStyle w:val="PL"/>
      </w:pPr>
      <w:r>
        <w:t xml:space="preserve">        AMFInterfaces:</w:t>
      </w:r>
    </w:p>
    <w:p w14:paraId="4A5C2878" w14:textId="77777777" w:rsidR="00DE6C00" w:rsidRDefault="00DE6C00" w:rsidP="00DE6C00">
      <w:pPr>
        <w:pStyle w:val="PL"/>
      </w:pPr>
      <w:r>
        <w:t xml:space="preserve">          type: array</w:t>
      </w:r>
    </w:p>
    <w:p w14:paraId="4C895EA2" w14:textId="77777777" w:rsidR="00DE6C00" w:rsidRDefault="00DE6C00" w:rsidP="00DE6C00">
      <w:pPr>
        <w:pStyle w:val="PL"/>
      </w:pPr>
      <w:r>
        <w:t xml:space="preserve">          items:</w:t>
      </w:r>
    </w:p>
    <w:p w14:paraId="4D003AED" w14:textId="77777777" w:rsidR="00DE6C00" w:rsidRDefault="00DE6C00" w:rsidP="00DE6C00">
      <w:pPr>
        <w:pStyle w:val="PL"/>
      </w:pPr>
      <w:r>
        <w:t xml:space="preserve">            type: string</w:t>
      </w:r>
    </w:p>
    <w:p w14:paraId="1CE17A47" w14:textId="77777777" w:rsidR="00DE6C00" w:rsidRDefault="00DE6C00" w:rsidP="00DE6C00">
      <w:pPr>
        <w:pStyle w:val="PL"/>
      </w:pPr>
      <w:r>
        <w:t xml:space="preserve">            enum:</w:t>
      </w:r>
    </w:p>
    <w:p w14:paraId="111CCA04" w14:textId="77777777" w:rsidR="00DE6C00" w:rsidRDefault="00DE6C00" w:rsidP="00DE6C00">
      <w:pPr>
        <w:pStyle w:val="PL"/>
      </w:pPr>
      <w:r>
        <w:t xml:space="preserve">              - N1</w:t>
      </w:r>
    </w:p>
    <w:p w14:paraId="187EB53A" w14:textId="77777777" w:rsidR="00DE6C00" w:rsidRDefault="00DE6C00" w:rsidP="00DE6C00">
      <w:pPr>
        <w:pStyle w:val="PL"/>
      </w:pPr>
      <w:r>
        <w:t xml:space="preserve">              - N2</w:t>
      </w:r>
    </w:p>
    <w:p w14:paraId="4FFB2745" w14:textId="77777777" w:rsidR="00DE6C00" w:rsidRDefault="00DE6C00" w:rsidP="00DE6C00">
      <w:pPr>
        <w:pStyle w:val="PL"/>
      </w:pPr>
      <w:r>
        <w:t xml:space="preserve">              - N8</w:t>
      </w:r>
    </w:p>
    <w:p w14:paraId="711E5A8E" w14:textId="77777777" w:rsidR="00DE6C00" w:rsidRDefault="00DE6C00" w:rsidP="00DE6C00">
      <w:pPr>
        <w:pStyle w:val="PL"/>
      </w:pPr>
      <w:r>
        <w:t xml:space="preserve">              - N11</w:t>
      </w:r>
    </w:p>
    <w:p w14:paraId="3484E748" w14:textId="77777777" w:rsidR="00DE6C00" w:rsidRDefault="00DE6C00" w:rsidP="00DE6C00">
      <w:pPr>
        <w:pStyle w:val="PL"/>
      </w:pPr>
      <w:r>
        <w:lastRenderedPageBreak/>
        <w:t xml:space="preserve">              - N12</w:t>
      </w:r>
    </w:p>
    <w:p w14:paraId="69A98BFF" w14:textId="77777777" w:rsidR="00DE6C00" w:rsidRDefault="00DE6C00" w:rsidP="00DE6C00">
      <w:pPr>
        <w:pStyle w:val="PL"/>
      </w:pPr>
      <w:r>
        <w:t xml:space="preserve">              - N14</w:t>
      </w:r>
    </w:p>
    <w:p w14:paraId="286CA37C" w14:textId="77777777" w:rsidR="00DE6C00" w:rsidRDefault="00DE6C00" w:rsidP="00DE6C00">
      <w:pPr>
        <w:pStyle w:val="PL"/>
      </w:pPr>
      <w:r>
        <w:t xml:space="preserve">              - N15</w:t>
      </w:r>
    </w:p>
    <w:p w14:paraId="6AC88A76" w14:textId="77777777" w:rsidR="00DE6C00" w:rsidRDefault="00DE6C00" w:rsidP="00DE6C00">
      <w:pPr>
        <w:pStyle w:val="PL"/>
      </w:pPr>
      <w:r>
        <w:t xml:space="preserve">              - N20</w:t>
      </w:r>
    </w:p>
    <w:p w14:paraId="2A74B679" w14:textId="77777777" w:rsidR="00DE6C00" w:rsidRDefault="00DE6C00" w:rsidP="00DE6C00">
      <w:pPr>
        <w:pStyle w:val="PL"/>
      </w:pPr>
      <w:r>
        <w:t xml:space="preserve">              - N22</w:t>
      </w:r>
    </w:p>
    <w:p w14:paraId="5A88FF1F" w14:textId="77777777" w:rsidR="00DE6C00" w:rsidRDefault="00DE6C00" w:rsidP="00DE6C00">
      <w:pPr>
        <w:pStyle w:val="PL"/>
      </w:pPr>
      <w:r>
        <w:t xml:space="preserve">              - N26</w:t>
      </w:r>
    </w:p>
    <w:p w14:paraId="54B026D2" w14:textId="77777777" w:rsidR="00DE6C00" w:rsidRDefault="00DE6C00" w:rsidP="00DE6C00">
      <w:pPr>
        <w:pStyle w:val="PL"/>
      </w:pPr>
      <w:r>
        <w:t xml:space="preserve">              - N41</w:t>
      </w:r>
    </w:p>
    <w:p w14:paraId="04CE28F9" w14:textId="77777777" w:rsidR="00DE6C00" w:rsidRDefault="00DE6C00" w:rsidP="00DE6C00">
      <w:pPr>
        <w:pStyle w:val="PL"/>
      </w:pPr>
      <w:r>
        <w:t xml:space="preserve">              - N42</w:t>
      </w:r>
    </w:p>
    <w:p w14:paraId="74069466" w14:textId="77777777" w:rsidR="00DE6C00" w:rsidRDefault="00DE6C00" w:rsidP="00DE6C00">
      <w:pPr>
        <w:pStyle w:val="PL"/>
      </w:pPr>
      <w:r>
        <w:t xml:space="preserve">        AUSFInterfaces:</w:t>
      </w:r>
    </w:p>
    <w:p w14:paraId="3B77F2E2" w14:textId="77777777" w:rsidR="00DE6C00" w:rsidRDefault="00DE6C00" w:rsidP="00DE6C00">
      <w:pPr>
        <w:pStyle w:val="PL"/>
      </w:pPr>
      <w:r>
        <w:t xml:space="preserve">          type: array</w:t>
      </w:r>
    </w:p>
    <w:p w14:paraId="03AD9C40" w14:textId="77777777" w:rsidR="00DE6C00" w:rsidRDefault="00DE6C00" w:rsidP="00DE6C00">
      <w:pPr>
        <w:pStyle w:val="PL"/>
      </w:pPr>
      <w:r>
        <w:t xml:space="preserve">          items:</w:t>
      </w:r>
    </w:p>
    <w:p w14:paraId="364FF60D" w14:textId="77777777" w:rsidR="00DE6C00" w:rsidRDefault="00DE6C00" w:rsidP="00DE6C00">
      <w:pPr>
        <w:pStyle w:val="PL"/>
      </w:pPr>
      <w:r>
        <w:t xml:space="preserve">            type: string</w:t>
      </w:r>
    </w:p>
    <w:p w14:paraId="349F3068" w14:textId="77777777" w:rsidR="00DE6C00" w:rsidRDefault="00DE6C00" w:rsidP="00DE6C00">
      <w:pPr>
        <w:pStyle w:val="PL"/>
      </w:pPr>
      <w:r>
        <w:t xml:space="preserve">            enum:</w:t>
      </w:r>
    </w:p>
    <w:p w14:paraId="5A10DDE5" w14:textId="77777777" w:rsidR="00DE6C00" w:rsidRDefault="00DE6C00" w:rsidP="00DE6C00">
      <w:pPr>
        <w:pStyle w:val="PL"/>
      </w:pPr>
      <w:r>
        <w:t xml:space="preserve">              - N12</w:t>
      </w:r>
    </w:p>
    <w:p w14:paraId="541D8B68" w14:textId="77777777" w:rsidR="00DE6C00" w:rsidRDefault="00DE6C00" w:rsidP="00DE6C00">
      <w:pPr>
        <w:pStyle w:val="PL"/>
      </w:pPr>
      <w:r>
        <w:t xml:space="preserve">              - N13</w:t>
      </w:r>
    </w:p>
    <w:p w14:paraId="0C7A003B" w14:textId="77777777" w:rsidR="00DE6C00" w:rsidRDefault="00DE6C00" w:rsidP="00DE6C00">
      <w:pPr>
        <w:pStyle w:val="PL"/>
      </w:pPr>
      <w:r>
        <w:t xml:space="preserve">        NEFInterfaces:</w:t>
      </w:r>
    </w:p>
    <w:p w14:paraId="3F679D0B" w14:textId="77777777" w:rsidR="00DE6C00" w:rsidRDefault="00DE6C00" w:rsidP="00DE6C00">
      <w:pPr>
        <w:pStyle w:val="PL"/>
      </w:pPr>
      <w:r>
        <w:t xml:space="preserve">          type: array</w:t>
      </w:r>
    </w:p>
    <w:p w14:paraId="05007F06" w14:textId="77777777" w:rsidR="00DE6C00" w:rsidRDefault="00DE6C00" w:rsidP="00DE6C00">
      <w:pPr>
        <w:pStyle w:val="PL"/>
      </w:pPr>
      <w:r>
        <w:t xml:space="preserve">          items:</w:t>
      </w:r>
    </w:p>
    <w:p w14:paraId="7F15BC5A" w14:textId="77777777" w:rsidR="00DE6C00" w:rsidRDefault="00DE6C00" w:rsidP="00DE6C00">
      <w:pPr>
        <w:pStyle w:val="PL"/>
      </w:pPr>
      <w:r>
        <w:t xml:space="preserve">            type: string</w:t>
      </w:r>
    </w:p>
    <w:p w14:paraId="7FE7CB38" w14:textId="77777777" w:rsidR="00DE6C00" w:rsidRDefault="00DE6C00" w:rsidP="00DE6C00">
      <w:pPr>
        <w:pStyle w:val="PL"/>
      </w:pPr>
      <w:r>
        <w:t xml:space="preserve">            enum:</w:t>
      </w:r>
    </w:p>
    <w:p w14:paraId="7A6C0D5D" w14:textId="77777777" w:rsidR="00DE6C00" w:rsidRDefault="00DE6C00" w:rsidP="00DE6C00">
      <w:pPr>
        <w:pStyle w:val="PL"/>
      </w:pPr>
      <w:r>
        <w:t xml:space="preserve">              - N29</w:t>
      </w:r>
    </w:p>
    <w:p w14:paraId="1E49A9E4" w14:textId="77777777" w:rsidR="00DE6C00" w:rsidRDefault="00DE6C00" w:rsidP="00DE6C00">
      <w:pPr>
        <w:pStyle w:val="PL"/>
      </w:pPr>
      <w:r>
        <w:t xml:space="preserve">              - N30</w:t>
      </w:r>
    </w:p>
    <w:p w14:paraId="0B07421C" w14:textId="77777777" w:rsidR="00DE6C00" w:rsidRDefault="00DE6C00" w:rsidP="00DE6C00">
      <w:pPr>
        <w:pStyle w:val="PL"/>
      </w:pPr>
      <w:r>
        <w:t xml:space="preserve">              - N33</w:t>
      </w:r>
    </w:p>
    <w:p w14:paraId="307FDB14" w14:textId="77777777" w:rsidR="00DE6C00" w:rsidRDefault="00DE6C00" w:rsidP="00DE6C00">
      <w:pPr>
        <w:pStyle w:val="PL"/>
      </w:pPr>
      <w:r>
        <w:t xml:space="preserve">        NRFInterfaces:</w:t>
      </w:r>
    </w:p>
    <w:p w14:paraId="34045CDE" w14:textId="77777777" w:rsidR="00DE6C00" w:rsidRDefault="00DE6C00" w:rsidP="00DE6C00">
      <w:pPr>
        <w:pStyle w:val="PL"/>
      </w:pPr>
      <w:r>
        <w:t xml:space="preserve">          type: array</w:t>
      </w:r>
    </w:p>
    <w:p w14:paraId="266B78E2" w14:textId="77777777" w:rsidR="00DE6C00" w:rsidRDefault="00DE6C00" w:rsidP="00DE6C00">
      <w:pPr>
        <w:pStyle w:val="PL"/>
      </w:pPr>
      <w:r>
        <w:t xml:space="preserve">          items:</w:t>
      </w:r>
    </w:p>
    <w:p w14:paraId="04092D7A" w14:textId="77777777" w:rsidR="00DE6C00" w:rsidRDefault="00DE6C00" w:rsidP="00DE6C00">
      <w:pPr>
        <w:pStyle w:val="PL"/>
      </w:pPr>
      <w:r>
        <w:t xml:space="preserve">            type: string</w:t>
      </w:r>
    </w:p>
    <w:p w14:paraId="6F225DB6" w14:textId="77777777" w:rsidR="00DE6C00" w:rsidRDefault="00DE6C00" w:rsidP="00DE6C00">
      <w:pPr>
        <w:pStyle w:val="PL"/>
      </w:pPr>
      <w:r>
        <w:t xml:space="preserve">            enum:</w:t>
      </w:r>
    </w:p>
    <w:p w14:paraId="1471F865" w14:textId="77777777" w:rsidR="00DE6C00" w:rsidRDefault="00DE6C00" w:rsidP="00DE6C00">
      <w:pPr>
        <w:pStyle w:val="PL"/>
      </w:pPr>
      <w:r>
        <w:t xml:space="preserve">              - N27</w:t>
      </w:r>
    </w:p>
    <w:p w14:paraId="7352F61B" w14:textId="77777777" w:rsidR="00DE6C00" w:rsidRDefault="00DE6C00" w:rsidP="00DE6C00">
      <w:pPr>
        <w:pStyle w:val="PL"/>
      </w:pPr>
      <w:r>
        <w:t xml:space="preserve">        NSSFInterfaces:</w:t>
      </w:r>
    </w:p>
    <w:p w14:paraId="50B86B95" w14:textId="77777777" w:rsidR="00DE6C00" w:rsidRDefault="00DE6C00" w:rsidP="00DE6C00">
      <w:pPr>
        <w:pStyle w:val="PL"/>
      </w:pPr>
      <w:r>
        <w:t xml:space="preserve">          type: array</w:t>
      </w:r>
    </w:p>
    <w:p w14:paraId="4E04240C" w14:textId="77777777" w:rsidR="00DE6C00" w:rsidRDefault="00DE6C00" w:rsidP="00DE6C00">
      <w:pPr>
        <w:pStyle w:val="PL"/>
      </w:pPr>
      <w:r>
        <w:t xml:space="preserve">          items:</w:t>
      </w:r>
    </w:p>
    <w:p w14:paraId="0FE7AFF0" w14:textId="77777777" w:rsidR="00DE6C00" w:rsidRDefault="00DE6C00" w:rsidP="00DE6C00">
      <w:pPr>
        <w:pStyle w:val="PL"/>
      </w:pPr>
      <w:r>
        <w:t xml:space="preserve">            type: string</w:t>
      </w:r>
    </w:p>
    <w:p w14:paraId="465539EB" w14:textId="77777777" w:rsidR="00DE6C00" w:rsidRDefault="00DE6C00" w:rsidP="00DE6C00">
      <w:pPr>
        <w:pStyle w:val="PL"/>
      </w:pPr>
      <w:r>
        <w:t xml:space="preserve">            enum:</w:t>
      </w:r>
    </w:p>
    <w:p w14:paraId="4E9BBAE5" w14:textId="77777777" w:rsidR="00DE6C00" w:rsidRDefault="00DE6C00" w:rsidP="00DE6C00">
      <w:pPr>
        <w:pStyle w:val="PL"/>
      </w:pPr>
      <w:r>
        <w:t xml:space="preserve">              - N22</w:t>
      </w:r>
    </w:p>
    <w:p w14:paraId="475DCAD1" w14:textId="77777777" w:rsidR="00DE6C00" w:rsidRDefault="00DE6C00" w:rsidP="00DE6C00">
      <w:pPr>
        <w:pStyle w:val="PL"/>
      </w:pPr>
      <w:r>
        <w:t xml:space="preserve">              - N31</w:t>
      </w:r>
    </w:p>
    <w:p w14:paraId="743A95C7" w14:textId="77777777" w:rsidR="00DE6C00" w:rsidRDefault="00DE6C00" w:rsidP="00DE6C00">
      <w:pPr>
        <w:pStyle w:val="PL"/>
      </w:pPr>
      <w:r>
        <w:t xml:space="preserve">        PCFInterfaces:</w:t>
      </w:r>
    </w:p>
    <w:p w14:paraId="0690FC0A" w14:textId="77777777" w:rsidR="00DE6C00" w:rsidRDefault="00DE6C00" w:rsidP="00DE6C00">
      <w:pPr>
        <w:pStyle w:val="PL"/>
      </w:pPr>
      <w:r>
        <w:t xml:space="preserve">          type: array</w:t>
      </w:r>
    </w:p>
    <w:p w14:paraId="0321D225" w14:textId="77777777" w:rsidR="00DE6C00" w:rsidRDefault="00DE6C00" w:rsidP="00DE6C00">
      <w:pPr>
        <w:pStyle w:val="PL"/>
      </w:pPr>
      <w:r>
        <w:t xml:space="preserve">          items:</w:t>
      </w:r>
    </w:p>
    <w:p w14:paraId="438785FF" w14:textId="77777777" w:rsidR="00DE6C00" w:rsidRDefault="00DE6C00" w:rsidP="00DE6C00">
      <w:pPr>
        <w:pStyle w:val="PL"/>
      </w:pPr>
      <w:r>
        <w:t xml:space="preserve">            type: string</w:t>
      </w:r>
    </w:p>
    <w:p w14:paraId="412C5617" w14:textId="77777777" w:rsidR="00DE6C00" w:rsidRDefault="00DE6C00" w:rsidP="00DE6C00">
      <w:pPr>
        <w:pStyle w:val="PL"/>
      </w:pPr>
      <w:r>
        <w:t xml:space="preserve">            enum:</w:t>
      </w:r>
    </w:p>
    <w:p w14:paraId="5CEF81A7" w14:textId="77777777" w:rsidR="00DE6C00" w:rsidRDefault="00DE6C00" w:rsidP="00DE6C00">
      <w:pPr>
        <w:pStyle w:val="PL"/>
      </w:pPr>
      <w:r>
        <w:t xml:space="preserve">              - N5</w:t>
      </w:r>
    </w:p>
    <w:p w14:paraId="6B4DC094" w14:textId="77777777" w:rsidR="00DE6C00" w:rsidRDefault="00DE6C00" w:rsidP="00DE6C00">
      <w:pPr>
        <w:pStyle w:val="PL"/>
      </w:pPr>
      <w:r>
        <w:t xml:space="preserve">              - N7</w:t>
      </w:r>
    </w:p>
    <w:p w14:paraId="20E1D099" w14:textId="77777777" w:rsidR="00DE6C00" w:rsidRDefault="00DE6C00" w:rsidP="00DE6C00">
      <w:pPr>
        <w:pStyle w:val="PL"/>
      </w:pPr>
      <w:r>
        <w:t xml:space="preserve">              - N15</w:t>
      </w:r>
    </w:p>
    <w:p w14:paraId="120C478A" w14:textId="77777777" w:rsidR="00DE6C00" w:rsidRDefault="00DE6C00" w:rsidP="00DE6C00">
      <w:pPr>
        <w:pStyle w:val="PL"/>
      </w:pPr>
      <w:r>
        <w:t xml:space="preserve">              - N28</w:t>
      </w:r>
    </w:p>
    <w:p w14:paraId="7C213752" w14:textId="77777777" w:rsidR="00DE6C00" w:rsidRDefault="00DE6C00" w:rsidP="00DE6C00">
      <w:pPr>
        <w:pStyle w:val="PL"/>
      </w:pPr>
      <w:r>
        <w:t xml:space="preserve">        SMFInterfaces:</w:t>
      </w:r>
    </w:p>
    <w:p w14:paraId="21543BDA" w14:textId="77777777" w:rsidR="00DE6C00" w:rsidRDefault="00DE6C00" w:rsidP="00DE6C00">
      <w:pPr>
        <w:pStyle w:val="PL"/>
      </w:pPr>
      <w:r>
        <w:t xml:space="preserve">          type: array</w:t>
      </w:r>
    </w:p>
    <w:p w14:paraId="3788E5CC" w14:textId="77777777" w:rsidR="00DE6C00" w:rsidRDefault="00DE6C00" w:rsidP="00DE6C00">
      <w:pPr>
        <w:pStyle w:val="PL"/>
      </w:pPr>
      <w:r>
        <w:t xml:space="preserve">          items:</w:t>
      </w:r>
    </w:p>
    <w:p w14:paraId="19E4A784" w14:textId="77777777" w:rsidR="00DE6C00" w:rsidRDefault="00DE6C00" w:rsidP="00DE6C00">
      <w:pPr>
        <w:pStyle w:val="PL"/>
      </w:pPr>
      <w:r>
        <w:t xml:space="preserve">            type: string</w:t>
      </w:r>
    </w:p>
    <w:p w14:paraId="73FB35B6" w14:textId="77777777" w:rsidR="00DE6C00" w:rsidRDefault="00DE6C00" w:rsidP="00DE6C00">
      <w:pPr>
        <w:pStyle w:val="PL"/>
      </w:pPr>
      <w:r>
        <w:t xml:space="preserve">            enum:</w:t>
      </w:r>
    </w:p>
    <w:p w14:paraId="07488141" w14:textId="77777777" w:rsidR="00DE6C00" w:rsidRDefault="00DE6C00" w:rsidP="00DE6C00">
      <w:pPr>
        <w:pStyle w:val="PL"/>
      </w:pPr>
      <w:r>
        <w:t xml:space="preserve">              - N4</w:t>
      </w:r>
    </w:p>
    <w:p w14:paraId="03935117" w14:textId="77777777" w:rsidR="00DE6C00" w:rsidRDefault="00DE6C00" w:rsidP="00DE6C00">
      <w:pPr>
        <w:pStyle w:val="PL"/>
      </w:pPr>
      <w:r>
        <w:t xml:space="preserve">              - N7</w:t>
      </w:r>
    </w:p>
    <w:p w14:paraId="459A94DB" w14:textId="77777777" w:rsidR="00DE6C00" w:rsidRDefault="00DE6C00" w:rsidP="00DE6C00">
      <w:pPr>
        <w:pStyle w:val="PL"/>
      </w:pPr>
      <w:r>
        <w:t xml:space="preserve">              - N10</w:t>
      </w:r>
    </w:p>
    <w:p w14:paraId="564D638F" w14:textId="77777777" w:rsidR="00DE6C00" w:rsidRDefault="00DE6C00" w:rsidP="00DE6C00">
      <w:pPr>
        <w:pStyle w:val="PL"/>
      </w:pPr>
      <w:r>
        <w:t xml:space="preserve">              - N11</w:t>
      </w:r>
    </w:p>
    <w:p w14:paraId="71F14228" w14:textId="77777777" w:rsidR="00DE6C00" w:rsidRDefault="00DE6C00" w:rsidP="00DE6C00">
      <w:pPr>
        <w:pStyle w:val="PL"/>
      </w:pPr>
      <w:r>
        <w:t xml:space="preserve">              - S5-C</w:t>
      </w:r>
    </w:p>
    <w:p w14:paraId="4F83F73C" w14:textId="77777777" w:rsidR="00DE6C00" w:rsidRDefault="00DE6C00" w:rsidP="00DE6C00">
      <w:pPr>
        <w:pStyle w:val="PL"/>
      </w:pPr>
      <w:r>
        <w:t xml:space="preserve">              - N16</w:t>
      </w:r>
    </w:p>
    <w:p w14:paraId="14B098A2" w14:textId="77777777" w:rsidR="00DE6C00" w:rsidRDefault="00DE6C00" w:rsidP="00DE6C00">
      <w:pPr>
        <w:pStyle w:val="PL"/>
      </w:pPr>
      <w:r>
        <w:t xml:space="preserve">              - N16a</w:t>
      </w:r>
    </w:p>
    <w:p w14:paraId="55DC3E8A" w14:textId="77777777" w:rsidR="00DE6C00" w:rsidRDefault="00DE6C00" w:rsidP="00DE6C00">
      <w:pPr>
        <w:pStyle w:val="PL"/>
      </w:pPr>
      <w:r>
        <w:t xml:space="preserve">              - N38</w:t>
      </w:r>
    </w:p>
    <w:p w14:paraId="7D581D1B" w14:textId="77777777" w:rsidR="00DE6C00" w:rsidRDefault="00DE6C00" w:rsidP="00DE6C00">
      <w:pPr>
        <w:pStyle w:val="PL"/>
      </w:pPr>
      <w:r>
        <w:t xml:space="preserve">              - N40</w:t>
      </w:r>
    </w:p>
    <w:p w14:paraId="38618101" w14:textId="77777777" w:rsidR="00DE6C00" w:rsidRDefault="00DE6C00" w:rsidP="00DE6C00">
      <w:pPr>
        <w:pStyle w:val="PL"/>
      </w:pPr>
      <w:r>
        <w:t xml:space="preserve">        SMSFInterfaces:</w:t>
      </w:r>
    </w:p>
    <w:p w14:paraId="0F9EE84C" w14:textId="77777777" w:rsidR="00DE6C00" w:rsidRDefault="00DE6C00" w:rsidP="00DE6C00">
      <w:pPr>
        <w:pStyle w:val="PL"/>
      </w:pPr>
      <w:r>
        <w:t xml:space="preserve">          type: array</w:t>
      </w:r>
    </w:p>
    <w:p w14:paraId="5E42526C" w14:textId="77777777" w:rsidR="00DE6C00" w:rsidRDefault="00DE6C00" w:rsidP="00DE6C00">
      <w:pPr>
        <w:pStyle w:val="PL"/>
      </w:pPr>
      <w:r>
        <w:t xml:space="preserve">          items:</w:t>
      </w:r>
    </w:p>
    <w:p w14:paraId="3160D685" w14:textId="77777777" w:rsidR="00DE6C00" w:rsidRDefault="00DE6C00" w:rsidP="00DE6C00">
      <w:pPr>
        <w:pStyle w:val="PL"/>
      </w:pPr>
      <w:r>
        <w:t xml:space="preserve">            type: string</w:t>
      </w:r>
    </w:p>
    <w:p w14:paraId="6B128B9F" w14:textId="77777777" w:rsidR="00DE6C00" w:rsidRDefault="00DE6C00" w:rsidP="00DE6C00">
      <w:pPr>
        <w:pStyle w:val="PL"/>
      </w:pPr>
      <w:r>
        <w:t xml:space="preserve">            enum:</w:t>
      </w:r>
    </w:p>
    <w:p w14:paraId="418354C3" w14:textId="77777777" w:rsidR="00DE6C00" w:rsidRDefault="00DE6C00" w:rsidP="00DE6C00">
      <w:pPr>
        <w:pStyle w:val="PL"/>
      </w:pPr>
      <w:r>
        <w:t xml:space="preserve">              - N20</w:t>
      </w:r>
    </w:p>
    <w:p w14:paraId="66579C5F" w14:textId="77777777" w:rsidR="00DE6C00" w:rsidRDefault="00DE6C00" w:rsidP="00DE6C00">
      <w:pPr>
        <w:pStyle w:val="PL"/>
      </w:pPr>
      <w:r>
        <w:t xml:space="preserve">              - N21</w:t>
      </w:r>
    </w:p>
    <w:p w14:paraId="4A16D90E" w14:textId="77777777" w:rsidR="00DE6C00" w:rsidRDefault="00DE6C00" w:rsidP="00DE6C00">
      <w:pPr>
        <w:pStyle w:val="PL"/>
      </w:pPr>
      <w:r>
        <w:t xml:space="preserve">        UDMInterfaces:</w:t>
      </w:r>
    </w:p>
    <w:p w14:paraId="6991C12E" w14:textId="77777777" w:rsidR="00DE6C00" w:rsidRDefault="00DE6C00" w:rsidP="00DE6C00">
      <w:pPr>
        <w:pStyle w:val="PL"/>
      </w:pPr>
      <w:r>
        <w:t xml:space="preserve">          type: array</w:t>
      </w:r>
    </w:p>
    <w:p w14:paraId="17ACEC69" w14:textId="77777777" w:rsidR="00DE6C00" w:rsidRDefault="00DE6C00" w:rsidP="00DE6C00">
      <w:pPr>
        <w:pStyle w:val="PL"/>
      </w:pPr>
      <w:r>
        <w:t xml:space="preserve">          items:</w:t>
      </w:r>
    </w:p>
    <w:p w14:paraId="5FF644CB" w14:textId="77777777" w:rsidR="00DE6C00" w:rsidRDefault="00DE6C00" w:rsidP="00DE6C00">
      <w:pPr>
        <w:pStyle w:val="PL"/>
      </w:pPr>
      <w:r>
        <w:t xml:space="preserve">            type: string</w:t>
      </w:r>
    </w:p>
    <w:p w14:paraId="05BA18FC" w14:textId="77777777" w:rsidR="00DE6C00" w:rsidRDefault="00DE6C00" w:rsidP="00DE6C00">
      <w:pPr>
        <w:pStyle w:val="PL"/>
      </w:pPr>
      <w:r>
        <w:t xml:space="preserve">            enum:</w:t>
      </w:r>
    </w:p>
    <w:p w14:paraId="4F5D2AFA" w14:textId="77777777" w:rsidR="00DE6C00" w:rsidRDefault="00DE6C00" w:rsidP="00DE6C00">
      <w:pPr>
        <w:pStyle w:val="PL"/>
      </w:pPr>
      <w:r>
        <w:t xml:space="preserve">              - N8</w:t>
      </w:r>
    </w:p>
    <w:p w14:paraId="444691D6" w14:textId="77777777" w:rsidR="00DE6C00" w:rsidRDefault="00DE6C00" w:rsidP="00DE6C00">
      <w:pPr>
        <w:pStyle w:val="PL"/>
      </w:pPr>
      <w:r>
        <w:t xml:space="preserve">              - N10</w:t>
      </w:r>
    </w:p>
    <w:p w14:paraId="6255907D" w14:textId="77777777" w:rsidR="00DE6C00" w:rsidRDefault="00DE6C00" w:rsidP="00DE6C00">
      <w:pPr>
        <w:pStyle w:val="PL"/>
      </w:pPr>
      <w:r>
        <w:t xml:space="preserve">              - N13</w:t>
      </w:r>
    </w:p>
    <w:p w14:paraId="0794EBC6" w14:textId="77777777" w:rsidR="00DE6C00" w:rsidRDefault="00DE6C00" w:rsidP="00DE6C00">
      <w:pPr>
        <w:pStyle w:val="PL"/>
      </w:pPr>
      <w:r>
        <w:t xml:space="preserve">              - N21</w:t>
      </w:r>
    </w:p>
    <w:p w14:paraId="7725AEAB" w14:textId="77777777" w:rsidR="00DE6C00" w:rsidRDefault="00DE6C00" w:rsidP="00DE6C00">
      <w:pPr>
        <w:pStyle w:val="PL"/>
      </w:pPr>
      <w:r>
        <w:t xml:space="preserve">              - NU1</w:t>
      </w:r>
    </w:p>
    <w:p w14:paraId="7BAAC89C" w14:textId="77777777" w:rsidR="00DE6C00" w:rsidRDefault="00DE6C00" w:rsidP="00DE6C00">
      <w:pPr>
        <w:pStyle w:val="PL"/>
      </w:pPr>
      <w:r>
        <w:t xml:space="preserve">        UPFInterfaces:</w:t>
      </w:r>
    </w:p>
    <w:p w14:paraId="61DEF77D" w14:textId="77777777" w:rsidR="00DE6C00" w:rsidRDefault="00DE6C00" w:rsidP="00DE6C00">
      <w:pPr>
        <w:pStyle w:val="PL"/>
      </w:pPr>
      <w:r>
        <w:t xml:space="preserve">          type: array</w:t>
      </w:r>
    </w:p>
    <w:p w14:paraId="41C96920" w14:textId="77777777" w:rsidR="00DE6C00" w:rsidRDefault="00DE6C00" w:rsidP="00DE6C00">
      <w:pPr>
        <w:pStyle w:val="PL"/>
      </w:pPr>
      <w:r>
        <w:lastRenderedPageBreak/>
        <w:t xml:space="preserve">          items:</w:t>
      </w:r>
    </w:p>
    <w:p w14:paraId="66D2CDFC" w14:textId="77777777" w:rsidR="00DE6C00" w:rsidRDefault="00DE6C00" w:rsidP="00DE6C00">
      <w:pPr>
        <w:pStyle w:val="PL"/>
      </w:pPr>
      <w:r>
        <w:t xml:space="preserve">            type: string</w:t>
      </w:r>
    </w:p>
    <w:p w14:paraId="403522D3" w14:textId="77777777" w:rsidR="00DE6C00" w:rsidRDefault="00DE6C00" w:rsidP="00DE6C00">
      <w:pPr>
        <w:pStyle w:val="PL"/>
      </w:pPr>
      <w:r>
        <w:t xml:space="preserve">            enum:</w:t>
      </w:r>
    </w:p>
    <w:p w14:paraId="5185D02B" w14:textId="77777777" w:rsidR="00DE6C00" w:rsidRDefault="00DE6C00" w:rsidP="00DE6C00">
      <w:pPr>
        <w:pStyle w:val="PL"/>
      </w:pPr>
      <w:r>
        <w:t xml:space="preserve">              - N4</w:t>
      </w:r>
    </w:p>
    <w:p w14:paraId="158FE175" w14:textId="77777777" w:rsidR="00DE6C00" w:rsidRDefault="00DE6C00" w:rsidP="00DE6C00">
      <w:pPr>
        <w:pStyle w:val="PL"/>
      </w:pPr>
      <w:r>
        <w:t xml:space="preserve">        ng-eNBInterfaces:</w:t>
      </w:r>
    </w:p>
    <w:p w14:paraId="4BC90531" w14:textId="77777777" w:rsidR="00DE6C00" w:rsidRDefault="00DE6C00" w:rsidP="00DE6C00">
      <w:pPr>
        <w:pStyle w:val="PL"/>
      </w:pPr>
      <w:r>
        <w:t xml:space="preserve">          type: array</w:t>
      </w:r>
    </w:p>
    <w:p w14:paraId="79D911C6" w14:textId="77777777" w:rsidR="00DE6C00" w:rsidRDefault="00DE6C00" w:rsidP="00DE6C00">
      <w:pPr>
        <w:pStyle w:val="PL"/>
      </w:pPr>
      <w:r>
        <w:t xml:space="preserve">          items:</w:t>
      </w:r>
    </w:p>
    <w:p w14:paraId="178BC521" w14:textId="77777777" w:rsidR="00DE6C00" w:rsidRDefault="00DE6C00" w:rsidP="00DE6C00">
      <w:pPr>
        <w:pStyle w:val="PL"/>
      </w:pPr>
      <w:r>
        <w:t xml:space="preserve">            type: string</w:t>
      </w:r>
    </w:p>
    <w:p w14:paraId="6816418D" w14:textId="77777777" w:rsidR="00DE6C00" w:rsidRDefault="00DE6C00" w:rsidP="00DE6C00">
      <w:pPr>
        <w:pStyle w:val="PL"/>
      </w:pPr>
      <w:r>
        <w:t xml:space="preserve">            enum:</w:t>
      </w:r>
    </w:p>
    <w:p w14:paraId="38DDB1C3" w14:textId="77777777" w:rsidR="00DE6C00" w:rsidRDefault="00DE6C00" w:rsidP="00DE6C00">
      <w:pPr>
        <w:pStyle w:val="PL"/>
      </w:pPr>
      <w:r>
        <w:t xml:space="preserve">              - NG-C</w:t>
      </w:r>
    </w:p>
    <w:p w14:paraId="2BF96321" w14:textId="77777777" w:rsidR="00DE6C00" w:rsidRDefault="00DE6C00" w:rsidP="00DE6C00">
      <w:pPr>
        <w:pStyle w:val="PL"/>
      </w:pPr>
      <w:r>
        <w:t xml:space="preserve">              - XN-C</w:t>
      </w:r>
    </w:p>
    <w:p w14:paraId="195CA1F0" w14:textId="77777777" w:rsidR="00DE6C00" w:rsidRDefault="00DE6C00" w:rsidP="00DE6C00">
      <w:pPr>
        <w:pStyle w:val="PL"/>
      </w:pPr>
      <w:r>
        <w:t xml:space="preserve">              - UU</w:t>
      </w:r>
    </w:p>
    <w:p w14:paraId="11BD2977" w14:textId="77777777" w:rsidR="00DE6C00" w:rsidRDefault="00DE6C00" w:rsidP="00DE6C00">
      <w:pPr>
        <w:pStyle w:val="PL"/>
      </w:pPr>
      <w:r>
        <w:t xml:space="preserve">        gNB-CU-CPInterfaces:</w:t>
      </w:r>
    </w:p>
    <w:p w14:paraId="20EC7354" w14:textId="77777777" w:rsidR="00DE6C00" w:rsidRDefault="00DE6C00" w:rsidP="00DE6C00">
      <w:pPr>
        <w:pStyle w:val="PL"/>
      </w:pPr>
      <w:r>
        <w:t xml:space="preserve">          type: array</w:t>
      </w:r>
    </w:p>
    <w:p w14:paraId="2A1120BA" w14:textId="77777777" w:rsidR="00DE6C00" w:rsidRDefault="00DE6C00" w:rsidP="00DE6C00">
      <w:pPr>
        <w:pStyle w:val="PL"/>
      </w:pPr>
      <w:r>
        <w:t xml:space="preserve">          items:</w:t>
      </w:r>
    </w:p>
    <w:p w14:paraId="6E2156C9" w14:textId="77777777" w:rsidR="00DE6C00" w:rsidRDefault="00DE6C00" w:rsidP="00DE6C00">
      <w:pPr>
        <w:pStyle w:val="PL"/>
      </w:pPr>
      <w:r>
        <w:t xml:space="preserve">            type: string</w:t>
      </w:r>
    </w:p>
    <w:p w14:paraId="100B4759" w14:textId="77777777" w:rsidR="00DE6C00" w:rsidRDefault="00DE6C00" w:rsidP="00DE6C00">
      <w:pPr>
        <w:pStyle w:val="PL"/>
      </w:pPr>
      <w:r>
        <w:t xml:space="preserve">            enum:</w:t>
      </w:r>
    </w:p>
    <w:p w14:paraId="1BBCCB38" w14:textId="77777777" w:rsidR="00DE6C00" w:rsidRDefault="00DE6C00" w:rsidP="00DE6C00">
      <w:pPr>
        <w:pStyle w:val="PL"/>
      </w:pPr>
      <w:r>
        <w:t xml:space="preserve">              - NG-C</w:t>
      </w:r>
    </w:p>
    <w:p w14:paraId="34CCEB6D" w14:textId="77777777" w:rsidR="00DE6C00" w:rsidRDefault="00DE6C00" w:rsidP="00DE6C00">
      <w:pPr>
        <w:pStyle w:val="PL"/>
      </w:pPr>
      <w:r>
        <w:t xml:space="preserve">              - XN-C</w:t>
      </w:r>
    </w:p>
    <w:p w14:paraId="34708466" w14:textId="77777777" w:rsidR="00DE6C00" w:rsidRDefault="00DE6C00" w:rsidP="00DE6C00">
      <w:pPr>
        <w:pStyle w:val="PL"/>
      </w:pPr>
      <w:r>
        <w:t xml:space="preserve">              - UU</w:t>
      </w:r>
    </w:p>
    <w:p w14:paraId="5B9401B0" w14:textId="77777777" w:rsidR="00DE6C00" w:rsidRDefault="00DE6C00" w:rsidP="00DE6C00">
      <w:pPr>
        <w:pStyle w:val="PL"/>
      </w:pPr>
      <w:r>
        <w:t xml:space="preserve">              - F1-C</w:t>
      </w:r>
    </w:p>
    <w:p w14:paraId="5811A576" w14:textId="77777777" w:rsidR="00DE6C00" w:rsidRDefault="00DE6C00" w:rsidP="00DE6C00">
      <w:pPr>
        <w:pStyle w:val="PL"/>
      </w:pPr>
      <w:r>
        <w:t xml:space="preserve">              - E1</w:t>
      </w:r>
    </w:p>
    <w:p w14:paraId="3805889E" w14:textId="77777777" w:rsidR="00DE6C00" w:rsidRDefault="00DE6C00" w:rsidP="00DE6C00">
      <w:pPr>
        <w:pStyle w:val="PL"/>
      </w:pPr>
      <w:r>
        <w:t xml:space="preserve">              - X2-C</w:t>
      </w:r>
    </w:p>
    <w:p w14:paraId="4756ECB1" w14:textId="77777777" w:rsidR="00DE6C00" w:rsidRDefault="00DE6C00" w:rsidP="00DE6C00">
      <w:pPr>
        <w:pStyle w:val="PL"/>
      </w:pPr>
      <w:r>
        <w:t xml:space="preserve">        gNB-CU-UPInterfaces:</w:t>
      </w:r>
    </w:p>
    <w:p w14:paraId="6CC30D3A" w14:textId="77777777" w:rsidR="00DE6C00" w:rsidRDefault="00DE6C00" w:rsidP="00DE6C00">
      <w:pPr>
        <w:pStyle w:val="PL"/>
      </w:pPr>
      <w:r>
        <w:t xml:space="preserve">          type: array</w:t>
      </w:r>
    </w:p>
    <w:p w14:paraId="11DF5C7D" w14:textId="77777777" w:rsidR="00DE6C00" w:rsidRDefault="00DE6C00" w:rsidP="00DE6C00">
      <w:pPr>
        <w:pStyle w:val="PL"/>
      </w:pPr>
      <w:r>
        <w:t xml:space="preserve">          items:</w:t>
      </w:r>
    </w:p>
    <w:p w14:paraId="40EBE8F9" w14:textId="77777777" w:rsidR="00DE6C00" w:rsidRDefault="00DE6C00" w:rsidP="00DE6C00">
      <w:pPr>
        <w:pStyle w:val="PL"/>
      </w:pPr>
      <w:r>
        <w:t xml:space="preserve">            type: string</w:t>
      </w:r>
    </w:p>
    <w:p w14:paraId="35556FD3" w14:textId="77777777" w:rsidR="00DE6C00" w:rsidRDefault="00DE6C00" w:rsidP="00DE6C00">
      <w:pPr>
        <w:pStyle w:val="PL"/>
      </w:pPr>
      <w:r>
        <w:t xml:space="preserve">            enum:</w:t>
      </w:r>
    </w:p>
    <w:p w14:paraId="29AFC38D" w14:textId="77777777" w:rsidR="00DE6C00" w:rsidRDefault="00DE6C00" w:rsidP="00DE6C00">
      <w:pPr>
        <w:pStyle w:val="PL"/>
      </w:pPr>
      <w:r>
        <w:t xml:space="preserve">              - E1</w:t>
      </w:r>
    </w:p>
    <w:p w14:paraId="56EDC027" w14:textId="77777777" w:rsidR="00DE6C00" w:rsidRDefault="00DE6C00" w:rsidP="00DE6C00">
      <w:pPr>
        <w:pStyle w:val="PL"/>
      </w:pPr>
      <w:r>
        <w:t xml:space="preserve">        gNB-DUInterfaces:</w:t>
      </w:r>
    </w:p>
    <w:p w14:paraId="79F18064" w14:textId="77777777" w:rsidR="00DE6C00" w:rsidRDefault="00DE6C00" w:rsidP="00DE6C00">
      <w:pPr>
        <w:pStyle w:val="PL"/>
      </w:pPr>
      <w:r>
        <w:t xml:space="preserve">          type: array</w:t>
      </w:r>
    </w:p>
    <w:p w14:paraId="40D76F91" w14:textId="77777777" w:rsidR="00DE6C00" w:rsidRDefault="00DE6C00" w:rsidP="00DE6C00">
      <w:pPr>
        <w:pStyle w:val="PL"/>
      </w:pPr>
      <w:r>
        <w:t xml:space="preserve">          items:</w:t>
      </w:r>
    </w:p>
    <w:p w14:paraId="23DFF59A" w14:textId="77777777" w:rsidR="00DE6C00" w:rsidRDefault="00DE6C00" w:rsidP="00DE6C00">
      <w:pPr>
        <w:pStyle w:val="PL"/>
      </w:pPr>
      <w:r>
        <w:t xml:space="preserve">            type: string</w:t>
      </w:r>
    </w:p>
    <w:p w14:paraId="61DDEC4F" w14:textId="77777777" w:rsidR="00DE6C00" w:rsidRDefault="00DE6C00" w:rsidP="00DE6C00">
      <w:pPr>
        <w:pStyle w:val="PL"/>
      </w:pPr>
      <w:r>
        <w:t xml:space="preserve">            enum:</w:t>
      </w:r>
    </w:p>
    <w:p w14:paraId="19BF8AF6" w14:textId="77777777" w:rsidR="00DE6C00" w:rsidRDefault="00DE6C00" w:rsidP="00DE6C00">
      <w:pPr>
        <w:pStyle w:val="PL"/>
      </w:pPr>
      <w:r>
        <w:t xml:space="preserve">              - F1-C</w:t>
      </w:r>
    </w:p>
    <w:p w14:paraId="6442C74C" w14:textId="77777777" w:rsidR="00DE6C00" w:rsidRDefault="00DE6C00" w:rsidP="00DE6C00">
      <w:pPr>
        <w:pStyle w:val="PL"/>
      </w:pPr>
    </w:p>
    <w:p w14:paraId="70E496D5" w14:textId="77777777" w:rsidR="00DE6C00" w:rsidRDefault="00DE6C00" w:rsidP="00DE6C00">
      <w:pPr>
        <w:pStyle w:val="PL"/>
      </w:pPr>
      <w:r>
        <w:t xml:space="preserve">    listOfNeTypes-Type:</w:t>
      </w:r>
    </w:p>
    <w:p w14:paraId="0C7B5C9F" w14:textId="77777777" w:rsidR="00DE6C00" w:rsidRDefault="00DE6C00" w:rsidP="00DE6C00">
      <w:pPr>
        <w:pStyle w:val="PL"/>
      </w:pPr>
      <w:r>
        <w:t xml:space="preserve">      description: The Network Element types where Trace Session activation is needed. See 3GPP TS 32.422 clause 5.4 for additional details.</w:t>
      </w:r>
    </w:p>
    <w:p w14:paraId="739D0152" w14:textId="77777777" w:rsidR="00DE6C00" w:rsidRDefault="00DE6C00" w:rsidP="00DE6C00">
      <w:pPr>
        <w:pStyle w:val="PL"/>
      </w:pPr>
      <w:r>
        <w:t xml:space="preserve">      type: array</w:t>
      </w:r>
    </w:p>
    <w:p w14:paraId="6948A484" w14:textId="77777777" w:rsidR="00DE6C00" w:rsidRDefault="00DE6C00" w:rsidP="00DE6C00">
      <w:pPr>
        <w:pStyle w:val="PL"/>
      </w:pPr>
      <w:r>
        <w:t xml:space="preserve">      uniqueItems: true</w:t>
      </w:r>
    </w:p>
    <w:p w14:paraId="22DC545D" w14:textId="77777777" w:rsidR="00DE6C00" w:rsidRDefault="00DE6C00" w:rsidP="00DE6C00">
      <w:pPr>
        <w:pStyle w:val="PL"/>
      </w:pPr>
      <w:r>
        <w:t xml:space="preserve">      items:</w:t>
      </w:r>
    </w:p>
    <w:p w14:paraId="799D49A6" w14:textId="77777777" w:rsidR="00DE6C00" w:rsidRDefault="00DE6C00" w:rsidP="00DE6C00">
      <w:pPr>
        <w:pStyle w:val="PL"/>
      </w:pPr>
      <w:r>
        <w:t xml:space="preserve">        type: string</w:t>
      </w:r>
    </w:p>
    <w:p w14:paraId="221F6BA7" w14:textId="77777777" w:rsidR="00DE6C00" w:rsidRDefault="00DE6C00" w:rsidP="00DE6C00">
      <w:pPr>
        <w:pStyle w:val="PL"/>
      </w:pPr>
      <w:r>
        <w:t xml:space="preserve">        enum:</w:t>
      </w:r>
    </w:p>
    <w:p w14:paraId="2A71B35F" w14:textId="77777777" w:rsidR="00DE6C00" w:rsidRDefault="00DE6C00" w:rsidP="00DE6C00">
      <w:pPr>
        <w:pStyle w:val="PL"/>
      </w:pPr>
      <w:r>
        <w:t xml:space="preserve">          - MSC_SERVER</w:t>
      </w:r>
    </w:p>
    <w:p w14:paraId="66FB04D9" w14:textId="77777777" w:rsidR="00DE6C00" w:rsidRDefault="00DE6C00" w:rsidP="00DE6C00">
      <w:pPr>
        <w:pStyle w:val="PL"/>
      </w:pPr>
      <w:r>
        <w:t xml:space="preserve">          - SGSN</w:t>
      </w:r>
    </w:p>
    <w:p w14:paraId="46F5E1A8" w14:textId="77777777" w:rsidR="00DE6C00" w:rsidRDefault="00DE6C00" w:rsidP="00DE6C00">
      <w:pPr>
        <w:pStyle w:val="PL"/>
      </w:pPr>
      <w:r>
        <w:t xml:space="preserve">          - MGW</w:t>
      </w:r>
    </w:p>
    <w:p w14:paraId="61DEC84A" w14:textId="77777777" w:rsidR="00DE6C00" w:rsidRDefault="00DE6C00" w:rsidP="00DE6C00">
      <w:pPr>
        <w:pStyle w:val="PL"/>
      </w:pPr>
      <w:r>
        <w:t xml:space="preserve">          - GGSN</w:t>
      </w:r>
    </w:p>
    <w:p w14:paraId="3AB6AC0E" w14:textId="77777777" w:rsidR="00DE6C00" w:rsidRDefault="00DE6C00" w:rsidP="00DE6C00">
      <w:pPr>
        <w:pStyle w:val="PL"/>
      </w:pPr>
      <w:r>
        <w:t xml:space="preserve">          - RNC</w:t>
      </w:r>
    </w:p>
    <w:p w14:paraId="0CF36184" w14:textId="77777777" w:rsidR="00DE6C00" w:rsidRDefault="00DE6C00" w:rsidP="00DE6C00">
      <w:pPr>
        <w:pStyle w:val="PL"/>
      </w:pPr>
      <w:r>
        <w:t xml:space="preserve">          - BM_SC</w:t>
      </w:r>
    </w:p>
    <w:p w14:paraId="6FF0C2EB" w14:textId="77777777" w:rsidR="00DE6C00" w:rsidRDefault="00DE6C00" w:rsidP="00DE6C00">
      <w:pPr>
        <w:pStyle w:val="PL"/>
      </w:pPr>
      <w:r>
        <w:t xml:space="preserve">          - MME</w:t>
      </w:r>
    </w:p>
    <w:p w14:paraId="02729388" w14:textId="77777777" w:rsidR="00DE6C00" w:rsidRDefault="00DE6C00" w:rsidP="00DE6C00">
      <w:pPr>
        <w:pStyle w:val="PL"/>
      </w:pPr>
      <w:r>
        <w:t xml:space="preserve">          - SGW</w:t>
      </w:r>
    </w:p>
    <w:p w14:paraId="00927A17" w14:textId="77777777" w:rsidR="00DE6C00" w:rsidRDefault="00DE6C00" w:rsidP="00DE6C00">
      <w:pPr>
        <w:pStyle w:val="PL"/>
      </w:pPr>
      <w:r>
        <w:t xml:space="preserve">          - PGW</w:t>
      </w:r>
    </w:p>
    <w:p w14:paraId="0E6261E2" w14:textId="77777777" w:rsidR="00DE6C00" w:rsidRDefault="00DE6C00" w:rsidP="00DE6C00">
      <w:pPr>
        <w:pStyle w:val="PL"/>
      </w:pPr>
      <w:r>
        <w:t xml:space="preserve">          - ENB</w:t>
      </w:r>
    </w:p>
    <w:p w14:paraId="6F51D4F0" w14:textId="77777777" w:rsidR="00DE6C00" w:rsidRDefault="00DE6C00" w:rsidP="00DE6C00">
      <w:pPr>
        <w:pStyle w:val="PL"/>
      </w:pPr>
      <w:r>
        <w:t xml:space="preserve">          - EN_GNB</w:t>
      </w:r>
    </w:p>
    <w:p w14:paraId="3162F0F5" w14:textId="77777777" w:rsidR="00DE6C00" w:rsidRDefault="00DE6C00" w:rsidP="00DE6C00">
      <w:pPr>
        <w:pStyle w:val="PL"/>
      </w:pPr>
      <w:r>
        <w:t xml:space="preserve">          - GNB_CU_CP</w:t>
      </w:r>
    </w:p>
    <w:p w14:paraId="3BC2B71A" w14:textId="77777777" w:rsidR="00DE6C00" w:rsidRDefault="00DE6C00" w:rsidP="00DE6C00">
      <w:pPr>
        <w:pStyle w:val="PL"/>
      </w:pPr>
      <w:r>
        <w:t xml:space="preserve">          - GNB_CU_UP</w:t>
      </w:r>
    </w:p>
    <w:p w14:paraId="37F740F4" w14:textId="77777777" w:rsidR="00DE6C00" w:rsidRDefault="00DE6C00" w:rsidP="00DE6C00">
      <w:pPr>
        <w:pStyle w:val="PL"/>
      </w:pPr>
      <w:r>
        <w:t xml:space="preserve">          - GNB_DU</w:t>
      </w:r>
    </w:p>
    <w:p w14:paraId="2383A8AF" w14:textId="77777777" w:rsidR="00DE6C00" w:rsidRDefault="00DE6C00" w:rsidP="00DE6C00">
      <w:pPr>
        <w:pStyle w:val="PL"/>
      </w:pPr>
      <w:r>
        <w:t xml:space="preserve">          - AMF</w:t>
      </w:r>
    </w:p>
    <w:p w14:paraId="0CEB0576" w14:textId="77777777" w:rsidR="00DE6C00" w:rsidRDefault="00DE6C00" w:rsidP="00DE6C00">
      <w:pPr>
        <w:pStyle w:val="PL"/>
      </w:pPr>
      <w:r>
        <w:t xml:space="preserve">          - PCF</w:t>
      </w:r>
    </w:p>
    <w:p w14:paraId="2F3D4913" w14:textId="77777777" w:rsidR="00DE6C00" w:rsidRDefault="00DE6C00" w:rsidP="00DE6C00">
      <w:pPr>
        <w:pStyle w:val="PL"/>
      </w:pPr>
      <w:r>
        <w:t xml:space="preserve">          - SMF</w:t>
      </w:r>
    </w:p>
    <w:p w14:paraId="5D292322" w14:textId="77777777" w:rsidR="00DE6C00" w:rsidRDefault="00DE6C00" w:rsidP="00DE6C00">
      <w:pPr>
        <w:pStyle w:val="PL"/>
      </w:pPr>
      <w:r>
        <w:t xml:space="preserve">          - UPF</w:t>
      </w:r>
    </w:p>
    <w:p w14:paraId="0E35C943" w14:textId="77777777" w:rsidR="00DE6C00" w:rsidRDefault="00DE6C00" w:rsidP="00DE6C00">
      <w:pPr>
        <w:pStyle w:val="PL"/>
      </w:pPr>
      <w:r>
        <w:t xml:space="preserve">          - AUSF</w:t>
      </w:r>
    </w:p>
    <w:p w14:paraId="4076D71F" w14:textId="77777777" w:rsidR="00DE6C00" w:rsidRDefault="00DE6C00" w:rsidP="00DE6C00">
      <w:pPr>
        <w:pStyle w:val="PL"/>
      </w:pPr>
      <w:r>
        <w:t xml:space="preserve">          - SMSF</w:t>
      </w:r>
    </w:p>
    <w:p w14:paraId="2A279A8D" w14:textId="77777777" w:rsidR="00DE6C00" w:rsidRDefault="00DE6C00" w:rsidP="00DE6C00">
      <w:pPr>
        <w:pStyle w:val="PL"/>
      </w:pPr>
      <w:r>
        <w:t xml:space="preserve">          - HSS</w:t>
      </w:r>
    </w:p>
    <w:p w14:paraId="4C60E857" w14:textId="77777777" w:rsidR="00DE6C00" w:rsidRDefault="00DE6C00" w:rsidP="00DE6C00">
      <w:pPr>
        <w:pStyle w:val="PL"/>
      </w:pPr>
      <w:r>
        <w:t xml:space="preserve">          - UDM</w:t>
      </w:r>
    </w:p>
    <w:p w14:paraId="3CBE38A2" w14:textId="77777777" w:rsidR="00DE6C00" w:rsidRDefault="00DE6C00" w:rsidP="00DE6C00">
      <w:pPr>
        <w:pStyle w:val="PL"/>
      </w:pPr>
    </w:p>
    <w:p w14:paraId="688F6F53" w14:textId="77777777" w:rsidR="00DE6C00" w:rsidRDefault="00DE6C00" w:rsidP="00DE6C00">
      <w:pPr>
        <w:pStyle w:val="PL"/>
      </w:pPr>
      <w:r>
        <w:t xml:space="preserve">    plmnTarget-Type:</w:t>
      </w:r>
    </w:p>
    <w:p w14:paraId="61AEA023" w14:textId="77777777" w:rsidR="00DE6C00" w:rsidRDefault="00DE6C00" w:rsidP="00DE6C00">
      <w:pPr>
        <w:pStyle w:val="PL"/>
      </w:pPr>
      <w:r>
        <w:t xml:space="preserve">      type: object</w:t>
      </w:r>
    </w:p>
    <w:p w14:paraId="03424885" w14:textId="77777777" w:rsidR="00DE6C00" w:rsidRDefault="00DE6C00" w:rsidP="00DE6C00">
      <w:pPr>
        <w:pStyle w:val="PL"/>
      </w:pPr>
      <w:r>
        <w:t xml:space="preserve">      description: The PLMN for which sessions shall be selected in the Trace Session in case of management based activation when several PLMNs are supported in the RAN (this means that shared cells and not shared cells are allowed for the specified PLMN. Note that the PLMN Target might differ from the PLMN specified in the Trace Reference, as that specifies the PLMN that is containing the management system requesting the Trace Session from the NE. See 3GPP TS 32.422 clause 5.9b for additional details.</w:t>
      </w:r>
    </w:p>
    <w:p w14:paraId="20E4B5B7" w14:textId="77777777" w:rsidR="00DE6C00" w:rsidRDefault="00DE6C00" w:rsidP="00DE6C00">
      <w:pPr>
        <w:pStyle w:val="PL"/>
      </w:pPr>
      <w:r>
        <w:t xml:space="preserve">      properties:</w:t>
      </w:r>
    </w:p>
    <w:p w14:paraId="011BE515" w14:textId="77777777" w:rsidR="00DE6C00" w:rsidRDefault="00DE6C00" w:rsidP="00DE6C00">
      <w:pPr>
        <w:pStyle w:val="PL"/>
      </w:pPr>
      <w:r>
        <w:t xml:space="preserve">        mcc:</w:t>
      </w:r>
    </w:p>
    <w:p w14:paraId="26301891" w14:textId="77777777" w:rsidR="00DE6C00" w:rsidRDefault="00DE6C00" w:rsidP="00DE6C00">
      <w:pPr>
        <w:pStyle w:val="PL"/>
      </w:pPr>
      <w:r>
        <w:t xml:space="preserve">          $ref: 'TS28623_ComDefs.yaml#/components/schemas/Mcc'</w:t>
      </w:r>
    </w:p>
    <w:p w14:paraId="1E2B4686" w14:textId="77777777" w:rsidR="00DE6C00" w:rsidRDefault="00DE6C00" w:rsidP="00DE6C00">
      <w:pPr>
        <w:pStyle w:val="PL"/>
      </w:pPr>
      <w:r>
        <w:lastRenderedPageBreak/>
        <w:t xml:space="preserve">        mnc:</w:t>
      </w:r>
    </w:p>
    <w:p w14:paraId="7D3D4B78" w14:textId="77777777" w:rsidR="00DE6C00" w:rsidRDefault="00DE6C00" w:rsidP="00DE6C00">
      <w:pPr>
        <w:pStyle w:val="PL"/>
      </w:pPr>
      <w:r>
        <w:t xml:space="preserve">          $ref: 'TS28623_ComDefs.yaml#/components/schemas/Mnc'</w:t>
      </w:r>
    </w:p>
    <w:p w14:paraId="33853969" w14:textId="77777777" w:rsidR="00DE6C00" w:rsidRDefault="00DE6C00" w:rsidP="00DE6C00">
      <w:pPr>
        <w:pStyle w:val="PL"/>
      </w:pPr>
    </w:p>
    <w:p w14:paraId="18F8484A" w14:textId="77777777" w:rsidR="00DE6C00" w:rsidRDefault="00DE6C00" w:rsidP="00DE6C00">
      <w:pPr>
        <w:pStyle w:val="PL"/>
      </w:pPr>
      <w:r>
        <w:t xml:space="preserve">    listOfTraceMetrics:</w:t>
      </w:r>
    </w:p>
    <w:p w14:paraId="07F9FBE1" w14:textId="77777777" w:rsidR="00DE6C00" w:rsidRDefault="00DE6C00" w:rsidP="00DE6C00">
      <w:pPr>
        <w:pStyle w:val="PL"/>
      </w:pPr>
      <w:r>
        <w:t xml:space="preserve">      description: The trace metrics to be reported. See 3GPP TS 32.422 clause 10 for additional details.</w:t>
      </w:r>
    </w:p>
    <w:p w14:paraId="1C4094AC" w14:textId="77777777" w:rsidR="00DE6C00" w:rsidRDefault="00DE6C00" w:rsidP="00DE6C00">
      <w:pPr>
        <w:pStyle w:val="PL"/>
      </w:pPr>
      <w:r>
        <w:t xml:space="preserve">      type: array</w:t>
      </w:r>
    </w:p>
    <w:p w14:paraId="74944B38" w14:textId="77777777" w:rsidR="00DE6C00" w:rsidRDefault="00DE6C00" w:rsidP="00DE6C00">
      <w:pPr>
        <w:pStyle w:val="PL"/>
      </w:pPr>
      <w:r>
        <w:t xml:space="preserve">      uniqueItems: true</w:t>
      </w:r>
    </w:p>
    <w:p w14:paraId="7816A125" w14:textId="77777777" w:rsidR="00DE6C00" w:rsidRDefault="00DE6C00" w:rsidP="00DE6C00">
      <w:pPr>
        <w:pStyle w:val="PL"/>
      </w:pPr>
      <w:r>
        <w:t xml:space="preserve">      items:</w:t>
      </w:r>
    </w:p>
    <w:p w14:paraId="173107BF" w14:textId="77777777" w:rsidR="00DE6C00" w:rsidRDefault="00DE6C00" w:rsidP="00DE6C00">
      <w:pPr>
        <w:pStyle w:val="PL"/>
      </w:pPr>
      <w:r>
        <w:t xml:space="preserve">        type: string </w:t>
      </w:r>
    </w:p>
    <w:p w14:paraId="4F02F53D" w14:textId="77777777" w:rsidR="00DE6C00" w:rsidRDefault="00DE6C00" w:rsidP="00DE6C00">
      <w:pPr>
        <w:pStyle w:val="PL"/>
      </w:pPr>
    </w:p>
    <w:p w14:paraId="3F87109C" w14:textId="77777777" w:rsidR="00DE6C00" w:rsidRDefault="00DE6C00" w:rsidP="00DE6C00">
      <w:pPr>
        <w:pStyle w:val="PL"/>
      </w:pPr>
      <w:r>
        <w:t xml:space="preserve">    traceDepth-Type:</w:t>
      </w:r>
    </w:p>
    <w:p w14:paraId="3B94F648" w14:textId="77777777" w:rsidR="00DE6C00" w:rsidRDefault="00DE6C00" w:rsidP="00DE6C00">
      <w:pPr>
        <w:pStyle w:val="PL"/>
      </w:pPr>
      <w:r>
        <w:t xml:space="preserve">      description: Specifies how detailed information should be recorded in the Network Element. The Trace Depth is a paremeter for Trace Session level, i.e., the Trace Depth is the same for all of the NEs to be traced in the same Trace Session. See 3GPP TS 32.422 clause 5.3 for additional details.</w:t>
      </w:r>
    </w:p>
    <w:p w14:paraId="5CB8F82E" w14:textId="77777777" w:rsidR="00DE6C00" w:rsidRDefault="00DE6C00" w:rsidP="00DE6C00">
      <w:pPr>
        <w:pStyle w:val="PL"/>
      </w:pPr>
      <w:r>
        <w:t xml:space="preserve">      type: string</w:t>
      </w:r>
    </w:p>
    <w:p w14:paraId="3F15D640" w14:textId="77777777" w:rsidR="00DE6C00" w:rsidRDefault="00DE6C00" w:rsidP="00DE6C00">
      <w:pPr>
        <w:pStyle w:val="PL"/>
      </w:pPr>
      <w:r>
        <w:t xml:space="preserve">      enum:</w:t>
      </w:r>
    </w:p>
    <w:p w14:paraId="43C93169" w14:textId="77777777" w:rsidR="00DE6C00" w:rsidRDefault="00DE6C00" w:rsidP="00DE6C00">
      <w:pPr>
        <w:pStyle w:val="PL"/>
      </w:pPr>
      <w:r>
        <w:t xml:space="preserve">        - MINIMUM</w:t>
      </w:r>
    </w:p>
    <w:p w14:paraId="18797305" w14:textId="77777777" w:rsidR="00DE6C00" w:rsidRDefault="00DE6C00" w:rsidP="00DE6C00">
      <w:pPr>
        <w:pStyle w:val="PL"/>
      </w:pPr>
      <w:r>
        <w:t xml:space="preserve">        - MEDIUM</w:t>
      </w:r>
    </w:p>
    <w:p w14:paraId="063E538C" w14:textId="77777777" w:rsidR="00DE6C00" w:rsidRDefault="00DE6C00" w:rsidP="00DE6C00">
      <w:pPr>
        <w:pStyle w:val="PL"/>
      </w:pPr>
      <w:r>
        <w:t xml:space="preserve">        - MAXIMUM</w:t>
      </w:r>
    </w:p>
    <w:p w14:paraId="2017D556" w14:textId="77777777" w:rsidR="00DE6C00" w:rsidRDefault="00DE6C00" w:rsidP="00DE6C00">
      <w:pPr>
        <w:pStyle w:val="PL"/>
      </w:pPr>
      <w:r>
        <w:t xml:space="preserve">        - VENDORMINIMUM</w:t>
      </w:r>
    </w:p>
    <w:p w14:paraId="4D6015EA" w14:textId="77777777" w:rsidR="00DE6C00" w:rsidRDefault="00DE6C00" w:rsidP="00DE6C00">
      <w:pPr>
        <w:pStyle w:val="PL"/>
      </w:pPr>
      <w:r>
        <w:t xml:space="preserve">        - VENDORMEDIUM</w:t>
      </w:r>
    </w:p>
    <w:p w14:paraId="7A358B65" w14:textId="77777777" w:rsidR="00DE6C00" w:rsidRDefault="00DE6C00" w:rsidP="00DE6C00">
      <w:pPr>
        <w:pStyle w:val="PL"/>
      </w:pPr>
      <w:r>
        <w:t xml:space="preserve">        - VENDORMAXIMUM</w:t>
      </w:r>
    </w:p>
    <w:p w14:paraId="73319647" w14:textId="77777777" w:rsidR="00DE6C00" w:rsidRDefault="00DE6C00" w:rsidP="00DE6C00">
      <w:pPr>
        <w:pStyle w:val="PL"/>
      </w:pPr>
      <w:r>
        <w:t xml:space="preserve">      default: MAXIMUM   </w:t>
      </w:r>
    </w:p>
    <w:p w14:paraId="505F13E8" w14:textId="77777777" w:rsidR="00DE6C00" w:rsidRDefault="00DE6C00" w:rsidP="00DE6C00">
      <w:pPr>
        <w:pStyle w:val="PL"/>
      </w:pPr>
    </w:p>
    <w:p w14:paraId="6A8B9DB2" w14:textId="77777777" w:rsidR="00DE6C00" w:rsidRDefault="00DE6C00" w:rsidP="00DE6C00">
      <w:pPr>
        <w:pStyle w:val="PL"/>
      </w:pPr>
      <w:r>
        <w:t xml:space="preserve">    traceReference-Type:</w:t>
      </w:r>
    </w:p>
    <w:p w14:paraId="092D9D85" w14:textId="77777777" w:rsidR="00DE6C00" w:rsidRDefault="00DE6C00" w:rsidP="00DE6C00">
      <w:pPr>
        <w:pStyle w:val="PL"/>
      </w:pPr>
      <w:r>
        <w:t xml:space="preserve">      type: object</w:t>
      </w:r>
    </w:p>
    <w:p w14:paraId="3600A15A" w14:textId="77777777" w:rsidR="00DE6C00" w:rsidRDefault="00DE6C00" w:rsidP="00DE6C00">
      <w:pPr>
        <w:pStyle w:val="PL"/>
      </w:pPr>
      <w:r>
        <w:t xml:space="preserve">      description: The Trace Reference parameter shall be globally unique, therefore the Trace Reference shall compose as follows - MCC+MNC+Trace ID, where the MCC and MNC are coming with the Trace activation request from the management system to identify one PLMN containing the management system, and Trace ID is a 3 byte Octet String. See 3GPP TS 32.422 clause 5.6 for additional details.</w:t>
      </w:r>
    </w:p>
    <w:p w14:paraId="513ACFB6" w14:textId="77777777" w:rsidR="00DE6C00" w:rsidRDefault="00DE6C00" w:rsidP="00DE6C00">
      <w:pPr>
        <w:pStyle w:val="PL"/>
      </w:pPr>
      <w:r>
        <w:t xml:space="preserve">      properties:</w:t>
      </w:r>
    </w:p>
    <w:p w14:paraId="583F6709" w14:textId="77777777" w:rsidR="00DE6C00" w:rsidRDefault="00DE6C00" w:rsidP="00DE6C00">
      <w:pPr>
        <w:pStyle w:val="PL"/>
      </w:pPr>
      <w:r>
        <w:t xml:space="preserve">        mcc:</w:t>
      </w:r>
    </w:p>
    <w:p w14:paraId="1360B005" w14:textId="77777777" w:rsidR="00DE6C00" w:rsidRDefault="00DE6C00" w:rsidP="00DE6C00">
      <w:pPr>
        <w:pStyle w:val="PL"/>
      </w:pPr>
      <w:r>
        <w:t xml:space="preserve">          $ref: 'TS28623_ComDefs.yaml#/components/schemas/Mcc'</w:t>
      </w:r>
    </w:p>
    <w:p w14:paraId="7F4D6AEE" w14:textId="77777777" w:rsidR="00DE6C00" w:rsidRDefault="00DE6C00" w:rsidP="00DE6C00">
      <w:pPr>
        <w:pStyle w:val="PL"/>
      </w:pPr>
      <w:r>
        <w:t xml:space="preserve">        mnc:</w:t>
      </w:r>
    </w:p>
    <w:p w14:paraId="580C38BA" w14:textId="77777777" w:rsidR="00DE6C00" w:rsidRDefault="00DE6C00" w:rsidP="00DE6C00">
      <w:pPr>
        <w:pStyle w:val="PL"/>
      </w:pPr>
      <w:r>
        <w:t xml:space="preserve">          $ref: 'TS28623_ComDefs.yaml#/components/schemas/Mnc'</w:t>
      </w:r>
    </w:p>
    <w:p w14:paraId="67E9129B" w14:textId="77777777" w:rsidR="00DE6C00" w:rsidRDefault="00DE6C00" w:rsidP="00DE6C00">
      <w:pPr>
        <w:pStyle w:val="PL"/>
      </w:pPr>
      <w:r>
        <w:t xml:space="preserve">        traceId:</w:t>
      </w:r>
    </w:p>
    <w:p w14:paraId="737BB8BF" w14:textId="77777777" w:rsidR="00DE6C00" w:rsidRDefault="00DE6C00" w:rsidP="00DE6C00">
      <w:pPr>
        <w:pStyle w:val="PL"/>
      </w:pPr>
      <w:r>
        <w:t xml:space="preserve">          type: string</w:t>
      </w:r>
    </w:p>
    <w:p w14:paraId="6C6B5B90" w14:textId="77777777" w:rsidR="00DE6C00" w:rsidRDefault="00DE6C00" w:rsidP="00DE6C00">
      <w:pPr>
        <w:pStyle w:val="PL"/>
      </w:pPr>
    </w:p>
    <w:p w14:paraId="6DA49DF8" w14:textId="77777777" w:rsidR="00DE6C00" w:rsidRDefault="00DE6C00" w:rsidP="00DE6C00">
      <w:pPr>
        <w:pStyle w:val="PL"/>
      </w:pPr>
      <w:r>
        <w:t xml:space="preserve">    traceReportingFormat-Type:</w:t>
      </w:r>
    </w:p>
    <w:p w14:paraId="5F4D1A45" w14:textId="77777777" w:rsidR="00DE6C00" w:rsidRDefault="00DE6C00" w:rsidP="00DE6C00">
      <w:pPr>
        <w:pStyle w:val="PL"/>
      </w:pPr>
      <w:r>
        <w:t xml:space="preserve">      type: string</w:t>
      </w:r>
    </w:p>
    <w:p w14:paraId="2BF5A78D" w14:textId="77777777" w:rsidR="00DE6C00" w:rsidRDefault="00DE6C00" w:rsidP="00DE6C00">
      <w:pPr>
        <w:pStyle w:val="PL"/>
      </w:pPr>
      <w:r>
        <w:t xml:space="preserve">      description: Specifies whether file-based or streaming reporting shall be used for this Trace Session. See 3GPP TS 32.422 clause 5.11 for additional details.</w:t>
      </w:r>
    </w:p>
    <w:p w14:paraId="0A29A7F0" w14:textId="77777777" w:rsidR="00DE6C00" w:rsidRDefault="00DE6C00" w:rsidP="00DE6C00">
      <w:pPr>
        <w:pStyle w:val="PL"/>
      </w:pPr>
      <w:r>
        <w:t xml:space="preserve">      enum:</w:t>
      </w:r>
    </w:p>
    <w:p w14:paraId="7B1C623F" w14:textId="77777777" w:rsidR="00DE6C00" w:rsidRDefault="00DE6C00" w:rsidP="00DE6C00">
      <w:pPr>
        <w:pStyle w:val="PL"/>
      </w:pPr>
      <w:r>
        <w:t xml:space="preserve">        - FILE_BASED</w:t>
      </w:r>
    </w:p>
    <w:p w14:paraId="0AF216B5" w14:textId="77777777" w:rsidR="00DE6C00" w:rsidRDefault="00DE6C00" w:rsidP="00DE6C00">
      <w:pPr>
        <w:pStyle w:val="PL"/>
      </w:pPr>
      <w:r>
        <w:t xml:space="preserve">        - STREAMING</w:t>
      </w:r>
    </w:p>
    <w:p w14:paraId="045DCF23" w14:textId="77777777" w:rsidR="00DE6C00" w:rsidRDefault="00DE6C00" w:rsidP="00DE6C00">
      <w:pPr>
        <w:pStyle w:val="PL"/>
      </w:pPr>
      <w:r>
        <w:t xml:space="preserve">      default: FILE_BASED</w:t>
      </w:r>
    </w:p>
    <w:p w14:paraId="1DE019BB" w14:textId="77777777" w:rsidR="00DE6C00" w:rsidRDefault="00DE6C00" w:rsidP="00DE6C00">
      <w:pPr>
        <w:pStyle w:val="PL"/>
      </w:pPr>
      <w:r>
        <w:t xml:space="preserve">    </w:t>
      </w:r>
    </w:p>
    <w:p w14:paraId="3947CE43" w14:textId="77777777" w:rsidR="00DE6C00" w:rsidRDefault="00DE6C00" w:rsidP="00DE6C00">
      <w:pPr>
        <w:pStyle w:val="PL"/>
      </w:pPr>
      <w:r>
        <w:t xml:space="preserve">    triggeringEvents-Type:</w:t>
      </w:r>
    </w:p>
    <w:p w14:paraId="12C0A414" w14:textId="77777777" w:rsidR="00DE6C00" w:rsidRDefault="00DE6C00" w:rsidP="00DE6C00">
      <w:pPr>
        <w:pStyle w:val="PL"/>
      </w:pPr>
      <w:r>
        <w:t xml:space="preserve">      type: object</w:t>
      </w:r>
    </w:p>
    <w:p w14:paraId="03634E8A" w14:textId="77777777" w:rsidR="00DE6C00" w:rsidRDefault="00DE6C00" w:rsidP="00DE6C00">
      <w:pPr>
        <w:pStyle w:val="PL"/>
      </w:pPr>
      <w:r>
        <w:t xml:space="preserve">      description: Specifies when to start a Trace Recording Session and which message shall be recorded first, when to stop a Trace Recording Session and which message shall be recorded last respectively. See 3GPP TS 32.422 clause 5.1 for additional details.</w:t>
      </w:r>
    </w:p>
    <w:p w14:paraId="13C8AB40" w14:textId="77777777" w:rsidR="00DE6C00" w:rsidRDefault="00DE6C00" w:rsidP="00DE6C00">
      <w:pPr>
        <w:pStyle w:val="PL"/>
      </w:pPr>
      <w:r>
        <w:t xml:space="preserve">      properties:</w:t>
      </w:r>
    </w:p>
    <w:p w14:paraId="145E62AF" w14:textId="77777777" w:rsidR="00DE6C00" w:rsidRDefault="00DE6C00" w:rsidP="00DE6C00">
      <w:pPr>
        <w:pStyle w:val="PL"/>
      </w:pPr>
      <w:r>
        <w:t xml:space="preserve">        MSC_SERVER:</w:t>
      </w:r>
    </w:p>
    <w:p w14:paraId="03FCA267" w14:textId="77777777" w:rsidR="00DE6C00" w:rsidRDefault="00DE6C00" w:rsidP="00DE6C00">
      <w:pPr>
        <w:pStyle w:val="PL"/>
      </w:pPr>
      <w:r>
        <w:t xml:space="preserve">          type: array</w:t>
      </w:r>
    </w:p>
    <w:p w14:paraId="0DEF0032" w14:textId="77777777" w:rsidR="00DE6C00" w:rsidRDefault="00DE6C00" w:rsidP="00DE6C00">
      <w:pPr>
        <w:pStyle w:val="PL"/>
      </w:pPr>
      <w:r>
        <w:t xml:space="preserve">          items:</w:t>
      </w:r>
    </w:p>
    <w:p w14:paraId="24E7292D" w14:textId="77777777" w:rsidR="00DE6C00" w:rsidRDefault="00DE6C00" w:rsidP="00DE6C00">
      <w:pPr>
        <w:pStyle w:val="PL"/>
      </w:pPr>
      <w:r>
        <w:t xml:space="preserve">            type: string</w:t>
      </w:r>
    </w:p>
    <w:p w14:paraId="532360DD" w14:textId="77777777" w:rsidR="00DE6C00" w:rsidRDefault="00DE6C00" w:rsidP="00DE6C00">
      <w:pPr>
        <w:pStyle w:val="PL"/>
      </w:pPr>
      <w:r>
        <w:t xml:space="preserve">            enum:</w:t>
      </w:r>
    </w:p>
    <w:p w14:paraId="0F47DCFF" w14:textId="77777777" w:rsidR="00DE6C00" w:rsidRDefault="00DE6C00" w:rsidP="00DE6C00">
      <w:pPr>
        <w:pStyle w:val="PL"/>
      </w:pPr>
      <w:r>
        <w:t xml:space="preserve">              - MO_MT_CALLS</w:t>
      </w:r>
    </w:p>
    <w:p w14:paraId="52F5ECE4" w14:textId="77777777" w:rsidR="00DE6C00" w:rsidRDefault="00DE6C00" w:rsidP="00DE6C00">
      <w:pPr>
        <w:pStyle w:val="PL"/>
      </w:pPr>
      <w:r>
        <w:t xml:space="preserve">              - MO_MT_SMS</w:t>
      </w:r>
    </w:p>
    <w:p w14:paraId="3F8DC0E4" w14:textId="77777777" w:rsidR="00DE6C00" w:rsidRDefault="00DE6C00" w:rsidP="00DE6C00">
      <w:pPr>
        <w:pStyle w:val="PL"/>
      </w:pPr>
      <w:r>
        <w:t xml:space="preserve">              - LU_IMSIATTACH_IMSIDETACH</w:t>
      </w:r>
    </w:p>
    <w:p w14:paraId="3C2DD168" w14:textId="77777777" w:rsidR="00DE6C00" w:rsidRDefault="00DE6C00" w:rsidP="00DE6C00">
      <w:pPr>
        <w:pStyle w:val="PL"/>
      </w:pPr>
      <w:r>
        <w:t xml:space="preserve">              - HANDOVER</w:t>
      </w:r>
    </w:p>
    <w:p w14:paraId="44C74FCF" w14:textId="77777777" w:rsidR="00DE6C00" w:rsidRDefault="00DE6C00" w:rsidP="00DE6C00">
      <w:pPr>
        <w:pStyle w:val="PL"/>
      </w:pPr>
      <w:r>
        <w:t xml:space="preserve">              - SS</w:t>
      </w:r>
    </w:p>
    <w:p w14:paraId="2D4D878D" w14:textId="77777777" w:rsidR="00DE6C00" w:rsidRDefault="00DE6C00" w:rsidP="00DE6C00">
      <w:pPr>
        <w:pStyle w:val="PL"/>
      </w:pPr>
      <w:r>
        <w:t xml:space="preserve">        SGSN:</w:t>
      </w:r>
    </w:p>
    <w:p w14:paraId="1255ED6A" w14:textId="77777777" w:rsidR="00DE6C00" w:rsidRDefault="00DE6C00" w:rsidP="00DE6C00">
      <w:pPr>
        <w:pStyle w:val="PL"/>
      </w:pPr>
      <w:r>
        <w:t xml:space="preserve">          type: array</w:t>
      </w:r>
    </w:p>
    <w:p w14:paraId="0581B009" w14:textId="77777777" w:rsidR="00DE6C00" w:rsidRDefault="00DE6C00" w:rsidP="00DE6C00">
      <w:pPr>
        <w:pStyle w:val="PL"/>
      </w:pPr>
      <w:r>
        <w:t xml:space="preserve">          items:</w:t>
      </w:r>
    </w:p>
    <w:p w14:paraId="5B4B0968" w14:textId="77777777" w:rsidR="00DE6C00" w:rsidRDefault="00DE6C00" w:rsidP="00DE6C00">
      <w:pPr>
        <w:pStyle w:val="PL"/>
      </w:pPr>
      <w:r>
        <w:t xml:space="preserve">            type: string</w:t>
      </w:r>
    </w:p>
    <w:p w14:paraId="68B4C733" w14:textId="77777777" w:rsidR="00DE6C00" w:rsidRDefault="00DE6C00" w:rsidP="00DE6C00">
      <w:pPr>
        <w:pStyle w:val="PL"/>
      </w:pPr>
      <w:r>
        <w:t xml:space="preserve">            enum:</w:t>
      </w:r>
    </w:p>
    <w:p w14:paraId="7A4AE95C" w14:textId="77777777" w:rsidR="00DE6C00" w:rsidRDefault="00DE6C00" w:rsidP="00DE6C00">
      <w:pPr>
        <w:pStyle w:val="PL"/>
      </w:pPr>
      <w:r>
        <w:t xml:space="preserve">              - PDPCONTEXT</w:t>
      </w:r>
    </w:p>
    <w:p w14:paraId="26E7559A" w14:textId="77777777" w:rsidR="00DE6C00" w:rsidRDefault="00DE6C00" w:rsidP="00DE6C00">
      <w:pPr>
        <w:pStyle w:val="PL"/>
      </w:pPr>
      <w:r>
        <w:t xml:space="preserve">              - MO_MT_SMS</w:t>
      </w:r>
    </w:p>
    <w:p w14:paraId="13CBAD12" w14:textId="77777777" w:rsidR="00DE6C00" w:rsidRDefault="00DE6C00" w:rsidP="00DE6C00">
      <w:pPr>
        <w:pStyle w:val="PL"/>
      </w:pPr>
      <w:r>
        <w:t xml:space="preserve">              - RAU_GPRSATTACH_GPRSDETACH</w:t>
      </w:r>
    </w:p>
    <w:p w14:paraId="07BB40E4" w14:textId="77777777" w:rsidR="00DE6C00" w:rsidRDefault="00DE6C00" w:rsidP="00DE6C00">
      <w:pPr>
        <w:pStyle w:val="PL"/>
      </w:pPr>
      <w:r>
        <w:t xml:space="preserve">              - MBMSCONTEXT</w:t>
      </w:r>
    </w:p>
    <w:p w14:paraId="35B52AE5" w14:textId="77777777" w:rsidR="00DE6C00" w:rsidRDefault="00DE6C00" w:rsidP="00DE6C00">
      <w:pPr>
        <w:pStyle w:val="PL"/>
      </w:pPr>
      <w:r>
        <w:t xml:space="preserve">        MGW:</w:t>
      </w:r>
    </w:p>
    <w:p w14:paraId="023B5249" w14:textId="77777777" w:rsidR="00DE6C00" w:rsidRDefault="00DE6C00" w:rsidP="00DE6C00">
      <w:pPr>
        <w:pStyle w:val="PL"/>
      </w:pPr>
      <w:r>
        <w:t xml:space="preserve">          type: array</w:t>
      </w:r>
    </w:p>
    <w:p w14:paraId="38D06BC0" w14:textId="77777777" w:rsidR="00DE6C00" w:rsidRDefault="00DE6C00" w:rsidP="00DE6C00">
      <w:pPr>
        <w:pStyle w:val="PL"/>
      </w:pPr>
      <w:r>
        <w:t xml:space="preserve">          items:</w:t>
      </w:r>
    </w:p>
    <w:p w14:paraId="2EC26531" w14:textId="77777777" w:rsidR="00DE6C00" w:rsidRDefault="00DE6C00" w:rsidP="00DE6C00">
      <w:pPr>
        <w:pStyle w:val="PL"/>
      </w:pPr>
      <w:r>
        <w:t xml:space="preserve">            type: string</w:t>
      </w:r>
    </w:p>
    <w:p w14:paraId="72B0DB5E" w14:textId="77777777" w:rsidR="00DE6C00" w:rsidRDefault="00DE6C00" w:rsidP="00DE6C00">
      <w:pPr>
        <w:pStyle w:val="PL"/>
      </w:pPr>
      <w:r>
        <w:t xml:space="preserve">            enum:</w:t>
      </w:r>
    </w:p>
    <w:p w14:paraId="05DCABCC" w14:textId="77777777" w:rsidR="00DE6C00" w:rsidRDefault="00DE6C00" w:rsidP="00DE6C00">
      <w:pPr>
        <w:pStyle w:val="PL"/>
      </w:pPr>
      <w:r>
        <w:lastRenderedPageBreak/>
        <w:t xml:space="preserve">              - CONTEXT</w:t>
      </w:r>
    </w:p>
    <w:p w14:paraId="7DB77451" w14:textId="77777777" w:rsidR="00DE6C00" w:rsidRDefault="00DE6C00" w:rsidP="00DE6C00">
      <w:pPr>
        <w:pStyle w:val="PL"/>
      </w:pPr>
      <w:r>
        <w:t xml:space="preserve">        GGSN:</w:t>
      </w:r>
    </w:p>
    <w:p w14:paraId="01F64502" w14:textId="77777777" w:rsidR="00DE6C00" w:rsidRDefault="00DE6C00" w:rsidP="00DE6C00">
      <w:pPr>
        <w:pStyle w:val="PL"/>
      </w:pPr>
      <w:r>
        <w:t xml:space="preserve">          type: array</w:t>
      </w:r>
    </w:p>
    <w:p w14:paraId="5FC221AF" w14:textId="77777777" w:rsidR="00DE6C00" w:rsidRDefault="00DE6C00" w:rsidP="00DE6C00">
      <w:pPr>
        <w:pStyle w:val="PL"/>
      </w:pPr>
      <w:r>
        <w:t xml:space="preserve">          items:</w:t>
      </w:r>
    </w:p>
    <w:p w14:paraId="35932D1D" w14:textId="77777777" w:rsidR="00DE6C00" w:rsidRDefault="00DE6C00" w:rsidP="00DE6C00">
      <w:pPr>
        <w:pStyle w:val="PL"/>
      </w:pPr>
      <w:r>
        <w:t xml:space="preserve">            type: string</w:t>
      </w:r>
    </w:p>
    <w:p w14:paraId="6A3689A6" w14:textId="77777777" w:rsidR="00DE6C00" w:rsidRDefault="00DE6C00" w:rsidP="00DE6C00">
      <w:pPr>
        <w:pStyle w:val="PL"/>
      </w:pPr>
      <w:r>
        <w:t xml:space="preserve">            enum:</w:t>
      </w:r>
    </w:p>
    <w:p w14:paraId="494B9685" w14:textId="77777777" w:rsidR="00DE6C00" w:rsidRDefault="00DE6C00" w:rsidP="00DE6C00">
      <w:pPr>
        <w:pStyle w:val="PL"/>
      </w:pPr>
      <w:r>
        <w:t xml:space="preserve">              - PDPCONTEXT</w:t>
      </w:r>
    </w:p>
    <w:p w14:paraId="73DA57C3" w14:textId="77777777" w:rsidR="00DE6C00" w:rsidRDefault="00DE6C00" w:rsidP="00DE6C00">
      <w:pPr>
        <w:pStyle w:val="PL"/>
      </w:pPr>
      <w:r>
        <w:t xml:space="preserve">              - MBMSCONTEXT</w:t>
      </w:r>
    </w:p>
    <w:p w14:paraId="1A65BFD0" w14:textId="77777777" w:rsidR="00DE6C00" w:rsidRDefault="00DE6C00" w:rsidP="00DE6C00">
      <w:pPr>
        <w:pStyle w:val="PL"/>
      </w:pPr>
      <w:r>
        <w:t xml:space="preserve">        IMS:</w:t>
      </w:r>
    </w:p>
    <w:p w14:paraId="4C7C5EA9" w14:textId="77777777" w:rsidR="00DE6C00" w:rsidRDefault="00DE6C00" w:rsidP="00DE6C00">
      <w:pPr>
        <w:pStyle w:val="PL"/>
      </w:pPr>
      <w:r>
        <w:t xml:space="preserve">          type: array</w:t>
      </w:r>
    </w:p>
    <w:p w14:paraId="5A4859E7" w14:textId="77777777" w:rsidR="00DE6C00" w:rsidRDefault="00DE6C00" w:rsidP="00DE6C00">
      <w:pPr>
        <w:pStyle w:val="PL"/>
      </w:pPr>
      <w:r>
        <w:t xml:space="preserve">          items:</w:t>
      </w:r>
    </w:p>
    <w:p w14:paraId="24ADCAF6" w14:textId="77777777" w:rsidR="00DE6C00" w:rsidRDefault="00DE6C00" w:rsidP="00DE6C00">
      <w:pPr>
        <w:pStyle w:val="PL"/>
      </w:pPr>
      <w:r>
        <w:t xml:space="preserve">            type: string</w:t>
      </w:r>
    </w:p>
    <w:p w14:paraId="3A500341" w14:textId="77777777" w:rsidR="00DE6C00" w:rsidRDefault="00DE6C00" w:rsidP="00DE6C00">
      <w:pPr>
        <w:pStyle w:val="PL"/>
      </w:pPr>
      <w:r>
        <w:t xml:space="preserve">            enum:</w:t>
      </w:r>
    </w:p>
    <w:p w14:paraId="2A999DD2" w14:textId="77777777" w:rsidR="00DE6C00" w:rsidRDefault="00DE6C00" w:rsidP="00DE6C00">
      <w:pPr>
        <w:pStyle w:val="PL"/>
      </w:pPr>
      <w:r>
        <w:t xml:space="preserve">              - SIPSESSION_STANDALONETRANSACTION</w:t>
      </w:r>
    </w:p>
    <w:p w14:paraId="62484685" w14:textId="77777777" w:rsidR="00DE6C00" w:rsidRDefault="00DE6C00" w:rsidP="00DE6C00">
      <w:pPr>
        <w:pStyle w:val="PL"/>
      </w:pPr>
      <w:r>
        <w:t xml:space="preserve">        BM_SC:</w:t>
      </w:r>
    </w:p>
    <w:p w14:paraId="09C6563A" w14:textId="77777777" w:rsidR="00DE6C00" w:rsidRDefault="00DE6C00" w:rsidP="00DE6C00">
      <w:pPr>
        <w:pStyle w:val="PL"/>
      </w:pPr>
      <w:r>
        <w:t xml:space="preserve">          type: array</w:t>
      </w:r>
    </w:p>
    <w:p w14:paraId="18E6B6DB" w14:textId="77777777" w:rsidR="00DE6C00" w:rsidRDefault="00DE6C00" w:rsidP="00DE6C00">
      <w:pPr>
        <w:pStyle w:val="PL"/>
      </w:pPr>
      <w:r>
        <w:t xml:space="preserve">          items:</w:t>
      </w:r>
    </w:p>
    <w:p w14:paraId="6601A37B" w14:textId="77777777" w:rsidR="00DE6C00" w:rsidRDefault="00DE6C00" w:rsidP="00DE6C00">
      <w:pPr>
        <w:pStyle w:val="PL"/>
      </w:pPr>
      <w:r>
        <w:t xml:space="preserve">            type: string</w:t>
      </w:r>
    </w:p>
    <w:p w14:paraId="67E9A12A" w14:textId="77777777" w:rsidR="00DE6C00" w:rsidRDefault="00DE6C00" w:rsidP="00DE6C00">
      <w:pPr>
        <w:pStyle w:val="PL"/>
      </w:pPr>
      <w:r>
        <w:t xml:space="preserve">            enum:</w:t>
      </w:r>
    </w:p>
    <w:p w14:paraId="08D8AF4A" w14:textId="77777777" w:rsidR="00DE6C00" w:rsidRDefault="00DE6C00" w:rsidP="00DE6C00">
      <w:pPr>
        <w:pStyle w:val="PL"/>
      </w:pPr>
      <w:r>
        <w:t xml:space="preserve">              - MBMSACTIVATION</w:t>
      </w:r>
    </w:p>
    <w:p w14:paraId="7BC953FD" w14:textId="77777777" w:rsidR="00DE6C00" w:rsidRDefault="00DE6C00" w:rsidP="00DE6C00">
      <w:pPr>
        <w:pStyle w:val="PL"/>
      </w:pPr>
      <w:r>
        <w:t xml:space="preserve">        MME:</w:t>
      </w:r>
    </w:p>
    <w:p w14:paraId="75A81442" w14:textId="77777777" w:rsidR="00DE6C00" w:rsidRDefault="00DE6C00" w:rsidP="00DE6C00">
      <w:pPr>
        <w:pStyle w:val="PL"/>
      </w:pPr>
      <w:r>
        <w:t xml:space="preserve">          type: array</w:t>
      </w:r>
    </w:p>
    <w:p w14:paraId="4C1E11DA" w14:textId="77777777" w:rsidR="00DE6C00" w:rsidRDefault="00DE6C00" w:rsidP="00DE6C00">
      <w:pPr>
        <w:pStyle w:val="PL"/>
      </w:pPr>
      <w:r>
        <w:t xml:space="preserve">          items:</w:t>
      </w:r>
    </w:p>
    <w:p w14:paraId="389FA4FF" w14:textId="77777777" w:rsidR="00DE6C00" w:rsidRDefault="00DE6C00" w:rsidP="00DE6C00">
      <w:pPr>
        <w:pStyle w:val="PL"/>
      </w:pPr>
      <w:r>
        <w:t xml:space="preserve">            type: string</w:t>
      </w:r>
    </w:p>
    <w:p w14:paraId="5F89AB71" w14:textId="77777777" w:rsidR="00DE6C00" w:rsidRDefault="00DE6C00" w:rsidP="00DE6C00">
      <w:pPr>
        <w:pStyle w:val="PL"/>
      </w:pPr>
      <w:r>
        <w:t xml:space="preserve">            enum:</w:t>
      </w:r>
    </w:p>
    <w:p w14:paraId="3F8301F7" w14:textId="77777777" w:rsidR="00DE6C00" w:rsidRDefault="00DE6C00" w:rsidP="00DE6C00">
      <w:pPr>
        <w:pStyle w:val="PL"/>
      </w:pPr>
      <w:r>
        <w:t xml:space="preserve">              - UE_INITIATEDPDN_CONNECTIVITY_REQUEST</w:t>
      </w:r>
    </w:p>
    <w:p w14:paraId="1FEF3A7F" w14:textId="77777777" w:rsidR="00DE6C00" w:rsidRDefault="00DE6C00" w:rsidP="00DE6C00">
      <w:pPr>
        <w:pStyle w:val="PL"/>
      </w:pPr>
      <w:r>
        <w:t xml:space="preserve">              - SERVICE_REQUEST</w:t>
      </w:r>
    </w:p>
    <w:p w14:paraId="37A3E4D7" w14:textId="77777777" w:rsidR="00DE6C00" w:rsidRDefault="00DE6C00" w:rsidP="00DE6C00">
      <w:pPr>
        <w:pStyle w:val="PL"/>
      </w:pPr>
      <w:r>
        <w:t xml:space="preserve">              - INITIALATTACH_TAU_DETACH</w:t>
      </w:r>
    </w:p>
    <w:p w14:paraId="258EE99E" w14:textId="77777777" w:rsidR="00DE6C00" w:rsidRDefault="00DE6C00" w:rsidP="00DE6C00">
      <w:pPr>
        <w:pStyle w:val="PL"/>
      </w:pPr>
      <w:r>
        <w:t xml:space="preserve">              - UE_INITIATEDPDN_DISCONNECTION</w:t>
      </w:r>
    </w:p>
    <w:p w14:paraId="76A5203F" w14:textId="77777777" w:rsidR="00DE6C00" w:rsidRDefault="00DE6C00" w:rsidP="00DE6C00">
      <w:pPr>
        <w:pStyle w:val="PL"/>
      </w:pPr>
      <w:r>
        <w:t xml:space="preserve">              - BEAR_ACTIVIATION_MODIFICATION_DELETION</w:t>
      </w:r>
    </w:p>
    <w:p w14:paraId="37D30686" w14:textId="77777777" w:rsidR="00DE6C00" w:rsidRDefault="00DE6C00" w:rsidP="00DE6C00">
      <w:pPr>
        <w:pStyle w:val="PL"/>
      </w:pPr>
      <w:r>
        <w:t xml:space="preserve">              - HANDOVER</w:t>
      </w:r>
    </w:p>
    <w:p w14:paraId="35AE236A" w14:textId="77777777" w:rsidR="00DE6C00" w:rsidRDefault="00DE6C00" w:rsidP="00DE6C00">
      <w:pPr>
        <w:pStyle w:val="PL"/>
      </w:pPr>
      <w:r>
        <w:t xml:space="preserve">        SGW:</w:t>
      </w:r>
    </w:p>
    <w:p w14:paraId="74916016" w14:textId="77777777" w:rsidR="00DE6C00" w:rsidRDefault="00DE6C00" w:rsidP="00DE6C00">
      <w:pPr>
        <w:pStyle w:val="PL"/>
      </w:pPr>
      <w:r>
        <w:t xml:space="preserve">          type: array</w:t>
      </w:r>
    </w:p>
    <w:p w14:paraId="0820303F" w14:textId="77777777" w:rsidR="00DE6C00" w:rsidRDefault="00DE6C00" w:rsidP="00DE6C00">
      <w:pPr>
        <w:pStyle w:val="PL"/>
      </w:pPr>
      <w:r>
        <w:t xml:space="preserve">          items:</w:t>
      </w:r>
    </w:p>
    <w:p w14:paraId="55E784ED" w14:textId="77777777" w:rsidR="00DE6C00" w:rsidRDefault="00DE6C00" w:rsidP="00DE6C00">
      <w:pPr>
        <w:pStyle w:val="PL"/>
      </w:pPr>
      <w:r>
        <w:t xml:space="preserve">            type: string</w:t>
      </w:r>
    </w:p>
    <w:p w14:paraId="2DE36019" w14:textId="77777777" w:rsidR="00DE6C00" w:rsidRDefault="00DE6C00" w:rsidP="00DE6C00">
      <w:pPr>
        <w:pStyle w:val="PL"/>
      </w:pPr>
      <w:r>
        <w:t xml:space="preserve">            enum:</w:t>
      </w:r>
    </w:p>
    <w:p w14:paraId="06EA7D6C" w14:textId="77777777" w:rsidR="00DE6C00" w:rsidRDefault="00DE6C00" w:rsidP="00DE6C00">
      <w:pPr>
        <w:pStyle w:val="PL"/>
      </w:pPr>
      <w:r>
        <w:t xml:space="preserve">              - PDN_CONNECTION_CREATION</w:t>
      </w:r>
    </w:p>
    <w:p w14:paraId="6CDA3FA5" w14:textId="77777777" w:rsidR="00DE6C00" w:rsidRDefault="00DE6C00" w:rsidP="00DE6C00">
      <w:pPr>
        <w:pStyle w:val="PL"/>
      </w:pPr>
      <w:r>
        <w:t xml:space="preserve">              - PDN_CONNECTION_TERMINATION</w:t>
      </w:r>
    </w:p>
    <w:p w14:paraId="0BC88B9D" w14:textId="77777777" w:rsidR="00DE6C00" w:rsidRDefault="00DE6C00" w:rsidP="00DE6C00">
      <w:pPr>
        <w:pStyle w:val="PL"/>
      </w:pPr>
      <w:r>
        <w:t xml:space="preserve">              - BEAR_ACTIVATION_MODIFICATION_DELETION</w:t>
      </w:r>
    </w:p>
    <w:p w14:paraId="27A0C474" w14:textId="77777777" w:rsidR="00DE6C00" w:rsidRDefault="00DE6C00" w:rsidP="00DE6C00">
      <w:pPr>
        <w:pStyle w:val="PL"/>
      </w:pPr>
      <w:r>
        <w:t xml:space="preserve">        PGW:</w:t>
      </w:r>
    </w:p>
    <w:p w14:paraId="5D9D5561" w14:textId="77777777" w:rsidR="00DE6C00" w:rsidRDefault="00DE6C00" w:rsidP="00DE6C00">
      <w:pPr>
        <w:pStyle w:val="PL"/>
      </w:pPr>
      <w:r>
        <w:t xml:space="preserve">          type: array</w:t>
      </w:r>
    </w:p>
    <w:p w14:paraId="77E14FC3" w14:textId="77777777" w:rsidR="00DE6C00" w:rsidRDefault="00DE6C00" w:rsidP="00DE6C00">
      <w:pPr>
        <w:pStyle w:val="PL"/>
      </w:pPr>
      <w:r>
        <w:t xml:space="preserve">          items:</w:t>
      </w:r>
    </w:p>
    <w:p w14:paraId="19BDF0C4" w14:textId="77777777" w:rsidR="00DE6C00" w:rsidRDefault="00DE6C00" w:rsidP="00DE6C00">
      <w:pPr>
        <w:pStyle w:val="PL"/>
      </w:pPr>
      <w:r>
        <w:t xml:space="preserve">            type: string</w:t>
      </w:r>
    </w:p>
    <w:p w14:paraId="26CA4BAC" w14:textId="77777777" w:rsidR="00DE6C00" w:rsidRDefault="00DE6C00" w:rsidP="00DE6C00">
      <w:pPr>
        <w:pStyle w:val="PL"/>
      </w:pPr>
      <w:r>
        <w:t xml:space="preserve">            enum:</w:t>
      </w:r>
    </w:p>
    <w:p w14:paraId="39C5CF5D" w14:textId="77777777" w:rsidR="00DE6C00" w:rsidRDefault="00DE6C00" w:rsidP="00DE6C00">
      <w:pPr>
        <w:pStyle w:val="PL"/>
      </w:pPr>
      <w:r>
        <w:t xml:space="preserve">              - PDN_CONNECTION_CREATION</w:t>
      </w:r>
    </w:p>
    <w:p w14:paraId="74B1005E" w14:textId="77777777" w:rsidR="00DE6C00" w:rsidRDefault="00DE6C00" w:rsidP="00DE6C00">
      <w:pPr>
        <w:pStyle w:val="PL"/>
      </w:pPr>
      <w:r>
        <w:t xml:space="preserve">              - PDN_CONNECTION_TERMINATION</w:t>
      </w:r>
    </w:p>
    <w:p w14:paraId="45681155" w14:textId="77777777" w:rsidR="00DE6C00" w:rsidRDefault="00DE6C00" w:rsidP="00DE6C00">
      <w:pPr>
        <w:pStyle w:val="PL"/>
      </w:pPr>
      <w:r>
        <w:t xml:space="preserve">              - BEAR_ACTIVATION_MODIFICATION_DELETION</w:t>
      </w:r>
    </w:p>
    <w:p w14:paraId="446DB508" w14:textId="77777777" w:rsidR="00DE6C00" w:rsidRDefault="00DE6C00" w:rsidP="00DE6C00">
      <w:pPr>
        <w:pStyle w:val="PL"/>
      </w:pPr>
      <w:r>
        <w:t xml:space="preserve">        AMF:</w:t>
      </w:r>
    </w:p>
    <w:p w14:paraId="3FC6D4DD" w14:textId="77777777" w:rsidR="00DE6C00" w:rsidRDefault="00DE6C00" w:rsidP="00DE6C00">
      <w:pPr>
        <w:pStyle w:val="PL"/>
      </w:pPr>
      <w:r>
        <w:t xml:space="preserve">          type: array</w:t>
      </w:r>
    </w:p>
    <w:p w14:paraId="49E0FDC6" w14:textId="77777777" w:rsidR="00DE6C00" w:rsidRDefault="00DE6C00" w:rsidP="00DE6C00">
      <w:pPr>
        <w:pStyle w:val="PL"/>
      </w:pPr>
      <w:r>
        <w:t xml:space="preserve">          items:</w:t>
      </w:r>
    </w:p>
    <w:p w14:paraId="57746673" w14:textId="77777777" w:rsidR="00DE6C00" w:rsidRDefault="00DE6C00" w:rsidP="00DE6C00">
      <w:pPr>
        <w:pStyle w:val="PL"/>
      </w:pPr>
      <w:r>
        <w:t xml:space="preserve">            type: string</w:t>
      </w:r>
    </w:p>
    <w:p w14:paraId="278B3B98" w14:textId="77777777" w:rsidR="00DE6C00" w:rsidRDefault="00DE6C00" w:rsidP="00DE6C00">
      <w:pPr>
        <w:pStyle w:val="PL"/>
      </w:pPr>
      <w:r>
        <w:t xml:space="preserve">            enum:</w:t>
      </w:r>
    </w:p>
    <w:p w14:paraId="237A0CB0" w14:textId="77777777" w:rsidR="00DE6C00" w:rsidRDefault="00DE6C00" w:rsidP="00DE6C00">
      <w:pPr>
        <w:pStyle w:val="PL"/>
      </w:pPr>
      <w:r>
        <w:t xml:space="preserve">              - REGISTRATION</w:t>
      </w:r>
    </w:p>
    <w:p w14:paraId="1C4586F1" w14:textId="77777777" w:rsidR="00DE6C00" w:rsidRDefault="00DE6C00" w:rsidP="00DE6C00">
      <w:pPr>
        <w:pStyle w:val="PL"/>
      </w:pPr>
      <w:r>
        <w:t xml:space="preserve">              - SERVICE_REQUEST</w:t>
      </w:r>
    </w:p>
    <w:p w14:paraId="32569E93" w14:textId="77777777" w:rsidR="00DE6C00" w:rsidRDefault="00DE6C00" w:rsidP="00DE6C00">
      <w:pPr>
        <w:pStyle w:val="PL"/>
      </w:pPr>
      <w:r>
        <w:t xml:space="preserve">              - HANDOVER</w:t>
      </w:r>
    </w:p>
    <w:p w14:paraId="400E2AC5" w14:textId="77777777" w:rsidR="00DE6C00" w:rsidRDefault="00DE6C00" w:rsidP="00DE6C00">
      <w:pPr>
        <w:pStyle w:val="PL"/>
      </w:pPr>
      <w:r>
        <w:t xml:space="preserve">              - UE_DEREGISTRATION</w:t>
      </w:r>
    </w:p>
    <w:p w14:paraId="7A8B9856" w14:textId="77777777" w:rsidR="00DE6C00" w:rsidRDefault="00DE6C00" w:rsidP="00DE6C00">
      <w:pPr>
        <w:pStyle w:val="PL"/>
      </w:pPr>
      <w:r>
        <w:t xml:space="preserve">              - NETWORK_DEREGISTRATION</w:t>
      </w:r>
    </w:p>
    <w:p w14:paraId="5860141A" w14:textId="77777777" w:rsidR="00DE6C00" w:rsidRDefault="00DE6C00" w:rsidP="00DE6C00">
      <w:pPr>
        <w:pStyle w:val="PL"/>
      </w:pPr>
      <w:r>
        <w:t xml:space="preserve">              - UE_MOBILITY_FROM_EPC</w:t>
      </w:r>
    </w:p>
    <w:p w14:paraId="78F002D5" w14:textId="77777777" w:rsidR="00DE6C00" w:rsidRDefault="00DE6C00" w:rsidP="00DE6C00">
      <w:pPr>
        <w:pStyle w:val="PL"/>
      </w:pPr>
      <w:r>
        <w:t xml:space="preserve">              - UE_MOBILITY_TO_EPC</w:t>
      </w:r>
    </w:p>
    <w:p w14:paraId="2AA999F8" w14:textId="77777777" w:rsidR="00DE6C00" w:rsidRDefault="00DE6C00" w:rsidP="00DE6C00">
      <w:pPr>
        <w:pStyle w:val="PL"/>
      </w:pPr>
      <w:r>
        <w:t xml:space="preserve">              - CONVERGED_CHARGING_SERVICE</w:t>
      </w:r>
    </w:p>
    <w:p w14:paraId="47848AD9" w14:textId="77777777" w:rsidR="00DE6C00" w:rsidRDefault="00DE6C00" w:rsidP="00DE6C00">
      <w:pPr>
        <w:pStyle w:val="PL"/>
      </w:pPr>
      <w:r>
        <w:t xml:space="preserve">        SMF:</w:t>
      </w:r>
    </w:p>
    <w:p w14:paraId="42CF72CF" w14:textId="77777777" w:rsidR="00DE6C00" w:rsidRDefault="00DE6C00" w:rsidP="00DE6C00">
      <w:pPr>
        <w:pStyle w:val="PL"/>
      </w:pPr>
      <w:r>
        <w:t xml:space="preserve">          type: array</w:t>
      </w:r>
    </w:p>
    <w:p w14:paraId="2B745015" w14:textId="77777777" w:rsidR="00DE6C00" w:rsidRDefault="00DE6C00" w:rsidP="00DE6C00">
      <w:pPr>
        <w:pStyle w:val="PL"/>
      </w:pPr>
      <w:r>
        <w:t xml:space="preserve">          items:</w:t>
      </w:r>
    </w:p>
    <w:p w14:paraId="28310A26" w14:textId="77777777" w:rsidR="00DE6C00" w:rsidRDefault="00DE6C00" w:rsidP="00DE6C00">
      <w:pPr>
        <w:pStyle w:val="PL"/>
      </w:pPr>
      <w:r>
        <w:t xml:space="preserve">            type: string</w:t>
      </w:r>
    </w:p>
    <w:p w14:paraId="7C5F2972" w14:textId="77777777" w:rsidR="00DE6C00" w:rsidRDefault="00DE6C00" w:rsidP="00DE6C00">
      <w:pPr>
        <w:pStyle w:val="PL"/>
      </w:pPr>
      <w:r>
        <w:t xml:space="preserve">            enum:</w:t>
      </w:r>
    </w:p>
    <w:p w14:paraId="69C5EBDA" w14:textId="77777777" w:rsidR="00DE6C00" w:rsidRDefault="00DE6C00" w:rsidP="00DE6C00">
      <w:pPr>
        <w:pStyle w:val="PL"/>
      </w:pPr>
      <w:r>
        <w:t xml:space="preserve">              - PDU_SESSION_ESTABLISHMENT</w:t>
      </w:r>
    </w:p>
    <w:p w14:paraId="68F60AB2" w14:textId="77777777" w:rsidR="00DE6C00" w:rsidRDefault="00DE6C00" w:rsidP="00DE6C00">
      <w:pPr>
        <w:pStyle w:val="PL"/>
      </w:pPr>
      <w:r>
        <w:t xml:space="preserve">              - PDU_SESSION_MODIFICATION</w:t>
      </w:r>
    </w:p>
    <w:p w14:paraId="42053C36" w14:textId="77777777" w:rsidR="00DE6C00" w:rsidRDefault="00DE6C00" w:rsidP="00DE6C00">
      <w:pPr>
        <w:pStyle w:val="PL"/>
      </w:pPr>
      <w:r>
        <w:t xml:space="preserve">              - PDU_SESSIOON_RELEASE</w:t>
      </w:r>
    </w:p>
    <w:p w14:paraId="5DE3AC85" w14:textId="77777777" w:rsidR="00DE6C00" w:rsidRDefault="00DE6C00" w:rsidP="00DE6C00">
      <w:pPr>
        <w:pStyle w:val="PL"/>
      </w:pPr>
      <w:r>
        <w:t xml:space="preserve">              - PDU_SESSION_UP_ACTIVATION_DEACTIVATION</w:t>
      </w:r>
    </w:p>
    <w:p w14:paraId="025E6068" w14:textId="77777777" w:rsidR="00DE6C00" w:rsidRDefault="00DE6C00" w:rsidP="00DE6C00">
      <w:pPr>
        <w:pStyle w:val="PL"/>
      </w:pPr>
      <w:r>
        <w:t xml:space="preserve">              - MOBILITY_BTW_3GPP_AND_N3GPP_TO_5GC</w:t>
      </w:r>
    </w:p>
    <w:p w14:paraId="79A53372" w14:textId="77777777" w:rsidR="00DE6C00" w:rsidRDefault="00DE6C00" w:rsidP="00DE6C00">
      <w:pPr>
        <w:pStyle w:val="PL"/>
      </w:pPr>
      <w:r>
        <w:t xml:space="preserve">              - MOBILITY_FROM_EPC</w:t>
      </w:r>
    </w:p>
    <w:p w14:paraId="51B38910" w14:textId="77777777" w:rsidR="00DE6C00" w:rsidRDefault="00DE6C00" w:rsidP="00DE6C00">
      <w:pPr>
        <w:pStyle w:val="PL"/>
      </w:pPr>
      <w:r>
        <w:t xml:space="preserve">              - MOBILITY_BTW_ISMF_OR_VSMF</w:t>
      </w:r>
    </w:p>
    <w:p w14:paraId="6F9E03E6" w14:textId="77777777" w:rsidR="00DE6C00" w:rsidRDefault="00DE6C00" w:rsidP="00DE6C00">
      <w:pPr>
        <w:pStyle w:val="PL"/>
      </w:pPr>
      <w:r>
        <w:t xml:space="preserve">              - CONVERGED_CHARGING_SERVICE</w:t>
      </w:r>
    </w:p>
    <w:p w14:paraId="1C088DA3" w14:textId="77777777" w:rsidR="00DE6C00" w:rsidRDefault="00DE6C00" w:rsidP="00DE6C00">
      <w:pPr>
        <w:pStyle w:val="PL"/>
      </w:pPr>
      <w:r>
        <w:t xml:space="preserve">              - OFFLINE_ONLY_CHARGING</w:t>
      </w:r>
    </w:p>
    <w:p w14:paraId="0F2E5C17" w14:textId="77777777" w:rsidR="00DE6C00" w:rsidRDefault="00DE6C00" w:rsidP="00DE6C00">
      <w:pPr>
        <w:pStyle w:val="PL"/>
      </w:pPr>
      <w:r>
        <w:t xml:space="preserve">        PCF:</w:t>
      </w:r>
    </w:p>
    <w:p w14:paraId="008FA8D7" w14:textId="77777777" w:rsidR="00DE6C00" w:rsidRDefault="00DE6C00" w:rsidP="00DE6C00">
      <w:pPr>
        <w:pStyle w:val="PL"/>
      </w:pPr>
      <w:r>
        <w:t xml:space="preserve">          type: array</w:t>
      </w:r>
    </w:p>
    <w:p w14:paraId="224CE25A" w14:textId="77777777" w:rsidR="00DE6C00" w:rsidRDefault="00DE6C00" w:rsidP="00DE6C00">
      <w:pPr>
        <w:pStyle w:val="PL"/>
      </w:pPr>
      <w:r>
        <w:t xml:space="preserve">          items:</w:t>
      </w:r>
    </w:p>
    <w:p w14:paraId="7A944A8B" w14:textId="77777777" w:rsidR="00DE6C00" w:rsidRDefault="00DE6C00" w:rsidP="00DE6C00">
      <w:pPr>
        <w:pStyle w:val="PL"/>
      </w:pPr>
      <w:r>
        <w:t xml:space="preserve">            type: string</w:t>
      </w:r>
    </w:p>
    <w:p w14:paraId="25FCB683" w14:textId="77777777" w:rsidR="00DE6C00" w:rsidRDefault="00DE6C00" w:rsidP="00DE6C00">
      <w:pPr>
        <w:pStyle w:val="PL"/>
      </w:pPr>
      <w:r>
        <w:lastRenderedPageBreak/>
        <w:t xml:space="preserve">            enum:</w:t>
      </w:r>
    </w:p>
    <w:p w14:paraId="6AF29322" w14:textId="77777777" w:rsidR="00DE6C00" w:rsidRDefault="00DE6C00" w:rsidP="00DE6C00">
      <w:pPr>
        <w:pStyle w:val="PL"/>
      </w:pPr>
      <w:r>
        <w:t xml:space="preserve">              - AM_POLICY</w:t>
      </w:r>
    </w:p>
    <w:p w14:paraId="77036D7E" w14:textId="77777777" w:rsidR="00DE6C00" w:rsidRDefault="00DE6C00" w:rsidP="00DE6C00">
      <w:pPr>
        <w:pStyle w:val="PL"/>
      </w:pPr>
      <w:r>
        <w:t xml:space="preserve">              - SM_POLICY</w:t>
      </w:r>
    </w:p>
    <w:p w14:paraId="598C7B93" w14:textId="77777777" w:rsidR="00DE6C00" w:rsidRDefault="00DE6C00" w:rsidP="00DE6C00">
      <w:pPr>
        <w:pStyle w:val="PL"/>
      </w:pPr>
      <w:r>
        <w:t xml:space="preserve">              - AUTHORIZATION</w:t>
      </w:r>
    </w:p>
    <w:p w14:paraId="7D6D9987" w14:textId="77777777" w:rsidR="00DE6C00" w:rsidRDefault="00DE6C00" w:rsidP="00DE6C00">
      <w:pPr>
        <w:pStyle w:val="PL"/>
      </w:pPr>
      <w:r>
        <w:t xml:space="preserve">              - BDT_POLICY</w:t>
      </w:r>
    </w:p>
    <w:p w14:paraId="70A7DC28" w14:textId="77777777" w:rsidR="00DE6C00" w:rsidRDefault="00DE6C00" w:rsidP="00DE6C00">
      <w:pPr>
        <w:pStyle w:val="PL"/>
      </w:pPr>
      <w:r>
        <w:t xml:space="preserve">              - SPENDING_LIMIT_CONTROL</w:t>
      </w:r>
    </w:p>
    <w:p w14:paraId="72B5DE25" w14:textId="77777777" w:rsidR="00DE6C00" w:rsidRDefault="00DE6C00" w:rsidP="00DE6C00">
      <w:pPr>
        <w:pStyle w:val="PL"/>
      </w:pPr>
      <w:r>
        <w:t xml:space="preserve">        UPF:</w:t>
      </w:r>
    </w:p>
    <w:p w14:paraId="461815C5" w14:textId="77777777" w:rsidR="00DE6C00" w:rsidRDefault="00DE6C00" w:rsidP="00DE6C00">
      <w:pPr>
        <w:pStyle w:val="PL"/>
      </w:pPr>
      <w:r>
        <w:t xml:space="preserve">          type: array</w:t>
      </w:r>
    </w:p>
    <w:p w14:paraId="250808CD" w14:textId="77777777" w:rsidR="00DE6C00" w:rsidRDefault="00DE6C00" w:rsidP="00DE6C00">
      <w:pPr>
        <w:pStyle w:val="PL"/>
      </w:pPr>
      <w:r>
        <w:t xml:space="preserve">          items:</w:t>
      </w:r>
    </w:p>
    <w:p w14:paraId="404658F8" w14:textId="77777777" w:rsidR="00DE6C00" w:rsidRDefault="00DE6C00" w:rsidP="00DE6C00">
      <w:pPr>
        <w:pStyle w:val="PL"/>
      </w:pPr>
      <w:r>
        <w:t xml:space="preserve">            type: string</w:t>
      </w:r>
    </w:p>
    <w:p w14:paraId="65CFFA48" w14:textId="77777777" w:rsidR="00DE6C00" w:rsidRDefault="00DE6C00" w:rsidP="00DE6C00">
      <w:pPr>
        <w:pStyle w:val="PL"/>
      </w:pPr>
      <w:r>
        <w:t xml:space="preserve">            enum:</w:t>
      </w:r>
    </w:p>
    <w:p w14:paraId="76C19457" w14:textId="77777777" w:rsidR="00DE6C00" w:rsidRDefault="00DE6C00" w:rsidP="00DE6C00">
      <w:pPr>
        <w:pStyle w:val="PL"/>
      </w:pPr>
      <w:r>
        <w:t xml:space="preserve">              - N4SESSION</w:t>
      </w:r>
    </w:p>
    <w:p w14:paraId="7B64B4EE" w14:textId="77777777" w:rsidR="00DE6C00" w:rsidRDefault="00DE6C00" w:rsidP="00DE6C00">
      <w:pPr>
        <w:pStyle w:val="PL"/>
      </w:pPr>
      <w:r>
        <w:t xml:space="preserve">        AUSF:</w:t>
      </w:r>
    </w:p>
    <w:p w14:paraId="617DFAE1" w14:textId="77777777" w:rsidR="00DE6C00" w:rsidRDefault="00DE6C00" w:rsidP="00DE6C00">
      <w:pPr>
        <w:pStyle w:val="PL"/>
      </w:pPr>
      <w:r>
        <w:t xml:space="preserve">          type: array</w:t>
      </w:r>
    </w:p>
    <w:p w14:paraId="390E83A6" w14:textId="77777777" w:rsidR="00DE6C00" w:rsidRDefault="00DE6C00" w:rsidP="00DE6C00">
      <w:pPr>
        <w:pStyle w:val="PL"/>
      </w:pPr>
      <w:r>
        <w:t xml:space="preserve">          items:</w:t>
      </w:r>
    </w:p>
    <w:p w14:paraId="7CDD3F15" w14:textId="77777777" w:rsidR="00DE6C00" w:rsidRDefault="00DE6C00" w:rsidP="00DE6C00">
      <w:pPr>
        <w:pStyle w:val="PL"/>
      </w:pPr>
      <w:r>
        <w:t xml:space="preserve">            type: string</w:t>
      </w:r>
    </w:p>
    <w:p w14:paraId="4ECA0948" w14:textId="77777777" w:rsidR="00DE6C00" w:rsidRDefault="00DE6C00" w:rsidP="00DE6C00">
      <w:pPr>
        <w:pStyle w:val="PL"/>
      </w:pPr>
      <w:r>
        <w:t xml:space="preserve">            enum:</w:t>
      </w:r>
    </w:p>
    <w:p w14:paraId="37D2E45A" w14:textId="77777777" w:rsidR="00DE6C00" w:rsidRDefault="00DE6C00" w:rsidP="00DE6C00">
      <w:pPr>
        <w:pStyle w:val="PL"/>
      </w:pPr>
      <w:r>
        <w:t xml:space="preserve">              - UE_AUTHENTICATION</w:t>
      </w:r>
    </w:p>
    <w:p w14:paraId="308F1854" w14:textId="77777777" w:rsidR="00DE6C00" w:rsidRDefault="00DE6C00" w:rsidP="00DE6C00">
      <w:pPr>
        <w:pStyle w:val="PL"/>
      </w:pPr>
      <w:r>
        <w:t xml:space="preserve">        NEF:</w:t>
      </w:r>
    </w:p>
    <w:p w14:paraId="7CA51ADD" w14:textId="77777777" w:rsidR="00DE6C00" w:rsidRDefault="00DE6C00" w:rsidP="00DE6C00">
      <w:pPr>
        <w:pStyle w:val="PL"/>
      </w:pPr>
      <w:r>
        <w:t xml:space="preserve">          type: array</w:t>
      </w:r>
    </w:p>
    <w:p w14:paraId="65049402" w14:textId="77777777" w:rsidR="00DE6C00" w:rsidRDefault="00DE6C00" w:rsidP="00DE6C00">
      <w:pPr>
        <w:pStyle w:val="PL"/>
      </w:pPr>
      <w:r>
        <w:t xml:space="preserve">          items:</w:t>
      </w:r>
    </w:p>
    <w:p w14:paraId="7BAEF726" w14:textId="77777777" w:rsidR="00DE6C00" w:rsidRDefault="00DE6C00" w:rsidP="00DE6C00">
      <w:pPr>
        <w:pStyle w:val="PL"/>
      </w:pPr>
      <w:r>
        <w:t xml:space="preserve">            type: string</w:t>
      </w:r>
    </w:p>
    <w:p w14:paraId="024C78A0" w14:textId="77777777" w:rsidR="00DE6C00" w:rsidRDefault="00DE6C00" w:rsidP="00DE6C00">
      <w:pPr>
        <w:pStyle w:val="PL"/>
      </w:pPr>
      <w:r>
        <w:t xml:space="preserve">            enum:</w:t>
      </w:r>
    </w:p>
    <w:p w14:paraId="4ABC4381" w14:textId="77777777" w:rsidR="00DE6C00" w:rsidRDefault="00DE6C00" w:rsidP="00DE6C00">
      <w:pPr>
        <w:pStyle w:val="PL"/>
      </w:pPr>
      <w:r>
        <w:t xml:space="preserve">              - EVENT_EXPOSURE</w:t>
      </w:r>
    </w:p>
    <w:p w14:paraId="33767A3E" w14:textId="77777777" w:rsidR="00DE6C00" w:rsidRDefault="00DE6C00" w:rsidP="00DE6C00">
      <w:pPr>
        <w:pStyle w:val="PL"/>
      </w:pPr>
      <w:r>
        <w:t xml:space="preserve">              - PFD_MANAGEMENT</w:t>
      </w:r>
    </w:p>
    <w:p w14:paraId="633C66DA" w14:textId="77777777" w:rsidR="00DE6C00" w:rsidRDefault="00DE6C00" w:rsidP="00DE6C00">
      <w:pPr>
        <w:pStyle w:val="PL"/>
      </w:pPr>
      <w:r>
        <w:t xml:space="preserve">              - PARAMETER_PROVISION</w:t>
      </w:r>
    </w:p>
    <w:p w14:paraId="1F429A3B" w14:textId="77777777" w:rsidR="00DE6C00" w:rsidRDefault="00DE6C00" w:rsidP="00DE6C00">
      <w:pPr>
        <w:pStyle w:val="PL"/>
      </w:pPr>
      <w:r>
        <w:t xml:space="preserve">              - TRIGGER</w:t>
      </w:r>
    </w:p>
    <w:p w14:paraId="59238586" w14:textId="77777777" w:rsidR="00DE6C00" w:rsidRDefault="00DE6C00" w:rsidP="00DE6C00">
      <w:pPr>
        <w:pStyle w:val="PL"/>
      </w:pPr>
      <w:r>
        <w:t xml:space="preserve">        NRF:</w:t>
      </w:r>
    </w:p>
    <w:p w14:paraId="42C65972" w14:textId="77777777" w:rsidR="00DE6C00" w:rsidRDefault="00DE6C00" w:rsidP="00DE6C00">
      <w:pPr>
        <w:pStyle w:val="PL"/>
      </w:pPr>
      <w:r>
        <w:t xml:space="preserve">          type: array</w:t>
      </w:r>
    </w:p>
    <w:p w14:paraId="4E62363E" w14:textId="77777777" w:rsidR="00DE6C00" w:rsidRDefault="00DE6C00" w:rsidP="00DE6C00">
      <w:pPr>
        <w:pStyle w:val="PL"/>
      </w:pPr>
      <w:r>
        <w:t xml:space="preserve">          items:</w:t>
      </w:r>
    </w:p>
    <w:p w14:paraId="28C7BB79" w14:textId="77777777" w:rsidR="00DE6C00" w:rsidRDefault="00DE6C00" w:rsidP="00DE6C00">
      <w:pPr>
        <w:pStyle w:val="PL"/>
      </w:pPr>
      <w:r>
        <w:t xml:space="preserve">            type: string</w:t>
      </w:r>
    </w:p>
    <w:p w14:paraId="116FC75C" w14:textId="77777777" w:rsidR="00DE6C00" w:rsidRDefault="00DE6C00" w:rsidP="00DE6C00">
      <w:pPr>
        <w:pStyle w:val="PL"/>
      </w:pPr>
      <w:r>
        <w:t xml:space="preserve">            enum:</w:t>
      </w:r>
    </w:p>
    <w:p w14:paraId="083FC2F5" w14:textId="77777777" w:rsidR="00DE6C00" w:rsidRDefault="00DE6C00" w:rsidP="00DE6C00">
      <w:pPr>
        <w:pStyle w:val="PL"/>
      </w:pPr>
      <w:r>
        <w:t xml:space="preserve">              - NF_MANAGEMEENT</w:t>
      </w:r>
    </w:p>
    <w:p w14:paraId="1126DCC4" w14:textId="77777777" w:rsidR="00DE6C00" w:rsidRDefault="00DE6C00" w:rsidP="00DE6C00">
      <w:pPr>
        <w:pStyle w:val="PL"/>
      </w:pPr>
      <w:r>
        <w:t xml:space="preserve">              - NF_DISCOVERY</w:t>
      </w:r>
    </w:p>
    <w:p w14:paraId="1AF001AE" w14:textId="77777777" w:rsidR="00DE6C00" w:rsidRDefault="00DE6C00" w:rsidP="00DE6C00">
      <w:pPr>
        <w:pStyle w:val="PL"/>
      </w:pPr>
      <w:r>
        <w:t xml:space="preserve">        NSSF:</w:t>
      </w:r>
    </w:p>
    <w:p w14:paraId="047D25B7" w14:textId="77777777" w:rsidR="00DE6C00" w:rsidRDefault="00DE6C00" w:rsidP="00DE6C00">
      <w:pPr>
        <w:pStyle w:val="PL"/>
      </w:pPr>
      <w:r>
        <w:t xml:space="preserve">          type: array</w:t>
      </w:r>
    </w:p>
    <w:p w14:paraId="501C851E" w14:textId="77777777" w:rsidR="00DE6C00" w:rsidRDefault="00DE6C00" w:rsidP="00DE6C00">
      <w:pPr>
        <w:pStyle w:val="PL"/>
      </w:pPr>
      <w:r>
        <w:t xml:space="preserve">          items:</w:t>
      </w:r>
    </w:p>
    <w:p w14:paraId="712BAD1B" w14:textId="77777777" w:rsidR="00DE6C00" w:rsidRDefault="00DE6C00" w:rsidP="00DE6C00">
      <w:pPr>
        <w:pStyle w:val="PL"/>
      </w:pPr>
      <w:r>
        <w:t xml:space="preserve">            type: string</w:t>
      </w:r>
    </w:p>
    <w:p w14:paraId="339CE383" w14:textId="77777777" w:rsidR="00DE6C00" w:rsidRDefault="00DE6C00" w:rsidP="00DE6C00">
      <w:pPr>
        <w:pStyle w:val="PL"/>
      </w:pPr>
      <w:r>
        <w:t xml:space="preserve">            enum:</w:t>
      </w:r>
    </w:p>
    <w:p w14:paraId="24D0F86D" w14:textId="77777777" w:rsidR="00DE6C00" w:rsidRDefault="00DE6C00" w:rsidP="00DE6C00">
      <w:pPr>
        <w:pStyle w:val="PL"/>
      </w:pPr>
      <w:r>
        <w:t xml:space="preserve">              - NS_SELECTION</w:t>
      </w:r>
    </w:p>
    <w:p w14:paraId="7FD72D48" w14:textId="77777777" w:rsidR="00DE6C00" w:rsidRDefault="00DE6C00" w:rsidP="00DE6C00">
      <w:pPr>
        <w:pStyle w:val="PL"/>
      </w:pPr>
      <w:r>
        <w:t xml:space="preserve">              - NSSAI</w:t>
      </w:r>
    </w:p>
    <w:p w14:paraId="7CF1327E" w14:textId="77777777" w:rsidR="00DE6C00" w:rsidRDefault="00DE6C00" w:rsidP="00DE6C00">
      <w:pPr>
        <w:pStyle w:val="PL"/>
      </w:pPr>
      <w:r>
        <w:t xml:space="preserve">        SMSF:</w:t>
      </w:r>
    </w:p>
    <w:p w14:paraId="4C2AF80B" w14:textId="77777777" w:rsidR="00DE6C00" w:rsidRDefault="00DE6C00" w:rsidP="00DE6C00">
      <w:pPr>
        <w:pStyle w:val="PL"/>
      </w:pPr>
      <w:r>
        <w:t xml:space="preserve">          type: array</w:t>
      </w:r>
    </w:p>
    <w:p w14:paraId="277AA9F8" w14:textId="77777777" w:rsidR="00DE6C00" w:rsidRDefault="00DE6C00" w:rsidP="00DE6C00">
      <w:pPr>
        <w:pStyle w:val="PL"/>
      </w:pPr>
      <w:r>
        <w:t xml:space="preserve">          items:</w:t>
      </w:r>
    </w:p>
    <w:p w14:paraId="27D75F1E" w14:textId="77777777" w:rsidR="00DE6C00" w:rsidRDefault="00DE6C00" w:rsidP="00DE6C00">
      <w:pPr>
        <w:pStyle w:val="PL"/>
      </w:pPr>
      <w:r>
        <w:t xml:space="preserve">            type: string</w:t>
      </w:r>
    </w:p>
    <w:p w14:paraId="0C68DB71" w14:textId="77777777" w:rsidR="00DE6C00" w:rsidRDefault="00DE6C00" w:rsidP="00DE6C00">
      <w:pPr>
        <w:pStyle w:val="PL"/>
      </w:pPr>
      <w:r>
        <w:t xml:space="preserve">            enum:</w:t>
      </w:r>
    </w:p>
    <w:p w14:paraId="2DB733DA" w14:textId="77777777" w:rsidR="00DE6C00" w:rsidRDefault="00DE6C00" w:rsidP="00DE6C00">
      <w:pPr>
        <w:pStyle w:val="PL"/>
      </w:pPr>
      <w:r>
        <w:t xml:space="preserve">              - SMSERVICE</w:t>
      </w:r>
    </w:p>
    <w:p w14:paraId="684CF5B4" w14:textId="77777777" w:rsidR="00DE6C00" w:rsidRDefault="00DE6C00" w:rsidP="00DE6C00">
      <w:pPr>
        <w:pStyle w:val="PL"/>
      </w:pPr>
      <w:r>
        <w:t xml:space="preserve">        UDM:</w:t>
      </w:r>
    </w:p>
    <w:p w14:paraId="6B7AED7A" w14:textId="77777777" w:rsidR="00DE6C00" w:rsidRDefault="00DE6C00" w:rsidP="00DE6C00">
      <w:pPr>
        <w:pStyle w:val="PL"/>
      </w:pPr>
      <w:r>
        <w:t xml:space="preserve">          type: array</w:t>
      </w:r>
    </w:p>
    <w:p w14:paraId="65F56185" w14:textId="77777777" w:rsidR="00DE6C00" w:rsidRDefault="00DE6C00" w:rsidP="00DE6C00">
      <w:pPr>
        <w:pStyle w:val="PL"/>
      </w:pPr>
      <w:r>
        <w:t xml:space="preserve">          items:</w:t>
      </w:r>
    </w:p>
    <w:p w14:paraId="11AB236E" w14:textId="77777777" w:rsidR="00DE6C00" w:rsidRDefault="00DE6C00" w:rsidP="00DE6C00">
      <w:pPr>
        <w:pStyle w:val="PL"/>
      </w:pPr>
      <w:r>
        <w:t xml:space="preserve">            type: string</w:t>
      </w:r>
    </w:p>
    <w:p w14:paraId="6D7AECF4" w14:textId="77777777" w:rsidR="00DE6C00" w:rsidRDefault="00DE6C00" w:rsidP="00DE6C00">
      <w:pPr>
        <w:pStyle w:val="PL"/>
      </w:pPr>
      <w:r>
        <w:t xml:space="preserve">            enum:</w:t>
      </w:r>
    </w:p>
    <w:p w14:paraId="1FE13D1C" w14:textId="77777777" w:rsidR="00DE6C00" w:rsidRDefault="00DE6C00" w:rsidP="00DE6C00">
      <w:pPr>
        <w:pStyle w:val="PL"/>
      </w:pPr>
      <w:r>
        <w:t xml:space="preserve">              - UE_CONTEXT</w:t>
      </w:r>
    </w:p>
    <w:p w14:paraId="1EF22760" w14:textId="77777777" w:rsidR="00DE6C00" w:rsidRDefault="00DE6C00" w:rsidP="00DE6C00">
      <w:pPr>
        <w:pStyle w:val="PL"/>
      </w:pPr>
      <w:r>
        <w:t xml:space="preserve">              - SUBSCRIBER_DATA</w:t>
      </w:r>
    </w:p>
    <w:p w14:paraId="4ADD5D4C" w14:textId="77777777" w:rsidR="00DE6C00" w:rsidRDefault="00DE6C00" w:rsidP="00DE6C00">
      <w:pPr>
        <w:pStyle w:val="PL"/>
      </w:pPr>
      <w:r>
        <w:t xml:space="preserve">              - UE_AUTHENTICATION</w:t>
      </w:r>
    </w:p>
    <w:p w14:paraId="29511B21" w14:textId="77777777" w:rsidR="00DE6C00" w:rsidRDefault="00DE6C00" w:rsidP="00DE6C00">
      <w:pPr>
        <w:pStyle w:val="PL"/>
      </w:pPr>
      <w:r>
        <w:t xml:space="preserve">              - EVENT_EXPOSURE</w:t>
      </w:r>
    </w:p>
    <w:p w14:paraId="278A97C2" w14:textId="77777777" w:rsidR="00DE6C00" w:rsidRDefault="00DE6C00" w:rsidP="00DE6C00">
      <w:pPr>
        <w:pStyle w:val="PL"/>
      </w:pPr>
      <w:r>
        <w:t xml:space="preserve">    </w:t>
      </w:r>
    </w:p>
    <w:p w14:paraId="0AECADFE" w14:textId="77777777" w:rsidR="00DE6C00" w:rsidRDefault="00DE6C00" w:rsidP="00DE6C00">
      <w:pPr>
        <w:pStyle w:val="PL"/>
      </w:pPr>
      <w:r>
        <w:t xml:space="preserve">    anonymizationOfMdtData-Type:</w:t>
      </w:r>
    </w:p>
    <w:p w14:paraId="34DBABD0" w14:textId="77777777" w:rsidR="00DE6C00" w:rsidRDefault="00DE6C00" w:rsidP="00DE6C00">
      <w:pPr>
        <w:pStyle w:val="PL"/>
      </w:pPr>
      <w:r>
        <w:t xml:space="preserve">      description: Specifies level of MDT anonymization. For additional details see 3GPP TS 32.422 clause 5.10.12.</w:t>
      </w:r>
    </w:p>
    <w:p w14:paraId="6A5B096D" w14:textId="77777777" w:rsidR="00DE6C00" w:rsidRDefault="00DE6C00" w:rsidP="00DE6C00">
      <w:pPr>
        <w:pStyle w:val="PL"/>
      </w:pPr>
      <w:r>
        <w:t xml:space="preserve">      type: string</w:t>
      </w:r>
    </w:p>
    <w:p w14:paraId="418583A6" w14:textId="77777777" w:rsidR="00DE6C00" w:rsidRDefault="00DE6C00" w:rsidP="00DE6C00">
      <w:pPr>
        <w:pStyle w:val="PL"/>
      </w:pPr>
      <w:r>
        <w:t xml:space="preserve">      enum:</w:t>
      </w:r>
    </w:p>
    <w:p w14:paraId="3A18441B" w14:textId="77777777" w:rsidR="00DE6C00" w:rsidRDefault="00DE6C00" w:rsidP="00DE6C00">
      <w:pPr>
        <w:pStyle w:val="PL"/>
      </w:pPr>
      <w:r>
        <w:t xml:space="preserve">        - NO_IDENTITY</w:t>
      </w:r>
    </w:p>
    <w:p w14:paraId="4FF9A09E" w14:textId="77777777" w:rsidR="00DE6C00" w:rsidRDefault="00DE6C00" w:rsidP="00DE6C00">
      <w:pPr>
        <w:pStyle w:val="PL"/>
      </w:pPr>
      <w:r>
        <w:t xml:space="preserve">        - TAC_OF_IMEI</w:t>
      </w:r>
    </w:p>
    <w:p w14:paraId="36939AF3" w14:textId="77777777" w:rsidR="00DE6C00" w:rsidRDefault="00DE6C00" w:rsidP="00DE6C00">
      <w:pPr>
        <w:pStyle w:val="PL"/>
      </w:pPr>
      <w:r>
        <w:t xml:space="preserve">      default: NO_IDENTITY  </w:t>
      </w:r>
    </w:p>
    <w:p w14:paraId="57AC360A" w14:textId="77777777" w:rsidR="00DE6C00" w:rsidRDefault="00DE6C00" w:rsidP="00DE6C00">
      <w:pPr>
        <w:pStyle w:val="PL"/>
      </w:pPr>
      <w:r>
        <w:t xml:space="preserve">    </w:t>
      </w:r>
    </w:p>
    <w:p w14:paraId="04A20EB4" w14:textId="77777777" w:rsidR="00DE6C00" w:rsidRDefault="00DE6C00" w:rsidP="00DE6C00">
      <w:pPr>
        <w:pStyle w:val="PL"/>
      </w:pPr>
      <w:r>
        <w:t xml:space="preserve">    beamLevelMeasurement-Type:</w:t>
      </w:r>
    </w:p>
    <w:p w14:paraId="581AC689" w14:textId="77777777" w:rsidR="00DE6C00" w:rsidRDefault="00DE6C00" w:rsidP="00DE6C00">
      <w:pPr>
        <w:pStyle w:val="PL"/>
      </w:pPr>
      <w:r>
        <w:t xml:space="preserve">      description: Determines whether beam level measurements shall be included in case of immediate MDT M1 measurement in NR. For additional details see 3GPP TS 32.422 clause 5.10.40.</w:t>
      </w:r>
    </w:p>
    <w:p w14:paraId="163F69FC" w14:textId="77777777" w:rsidR="00DE6C00" w:rsidRDefault="00DE6C00" w:rsidP="00DE6C00">
      <w:pPr>
        <w:pStyle w:val="PL"/>
      </w:pPr>
      <w:r>
        <w:t xml:space="preserve">      type: boolean</w:t>
      </w:r>
    </w:p>
    <w:p w14:paraId="19D1B7D3" w14:textId="77777777" w:rsidR="00DE6C00" w:rsidRDefault="00DE6C00" w:rsidP="00DE6C00">
      <w:pPr>
        <w:pStyle w:val="PL"/>
      </w:pPr>
      <w:r>
        <w:t xml:space="preserve">    </w:t>
      </w:r>
    </w:p>
    <w:p w14:paraId="1D85D3E0" w14:textId="77777777" w:rsidR="00DE6C00" w:rsidRDefault="00DE6C00" w:rsidP="00DE6C00">
      <w:pPr>
        <w:pStyle w:val="PL"/>
      </w:pPr>
      <w:r>
        <w:t xml:space="preserve">    collectionPeriodRRMLTE-Type:</w:t>
      </w:r>
    </w:p>
    <w:p w14:paraId="321DF106" w14:textId="77777777" w:rsidR="00DE6C00" w:rsidRDefault="00DE6C00" w:rsidP="00DE6C00">
      <w:pPr>
        <w:pStyle w:val="PL"/>
      </w:pPr>
      <w:r>
        <w:t xml:space="preserve">      description: See details in 3GPP TS 32.422 clause 5.10.20.</w:t>
      </w:r>
    </w:p>
    <w:p w14:paraId="41B432F2" w14:textId="77777777" w:rsidR="00DE6C00" w:rsidRDefault="00DE6C00" w:rsidP="00DE6C00">
      <w:pPr>
        <w:pStyle w:val="PL"/>
      </w:pPr>
      <w:r>
        <w:t xml:space="preserve">      type: string</w:t>
      </w:r>
    </w:p>
    <w:p w14:paraId="3913377F" w14:textId="77777777" w:rsidR="00DE6C00" w:rsidRDefault="00DE6C00" w:rsidP="00DE6C00">
      <w:pPr>
        <w:pStyle w:val="PL"/>
      </w:pPr>
      <w:r>
        <w:t xml:space="preserve">      enum:</w:t>
      </w:r>
    </w:p>
    <w:p w14:paraId="3144C4DA" w14:textId="77777777" w:rsidR="00DE6C00" w:rsidRDefault="00DE6C00" w:rsidP="00DE6C00">
      <w:pPr>
        <w:pStyle w:val="PL"/>
      </w:pPr>
      <w:r>
        <w:t xml:space="preserve">        - 100ms</w:t>
      </w:r>
    </w:p>
    <w:p w14:paraId="36409E23" w14:textId="77777777" w:rsidR="00DE6C00" w:rsidRDefault="00DE6C00" w:rsidP="00DE6C00">
      <w:pPr>
        <w:pStyle w:val="PL"/>
      </w:pPr>
      <w:r>
        <w:t xml:space="preserve">        - 1000ms</w:t>
      </w:r>
    </w:p>
    <w:p w14:paraId="67FF6E5E" w14:textId="77777777" w:rsidR="00DE6C00" w:rsidRDefault="00DE6C00" w:rsidP="00DE6C00">
      <w:pPr>
        <w:pStyle w:val="PL"/>
      </w:pPr>
      <w:r>
        <w:t xml:space="preserve">        - 1024ms</w:t>
      </w:r>
    </w:p>
    <w:p w14:paraId="4D39FB31" w14:textId="77777777" w:rsidR="00DE6C00" w:rsidRDefault="00DE6C00" w:rsidP="00DE6C00">
      <w:pPr>
        <w:pStyle w:val="PL"/>
      </w:pPr>
      <w:r>
        <w:lastRenderedPageBreak/>
        <w:t xml:space="preserve">        - 1280ms</w:t>
      </w:r>
    </w:p>
    <w:p w14:paraId="446667FC" w14:textId="77777777" w:rsidR="00DE6C00" w:rsidRDefault="00DE6C00" w:rsidP="00DE6C00">
      <w:pPr>
        <w:pStyle w:val="PL"/>
      </w:pPr>
      <w:r>
        <w:t xml:space="preserve">        - 2048ms</w:t>
      </w:r>
    </w:p>
    <w:p w14:paraId="27AFF894" w14:textId="77777777" w:rsidR="00DE6C00" w:rsidRDefault="00DE6C00" w:rsidP="00DE6C00">
      <w:pPr>
        <w:pStyle w:val="PL"/>
      </w:pPr>
      <w:r>
        <w:t xml:space="preserve">        - 2560ms</w:t>
      </w:r>
    </w:p>
    <w:p w14:paraId="24E00AED" w14:textId="77777777" w:rsidR="00DE6C00" w:rsidRDefault="00DE6C00" w:rsidP="00DE6C00">
      <w:pPr>
        <w:pStyle w:val="PL"/>
      </w:pPr>
      <w:r>
        <w:t xml:space="preserve">        - 5120ms</w:t>
      </w:r>
    </w:p>
    <w:p w14:paraId="420FF2AD" w14:textId="77777777" w:rsidR="00DE6C00" w:rsidRDefault="00DE6C00" w:rsidP="00DE6C00">
      <w:pPr>
        <w:pStyle w:val="PL"/>
      </w:pPr>
      <w:r>
        <w:t xml:space="preserve">        - 10000ms</w:t>
      </w:r>
    </w:p>
    <w:p w14:paraId="78DDA2BF" w14:textId="77777777" w:rsidR="00DE6C00" w:rsidRDefault="00DE6C00" w:rsidP="00DE6C00">
      <w:pPr>
        <w:pStyle w:val="PL"/>
      </w:pPr>
      <w:r>
        <w:t xml:space="preserve">        - 10240ms</w:t>
      </w:r>
    </w:p>
    <w:p w14:paraId="69B979A9" w14:textId="77777777" w:rsidR="00DE6C00" w:rsidRDefault="00DE6C00" w:rsidP="00DE6C00">
      <w:pPr>
        <w:pStyle w:val="PL"/>
      </w:pPr>
      <w:r>
        <w:t xml:space="preserve">        - 60000ms</w:t>
      </w:r>
    </w:p>
    <w:p w14:paraId="0B7D4767" w14:textId="77777777" w:rsidR="00DE6C00" w:rsidRDefault="00DE6C00" w:rsidP="00DE6C00">
      <w:pPr>
        <w:pStyle w:val="PL"/>
      </w:pPr>
    </w:p>
    <w:p w14:paraId="6028E952" w14:textId="77777777" w:rsidR="00DE6C00" w:rsidRDefault="00DE6C00" w:rsidP="00DE6C00">
      <w:pPr>
        <w:pStyle w:val="PL"/>
      </w:pPr>
      <w:r>
        <w:t xml:space="preserve">    collectionPeriodM6LTE-Type:</w:t>
      </w:r>
    </w:p>
    <w:p w14:paraId="1C8BE3C1" w14:textId="77777777" w:rsidR="00DE6C00" w:rsidRDefault="00DE6C00" w:rsidP="00DE6C00">
      <w:pPr>
        <w:pStyle w:val="PL"/>
      </w:pPr>
      <w:r>
        <w:t xml:space="preserve">      description: See details in 3GPP TS 32.422 clause 5.10.32.</w:t>
      </w:r>
    </w:p>
    <w:p w14:paraId="3DAD2B58" w14:textId="77777777" w:rsidR="00DE6C00" w:rsidRDefault="00DE6C00" w:rsidP="00DE6C00">
      <w:pPr>
        <w:pStyle w:val="PL"/>
      </w:pPr>
      <w:r>
        <w:t xml:space="preserve">      type: string</w:t>
      </w:r>
    </w:p>
    <w:p w14:paraId="3764ACB4" w14:textId="77777777" w:rsidR="00DE6C00" w:rsidRDefault="00DE6C00" w:rsidP="00DE6C00">
      <w:pPr>
        <w:pStyle w:val="PL"/>
      </w:pPr>
      <w:r>
        <w:t xml:space="preserve">      enum:</w:t>
      </w:r>
    </w:p>
    <w:p w14:paraId="2C425826" w14:textId="77777777" w:rsidR="00DE6C00" w:rsidRDefault="00DE6C00" w:rsidP="00DE6C00">
      <w:pPr>
        <w:pStyle w:val="PL"/>
      </w:pPr>
      <w:r>
        <w:t xml:space="preserve">        - 1024ms</w:t>
      </w:r>
    </w:p>
    <w:p w14:paraId="083C6CB8" w14:textId="77777777" w:rsidR="00DE6C00" w:rsidRDefault="00DE6C00" w:rsidP="00DE6C00">
      <w:pPr>
        <w:pStyle w:val="PL"/>
      </w:pPr>
      <w:r>
        <w:t xml:space="preserve">        - 2048ms</w:t>
      </w:r>
    </w:p>
    <w:p w14:paraId="11238A31" w14:textId="77777777" w:rsidR="00DE6C00" w:rsidRDefault="00DE6C00" w:rsidP="00DE6C00">
      <w:pPr>
        <w:pStyle w:val="PL"/>
      </w:pPr>
      <w:r>
        <w:t xml:space="preserve">        - 5120ms</w:t>
      </w:r>
    </w:p>
    <w:p w14:paraId="1B7927E2" w14:textId="77777777" w:rsidR="00DE6C00" w:rsidRDefault="00DE6C00" w:rsidP="00DE6C00">
      <w:pPr>
        <w:pStyle w:val="PL"/>
      </w:pPr>
      <w:r>
        <w:t xml:space="preserve">        - 10240ms</w:t>
      </w:r>
    </w:p>
    <w:p w14:paraId="11FBD7C8" w14:textId="77777777" w:rsidR="00DE6C00" w:rsidRDefault="00DE6C00" w:rsidP="00DE6C00">
      <w:pPr>
        <w:pStyle w:val="PL"/>
      </w:pPr>
    </w:p>
    <w:p w14:paraId="0591BC7F" w14:textId="77777777" w:rsidR="00DE6C00" w:rsidRDefault="00DE6C00" w:rsidP="00DE6C00">
      <w:pPr>
        <w:pStyle w:val="PL"/>
      </w:pPr>
      <w:r>
        <w:t xml:space="preserve">    collectionPeriodM7LTE-Type:</w:t>
      </w:r>
    </w:p>
    <w:p w14:paraId="42F90763" w14:textId="77777777" w:rsidR="00DE6C00" w:rsidRDefault="00DE6C00" w:rsidP="00DE6C00">
      <w:pPr>
        <w:pStyle w:val="PL"/>
      </w:pPr>
      <w:r>
        <w:t xml:space="preserve">      description: See details in 3GPP TS 32.422 clause 5.10.33.</w:t>
      </w:r>
    </w:p>
    <w:p w14:paraId="669D4418" w14:textId="77777777" w:rsidR="00DE6C00" w:rsidRDefault="00DE6C00" w:rsidP="00DE6C00">
      <w:pPr>
        <w:pStyle w:val="PL"/>
      </w:pPr>
      <w:r>
        <w:t xml:space="preserve">      type: integer</w:t>
      </w:r>
    </w:p>
    <w:p w14:paraId="3A4A3279" w14:textId="77777777" w:rsidR="00DE6C00" w:rsidRDefault="00DE6C00" w:rsidP="00DE6C00">
      <w:pPr>
        <w:pStyle w:val="PL"/>
      </w:pPr>
      <w:r>
        <w:t xml:space="preserve">      minimum: 1</w:t>
      </w:r>
    </w:p>
    <w:p w14:paraId="4B7F190F" w14:textId="77777777" w:rsidR="00DE6C00" w:rsidRDefault="00DE6C00" w:rsidP="00DE6C00">
      <w:pPr>
        <w:pStyle w:val="PL"/>
      </w:pPr>
      <w:r>
        <w:t xml:space="preserve">      maximum: 60</w:t>
      </w:r>
    </w:p>
    <w:p w14:paraId="65F12AC4" w14:textId="77777777" w:rsidR="00DE6C00" w:rsidRDefault="00DE6C00" w:rsidP="00DE6C00">
      <w:pPr>
        <w:pStyle w:val="PL"/>
      </w:pPr>
    </w:p>
    <w:p w14:paraId="700284A1" w14:textId="77777777" w:rsidR="00DE6C00" w:rsidRDefault="00DE6C00" w:rsidP="00DE6C00">
      <w:pPr>
        <w:pStyle w:val="PL"/>
      </w:pPr>
      <w:r>
        <w:t xml:space="preserve">    collectionPeriodRRMUMTS-Type:</w:t>
      </w:r>
    </w:p>
    <w:p w14:paraId="2BA7161E" w14:textId="77777777" w:rsidR="00DE6C00" w:rsidRDefault="00DE6C00" w:rsidP="00DE6C00">
      <w:pPr>
        <w:pStyle w:val="PL"/>
      </w:pPr>
      <w:r>
        <w:t xml:space="preserve">      description: See details in 3GPP TS 32.422 clause 5.10.21.</w:t>
      </w:r>
    </w:p>
    <w:p w14:paraId="440839AA" w14:textId="77777777" w:rsidR="00DE6C00" w:rsidRDefault="00DE6C00" w:rsidP="00DE6C00">
      <w:pPr>
        <w:pStyle w:val="PL"/>
      </w:pPr>
      <w:r>
        <w:t xml:space="preserve">      type: string</w:t>
      </w:r>
    </w:p>
    <w:p w14:paraId="0A991484" w14:textId="77777777" w:rsidR="00DE6C00" w:rsidRDefault="00DE6C00" w:rsidP="00DE6C00">
      <w:pPr>
        <w:pStyle w:val="PL"/>
      </w:pPr>
      <w:r>
        <w:t xml:space="preserve">      enum:</w:t>
      </w:r>
    </w:p>
    <w:p w14:paraId="2DB4B2B1" w14:textId="77777777" w:rsidR="00DE6C00" w:rsidRDefault="00DE6C00" w:rsidP="00DE6C00">
      <w:pPr>
        <w:pStyle w:val="PL"/>
      </w:pPr>
      <w:r>
        <w:t xml:space="preserve">        - 100ms</w:t>
      </w:r>
    </w:p>
    <w:p w14:paraId="0838069F" w14:textId="77777777" w:rsidR="00DE6C00" w:rsidRDefault="00DE6C00" w:rsidP="00DE6C00">
      <w:pPr>
        <w:pStyle w:val="PL"/>
      </w:pPr>
      <w:r>
        <w:t xml:space="preserve">        - 250ms</w:t>
      </w:r>
    </w:p>
    <w:p w14:paraId="6862BED3" w14:textId="77777777" w:rsidR="00DE6C00" w:rsidRDefault="00DE6C00" w:rsidP="00DE6C00">
      <w:pPr>
        <w:pStyle w:val="PL"/>
      </w:pPr>
      <w:r>
        <w:t xml:space="preserve">        - 500ms</w:t>
      </w:r>
    </w:p>
    <w:p w14:paraId="2F3FA648" w14:textId="77777777" w:rsidR="00DE6C00" w:rsidRDefault="00DE6C00" w:rsidP="00DE6C00">
      <w:pPr>
        <w:pStyle w:val="PL"/>
      </w:pPr>
      <w:r>
        <w:t xml:space="preserve">        - 1000ms</w:t>
      </w:r>
    </w:p>
    <w:p w14:paraId="37DAD4C6" w14:textId="77777777" w:rsidR="00DE6C00" w:rsidRDefault="00DE6C00" w:rsidP="00DE6C00">
      <w:pPr>
        <w:pStyle w:val="PL"/>
      </w:pPr>
      <w:r>
        <w:t xml:space="preserve">        - 2000ms</w:t>
      </w:r>
    </w:p>
    <w:p w14:paraId="612187BE" w14:textId="77777777" w:rsidR="00DE6C00" w:rsidRDefault="00DE6C00" w:rsidP="00DE6C00">
      <w:pPr>
        <w:pStyle w:val="PL"/>
      </w:pPr>
      <w:r>
        <w:t xml:space="preserve">        - 3000ms</w:t>
      </w:r>
    </w:p>
    <w:p w14:paraId="5E617FBA" w14:textId="77777777" w:rsidR="00DE6C00" w:rsidRDefault="00DE6C00" w:rsidP="00DE6C00">
      <w:pPr>
        <w:pStyle w:val="PL"/>
      </w:pPr>
      <w:r>
        <w:t xml:space="preserve">        - 4000ms</w:t>
      </w:r>
    </w:p>
    <w:p w14:paraId="5D6DFE80" w14:textId="77777777" w:rsidR="00DE6C00" w:rsidRDefault="00DE6C00" w:rsidP="00DE6C00">
      <w:pPr>
        <w:pStyle w:val="PL"/>
      </w:pPr>
      <w:r>
        <w:t xml:space="preserve">        - 6000ms</w:t>
      </w:r>
    </w:p>
    <w:p w14:paraId="5FC95EF9" w14:textId="77777777" w:rsidR="00DE6C00" w:rsidRDefault="00DE6C00" w:rsidP="00DE6C00">
      <w:pPr>
        <w:pStyle w:val="PL"/>
      </w:pPr>
      <w:r>
        <w:t xml:space="preserve">    </w:t>
      </w:r>
    </w:p>
    <w:p w14:paraId="4B4D5491" w14:textId="77777777" w:rsidR="00DE6C00" w:rsidRDefault="00DE6C00" w:rsidP="00DE6C00">
      <w:pPr>
        <w:pStyle w:val="PL"/>
      </w:pPr>
      <w:r>
        <w:t xml:space="preserve">    collectionPeriodRRMNR-Type:</w:t>
      </w:r>
    </w:p>
    <w:p w14:paraId="70B21DE8" w14:textId="77777777" w:rsidR="00DE6C00" w:rsidRDefault="00DE6C00" w:rsidP="00DE6C00">
      <w:pPr>
        <w:pStyle w:val="PL"/>
      </w:pPr>
      <w:r>
        <w:t xml:space="preserve">      description: See details in 3GPP TS 32.422 clause 5.10.30.</w:t>
      </w:r>
    </w:p>
    <w:p w14:paraId="7C32484F" w14:textId="77777777" w:rsidR="00DE6C00" w:rsidRDefault="00DE6C00" w:rsidP="00DE6C00">
      <w:pPr>
        <w:pStyle w:val="PL"/>
      </w:pPr>
      <w:r>
        <w:t xml:space="preserve">      type: string</w:t>
      </w:r>
    </w:p>
    <w:p w14:paraId="300D08CB" w14:textId="77777777" w:rsidR="00DE6C00" w:rsidRDefault="00DE6C00" w:rsidP="00DE6C00">
      <w:pPr>
        <w:pStyle w:val="PL"/>
      </w:pPr>
      <w:r>
        <w:t xml:space="preserve">      enum:</w:t>
      </w:r>
    </w:p>
    <w:p w14:paraId="7F172497" w14:textId="77777777" w:rsidR="00DE6C00" w:rsidRDefault="00DE6C00" w:rsidP="00DE6C00">
      <w:pPr>
        <w:pStyle w:val="PL"/>
      </w:pPr>
      <w:r>
        <w:t xml:space="preserve">        - 1024ms</w:t>
      </w:r>
    </w:p>
    <w:p w14:paraId="35E3B4AF" w14:textId="77777777" w:rsidR="00DE6C00" w:rsidRDefault="00DE6C00" w:rsidP="00DE6C00">
      <w:pPr>
        <w:pStyle w:val="PL"/>
      </w:pPr>
      <w:r>
        <w:t xml:space="preserve">        - 2048ms</w:t>
      </w:r>
    </w:p>
    <w:p w14:paraId="7B9772EA" w14:textId="77777777" w:rsidR="00DE6C00" w:rsidRDefault="00DE6C00" w:rsidP="00DE6C00">
      <w:pPr>
        <w:pStyle w:val="PL"/>
      </w:pPr>
      <w:r>
        <w:t xml:space="preserve">        - 5120ms</w:t>
      </w:r>
    </w:p>
    <w:p w14:paraId="7C2076F0" w14:textId="77777777" w:rsidR="00DE6C00" w:rsidRDefault="00DE6C00" w:rsidP="00DE6C00">
      <w:pPr>
        <w:pStyle w:val="PL"/>
      </w:pPr>
      <w:r>
        <w:t xml:space="preserve">        - 10240ms</w:t>
      </w:r>
    </w:p>
    <w:p w14:paraId="047FBFD0" w14:textId="77777777" w:rsidR="00DE6C00" w:rsidRDefault="00DE6C00" w:rsidP="00DE6C00">
      <w:pPr>
        <w:pStyle w:val="PL"/>
      </w:pPr>
      <w:r>
        <w:t xml:space="preserve">        - 60000ms</w:t>
      </w:r>
    </w:p>
    <w:p w14:paraId="33EE5452" w14:textId="77777777" w:rsidR="00DE6C00" w:rsidRDefault="00DE6C00" w:rsidP="00DE6C00">
      <w:pPr>
        <w:pStyle w:val="PL"/>
      </w:pPr>
    </w:p>
    <w:p w14:paraId="5925ABBF" w14:textId="77777777" w:rsidR="00DE6C00" w:rsidRDefault="00DE6C00" w:rsidP="00DE6C00">
      <w:pPr>
        <w:pStyle w:val="PL"/>
      </w:pPr>
      <w:r>
        <w:t xml:space="preserve">    collectionPeriodM6NR-Type:</w:t>
      </w:r>
    </w:p>
    <w:p w14:paraId="153AB60D" w14:textId="77777777" w:rsidR="00DE6C00" w:rsidRDefault="00DE6C00" w:rsidP="00DE6C00">
      <w:pPr>
        <w:pStyle w:val="PL"/>
      </w:pPr>
      <w:r>
        <w:t xml:space="preserve">      description: See details in 3GPP TS 32.422 clause 5.10.34.</w:t>
      </w:r>
    </w:p>
    <w:p w14:paraId="0866C746" w14:textId="77777777" w:rsidR="00DE6C00" w:rsidRDefault="00DE6C00" w:rsidP="00DE6C00">
      <w:pPr>
        <w:pStyle w:val="PL"/>
      </w:pPr>
      <w:r>
        <w:t xml:space="preserve">      type: string</w:t>
      </w:r>
    </w:p>
    <w:p w14:paraId="69F784E5" w14:textId="77777777" w:rsidR="00DE6C00" w:rsidRDefault="00DE6C00" w:rsidP="00DE6C00">
      <w:pPr>
        <w:pStyle w:val="PL"/>
      </w:pPr>
      <w:r>
        <w:t xml:space="preserve">      enum:</w:t>
      </w:r>
    </w:p>
    <w:p w14:paraId="57B2356F" w14:textId="77777777" w:rsidR="00DE6C00" w:rsidRDefault="00DE6C00" w:rsidP="00DE6C00">
      <w:pPr>
        <w:pStyle w:val="PL"/>
      </w:pPr>
      <w:r>
        <w:t xml:space="preserve">        - 120ms</w:t>
      </w:r>
    </w:p>
    <w:p w14:paraId="6AB8C0E8" w14:textId="77777777" w:rsidR="00DE6C00" w:rsidRDefault="00DE6C00" w:rsidP="00DE6C00">
      <w:pPr>
        <w:pStyle w:val="PL"/>
      </w:pPr>
      <w:r>
        <w:t xml:space="preserve">        - 240ms</w:t>
      </w:r>
    </w:p>
    <w:p w14:paraId="4CCD7F77" w14:textId="77777777" w:rsidR="00DE6C00" w:rsidRDefault="00DE6C00" w:rsidP="00DE6C00">
      <w:pPr>
        <w:pStyle w:val="PL"/>
      </w:pPr>
      <w:r>
        <w:t xml:space="preserve">        - 480ms</w:t>
      </w:r>
    </w:p>
    <w:p w14:paraId="029FC363" w14:textId="77777777" w:rsidR="00DE6C00" w:rsidRDefault="00DE6C00" w:rsidP="00DE6C00">
      <w:pPr>
        <w:pStyle w:val="PL"/>
      </w:pPr>
      <w:r>
        <w:t xml:space="preserve">        - 640ms</w:t>
      </w:r>
    </w:p>
    <w:p w14:paraId="4617678F" w14:textId="77777777" w:rsidR="00DE6C00" w:rsidRDefault="00DE6C00" w:rsidP="00DE6C00">
      <w:pPr>
        <w:pStyle w:val="PL"/>
      </w:pPr>
      <w:r>
        <w:t xml:space="preserve">        - 1024ms</w:t>
      </w:r>
    </w:p>
    <w:p w14:paraId="0AECB471" w14:textId="77777777" w:rsidR="00DE6C00" w:rsidRDefault="00DE6C00" w:rsidP="00DE6C00">
      <w:pPr>
        <w:pStyle w:val="PL"/>
      </w:pPr>
      <w:r>
        <w:t xml:space="preserve">        - 2048ms</w:t>
      </w:r>
    </w:p>
    <w:p w14:paraId="35D31537" w14:textId="77777777" w:rsidR="00DE6C00" w:rsidRDefault="00DE6C00" w:rsidP="00DE6C00">
      <w:pPr>
        <w:pStyle w:val="PL"/>
      </w:pPr>
      <w:r>
        <w:t xml:space="preserve">        - 5120ms</w:t>
      </w:r>
    </w:p>
    <w:p w14:paraId="7DE1A15D" w14:textId="77777777" w:rsidR="00DE6C00" w:rsidRDefault="00DE6C00" w:rsidP="00DE6C00">
      <w:pPr>
        <w:pStyle w:val="PL"/>
      </w:pPr>
      <w:r>
        <w:t xml:space="preserve">        - 10240ms</w:t>
      </w:r>
    </w:p>
    <w:p w14:paraId="53F86A70" w14:textId="77777777" w:rsidR="00DE6C00" w:rsidRDefault="00DE6C00" w:rsidP="00DE6C00">
      <w:pPr>
        <w:pStyle w:val="PL"/>
      </w:pPr>
      <w:r>
        <w:t xml:space="preserve">        - 20480ms</w:t>
      </w:r>
    </w:p>
    <w:p w14:paraId="7C183C0D" w14:textId="77777777" w:rsidR="00DE6C00" w:rsidRDefault="00DE6C00" w:rsidP="00DE6C00">
      <w:pPr>
        <w:pStyle w:val="PL"/>
      </w:pPr>
      <w:r>
        <w:t xml:space="preserve">        - 40960ms</w:t>
      </w:r>
    </w:p>
    <w:p w14:paraId="48C4B81B" w14:textId="77777777" w:rsidR="00DE6C00" w:rsidRDefault="00DE6C00" w:rsidP="00DE6C00">
      <w:pPr>
        <w:pStyle w:val="PL"/>
      </w:pPr>
      <w:r>
        <w:t xml:space="preserve">        - 1min</w:t>
      </w:r>
    </w:p>
    <w:p w14:paraId="3DD7C78A" w14:textId="77777777" w:rsidR="00DE6C00" w:rsidRDefault="00DE6C00" w:rsidP="00DE6C00">
      <w:pPr>
        <w:pStyle w:val="PL"/>
      </w:pPr>
      <w:r>
        <w:t xml:space="preserve">        - 6min</w:t>
      </w:r>
    </w:p>
    <w:p w14:paraId="1A0EC9E8" w14:textId="77777777" w:rsidR="00DE6C00" w:rsidRDefault="00DE6C00" w:rsidP="00DE6C00">
      <w:pPr>
        <w:pStyle w:val="PL"/>
      </w:pPr>
      <w:r>
        <w:t xml:space="preserve">        - 12min</w:t>
      </w:r>
    </w:p>
    <w:p w14:paraId="44649BC7" w14:textId="77777777" w:rsidR="00DE6C00" w:rsidRDefault="00DE6C00" w:rsidP="00DE6C00">
      <w:pPr>
        <w:pStyle w:val="PL"/>
      </w:pPr>
      <w:r>
        <w:t xml:space="preserve">        - 30min</w:t>
      </w:r>
    </w:p>
    <w:p w14:paraId="62B8FA9B" w14:textId="77777777" w:rsidR="00DE6C00" w:rsidRDefault="00DE6C00" w:rsidP="00DE6C00">
      <w:pPr>
        <w:pStyle w:val="PL"/>
      </w:pPr>
    </w:p>
    <w:p w14:paraId="6D72F9ED" w14:textId="77777777" w:rsidR="00DE6C00" w:rsidRDefault="00DE6C00" w:rsidP="00DE6C00">
      <w:pPr>
        <w:pStyle w:val="PL"/>
      </w:pPr>
      <w:r>
        <w:t xml:space="preserve">    collectionPeriodM7NR-Type:</w:t>
      </w:r>
    </w:p>
    <w:p w14:paraId="6EEAEF55" w14:textId="77777777" w:rsidR="00DE6C00" w:rsidRDefault="00DE6C00" w:rsidP="00DE6C00">
      <w:pPr>
        <w:pStyle w:val="PL"/>
      </w:pPr>
      <w:r>
        <w:t xml:space="preserve">      description: See details in 3GPP TS 32.422 clause 5.10.35.</w:t>
      </w:r>
    </w:p>
    <w:p w14:paraId="45EC81FF" w14:textId="77777777" w:rsidR="00DE6C00" w:rsidRDefault="00DE6C00" w:rsidP="00DE6C00">
      <w:pPr>
        <w:pStyle w:val="PL"/>
      </w:pPr>
      <w:r>
        <w:t xml:space="preserve">      type: integer</w:t>
      </w:r>
    </w:p>
    <w:p w14:paraId="1D43DFB1" w14:textId="77777777" w:rsidR="00DE6C00" w:rsidRDefault="00DE6C00" w:rsidP="00DE6C00">
      <w:pPr>
        <w:pStyle w:val="PL"/>
      </w:pPr>
      <w:r>
        <w:t xml:space="preserve">      minimum: 1</w:t>
      </w:r>
    </w:p>
    <w:p w14:paraId="4FE94ACA" w14:textId="77777777" w:rsidR="00DE6C00" w:rsidRDefault="00DE6C00" w:rsidP="00DE6C00">
      <w:pPr>
        <w:pStyle w:val="PL"/>
      </w:pPr>
      <w:r>
        <w:t xml:space="preserve">      maximum: 60</w:t>
      </w:r>
    </w:p>
    <w:p w14:paraId="43E6F7C8" w14:textId="77777777" w:rsidR="00DE6C00" w:rsidRDefault="00DE6C00" w:rsidP="00DE6C00">
      <w:pPr>
        <w:pStyle w:val="PL"/>
      </w:pPr>
    </w:p>
    <w:p w14:paraId="0EBC89AD" w14:textId="77777777" w:rsidR="00DE6C00" w:rsidRDefault="00DE6C00" w:rsidP="00DE6C00">
      <w:pPr>
        <w:pStyle w:val="PL"/>
      </w:pPr>
      <w:r>
        <w:t xml:space="preserve">    eventListForEventTriggeredMeasurement-Type:</w:t>
      </w:r>
    </w:p>
    <w:p w14:paraId="71FA7967" w14:textId="77777777" w:rsidR="00DE6C00" w:rsidRDefault="00DE6C00" w:rsidP="00DE6C00">
      <w:pPr>
        <w:pStyle w:val="PL"/>
      </w:pPr>
      <w:r>
        <w:t xml:space="preserve">      description: See details in 3GPP TS 32.422 clause 5.10.28.</w:t>
      </w:r>
    </w:p>
    <w:p w14:paraId="3110502B" w14:textId="77777777" w:rsidR="00DE6C00" w:rsidRDefault="00DE6C00" w:rsidP="00DE6C00">
      <w:pPr>
        <w:pStyle w:val="PL"/>
      </w:pPr>
      <w:r>
        <w:t xml:space="preserve">      type: string</w:t>
      </w:r>
    </w:p>
    <w:p w14:paraId="59E03CE3" w14:textId="77777777" w:rsidR="00DE6C00" w:rsidRDefault="00DE6C00" w:rsidP="00DE6C00">
      <w:pPr>
        <w:pStyle w:val="PL"/>
      </w:pPr>
      <w:r>
        <w:t xml:space="preserve">      enum:</w:t>
      </w:r>
    </w:p>
    <w:p w14:paraId="0A8CC44F" w14:textId="77777777" w:rsidR="00DE6C00" w:rsidRDefault="00DE6C00" w:rsidP="00DE6C00">
      <w:pPr>
        <w:pStyle w:val="PL"/>
      </w:pPr>
      <w:r>
        <w:t xml:space="preserve">        - OUT_OF_COVERAGE</w:t>
      </w:r>
    </w:p>
    <w:p w14:paraId="5553B721" w14:textId="77777777" w:rsidR="00DE6C00" w:rsidRDefault="00DE6C00" w:rsidP="00DE6C00">
      <w:pPr>
        <w:pStyle w:val="PL"/>
      </w:pPr>
      <w:r>
        <w:t xml:space="preserve">        - A2_EVENT</w:t>
      </w:r>
    </w:p>
    <w:p w14:paraId="07A5622E" w14:textId="77777777" w:rsidR="00DE6C00" w:rsidRDefault="00DE6C00" w:rsidP="00DE6C00">
      <w:pPr>
        <w:pStyle w:val="PL"/>
      </w:pPr>
    </w:p>
    <w:p w14:paraId="6EB4357B" w14:textId="77777777" w:rsidR="00DE6C00" w:rsidRDefault="00DE6C00" w:rsidP="00DE6C00">
      <w:pPr>
        <w:pStyle w:val="PL"/>
      </w:pPr>
      <w:r>
        <w:lastRenderedPageBreak/>
        <w:t xml:space="preserve">    eventThreshold-Type:</w:t>
      </w:r>
    </w:p>
    <w:p w14:paraId="1274A76C" w14:textId="77777777" w:rsidR="00DE6C00" w:rsidRDefault="00DE6C00" w:rsidP="00DE6C00">
      <w:pPr>
        <w:pStyle w:val="PL"/>
      </w:pPr>
      <w:r>
        <w:t xml:space="preserve">      description: See details in 3GPP TS 32.422 clause 5.10.7 (LTE/NR Event A2 RSRP, RSRQ, SINR), 5.10.13 (UMTS Event 1f) and 5.10.14 (UMTS Event 1i).</w:t>
      </w:r>
    </w:p>
    <w:p w14:paraId="204797E7" w14:textId="77777777" w:rsidR="00DE6C00" w:rsidRDefault="00DE6C00" w:rsidP="00DE6C00">
      <w:pPr>
        <w:pStyle w:val="PL"/>
      </w:pPr>
      <w:r>
        <w:t xml:space="preserve">      type: object</w:t>
      </w:r>
    </w:p>
    <w:p w14:paraId="759B3F33" w14:textId="77777777" w:rsidR="00DE6C00" w:rsidRDefault="00DE6C00" w:rsidP="00DE6C00">
      <w:pPr>
        <w:pStyle w:val="PL"/>
      </w:pPr>
      <w:r>
        <w:t xml:space="preserve">      properties:</w:t>
      </w:r>
    </w:p>
    <w:p w14:paraId="5FD46FE7" w14:textId="77777777" w:rsidR="00DE6C00" w:rsidRDefault="00DE6C00" w:rsidP="00DE6C00">
      <w:pPr>
        <w:pStyle w:val="PL"/>
      </w:pPr>
      <w:r>
        <w:t xml:space="preserve">        EventThresholdRSRP:</w:t>
      </w:r>
    </w:p>
    <w:p w14:paraId="73D5CBCE" w14:textId="77777777" w:rsidR="00DE6C00" w:rsidRDefault="00DE6C00" w:rsidP="00DE6C00">
      <w:pPr>
        <w:pStyle w:val="PL"/>
      </w:pPr>
      <w:r>
        <w:t xml:space="preserve">          oneOf:</w:t>
      </w:r>
    </w:p>
    <w:p w14:paraId="6BF88456" w14:textId="77777777" w:rsidR="00DE6C00" w:rsidRDefault="00DE6C00" w:rsidP="00DE6C00">
      <w:pPr>
        <w:pStyle w:val="PL"/>
      </w:pPr>
      <w:r>
        <w:t xml:space="preserve">          - type: integer</w:t>
      </w:r>
    </w:p>
    <w:p w14:paraId="37F9C3AA" w14:textId="77777777" w:rsidR="00DE6C00" w:rsidRDefault="00DE6C00" w:rsidP="00DE6C00">
      <w:pPr>
        <w:pStyle w:val="PL"/>
      </w:pPr>
      <w:r>
        <w:t xml:space="preserve">            minimum: 0</w:t>
      </w:r>
    </w:p>
    <w:p w14:paraId="03D4244F" w14:textId="77777777" w:rsidR="00DE6C00" w:rsidRDefault="00DE6C00" w:rsidP="00DE6C00">
      <w:pPr>
        <w:pStyle w:val="PL"/>
      </w:pPr>
      <w:r>
        <w:t xml:space="preserve">            maximum: 97</w:t>
      </w:r>
    </w:p>
    <w:p w14:paraId="7C818C1D" w14:textId="77777777" w:rsidR="00DE6C00" w:rsidRDefault="00DE6C00" w:rsidP="00DE6C00">
      <w:pPr>
        <w:pStyle w:val="PL"/>
      </w:pPr>
      <w:r>
        <w:t xml:space="preserve">          - type: integer</w:t>
      </w:r>
    </w:p>
    <w:p w14:paraId="10E93531" w14:textId="77777777" w:rsidR="00DE6C00" w:rsidRDefault="00DE6C00" w:rsidP="00DE6C00">
      <w:pPr>
        <w:pStyle w:val="PL"/>
      </w:pPr>
      <w:r>
        <w:t xml:space="preserve">            minimum: 0</w:t>
      </w:r>
    </w:p>
    <w:p w14:paraId="5DAA47A1" w14:textId="77777777" w:rsidR="00DE6C00" w:rsidRDefault="00DE6C00" w:rsidP="00DE6C00">
      <w:pPr>
        <w:pStyle w:val="PL"/>
      </w:pPr>
      <w:r>
        <w:t xml:space="preserve">            maximum: 127</w:t>
      </w:r>
    </w:p>
    <w:p w14:paraId="688AD97B" w14:textId="77777777" w:rsidR="00DE6C00" w:rsidRDefault="00DE6C00" w:rsidP="00DE6C00">
      <w:pPr>
        <w:pStyle w:val="PL"/>
      </w:pPr>
      <w:r>
        <w:t xml:space="preserve">        EventThresholdRSRQ:      </w:t>
      </w:r>
    </w:p>
    <w:p w14:paraId="31C63666" w14:textId="77777777" w:rsidR="00DE6C00" w:rsidRDefault="00DE6C00" w:rsidP="00DE6C00">
      <w:pPr>
        <w:pStyle w:val="PL"/>
      </w:pPr>
      <w:r>
        <w:t xml:space="preserve">          oneOf:</w:t>
      </w:r>
    </w:p>
    <w:p w14:paraId="1C21C46B" w14:textId="77777777" w:rsidR="00DE6C00" w:rsidRDefault="00DE6C00" w:rsidP="00DE6C00">
      <w:pPr>
        <w:pStyle w:val="PL"/>
      </w:pPr>
      <w:r>
        <w:t xml:space="preserve">          - type: integer</w:t>
      </w:r>
    </w:p>
    <w:p w14:paraId="5678FCC9" w14:textId="77777777" w:rsidR="00DE6C00" w:rsidRDefault="00DE6C00" w:rsidP="00DE6C00">
      <w:pPr>
        <w:pStyle w:val="PL"/>
      </w:pPr>
      <w:r>
        <w:t xml:space="preserve">            minimum: 0</w:t>
      </w:r>
    </w:p>
    <w:p w14:paraId="7A868288" w14:textId="77777777" w:rsidR="00DE6C00" w:rsidRDefault="00DE6C00" w:rsidP="00DE6C00">
      <w:pPr>
        <w:pStyle w:val="PL"/>
      </w:pPr>
      <w:r>
        <w:t xml:space="preserve">            maximum: 34</w:t>
      </w:r>
    </w:p>
    <w:p w14:paraId="154AA19B" w14:textId="77777777" w:rsidR="00DE6C00" w:rsidRDefault="00DE6C00" w:rsidP="00DE6C00">
      <w:pPr>
        <w:pStyle w:val="PL"/>
      </w:pPr>
      <w:r>
        <w:t xml:space="preserve">          - type: integer</w:t>
      </w:r>
    </w:p>
    <w:p w14:paraId="6B267712" w14:textId="77777777" w:rsidR="00DE6C00" w:rsidRDefault="00DE6C00" w:rsidP="00DE6C00">
      <w:pPr>
        <w:pStyle w:val="PL"/>
      </w:pPr>
      <w:r>
        <w:t xml:space="preserve">            minimum: 0</w:t>
      </w:r>
    </w:p>
    <w:p w14:paraId="3DB2DD7B" w14:textId="77777777" w:rsidR="00DE6C00" w:rsidRDefault="00DE6C00" w:rsidP="00DE6C00">
      <w:pPr>
        <w:pStyle w:val="PL"/>
      </w:pPr>
      <w:r>
        <w:t xml:space="preserve">            maximum: 127</w:t>
      </w:r>
    </w:p>
    <w:p w14:paraId="11E79FE9" w14:textId="77777777" w:rsidR="00DE6C00" w:rsidRDefault="00DE6C00" w:rsidP="00DE6C00">
      <w:pPr>
        <w:pStyle w:val="PL"/>
      </w:pPr>
      <w:r>
        <w:t xml:space="preserve">        EventThresholdSINR:</w:t>
      </w:r>
    </w:p>
    <w:p w14:paraId="7DEE7A84" w14:textId="77777777" w:rsidR="00DE6C00" w:rsidRDefault="00DE6C00" w:rsidP="00DE6C00">
      <w:pPr>
        <w:pStyle w:val="PL"/>
      </w:pPr>
      <w:r>
        <w:t xml:space="preserve">          type: integer</w:t>
      </w:r>
    </w:p>
    <w:p w14:paraId="40DF2818" w14:textId="77777777" w:rsidR="00DE6C00" w:rsidRDefault="00DE6C00" w:rsidP="00DE6C00">
      <w:pPr>
        <w:pStyle w:val="PL"/>
      </w:pPr>
      <w:r>
        <w:t xml:space="preserve">          minimum: 0</w:t>
      </w:r>
    </w:p>
    <w:p w14:paraId="4C11EA39" w14:textId="77777777" w:rsidR="00DE6C00" w:rsidRDefault="00DE6C00" w:rsidP="00DE6C00">
      <w:pPr>
        <w:pStyle w:val="PL"/>
      </w:pPr>
      <w:r>
        <w:t xml:space="preserve">          maximum: 127</w:t>
      </w:r>
    </w:p>
    <w:p w14:paraId="66536DD0" w14:textId="77777777" w:rsidR="00DE6C00" w:rsidRDefault="00DE6C00" w:rsidP="00DE6C00">
      <w:pPr>
        <w:pStyle w:val="PL"/>
      </w:pPr>
      <w:r>
        <w:t xml:space="preserve">        EventThreshold1F:</w:t>
      </w:r>
    </w:p>
    <w:p w14:paraId="29A8ADFD" w14:textId="77777777" w:rsidR="00DE6C00" w:rsidRDefault="00DE6C00" w:rsidP="00DE6C00">
      <w:pPr>
        <w:pStyle w:val="PL"/>
      </w:pPr>
      <w:r>
        <w:t xml:space="preserve">          type: object</w:t>
      </w:r>
    </w:p>
    <w:p w14:paraId="47278C31" w14:textId="77777777" w:rsidR="00DE6C00" w:rsidRDefault="00DE6C00" w:rsidP="00DE6C00">
      <w:pPr>
        <w:pStyle w:val="PL"/>
      </w:pPr>
      <w:r>
        <w:t xml:space="preserve">          properties:</w:t>
      </w:r>
    </w:p>
    <w:p w14:paraId="533A0001" w14:textId="77777777" w:rsidR="00DE6C00" w:rsidRDefault="00DE6C00" w:rsidP="00DE6C00">
      <w:pPr>
        <w:pStyle w:val="PL"/>
      </w:pPr>
      <w:r>
        <w:t xml:space="preserve">            CPICH_RSCP:</w:t>
      </w:r>
    </w:p>
    <w:p w14:paraId="731EF5C9" w14:textId="77777777" w:rsidR="00DE6C00" w:rsidRDefault="00DE6C00" w:rsidP="00DE6C00">
      <w:pPr>
        <w:pStyle w:val="PL"/>
      </w:pPr>
      <w:r>
        <w:t xml:space="preserve">              type: integer</w:t>
      </w:r>
    </w:p>
    <w:p w14:paraId="05C80E8B" w14:textId="77777777" w:rsidR="00DE6C00" w:rsidRDefault="00DE6C00" w:rsidP="00DE6C00">
      <w:pPr>
        <w:pStyle w:val="PL"/>
      </w:pPr>
      <w:r>
        <w:t xml:space="preserve">              minimum: -120</w:t>
      </w:r>
    </w:p>
    <w:p w14:paraId="66E29AF9" w14:textId="77777777" w:rsidR="00DE6C00" w:rsidRDefault="00DE6C00" w:rsidP="00DE6C00">
      <w:pPr>
        <w:pStyle w:val="PL"/>
      </w:pPr>
      <w:r>
        <w:t xml:space="preserve">              maximum: 25</w:t>
      </w:r>
    </w:p>
    <w:p w14:paraId="1E60304E" w14:textId="77777777" w:rsidR="00DE6C00" w:rsidRDefault="00DE6C00" w:rsidP="00DE6C00">
      <w:pPr>
        <w:pStyle w:val="PL"/>
      </w:pPr>
      <w:r>
        <w:t xml:space="preserve">            CPICH_EcNo:</w:t>
      </w:r>
    </w:p>
    <w:p w14:paraId="6B29DEC0" w14:textId="77777777" w:rsidR="00DE6C00" w:rsidRDefault="00DE6C00" w:rsidP="00DE6C00">
      <w:pPr>
        <w:pStyle w:val="PL"/>
      </w:pPr>
      <w:r>
        <w:t xml:space="preserve">              type: integer</w:t>
      </w:r>
    </w:p>
    <w:p w14:paraId="4053515A" w14:textId="77777777" w:rsidR="00DE6C00" w:rsidRDefault="00DE6C00" w:rsidP="00DE6C00">
      <w:pPr>
        <w:pStyle w:val="PL"/>
      </w:pPr>
      <w:r>
        <w:t xml:space="preserve">              minimum: -24</w:t>
      </w:r>
    </w:p>
    <w:p w14:paraId="5764CF39" w14:textId="77777777" w:rsidR="00DE6C00" w:rsidRDefault="00DE6C00" w:rsidP="00DE6C00">
      <w:pPr>
        <w:pStyle w:val="PL"/>
      </w:pPr>
      <w:r>
        <w:t xml:space="preserve">              maximum: 0</w:t>
      </w:r>
    </w:p>
    <w:p w14:paraId="516E9C44" w14:textId="77777777" w:rsidR="00DE6C00" w:rsidRDefault="00DE6C00" w:rsidP="00DE6C00">
      <w:pPr>
        <w:pStyle w:val="PL"/>
      </w:pPr>
      <w:r>
        <w:t xml:space="preserve">            PathLoss:</w:t>
      </w:r>
    </w:p>
    <w:p w14:paraId="1B6DBF63" w14:textId="77777777" w:rsidR="00DE6C00" w:rsidRDefault="00DE6C00" w:rsidP="00DE6C00">
      <w:pPr>
        <w:pStyle w:val="PL"/>
      </w:pPr>
      <w:r>
        <w:t xml:space="preserve">              type: integer</w:t>
      </w:r>
    </w:p>
    <w:p w14:paraId="5C53F4E8" w14:textId="77777777" w:rsidR="00DE6C00" w:rsidRDefault="00DE6C00" w:rsidP="00DE6C00">
      <w:pPr>
        <w:pStyle w:val="PL"/>
      </w:pPr>
      <w:r>
        <w:t xml:space="preserve">              minimum: 30</w:t>
      </w:r>
    </w:p>
    <w:p w14:paraId="1BE74E1C" w14:textId="77777777" w:rsidR="00DE6C00" w:rsidRDefault="00DE6C00" w:rsidP="00DE6C00">
      <w:pPr>
        <w:pStyle w:val="PL"/>
      </w:pPr>
      <w:r>
        <w:t xml:space="preserve">              maximum: 165</w:t>
      </w:r>
    </w:p>
    <w:p w14:paraId="13AC5C3F" w14:textId="77777777" w:rsidR="00DE6C00" w:rsidRDefault="00DE6C00" w:rsidP="00DE6C00">
      <w:pPr>
        <w:pStyle w:val="PL"/>
      </w:pPr>
      <w:r>
        <w:t xml:space="preserve">        EventThreshold1I:</w:t>
      </w:r>
    </w:p>
    <w:p w14:paraId="565B88B8" w14:textId="77777777" w:rsidR="00DE6C00" w:rsidRDefault="00DE6C00" w:rsidP="00DE6C00">
      <w:pPr>
        <w:pStyle w:val="PL"/>
      </w:pPr>
      <w:r>
        <w:t xml:space="preserve">          type: integer</w:t>
      </w:r>
    </w:p>
    <w:p w14:paraId="1098DEA7" w14:textId="77777777" w:rsidR="00DE6C00" w:rsidRDefault="00DE6C00" w:rsidP="00DE6C00">
      <w:pPr>
        <w:pStyle w:val="PL"/>
      </w:pPr>
      <w:r>
        <w:t xml:space="preserve">          minimum: -120</w:t>
      </w:r>
    </w:p>
    <w:p w14:paraId="53A25E0B" w14:textId="77777777" w:rsidR="00DE6C00" w:rsidRDefault="00DE6C00" w:rsidP="00DE6C00">
      <w:pPr>
        <w:pStyle w:val="PL"/>
      </w:pPr>
      <w:r>
        <w:t xml:space="preserve">          maximum: 25</w:t>
      </w:r>
    </w:p>
    <w:p w14:paraId="16FEC0BD" w14:textId="77777777" w:rsidR="00DE6C00" w:rsidRDefault="00DE6C00" w:rsidP="00DE6C00">
      <w:pPr>
        <w:pStyle w:val="PL"/>
      </w:pPr>
    </w:p>
    <w:p w14:paraId="4634C5FC" w14:textId="77777777" w:rsidR="00DE6C00" w:rsidRDefault="00DE6C00" w:rsidP="00DE6C00">
      <w:pPr>
        <w:pStyle w:val="PL"/>
      </w:pPr>
      <w:r>
        <w:t xml:space="preserve">    listOfMeasurements-Type:</w:t>
      </w:r>
    </w:p>
    <w:p w14:paraId="719C3EA5" w14:textId="77777777" w:rsidR="00DE6C00" w:rsidRDefault="00DE6C00" w:rsidP="00DE6C00">
      <w:pPr>
        <w:pStyle w:val="PL"/>
      </w:pPr>
      <w:r>
        <w:t xml:space="preserve">      description: See details in 3GPP TS 32.422 clause 5.10.3 for details.</w:t>
      </w:r>
    </w:p>
    <w:p w14:paraId="121C2193" w14:textId="77777777" w:rsidR="00DE6C00" w:rsidRDefault="00DE6C00" w:rsidP="00DE6C00">
      <w:pPr>
        <w:pStyle w:val="PL"/>
      </w:pPr>
      <w:r>
        <w:t xml:space="preserve">      type: object</w:t>
      </w:r>
    </w:p>
    <w:p w14:paraId="5C40D1F4" w14:textId="77777777" w:rsidR="00DE6C00" w:rsidRDefault="00DE6C00" w:rsidP="00DE6C00">
      <w:pPr>
        <w:pStyle w:val="PL"/>
      </w:pPr>
      <w:r>
        <w:t xml:space="preserve">      properties:</w:t>
      </w:r>
    </w:p>
    <w:p w14:paraId="3DC35768" w14:textId="77777777" w:rsidR="00DE6C00" w:rsidRDefault="00DE6C00" w:rsidP="00DE6C00">
      <w:pPr>
        <w:pStyle w:val="PL"/>
      </w:pPr>
      <w:r>
        <w:t xml:space="preserve">        UMTS:</w:t>
      </w:r>
    </w:p>
    <w:p w14:paraId="09FCFB7D" w14:textId="77777777" w:rsidR="00DE6C00" w:rsidRDefault="00DE6C00" w:rsidP="00DE6C00">
      <w:pPr>
        <w:pStyle w:val="PL"/>
      </w:pPr>
      <w:r>
        <w:t xml:space="preserve">          type: array</w:t>
      </w:r>
    </w:p>
    <w:p w14:paraId="4948A18F" w14:textId="77777777" w:rsidR="00DE6C00" w:rsidRDefault="00DE6C00" w:rsidP="00DE6C00">
      <w:pPr>
        <w:pStyle w:val="PL"/>
      </w:pPr>
      <w:r>
        <w:t xml:space="preserve">          items:</w:t>
      </w:r>
    </w:p>
    <w:p w14:paraId="026AB8CE" w14:textId="77777777" w:rsidR="00DE6C00" w:rsidRDefault="00DE6C00" w:rsidP="00DE6C00">
      <w:pPr>
        <w:pStyle w:val="PL"/>
      </w:pPr>
      <w:r>
        <w:t xml:space="preserve">            type: string</w:t>
      </w:r>
    </w:p>
    <w:p w14:paraId="53405FBF" w14:textId="77777777" w:rsidR="00DE6C00" w:rsidRDefault="00DE6C00" w:rsidP="00DE6C00">
      <w:pPr>
        <w:pStyle w:val="PL"/>
      </w:pPr>
      <w:r>
        <w:t xml:space="preserve">            enum:</w:t>
      </w:r>
    </w:p>
    <w:p w14:paraId="67A602F8" w14:textId="77777777" w:rsidR="00DE6C00" w:rsidRDefault="00DE6C00" w:rsidP="00DE6C00">
      <w:pPr>
        <w:pStyle w:val="PL"/>
      </w:pPr>
      <w:r>
        <w:t xml:space="preserve">              - M1</w:t>
      </w:r>
    </w:p>
    <w:p w14:paraId="66CCDA1B" w14:textId="77777777" w:rsidR="00DE6C00" w:rsidRDefault="00DE6C00" w:rsidP="00DE6C00">
      <w:pPr>
        <w:pStyle w:val="PL"/>
      </w:pPr>
      <w:r>
        <w:t xml:space="preserve">              - M2</w:t>
      </w:r>
    </w:p>
    <w:p w14:paraId="5BD81ADE" w14:textId="77777777" w:rsidR="00DE6C00" w:rsidRDefault="00DE6C00" w:rsidP="00DE6C00">
      <w:pPr>
        <w:pStyle w:val="PL"/>
      </w:pPr>
      <w:r>
        <w:t xml:space="preserve">              - M3</w:t>
      </w:r>
    </w:p>
    <w:p w14:paraId="0C8BA76B" w14:textId="77777777" w:rsidR="00DE6C00" w:rsidRDefault="00DE6C00" w:rsidP="00DE6C00">
      <w:pPr>
        <w:pStyle w:val="PL"/>
      </w:pPr>
      <w:r>
        <w:t xml:space="preserve">              - M4</w:t>
      </w:r>
    </w:p>
    <w:p w14:paraId="64A27582" w14:textId="77777777" w:rsidR="00DE6C00" w:rsidRDefault="00DE6C00" w:rsidP="00DE6C00">
      <w:pPr>
        <w:pStyle w:val="PL"/>
      </w:pPr>
      <w:r>
        <w:t xml:space="preserve">              - M5</w:t>
      </w:r>
    </w:p>
    <w:p w14:paraId="4782DA90" w14:textId="77777777" w:rsidR="00DE6C00" w:rsidRDefault="00DE6C00" w:rsidP="00DE6C00">
      <w:pPr>
        <w:pStyle w:val="PL"/>
      </w:pPr>
      <w:r>
        <w:t xml:space="preserve">              - M6_DL</w:t>
      </w:r>
    </w:p>
    <w:p w14:paraId="02079418" w14:textId="77777777" w:rsidR="00DE6C00" w:rsidRDefault="00DE6C00" w:rsidP="00DE6C00">
      <w:pPr>
        <w:pStyle w:val="PL"/>
      </w:pPr>
      <w:r>
        <w:t xml:space="preserve">              - M6_UL</w:t>
      </w:r>
    </w:p>
    <w:p w14:paraId="77C8FEA8" w14:textId="77777777" w:rsidR="00DE6C00" w:rsidRDefault="00DE6C00" w:rsidP="00DE6C00">
      <w:pPr>
        <w:pStyle w:val="PL"/>
      </w:pPr>
      <w:r>
        <w:t xml:space="preserve">              - M7_DL</w:t>
      </w:r>
    </w:p>
    <w:p w14:paraId="74DE7E19" w14:textId="77777777" w:rsidR="00DE6C00" w:rsidRDefault="00DE6C00" w:rsidP="00DE6C00">
      <w:pPr>
        <w:pStyle w:val="PL"/>
      </w:pPr>
      <w:r>
        <w:t xml:space="preserve">              - M7_UL</w:t>
      </w:r>
    </w:p>
    <w:p w14:paraId="16987ACC" w14:textId="77777777" w:rsidR="00DE6C00" w:rsidRDefault="00DE6C00" w:rsidP="00DE6C00">
      <w:pPr>
        <w:pStyle w:val="PL"/>
      </w:pPr>
      <w:r>
        <w:t xml:space="preserve">        LTE:</w:t>
      </w:r>
    </w:p>
    <w:p w14:paraId="72ABA55F" w14:textId="77777777" w:rsidR="00DE6C00" w:rsidRDefault="00DE6C00" w:rsidP="00DE6C00">
      <w:pPr>
        <w:pStyle w:val="PL"/>
      </w:pPr>
      <w:r>
        <w:t xml:space="preserve">          type: array</w:t>
      </w:r>
    </w:p>
    <w:p w14:paraId="3DF40F5E" w14:textId="77777777" w:rsidR="00DE6C00" w:rsidRDefault="00DE6C00" w:rsidP="00DE6C00">
      <w:pPr>
        <w:pStyle w:val="PL"/>
      </w:pPr>
      <w:r>
        <w:t xml:space="preserve">          items:</w:t>
      </w:r>
    </w:p>
    <w:p w14:paraId="56FE6BAE" w14:textId="77777777" w:rsidR="00DE6C00" w:rsidRDefault="00DE6C00" w:rsidP="00DE6C00">
      <w:pPr>
        <w:pStyle w:val="PL"/>
      </w:pPr>
      <w:r>
        <w:t xml:space="preserve">            type: string</w:t>
      </w:r>
    </w:p>
    <w:p w14:paraId="7975C694" w14:textId="77777777" w:rsidR="00DE6C00" w:rsidRDefault="00DE6C00" w:rsidP="00DE6C00">
      <w:pPr>
        <w:pStyle w:val="PL"/>
      </w:pPr>
      <w:r>
        <w:t xml:space="preserve">            enum:</w:t>
      </w:r>
    </w:p>
    <w:p w14:paraId="365009D6" w14:textId="77777777" w:rsidR="00DE6C00" w:rsidRDefault="00DE6C00" w:rsidP="00DE6C00">
      <w:pPr>
        <w:pStyle w:val="PL"/>
      </w:pPr>
      <w:r>
        <w:t xml:space="preserve">              - M1</w:t>
      </w:r>
    </w:p>
    <w:p w14:paraId="37962A23" w14:textId="77777777" w:rsidR="00DE6C00" w:rsidRDefault="00DE6C00" w:rsidP="00DE6C00">
      <w:pPr>
        <w:pStyle w:val="PL"/>
      </w:pPr>
      <w:r>
        <w:t xml:space="preserve">              - M2</w:t>
      </w:r>
    </w:p>
    <w:p w14:paraId="16DB60ED" w14:textId="77777777" w:rsidR="00DE6C00" w:rsidRDefault="00DE6C00" w:rsidP="00DE6C00">
      <w:pPr>
        <w:pStyle w:val="PL"/>
      </w:pPr>
      <w:r>
        <w:t xml:space="preserve">              - M3</w:t>
      </w:r>
    </w:p>
    <w:p w14:paraId="79222043" w14:textId="77777777" w:rsidR="00DE6C00" w:rsidRDefault="00DE6C00" w:rsidP="00DE6C00">
      <w:pPr>
        <w:pStyle w:val="PL"/>
      </w:pPr>
      <w:r>
        <w:t xml:space="preserve">              - M4</w:t>
      </w:r>
    </w:p>
    <w:p w14:paraId="2D3CA513" w14:textId="77777777" w:rsidR="00DE6C00" w:rsidRDefault="00DE6C00" w:rsidP="00DE6C00">
      <w:pPr>
        <w:pStyle w:val="PL"/>
      </w:pPr>
      <w:r>
        <w:t xml:space="preserve">              - M5</w:t>
      </w:r>
    </w:p>
    <w:p w14:paraId="0A9591C3" w14:textId="77777777" w:rsidR="00DE6C00" w:rsidRDefault="00DE6C00" w:rsidP="00DE6C00">
      <w:pPr>
        <w:pStyle w:val="PL"/>
      </w:pPr>
      <w:r>
        <w:t xml:space="preserve">              - M1_EVENT_TRIGGERED</w:t>
      </w:r>
    </w:p>
    <w:p w14:paraId="2705A0BC" w14:textId="77777777" w:rsidR="00DE6C00" w:rsidRDefault="00DE6C00" w:rsidP="00DE6C00">
      <w:pPr>
        <w:pStyle w:val="PL"/>
      </w:pPr>
      <w:r>
        <w:t xml:space="preserve">              - M6</w:t>
      </w:r>
    </w:p>
    <w:p w14:paraId="1DF41D4C" w14:textId="77777777" w:rsidR="00DE6C00" w:rsidRDefault="00DE6C00" w:rsidP="00DE6C00">
      <w:pPr>
        <w:pStyle w:val="PL"/>
      </w:pPr>
      <w:r>
        <w:t xml:space="preserve">              - M7</w:t>
      </w:r>
    </w:p>
    <w:p w14:paraId="3914ADA6" w14:textId="77777777" w:rsidR="00DE6C00" w:rsidRDefault="00DE6C00" w:rsidP="00DE6C00">
      <w:pPr>
        <w:pStyle w:val="PL"/>
      </w:pPr>
      <w:r>
        <w:t xml:space="preserve">              - M8</w:t>
      </w:r>
    </w:p>
    <w:p w14:paraId="69568641" w14:textId="77777777" w:rsidR="00DE6C00" w:rsidRDefault="00DE6C00" w:rsidP="00DE6C00">
      <w:pPr>
        <w:pStyle w:val="PL"/>
      </w:pPr>
      <w:r>
        <w:t xml:space="preserve">              - M9</w:t>
      </w:r>
    </w:p>
    <w:p w14:paraId="37695A5C" w14:textId="77777777" w:rsidR="00DE6C00" w:rsidRDefault="00DE6C00" w:rsidP="00DE6C00">
      <w:pPr>
        <w:pStyle w:val="PL"/>
      </w:pPr>
      <w:r>
        <w:lastRenderedPageBreak/>
        <w:t xml:space="preserve">        NR:</w:t>
      </w:r>
    </w:p>
    <w:p w14:paraId="5FBC40BB" w14:textId="77777777" w:rsidR="00DE6C00" w:rsidRDefault="00DE6C00" w:rsidP="00DE6C00">
      <w:pPr>
        <w:pStyle w:val="PL"/>
      </w:pPr>
      <w:r>
        <w:t xml:space="preserve">          type: array</w:t>
      </w:r>
    </w:p>
    <w:p w14:paraId="540C2072" w14:textId="77777777" w:rsidR="00DE6C00" w:rsidRDefault="00DE6C00" w:rsidP="00DE6C00">
      <w:pPr>
        <w:pStyle w:val="PL"/>
      </w:pPr>
      <w:r>
        <w:t xml:space="preserve">          items:</w:t>
      </w:r>
    </w:p>
    <w:p w14:paraId="70459F6F" w14:textId="77777777" w:rsidR="00DE6C00" w:rsidRDefault="00DE6C00" w:rsidP="00DE6C00">
      <w:pPr>
        <w:pStyle w:val="PL"/>
      </w:pPr>
      <w:r>
        <w:t xml:space="preserve">            type: string</w:t>
      </w:r>
    </w:p>
    <w:p w14:paraId="3A02665A" w14:textId="77777777" w:rsidR="00DE6C00" w:rsidRDefault="00DE6C00" w:rsidP="00DE6C00">
      <w:pPr>
        <w:pStyle w:val="PL"/>
      </w:pPr>
      <w:r>
        <w:t xml:space="preserve">            enum:</w:t>
      </w:r>
    </w:p>
    <w:p w14:paraId="091D5C72" w14:textId="77777777" w:rsidR="00DE6C00" w:rsidRDefault="00DE6C00" w:rsidP="00DE6C00">
      <w:pPr>
        <w:pStyle w:val="PL"/>
      </w:pPr>
      <w:r>
        <w:t xml:space="preserve">              - M1_DL</w:t>
      </w:r>
    </w:p>
    <w:p w14:paraId="46703B69" w14:textId="77777777" w:rsidR="00DE6C00" w:rsidRDefault="00DE6C00" w:rsidP="00DE6C00">
      <w:pPr>
        <w:pStyle w:val="PL"/>
      </w:pPr>
      <w:r>
        <w:t xml:space="preserve">              - M2_DL</w:t>
      </w:r>
    </w:p>
    <w:p w14:paraId="5AA3F53F" w14:textId="77777777" w:rsidR="00DE6C00" w:rsidRDefault="00DE6C00" w:rsidP="00DE6C00">
      <w:pPr>
        <w:pStyle w:val="PL"/>
      </w:pPr>
      <w:r>
        <w:t xml:space="preserve">              - M4_DL</w:t>
      </w:r>
    </w:p>
    <w:p w14:paraId="5F046460" w14:textId="77777777" w:rsidR="00DE6C00" w:rsidRDefault="00DE6C00" w:rsidP="00DE6C00">
      <w:pPr>
        <w:pStyle w:val="PL"/>
      </w:pPr>
      <w:r>
        <w:t xml:space="preserve">              - M4_UL</w:t>
      </w:r>
    </w:p>
    <w:p w14:paraId="468BA5B2" w14:textId="77777777" w:rsidR="00DE6C00" w:rsidRDefault="00DE6C00" w:rsidP="00DE6C00">
      <w:pPr>
        <w:pStyle w:val="PL"/>
      </w:pPr>
      <w:r>
        <w:t xml:space="preserve">              - M5_DL</w:t>
      </w:r>
    </w:p>
    <w:p w14:paraId="766069F0" w14:textId="77777777" w:rsidR="00DE6C00" w:rsidRDefault="00DE6C00" w:rsidP="00DE6C00">
      <w:pPr>
        <w:pStyle w:val="PL"/>
      </w:pPr>
      <w:r>
        <w:t xml:space="preserve">              - M5_UL</w:t>
      </w:r>
    </w:p>
    <w:p w14:paraId="6BCD18F1" w14:textId="77777777" w:rsidR="00DE6C00" w:rsidRDefault="00DE6C00" w:rsidP="00DE6C00">
      <w:pPr>
        <w:pStyle w:val="PL"/>
      </w:pPr>
      <w:r>
        <w:t xml:space="preserve">              - M6_DL</w:t>
      </w:r>
    </w:p>
    <w:p w14:paraId="3642C006" w14:textId="77777777" w:rsidR="00DE6C00" w:rsidRDefault="00DE6C00" w:rsidP="00DE6C00">
      <w:pPr>
        <w:pStyle w:val="PL"/>
      </w:pPr>
      <w:r>
        <w:t xml:space="preserve">              - M6_UL</w:t>
      </w:r>
    </w:p>
    <w:p w14:paraId="39CD845E" w14:textId="77777777" w:rsidR="00DE6C00" w:rsidRDefault="00DE6C00" w:rsidP="00DE6C00">
      <w:pPr>
        <w:pStyle w:val="PL"/>
      </w:pPr>
      <w:r>
        <w:t xml:space="preserve">              - M7_DL</w:t>
      </w:r>
    </w:p>
    <w:p w14:paraId="1C5BC9FD" w14:textId="77777777" w:rsidR="00DE6C00" w:rsidRDefault="00DE6C00" w:rsidP="00DE6C00">
      <w:pPr>
        <w:pStyle w:val="PL"/>
      </w:pPr>
      <w:r>
        <w:t xml:space="preserve">              - M7_UL</w:t>
      </w:r>
    </w:p>
    <w:p w14:paraId="0860BF76" w14:textId="77777777" w:rsidR="00DE6C00" w:rsidRDefault="00DE6C00" w:rsidP="00DE6C00">
      <w:pPr>
        <w:pStyle w:val="PL"/>
      </w:pPr>
      <w:r>
        <w:t xml:space="preserve">              - M1_EVENT_TRIGGERED</w:t>
      </w:r>
    </w:p>
    <w:p w14:paraId="029DCF76" w14:textId="77777777" w:rsidR="00DE6C00" w:rsidRDefault="00DE6C00" w:rsidP="00DE6C00">
      <w:pPr>
        <w:pStyle w:val="PL"/>
      </w:pPr>
      <w:r>
        <w:t xml:space="preserve">              - M8</w:t>
      </w:r>
    </w:p>
    <w:p w14:paraId="7B2CA12E" w14:textId="77777777" w:rsidR="00DE6C00" w:rsidRDefault="00DE6C00" w:rsidP="00DE6C00">
      <w:pPr>
        <w:pStyle w:val="PL"/>
      </w:pPr>
      <w:r>
        <w:t xml:space="preserve">              - M9</w:t>
      </w:r>
    </w:p>
    <w:p w14:paraId="7A304E35" w14:textId="77777777" w:rsidR="00DE6C00" w:rsidRDefault="00DE6C00" w:rsidP="00DE6C00">
      <w:pPr>
        <w:pStyle w:val="PL"/>
      </w:pPr>
      <w:r>
        <w:t xml:space="preserve">              - M10</w:t>
      </w:r>
    </w:p>
    <w:p w14:paraId="2A3538C6" w14:textId="77777777" w:rsidR="00DE6C00" w:rsidRDefault="00DE6C00" w:rsidP="00DE6C00">
      <w:pPr>
        <w:pStyle w:val="PL"/>
      </w:pPr>
    </w:p>
    <w:p w14:paraId="56CFBE99" w14:textId="77777777" w:rsidR="00DE6C00" w:rsidRDefault="00DE6C00" w:rsidP="00DE6C00">
      <w:pPr>
        <w:pStyle w:val="PL"/>
      </w:pPr>
      <w:r>
        <w:t xml:space="preserve">    loggingDuration-Type:</w:t>
      </w:r>
    </w:p>
    <w:p w14:paraId="7ACFD609" w14:textId="77777777" w:rsidR="00DE6C00" w:rsidRDefault="00DE6C00" w:rsidP="00DE6C00">
      <w:pPr>
        <w:pStyle w:val="PL"/>
      </w:pPr>
      <w:r>
        <w:t xml:space="preserve">      description: See details in 3GPP TS 32.422 clause 5.10.9.</w:t>
      </w:r>
    </w:p>
    <w:p w14:paraId="12530B09" w14:textId="77777777" w:rsidR="00DE6C00" w:rsidRDefault="00DE6C00" w:rsidP="00DE6C00">
      <w:pPr>
        <w:pStyle w:val="PL"/>
      </w:pPr>
      <w:r>
        <w:t xml:space="preserve">      type: string</w:t>
      </w:r>
    </w:p>
    <w:p w14:paraId="16DB242D" w14:textId="77777777" w:rsidR="00DE6C00" w:rsidRDefault="00DE6C00" w:rsidP="00DE6C00">
      <w:pPr>
        <w:pStyle w:val="PL"/>
      </w:pPr>
      <w:r>
        <w:t xml:space="preserve">      enum:</w:t>
      </w:r>
    </w:p>
    <w:p w14:paraId="700785E5" w14:textId="77777777" w:rsidR="00DE6C00" w:rsidRDefault="00DE6C00" w:rsidP="00DE6C00">
      <w:pPr>
        <w:pStyle w:val="PL"/>
      </w:pPr>
      <w:r>
        <w:t xml:space="preserve">        - 600s</w:t>
      </w:r>
    </w:p>
    <w:p w14:paraId="6BA8A131" w14:textId="77777777" w:rsidR="00DE6C00" w:rsidRDefault="00DE6C00" w:rsidP="00DE6C00">
      <w:pPr>
        <w:pStyle w:val="PL"/>
      </w:pPr>
      <w:r>
        <w:t xml:space="preserve">        - 1200s</w:t>
      </w:r>
    </w:p>
    <w:p w14:paraId="3F3CD082" w14:textId="77777777" w:rsidR="00DE6C00" w:rsidRDefault="00DE6C00" w:rsidP="00DE6C00">
      <w:pPr>
        <w:pStyle w:val="PL"/>
      </w:pPr>
      <w:r>
        <w:t xml:space="preserve">        - 2400s</w:t>
      </w:r>
    </w:p>
    <w:p w14:paraId="1B17E0DF" w14:textId="77777777" w:rsidR="00DE6C00" w:rsidRDefault="00DE6C00" w:rsidP="00DE6C00">
      <w:pPr>
        <w:pStyle w:val="PL"/>
      </w:pPr>
      <w:r>
        <w:t xml:space="preserve">        - 3600s</w:t>
      </w:r>
    </w:p>
    <w:p w14:paraId="7E1A9616" w14:textId="77777777" w:rsidR="00DE6C00" w:rsidRDefault="00DE6C00" w:rsidP="00DE6C00">
      <w:pPr>
        <w:pStyle w:val="PL"/>
      </w:pPr>
      <w:r>
        <w:t xml:space="preserve">        - 5400s</w:t>
      </w:r>
    </w:p>
    <w:p w14:paraId="5CFCCA58" w14:textId="77777777" w:rsidR="00DE6C00" w:rsidRDefault="00DE6C00" w:rsidP="00DE6C00">
      <w:pPr>
        <w:pStyle w:val="PL"/>
      </w:pPr>
      <w:r>
        <w:t xml:space="preserve">        - 7200s</w:t>
      </w:r>
    </w:p>
    <w:p w14:paraId="68EB71A6" w14:textId="77777777" w:rsidR="00DE6C00" w:rsidRDefault="00DE6C00" w:rsidP="00DE6C00">
      <w:pPr>
        <w:pStyle w:val="PL"/>
      </w:pPr>
      <w:r>
        <w:t xml:space="preserve">    </w:t>
      </w:r>
    </w:p>
    <w:p w14:paraId="2B73EBC9" w14:textId="77777777" w:rsidR="00DE6C00" w:rsidRDefault="00DE6C00" w:rsidP="00DE6C00">
      <w:pPr>
        <w:pStyle w:val="PL"/>
      </w:pPr>
      <w:r>
        <w:t xml:space="preserve">    loggingInterval-Type:</w:t>
      </w:r>
    </w:p>
    <w:p w14:paraId="192948E0" w14:textId="77777777" w:rsidR="00DE6C00" w:rsidRDefault="00DE6C00" w:rsidP="00DE6C00">
      <w:pPr>
        <w:pStyle w:val="PL"/>
      </w:pPr>
      <w:r>
        <w:t xml:space="preserve">      description: See details in 3GPP TS 32.422 clause 5.10.8.</w:t>
      </w:r>
    </w:p>
    <w:p w14:paraId="5FDD7E75" w14:textId="77777777" w:rsidR="00DE6C00" w:rsidRDefault="00DE6C00" w:rsidP="00DE6C00">
      <w:pPr>
        <w:pStyle w:val="PL"/>
      </w:pPr>
      <w:r>
        <w:t xml:space="preserve">      type: object</w:t>
      </w:r>
    </w:p>
    <w:p w14:paraId="4F493A7A" w14:textId="77777777" w:rsidR="00DE6C00" w:rsidRDefault="00DE6C00" w:rsidP="00DE6C00">
      <w:pPr>
        <w:pStyle w:val="PL"/>
      </w:pPr>
      <w:r>
        <w:t xml:space="preserve">      properties:</w:t>
      </w:r>
    </w:p>
    <w:p w14:paraId="47552A58" w14:textId="77777777" w:rsidR="00DE6C00" w:rsidRDefault="00DE6C00" w:rsidP="00DE6C00">
      <w:pPr>
        <w:pStyle w:val="PL"/>
      </w:pPr>
      <w:r>
        <w:t xml:space="preserve">        UMTS:</w:t>
      </w:r>
    </w:p>
    <w:p w14:paraId="29464B83" w14:textId="77777777" w:rsidR="00DE6C00" w:rsidRDefault="00DE6C00" w:rsidP="00DE6C00">
      <w:pPr>
        <w:pStyle w:val="PL"/>
      </w:pPr>
      <w:r>
        <w:t xml:space="preserve">          type: array</w:t>
      </w:r>
    </w:p>
    <w:p w14:paraId="08CB9664" w14:textId="77777777" w:rsidR="00DE6C00" w:rsidRDefault="00DE6C00" w:rsidP="00DE6C00">
      <w:pPr>
        <w:pStyle w:val="PL"/>
      </w:pPr>
      <w:r>
        <w:t xml:space="preserve">          items:</w:t>
      </w:r>
    </w:p>
    <w:p w14:paraId="05553DD8" w14:textId="77777777" w:rsidR="00DE6C00" w:rsidRDefault="00DE6C00" w:rsidP="00DE6C00">
      <w:pPr>
        <w:pStyle w:val="PL"/>
      </w:pPr>
      <w:r>
        <w:t xml:space="preserve">            type: string</w:t>
      </w:r>
    </w:p>
    <w:p w14:paraId="32322DD5" w14:textId="77777777" w:rsidR="00DE6C00" w:rsidRDefault="00DE6C00" w:rsidP="00DE6C00">
      <w:pPr>
        <w:pStyle w:val="PL"/>
      </w:pPr>
      <w:r>
        <w:t xml:space="preserve">            enum:</w:t>
      </w:r>
    </w:p>
    <w:p w14:paraId="4A151E38" w14:textId="77777777" w:rsidR="00DE6C00" w:rsidRDefault="00DE6C00" w:rsidP="00DE6C00">
      <w:pPr>
        <w:pStyle w:val="PL"/>
      </w:pPr>
      <w:r>
        <w:t xml:space="preserve">              - 1.28s</w:t>
      </w:r>
    </w:p>
    <w:p w14:paraId="27351C04" w14:textId="77777777" w:rsidR="00DE6C00" w:rsidRDefault="00DE6C00" w:rsidP="00DE6C00">
      <w:pPr>
        <w:pStyle w:val="PL"/>
      </w:pPr>
      <w:r>
        <w:t xml:space="preserve">              - 2.56s</w:t>
      </w:r>
    </w:p>
    <w:p w14:paraId="3B809ED8" w14:textId="77777777" w:rsidR="00DE6C00" w:rsidRDefault="00DE6C00" w:rsidP="00DE6C00">
      <w:pPr>
        <w:pStyle w:val="PL"/>
      </w:pPr>
      <w:r>
        <w:t xml:space="preserve">              - 5.12s</w:t>
      </w:r>
    </w:p>
    <w:p w14:paraId="505A92B1" w14:textId="77777777" w:rsidR="00DE6C00" w:rsidRDefault="00DE6C00" w:rsidP="00DE6C00">
      <w:pPr>
        <w:pStyle w:val="PL"/>
      </w:pPr>
      <w:r>
        <w:t xml:space="preserve">              - 10.24s</w:t>
      </w:r>
    </w:p>
    <w:p w14:paraId="3DBA826B" w14:textId="77777777" w:rsidR="00DE6C00" w:rsidRDefault="00DE6C00" w:rsidP="00DE6C00">
      <w:pPr>
        <w:pStyle w:val="PL"/>
      </w:pPr>
      <w:r>
        <w:t xml:space="preserve">              - 20.48s</w:t>
      </w:r>
    </w:p>
    <w:p w14:paraId="372A0ED9" w14:textId="77777777" w:rsidR="00DE6C00" w:rsidRDefault="00DE6C00" w:rsidP="00DE6C00">
      <w:pPr>
        <w:pStyle w:val="PL"/>
      </w:pPr>
      <w:r>
        <w:t xml:space="preserve">              - 30.72s</w:t>
      </w:r>
    </w:p>
    <w:p w14:paraId="63887BB6" w14:textId="77777777" w:rsidR="00DE6C00" w:rsidRDefault="00DE6C00" w:rsidP="00DE6C00">
      <w:pPr>
        <w:pStyle w:val="PL"/>
      </w:pPr>
      <w:r>
        <w:t xml:space="preserve">              - 40.96s</w:t>
      </w:r>
    </w:p>
    <w:p w14:paraId="05FEF001" w14:textId="77777777" w:rsidR="00DE6C00" w:rsidRDefault="00DE6C00" w:rsidP="00DE6C00">
      <w:pPr>
        <w:pStyle w:val="PL"/>
      </w:pPr>
      <w:r>
        <w:t xml:space="preserve">              - 61.44s</w:t>
      </w:r>
    </w:p>
    <w:p w14:paraId="204A05A5" w14:textId="77777777" w:rsidR="00DE6C00" w:rsidRDefault="00DE6C00" w:rsidP="00DE6C00">
      <w:pPr>
        <w:pStyle w:val="PL"/>
      </w:pPr>
      <w:r>
        <w:t xml:space="preserve">        LTE:</w:t>
      </w:r>
    </w:p>
    <w:p w14:paraId="52C75605" w14:textId="77777777" w:rsidR="00DE6C00" w:rsidRDefault="00DE6C00" w:rsidP="00DE6C00">
      <w:pPr>
        <w:pStyle w:val="PL"/>
      </w:pPr>
      <w:r>
        <w:t xml:space="preserve">          type: array</w:t>
      </w:r>
    </w:p>
    <w:p w14:paraId="443BD7CE" w14:textId="77777777" w:rsidR="00DE6C00" w:rsidRDefault="00DE6C00" w:rsidP="00DE6C00">
      <w:pPr>
        <w:pStyle w:val="PL"/>
      </w:pPr>
      <w:r>
        <w:t xml:space="preserve">          items:</w:t>
      </w:r>
    </w:p>
    <w:p w14:paraId="46D2D972" w14:textId="77777777" w:rsidR="00DE6C00" w:rsidRDefault="00DE6C00" w:rsidP="00DE6C00">
      <w:pPr>
        <w:pStyle w:val="PL"/>
      </w:pPr>
      <w:r>
        <w:t xml:space="preserve">            type: string</w:t>
      </w:r>
    </w:p>
    <w:p w14:paraId="21ECBB90" w14:textId="77777777" w:rsidR="00DE6C00" w:rsidRDefault="00DE6C00" w:rsidP="00DE6C00">
      <w:pPr>
        <w:pStyle w:val="PL"/>
      </w:pPr>
      <w:r>
        <w:t xml:space="preserve">            enum:</w:t>
      </w:r>
    </w:p>
    <w:p w14:paraId="11E4524A" w14:textId="77777777" w:rsidR="00DE6C00" w:rsidRDefault="00DE6C00" w:rsidP="00DE6C00">
      <w:pPr>
        <w:pStyle w:val="PL"/>
      </w:pPr>
      <w:r>
        <w:t xml:space="preserve">              - 1.28s</w:t>
      </w:r>
    </w:p>
    <w:p w14:paraId="7F35A597" w14:textId="77777777" w:rsidR="00DE6C00" w:rsidRDefault="00DE6C00" w:rsidP="00DE6C00">
      <w:pPr>
        <w:pStyle w:val="PL"/>
      </w:pPr>
      <w:r>
        <w:t xml:space="preserve">              - 2.56s</w:t>
      </w:r>
    </w:p>
    <w:p w14:paraId="481E8159" w14:textId="77777777" w:rsidR="00DE6C00" w:rsidRDefault="00DE6C00" w:rsidP="00DE6C00">
      <w:pPr>
        <w:pStyle w:val="PL"/>
      </w:pPr>
      <w:r>
        <w:t xml:space="preserve">              - 5.12s</w:t>
      </w:r>
    </w:p>
    <w:p w14:paraId="555517F6" w14:textId="77777777" w:rsidR="00DE6C00" w:rsidRDefault="00DE6C00" w:rsidP="00DE6C00">
      <w:pPr>
        <w:pStyle w:val="PL"/>
      </w:pPr>
      <w:r>
        <w:t xml:space="preserve">              - 10.24s</w:t>
      </w:r>
    </w:p>
    <w:p w14:paraId="3C851009" w14:textId="77777777" w:rsidR="00DE6C00" w:rsidRDefault="00DE6C00" w:rsidP="00DE6C00">
      <w:pPr>
        <w:pStyle w:val="PL"/>
      </w:pPr>
      <w:r>
        <w:t xml:space="preserve">              - 20.48s</w:t>
      </w:r>
    </w:p>
    <w:p w14:paraId="57C4F0AD" w14:textId="77777777" w:rsidR="00DE6C00" w:rsidRDefault="00DE6C00" w:rsidP="00DE6C00">
      <w:pPr>
        <w:pStyle w:val="PL"/>
      </w:pPr>
      <w:r>
        <w:t xml:space="preserve">              - 30.72s</w:t>
      </w:r>
    </w:p>
    <w:p w14:paraId="3951FAA9" w14:textId="77777777" w:rsidR="00DE6C00" w:rsidRDefault="00DE6C00" w:rsidP="00DE6C00">
      <w:pPr>
        <w:pStyle w:val="PL"/>
      </w:pPr>
      <w:r>
        <w:t xml:space="preserve">              - 40.96s</w:t>
      </w:r>
    </w:p>
    <w:p w14:paraId="1909E8C2" w14:textId="77777777" w:rsidR="00DE6C00" w:rsidRDefault="00DE6C00" w:rsidP="00DE6C00">
      <w:pPr>
        <w:pStyle w:val="PL"/>
      </w:pPr>
      <w:r>
        <w:t xml:space="preserve">              - 61.44s</w:t>
      </w:r>
    </w:p>
    <w:p w14:paraId="2C331945" w14:textId="77777777" w:rsidR="00DE6C00" w:rsidRDefault="00DE6C00" w:rsidP="00DE6C00">
      <w:pPr>
        <w:pStyle w:val="PL"/>
      </w:pPr>
      <w:r>
        <w:t xml:space="preserve">        NR:</w:t>
      </w:r>
    </w:p>
    <w:p w14:paraId="3F5D27C9" w14:textId="77777777" w:rsidR="00DE6C00" w:rsidRDefault="00DE6C00" w:rsidP="00DE6C00">
      <w:pPr>
        <w:pStyle w:val="PL"/>
      </w:pPr>
      <w:r>
        <w:t xml:space="preserve">          type: array</w:t>
      </w:r>
    </w:p>
    <w:p w14:paraId="73CC1AF0" w14:textId="77777777" w:rsidR="00DE6C00" w:rsidRDefault="00DE6C00" w:rsidP="00DE6C00">
      <w:pPr>
        <w:pStyle w:val="PL"/>
      </w:pPr>
      <w:r>
        <w:t xml:space="preserve">          items:</w:t>
      </w:r>
    </w:p>
    <w:p w14:paraId="78326FFB" w14:textId="77777777" w:rsidR="00DE6C00" w:rsidRDefault="00DE6C00" w:rsidP="00DE6C00">
      <w:pPr>
        <w:pStyle w:val="PL"/>
      </w:pPr>
      <w:r>
        <w:t xml:space="preserve">            type: string</w:t>
      </w:r>
    </w:p>
    <w:p w14:paraId="41FEE7B2" w14:textId="77777777" w:rsidR="00DE6C00" w:rsidRDefault="00DE6C00" w:rsidP="00DE6C00">
      <w:pPr>
        <w:pStyle w:val="PL"/>
      </w:pPr>
      <w:r>
        <w:t xml:space="preserve">            enum:</w:t>
      </w:r>
    </w:p>
    <w:p w14:paraId="6B0B66B6" w14:textId="77777777" w:rsidR="00DE6C00" w:rsidRDefault="00DE6C00" w:rsidP="00DE6C00">
      <w:pPr>
        <w:pStyle w:val="PL"/>
      </w:pPr>
      <w:r>
        <w:t xml:space="preserve">              - 0.32s</w:t>
      </w:r>
    </w:p>
    <w:p w14:paraId="2F704629" w14:textId="77777777" w:rsidR="00DE6C00" w:rsidRDefault="00DE6C00" w:rsidP="00DE6C00">
      <w:pPr>
        <w:pStyle w:val="PL"/>
      </w:pPr>
      <w:r>
        <w:t xml:space="preserve">              - 0.64s</w:t>
      </w:r>
    </w:p>
    <w:p w14:paraId="0140580F" w14:textId="77777777" w:rsidR="00DE6C00" w:rsidRDefault="00DE6C00" w:rsidP="00DE6C00">
      <w:pPr>
        <w:pStyle w:val="PL"/>
      </w:pPr>
      <w:r>
        <w:t xml:space="preserve">              - 1.28s</w:t>
      </w:r>
    </w:p>
    <w:p w14:paraId="1C7EDDAA" w14:textId="77777777" w:rsidR="00DE6C00" w:rsidRDefault="00DE6C00" w:rsidP="00DE6C00">
      <w:pPr>
        <w:pStyle w:val="PL"/>
      </w:pPr>
      <w:r>
        <w:t xml:space="preserve">              - 2.56s</w:t>
      </w:r>
    </w:p>
    <w:p w14:paraId="4A0A8EA9" w14:textId="77777777" w:rsidR="00DE6C00" w:rsidRDefault="00DE6C00" w:rsidP="00DE6C00">
      <w:pPr>
        <w:pStyle w:val="PL"/>
      </w:pPr>
      <w:r>
        <w:t xml:space="preserve">              - 5.12s</w:t>
      </w:r>
    </w:p>
    <w:p w14:paraId="120FCED0" w14:textId="77777777" w:rsidR="00DE6C00" w:rsidRDefault="00DE6C00" w:rsidP="00DE6C00">
      <w:pPr>
        <w:pStyle w:val="PL"/>
      </w:pPr>
      <w:r>
        <w:t xml:space="preserve">              - 10.24s</w:t>
      </w:r>
    </w:p>
    <w:p w14:paraId="037DC274" w14:textId="77777777" w:rsidR="00DE6C00" w:rsidRDefault="00DE6C00" w:rsidP="00DE6C00">
      <w:pPr>
        <w:pStyle w:val="PL"/>
      </w:pPr>
      <w:r>
        <w:t xml:space="preserve">              - 20.48s</w:t>
      </w:r>
    </w:p>
    <w:p w14:paraId="0A999B29" w14:textId="77777777" w:rsidR="00DE6C00" w:rsidRDefault="00DE6C00" w:rsidP="00DE6C00">
      <w:pPr>
        <w:pStyle w:val="PL"/>
      </w:pPr>
      <w:r>
        <w:t xml:space="preserve">              - 30.72s</w:t>
      </w:r>
    </w:p>
    <w:p w14:paraId="41E21E28" w14:textId="77777777" w:rsidR="00DE6C00" w:rsidRDefault="00DE6C00" w:rsidP="00DE6C00">
      <w:pPr>
        <w:pStyle w:val="PL"/>
      </w:pPr>
      <w:r>
        <w:t xml:space="preserve">              - 40.96s</w:t>
      </w:r>
    </w:p>
    <w:p w14:paraId="1AABA918" w14:textId="77777777" w:rsidR="00DE6C00" w:rsidRDefault="00DE6C00" w:rsidP="00DE6C00">
      <w:pPr>
        <w:pStyle w:val="PL"/>
      </w:pPr>
      <w:r>
        <w:t xml:space="preserve">              - 61.44s</w:t>
      </w:r>
    </w:p>
    <w:p w14:paraId="4682B8E9" w14:textId="77777777" w:rsidR="00DE6C00" w:rsidRDefault="00DE6C00" w:rsidP="00DE6C00">
      <w:pPr>
        <w:pStyle w:val="PL"/>
      </w:pPr>
      <w:r>
        <w:t xml:space="preserve">              - INFINITY</w:t>
      </w:r>
    </w:p>
    <w:p w14:paraId="1FFCAF85" w14:textId="77777777" w:rsidR="00DE6C00" w:rsidRDefault="00DE6C00" w:rsidP="00DE6C00">
      <w:pPr>
        <w:pStyle w:val="PL"/>
      </w:pPr>
    </w:p>
    <w:p w14:paraId="3BE631DF" w14:textId="77777777" w:rsidR="00DE6C00" w:rsidRDefault="00DE6C00" w:rsidP="00DE6C00">
      <w:pPr>
        <w:pStyle w:val="PL"/>
      </w:pPr>
      <w:r>
        <w:lastRenderedPageBreak/>
        <w:t xml:space="preserve">    eventThresholdL1-Type:</w:t>
      </w:r>
    </w:p>
    <w:p w14:paraId="09140677" w14:textId="77777777" w:rsidR="00DE6C00" w:rsidRDefault="00DE6C00" w:rsidP="00DE6C00">
      <w:pPr>
        <w:pStyle w:val="PL"/>
      </w:pPr>
      <w:r>
        <w:t xml:space="preserve">      description: See details in 3GPP TS 32.422 clause 5.10.36.</w:t>
      </w:r>
    </w:p>
    <w:p w14:paraId="6048BD86" w14:textId="77777777" w:rsidR="00DE6C00" w:rsidRDefault="00DE6C00" w:rsidP="00DE6C00">
      <w:pPr>
        <w:pStyle w:val="PL"/>
      </w:pPr>
      <w:r>
        <w:t xml:space="preserve">      type: object</w:t>
      </w:r>
    </w:p>
    <w:p w14:paraId="619BA3A8" w14:textId="77777777" w:rsidR="00DE6C00" w:rsidRDefault="00DE6C00" w:rsidP="00DE6C00">
      <w:pPr>
        <w:pStyle w:val="PL"/>
      </w:pPr>
      <w:r>
        <w:t xml:space="preserve">      properties:</w:t>
      </w:r>
    </w:p>
    <w:p w14:paraId="2AE2460A" w14:textId="77777777" w:rsidR="00DE6C00" w:rsidRDefault="00DE6C00" w:rsidP="00DE6C00">
      <w:pPr>
        <w:pStyle w:val="PL"/>
      </w:pPr>
      <w:r>
        <w:t xml:space="preserve">            RSRP:</w:t>
      </w:r>
    </w:p>
    <w:p w14:paraId="45A5B796" w14:textId="77777777" w:rsidR="00DE6C00" w:rsidRDefault="00DE6C00" w:rsidP="00DE6C00">
      <w:pPr>
        <w:pStyle w:val="PL"/>
      </w:pPr>
      <w:r>
        <w:t xml:space="preserve">              type: integer</w:t>
      </w:r>
    </w:p>
    <w:p w14:paraId="0180DA0D" w14:textId="77777777" w:rsidR="00DE6C00" w:rsidRDefault="00DE6C00" w:rsidP="00DE6C00">
      <w:pPr>
        <w:pStyle w:val="PL"/>
      </w:pPr>
      <w:r>
        <w:t xml:space="preserve">              minimum: 0</w:t>
      </w:r>
    </w:p>
    <w:p w14:paraId="4739CF0F" w14:textId="77777777" w:rsidR="00DE6C00" w:rsidRDefault="00DE6C00" w:rsidP="00DE6C00">
      <w:pPr>
        <w:pStyle w:val="PL"/>
      </w:pPr>
      <w:r>
        <w:t xml:space="preserve">              maximum: 127</w:t>
      </w:r>
    </w:p>
    <w:p w14:paraId="0FC93DFB" w14:textId="77777777" w:rsidR="00DE6C00" w:rsidRDefault="00DE6C00" w:rsidP="00DE6C00">
      <w:pPr>
        <w:pStyle w:val="PL"/>
      </w:pPr>
      <w:r>
        <w:t xml:space="preserve">            RSRQ:</w:t>
      </w:r>
    </w:p>
    <w:p w14:paraId="365B88B9" w14:textId="77777777" w:rsidR="00DE6C00" w:rsidRDefault="00DE6C00" w:rsidP="00DE6C00">
      <w:pPr>
        <w:pStyle w:val="PL"/>
      </w:pPr>
      <w:r>
        <w:t xml:space="preserve">              type: integer</w:t>
      </w:r>
    </w:p>
    <w:p w14:paraId="7098E012" w14:textId="77777777" w:rsidR="00DE6C00" w:rsidRDefault="00DE6C00" w:rsidP="00DE6C00">
      <w:pPr>
        <w:pStyle w:val="PL"/>
      </w:pPr>
      <w:r>
        <w:t xml:space="preserve">              minimum: 0</w:t>
      </w:r>
    </w:p>
    <w:p w14:paraId="33D8FB97" w14:textId="77777777" w:rsidR="00DE6C00" w:rsidRDefault="00DE6C00" w:rsidP="00DE6C00">
      <w:pPr>
        <w:pStyle w:val="PL"/>
      </w:pPr>
      <w:r>
        <w:t xml:space="preserve">              maximum: 127</w:t>
      </w:r>
    </w:p>
    <w:p w14:paraId="26389CCF" w14:textId="77777777" w:rsidR="00DE6C00" w:rsidRDefault="00DE6C00" w:rsidP="00DE6C00">
      <w:pPr>
        <w:pStyle w:val="PL"/>
      </w:pPr>
      <w:r>
        <w:t xml:space="preserve">    </w:t>
      </w:r>
    </w:p>
    <w:p w14:paraId="64E47994" w14:textId="77777777" w:rsidR="00DE6C00" w:rsidRDefault="00DE6C00" w:rsidP="00DE6C00">
      <w:pPr>
        <w:pStyle w:val="PL"/>
      </w:pPr>
      <w:r>
        <w:t xml:space="preserve">    hysteresisL1-Type:</w:t>
      </w:r>
    </w:p>
    <w:p w14:paraId="2C190E70" w14:textId="77777777" w:rsidR="00DE6C00" w:rsidRDefault="00DE6C00" w:rsidP="00DE6C00">
      <w:pPr>
        <w:pStyle w:val="PL"/>
      </w:pPr>
      <w:r>
        <w:t xml:space="preserve">      description: See details in 3GPP TS 32.422 clause 5.10.37.</w:t>
      </w:r>
    </w:p>
    <w:p w14:paraId="584BB933" w14:textId="77777777" w:rsidR="00DE6C00" w:rsidRDefault="00DE6C00" w:rsidP="00DE6C00">
      <w:pPr>
        <w:pStyle w:val="PL"/>
      </w:pPr>
      <w:r>
        <w:t xml:space="preserve">      type: integer</w:t>
      </w:r>
    </w:p>
    <w:p w14:paraId="6C0CC38C" w14:textId="77777777" w:rsidR="00DE6C00" w:rsidRDefault="00DE6C00" w:rsidP="00DE6C00">
      <w:pPr>
        <w:pStyle w:val="PL"/>
      </w:pPr>
      <w:r>
        <w:t xml:space="preserve">      minimum: 0</w:t>
      </w:r>
    </w:p>
    <w:p w14:paraId="40B6D2E3" w14:textId="77777777" w:rsidR="00DE6C00" w:rsidRDefault="00DE6C00" w:rsidP="00DE6C00">
      <w:pPr>
        <w:pStyle w:val="PL"/>
      </w:pPr>
      <w:r>
        <w:t xml:space="preserve">      maximum: 30</w:t>
      </w:r>
    </w:p>
    <w:p w14:paraId="40C52036" w14:textId="77777777" w:rsidR="00DE6C00" w:rsidRDefault="00DE6C00" w:rsidP="00DE6C00">
      <w:pPr>
        <w:pStyle w:val="PL"/>
      </w:pPr>
      <w:r>
        <w:t xml:space="preserve">    </w:t>
      </w:r>
    </w:p>
    <w:p w14:paraId="657197F9" w14:textId="77777777" w:rsidR="00DE6C00" w:rsidRDefault="00DE6C00" w:rsidP="00DE6C00">
      <w:pPr>
        <w:pStyle w:val="PL"/>
      </w:pPr>
      <w:r>
        <w:t xml:space="preserve">    timeToTriggerL1-Type:</w:t>
      </w:r>
    </w:p>
    <w:p w14:paraId="51E01BEC" w14:textId="77777777" w:rsidR="00DE6C00" w:rsidRDefault="00DE6C00" w:rsidP="00DE6C00">
      <w:pPr>
        <w:pStyle w:val="PL"/>
      </w:pPr>
      <w:r>
        <w:t xml:space="preserve">      description: See details in 3GPP TS 32.422 clause 5.10.38.</w:t>
      </w:r>
    </w:p>
    <w:p w14:paraId="1D9C1F3A" w14:textId="77777777" w:rsidR="00DE6C00" w:rsidRDefault="00DE6C00" w:rsidP="00DE6C00">
      <w:pPr>
        <w:pStyle w:val="PL"/>
      </w:pPr>
      <w:r>
        <w:t xml:space="preserve">      type: string</w:t>
      </w:r>
    </w:p>
    <w:p w14:paraId="0966BC88" w14:textId="77777777" w:rsidR="00DE6C00" w:rsidRDefault="00DE6C00" w:rsidP="00DE6C00">
      <w:pPr>
        <w:pStyle w:val="PL"/>
      </w:pPr>
      <w:r>
        <w:t xml:space="preserve">      enum:</w:t>
      </w:r>
    </w:p>
    <w:p w14:paraId="455B5352" w14:textId="77777777" w:rsidR="00DE6C00" w:rsidRDefault="00DE6C00" w:rsidP="00DE6C00">
      <w:pPr>
        <w:pStyle w:val="PL"/>
      </w:pPr>
      <w:r>
        <w:t xml:space="preserve">        - 0ms</w:t>
      </w:r>
    </w:p>
    <w:p w14:paraId="5B98472E" w14:textId="77777777" w:rsidR="00DE6C00" w:rsidRDefault="00DE6C00" w:rsidP="00DE6C00">
      <w:pPr>
        <w:pStyle w:val="PL"/>
      </w:pPr>
      <w:r>
        <w:t xml:space="preserve">        - 40ms</w:t>
      </w:r>
    </w:p>
    <w:p w14:paraId="7BEF9A1B" w14:textId="77777777" w:rsidR="00DE6C00" w:rsidRDefault="00DE6C00" w:rsidP="00DE6C00">
      <w:pPr>
        <w:pStyle w:val="PL"/>
      </w:pPr>
      <w:r>
        <w:t xml:space="preserve">        - 64ms</w:t>
      </w:r>
    </w:p>
    <w:p w14:paraId="31F7FB51" w14:textId="77777777" w:rsidR="00DE6C00" w:rsidRDefault="00DE6C00" w:rsidP="00DE6C00">
      <w:pPr>
        <w:pStyle w:val="PL"/>
      </w:pPr>
      <w:r>
        <w:t xml:space="preserve">        - 80ms</w:t>
      </w:r>
    </w:p>
    <w:p w14:paraId="11710F7F" w14:textId="77777777" w:rsidR="00DE6C00" w:rsidRDefault="00DE6C00" w:rsidP="00DE6C00">
      <w:pPr>
        <w:pStyle w:val="PL"/>
      </w:pPr>
      <w:r>
        <w:t xml:space="preserve">        - 100ms</w:t>
      </w:r>
    </w:p>
    <w:p w14:paraId="396C3009" w14:textId="77777777" w:rsidR="00DE6C00" w:rsidRDefault="00DE6C00" w:rsidP="00DE6C00">
      <w:pPr>
        <w:pStyle w:val="PL"/>
      </w:pPr>
      <w:r>
        <w:t xml:space="preserve">        - 128ms</w:t>
      </w:r>
    </w:p>
    <w:p w14:paraId="067BAC41" w14:textId="77777777" w:rsidR="00DE6C00" w:rsidRDefault="00DE6C00" w:rsidP="00DE6C00">
      <w:pPr>
        <w:pStyle w:val="PL"/>
      </w:pPr>
      <w:r>
        <w:t xml:space="preserve">        - 160ms</w:t>
      </w:r>
    </w:p>
    <w:p w14:paraId="518BEB11" w14:textId="77777777" w:rsidR="00DE6C00" w:rsidRDefault="00DE6C00" w:rsidP="00DE6C00">
      <w:pPr>
        <w:pStyle w:val="PL"/>
      </w:pPr>
      <w:r>
        <w:t xml:space="preserve">        - 256ms</w:t>
      </w:r>
    </w:p>
    <w:p w14:paraId="7FC5C084" w14:textId="77777777" w:rsidR="00DE6C00" w:rsidRDefault="00DE6C00" w:rsidP="00DE6C00">
      <w:pPr>
        <w:pStyle w:val="PL"/>
      </w:pPr>
      <w:r>
        <w:t xml:space="preserve">        - 320ms</w:t>
      </w:r>
    </w:p>
    <w:p w14:paraId="607783E2" w14:textId="77777777" w:rsidR="00DE6C00" w:rsidRDefault="00DE6C00" w:rsidP="00DE6C00">
      <w:pPr>
        <w:pStyle w:val="PL"/>
      </w:pPr>
      <w:r>
        <w:t xml:space="preserve">        - 480ms</w:t>
      </w:r>
    </w:p>
    <w:p w14:paraId="640B5FB9" w14:textId="77777777" w:rsidR="00DE6C00" w:rsidRDefault="00DE6C00" w:rsidP="00DE6C00">
      <w:pPr>
        <w:pStyle w:val="PL"/>
      </w:pPr>
      <w:r>
        <w:t xml:space="preserve">        - 512ms</w:t>
      </w:r>
    </w:p>
    <w:p w14:paraId="23642841" w14:textId="77777777" w:rsidR="00DE6C00" w:rsidRDefault="00DE6C00" w:rsidP="00DE6C00">
      <w:pPr>
        <w:pStyle w:val="PL"/>
      </w:pPr>
      <w:r>
        <w:t xml:space="preserve">        - 640ms</w:t>
      </w:r>
    </w:p>
    <w:p w14:paraId="54691C9B" w14:textId="77777777" w:rsidR="00DE6C00" w:rsidRDefault="00DE6C00" w:rsidP="00DE6C00">
      <w:pPr>
        <w:pStyle w:val="PL"/>
      </w:pPr>
      <w:r>
        <w:t xml:space="preserve">        - 1024ms</w:t>
      </w:r>
    </w:p>
    <w:p w14:paraId="5F7B3BBA" w14:textId="77777777" w:rsidR="00DE6C00" w:rsidRDefault="00DE6C00" w:rsidP="00DE6C00">
      <w:pPr>
        <w:pStyle w:val="PL"/>
      </w:pPr>
      <w:r>
        <w:t xml:space="preserve">        - 1280ms</w:t>
      </w:r>
    </w:p>
    <w:p w14:paraId="15AF2B1C" w14:textId="77777777" w:rsidR="00DE6C00" w:rsidRDefault="00DE6C00" w:rsidP="00DE6C00">
      <w:pPr>
        <w:pStyle w:val="PL"/>
      </w:pPr>
      <w:r>
        <w:t xml:space="preserve">        - 2560ms</w:t>
      </w:r>
    </w:p>
    <w:p w14:paraId="7C159128" w14:textId="77777777" w:rsidR="00DE6C00" w:rsidRDefault="00DE6C00" w:rsidP="00DE6C00">
      <w:pPr>
        <w:pStyle w:val="PL"/>
      </w:pPr>
      <w:r>
        <w:t xml:space="preserve">        - 5120ms</w:t>
      </w:r>
    </w:p>
    <w:p w14:paraId="626EB061" w14:textId="77777777" w:rsidR="00DE6C00" w:rsidRDefault="00DE6C00" w:rsidP="00DE6C00">
      <w:pPr>
        <w:pStyle w:val="PL"/>
      </w:pPr>
    </w:p>
    <w:p w14:paraId="4B715506" w14:textId="77777777" w:rsidR="00DE6C00" w:rsidRDefault="00DE6C00" w:rsidP="00DE6C00">
      <w:pPr>
        <w:pStyle w:val="PL"/>
      </w:pPr>
      <w:r>
        <w:t xml:space="preserve">    measurementPeriodLTE-Type:</w:t>
      </w:r>
    </w:p>
    <w:p w14:paraId="55D7B493" w14:textId="77777777" w:rsidR="00DE6C00" w:rsidRDefault="00DE6C00" w:rsidP="00DE6C00">
      <w:pPr>
        <w:pStyle w:val="PL"/>
      </w:pPr>
      <w:r>
        <w:t xml:space="preserve">      description: See details in 3GPP TS 32.422 clause 5.10.23.</w:t>
      </w:r>
    </w:p>
    <w:p w14:paraId="4F374CBC" w14:textId="77777777" w:rsidR="00DE6C00" w:rsidRDefault="00DE6C00" w:rsidP="00DE6C00">
      <w:pPr>
        <w:pStyle w:val="PL"/>
      </w:pPr>
      <w:r>
        <w:t xml:space="preserve">      type: string</w:t>
      </w:r>
    </w:p>
    <w:p w14:paraId="1787A044" w14:textId="77777777" w:rsidR="00DE6C00" w:rsidRDefault="00DE6C00" w:rsidP="00DE6C00">
      <w:pPr>
        <w:pStyle w:val="PL"/>
      </w:pPr>
      <w:r>
        <w:t xml:space="preserve">      enum:</w:t>
      </w:r>
    </w:p>
    <w:p w14:paraId="491C0D9F" w14:textId="77777777" w:rsidR="00DE6C00" w:rsidRDefault="00DE6C00" w:rsidP="00DE6C00">
      <w:pPr>
        <w:pStyle w:val="PL"/>
      </w:pPr>
      <w:r>
        <w:t xml:space="preserve">        - 1024ms</w:t>
      </w:r>
    </w:p>
    <w:p w14:paraId="54435A16" w14:textId="77777777" w:rsidR="00DE6C00" w:rsidRDefault="00DE6C00" w:rsidP="00DE6C00">
      <w:pPr>
        <w:pStyle w:val="PL"/>
      </w:pPr>
      <w:r>
        <w:t xml:space="preserve">        - 2048ms</w:t>
      </w:r>
    </w:p>
    <w:p w14:paraId="36E3E937" w14:textId="77777777" w:rsidR="00DE6C00" w:rsidRDefault="00DE6C00" w:rsidP="00DE6C00">
      <w:pPr>
        <w:pStyle w:val="PL"/>
      </w:pPr>
      <w:r>
        <w:t xml:space="preserve">        - 5120ms</w:t>
      </w:r>
    </w:p>
    <w:p w14:paraId="6076BA0C" w14:textId="77777777" w:rsidR="00DE6C00" w:rsidRDefault="00DE6C00" w:rsidP="00DE6C00">
      <w:pPr>
        <w:pStyle w:val="PL"/>
      </w:pPr>
      <w:r>
        <w:t xml:space="preserve">        - 10240ms</w:t>
      </w:r>
    </w:p>
    <w:p w14:paraId="45CC3ABF" w14:textId="77777777" w:rsidR="00DE6C00" w:rsidRDefault="00DE6C00" w:rsidP="00DE6C00">
      <w:pPr>
        <w:pStyle w:val="PL"/>
      </w:pPr>
      <w:r>
        <w:t xml:space="preserve">        - 1min</w:t>
      </w:r>
    </w:p>
    <w:p w14:paraId="46F689CD" w14:textId="77777777" w:rsidR="00DE6C00" w:rsidRDefault="00DE6C00" w:rsidP="00DE6C00">
      <w:pPr>
        <w:pStyle w:val="PL"/>
      </w:pPr>
    </w:p>
    <w:p w14:paraId="7B116432" w14:textId="77777777" w:rsidR="00DE6C00" w:rsidRDefault="00DE6C00" w:rsidP="00DE6C00">
      <w:pPr>
        <w:pStyle w:val="PL"/>
      </w:pPr>
      <w:r>
        <w:t xml:space="preserve">    measurementPeriodUMTS-Type:</w:t>
      </w:r>
    </w:p>
    <w:p w14:paraId="653DD37D" w14:textId="77777777" w:rsidR="00DE6C00" w:rsidRDefault="00DE6C00" w:rsidP="00DE6C00">
      <w:pPr>
        <w:pStyle w:val="PL"/>
      </w:pPr>
      <w:r>
        <w:t xml:space="preserve">      description: See details in 3GPP TS 32.422 clause 5.10.22.</w:t>
      </w:r>
    </w:p>
    <w:p w14:paraId="0FE75009" w14:textId="77777777" w:rsidR="00DE6C00" w:rsidRDefault="00DE6C00" w:rsidP="00DE6C00">
      <w:pPr>
        <w:pStyle w:val="PL"/>
      </w:pPr>
      <w:r>
        <w:t xml:space="preserve">      type: string</w:t>
      </w:r>
    </w:p>
    <w:p w14:paraId="37F612C8" w14:textId="77777777" w:rsidR="00DE6C00" w:rsidRDefault="00DE6C00" w:rsidP="00DE6C00">
      <w:pPr>
        <w:pStyle w:val="PL"/>
      </w:pPr>
      <w:r>
        <w:t xml:space="preserve">      enum:</w:t>
      </w:r>
    </w:p>
    <w:p w14:paraId="763B4E42" w14:textId="77777777" w:rsidR="00DE6C00" w:rsidRDefault="00DE6C00" w:rsidP="00DE6C00">
      <w:pPr>
        <w:pStyle w:val="PL"/>
      </w:pPr>
      <w:r>
        <w:t xml:space="preserve">        - 1000ms</w:t>
      </w:r>
    </w:p>
    <w:p w14:paraId="5C361E61" w14:textId="77777777" w:rsidR="00DE6C00" w:rsidRDefault="00DE6C00" w:rsidP="00DE6C00">
      <w:pPr>
        <w:pStyle w:val="PL"/>
      </w:pPr>
      <w:r>
        <w:t xml:space="preserve">        - 2000ms</w:t>
      </w:r>
    </w:p>
    <w:p w14:paraId="2338585D" w14:textId="77777777" w:rsidR="00DE6C00" w:rsidRDefault="00DE6C00" w:rsidP="00DE6C00">
      <w:pPr>
        <w:pStyle w:val="PL"/>
      </w:pPr>
      <w:r>
        <w:t xml:space="preserve">        - 3000ms</w:t>
      </w:r>
    </w:p>
    <w:p w14:paraId="43A2BB8E" w14:textId="77777777" w:rsidR="00DE6C00" w:rsidRDefault="00DE6C00" w:rsidP="00DE6C00">
      <w:pPr>
        <w:pStyle w:val="PL"/>
      </w:pPr>
      <w:r>
        <w:t xml:space="preserve">        - 4000ms</w:t>
      </w:r>
    </w:p>
    <w:p w14:paraId="55021345" w14:textId="77777777" w:rsidR="00DE6C00" w:rsidRDefault="00DE6C00" w:rsidP="00DE6C00">
      <w:pPr>
        <w:pStyle w:val="PL"/>
      </w:pPr>
      <w:r>
        <w:t xml:space="preserve">        - 6000ms</w:t>
      </w:r>
    </w:p>
    <w:p w14:paraId="4BAA325B" w14:textId="77777777" w:rsidR="00DE6C00" w:rsidRDefault="00DE6C00" w:rsidP="00DE6C00">
      <w:pPr>
        <w:pStyle w:val="PL"/>
      </w:pPr>
      <w:r>
        <w:t xml:space="preserve">        - 8000ms</w:t>
      </w:r>
    </w:p>
    <w:p w14:paraId="5B5AA34D" w14:textId="77777777" w:rsidR="00DE6C00" w:rsidRDefault="00DE6C00" w:rsidP="00DE6C00">
      <w:pPr>
        <w:pStyle w:val="PL"/>
      </w:pPr>
      <w:r>
        <w:t xml:space="preserve">        - 12000ms</w:t>
      </w:r>
    </w:p>
    <w:p w14:paraId="3F379D6F" w14:textId="77777777" w:rsidR="00DE6C00" w:rsidRDefault="00DE6C00" w:rsidP="00DE6C00">
      <w:pPr>
        <w:pStyle w:val="PL"/>
      </w:pPr>
      <w:r>
        <w:t xml:space="preserve">        - 16000ms</w:t>
      </w:r>
    </w:p>
    <w:p w14:paraId="539F8AB5" w14:textId="77777777" w:rsidR="00DE6C00" w:rsidRDefault="00DE6C00" w:rsidP="00DE6C00">
      <w:pPr>
        <w:pStyle w:val="PL"/>
      </w:pPr>
      <w:r>
        <w:t xml:space="preserve">        - 20000ms</w:t>
      </w:r>
    </w:p>
    <w:p w14:paraId="2A99245C" w14:textId="77777777" w:rsidR="00DE6C00" w:rsidRDefault="00DE6C00" w:rsidP="00DE6C00">
      <w:pPr>
        <w:pStyle w:val="PL"/>
      </w:pPr>
      <w:r>
        <w:t xml:space="preserve">        - 24000ms</w:t>
      </w:r>
    </w:p>
    <w:p w14:paraId="5014B8C2" w14:textId="77777777" w:rsidR="00DE6C00" w:rsidRDefault="00DE6C00" w:rsidP="00DE6C00">
      <w:pPr>
        <w:pStyle w:val="PL"/>
      </w:pPr>
      <w:r>
        <w:t xml:space="preserve">        - 28000ms</w:t>
      </w:r>
    </w:p>
    <w:p w14:paraId="4600D46D" w14:textId="77777777" w:rsidR="00DE6C00" w:rsidRDefault="00DE6C00" w:rsidP="00DE6C00">
      <w:pPr>
        <w:pStyle w:val="PL"/>
      </w:pPr>
      <w:r>
        <w:t xml:space="preserve">        - 32000ms</w:t>
      </w:r>
    </w:p>
    <w:p w14:paraId="28E22D4B" w14:textId="77777777" w:rsidR="00DE6C00" w:rsidRDefault="00DE6C00" w:rsidP="00DE6C00">
      <w:pPr>
        <w:pStyle w:val="PL"/>
      </w:pPr>
      <w:r>
        <w:t xml:space="preserve">        - 64000ms</w:t>
      </w:r>
    </w:p>
    <w:p w14:paraId="07F06BF8" w14:textId="77777777" w:rsidR="00DE6C00" w:rsidRDefault="00DE6C00" w:rsidP="00DE6C00">
      <w:pPr>
        <w:pStyle w:val="PL"/>
      </w:pPr>
    </w:p>
    <w:p w14:paraId="2D6AB4C7" w14:textId="77777777" w:rsidR="00DE6C00" w:rsidRDefault="00DE6C00" w:rsidP="00DE6C00">
      <w:pPr>
        <w:pStyle w:val="PL"/>
      </w:pPr>
      <w:r>
        <w:t xml:space="preserve">    measurementQuantity-Type:</w:t>
      </w:r>
    </w:p>
    <w:p w14:paraId="71A60C28" w14:textId="77777777" w:rsidR="00DE6C00" w:rsidRDefault="00DE6C00" w:rsidP="00DE6C00">
      <w:pPr>
        <w:pStyle w:val="PL"/>
      </w:pPr>
      <w:r>
        <w:t xml:space="preserve">      description: See details in 3GPP TS 32.422 clause 5.10.15.</w:t>
      </w:r>
    </w:p>
    <w:p w14:paraId="0A2D60E2" w14:textId="77777777" w:rsidR="00DE6C00" w:rsidRDefault="00DE6C00" w:rsidP="00DE6C00">
      <w:pPr>
        <w:pStyle w:val="PL"/>
      </w:pPr>
      <w:r>
        <w:t xml:space="preserve">      type: string</w:t>
      </w:r>
    </w:p>
    <w:p w14:paraId="09EA6571" w14:textId="77777777" w:rsidR="00DE6C00" w:rsidRDefault="00DE6C00" w:rsidP="00DE6C00">
      <w:pPr>
        <w:pStyle w:val="PL"/>
      </w:pPr>
      <w:r>
        <w:t xml:space="preserve">      enum:</w:t>
      </w:r>
    </w:p>
    <w:p w14:paraId="00426164" w14:textId="77777777" w:rsidR="00DE6C00" w:rsidRDefault="00DE6C00" w:rsidP="00DE6C00">
      <w:pPr>
        <w:pStyle w:val="PL"/>
      </w:pPr>
      <w:r>
        <w:t xml:space="preserve">        - CPICH_ECNO</w:t>
      </w:r>
    </w:p>
    <w:p w14:paraId="0D9EFBCB" w14:textId="77777777" w:rsidR="00DE6C00" w:rsidRDefault="00DE6C00" w:rsidP="00DE6C00">
      <w:pPr>
        <w:pStyle w:val="PL"/>
      </w:pPr>
      <w:r>
        <w:t xml:space="preserve">        - CPICH_RSCP</w:t>
      </w:r>
    </w:p>
    <w:p w14:paraId="272E52A5" w14:textId="77777777" w:rsidR="00DE6C00" w:rsidRDefault="00DE6C00" w:rsidP="00DE6C00">
      <w:pPr>
        <w:pStyle w:val="PL"/>
      </w:pPr>
      <w:r>
        <w:t xml:space="preserve">        - PATHLOSS</w:t>
      </w:r>
    </w:p>
    <w:p w14:paraId="3725591E" w14:textId="77777777" w:rsidR="00DE6C00" w:rsidRDefault="00DE6C00" w:rsidP="00DE6C00">
      <w:pPr>
        <w:pStyle w:val="PL"/>
      </w:pPr>
      <w:r>
        <w:t xml:space="preserve">    eventThresholdUphUMTS-Type:</w:t>
      </w:r>
    </w:p>
    <w:p w14:paraId="2ED8A366" w14:textId="77777777" w:rsidR="00DE6C00" w:rsidRDefault="00DE6C00" w:rsidP="00DE6C00">
      <w:pPr>
        <w:pStyle w:val="PL"/>
      </w:pPr>
      <w:r>
        <w:t xml:space="preserve">      description: See details in 3GPP TS 32.422 clause 5.10.39.</w:t>
      </w:r>
    </w:p>
    <w:p w14:paraId="48014F2E" w14:textId="77777777" w:rsidR="00DE6C00" w:rsidRDefault="00DE6C00" w:rsidP="00DE6C00">
      <w:pPr>
        <w:pStyle w:val="PL"/>
      </w:pPr>
      <w:r>
        <w:t xml:space="preserve">      type: integer</w:t>
      </w:r>
    </w:p>
    <w:p w14:paraId="75476A5B" w14:textId="77777777" w:rsidR="00DE6C00" w:rsidRDefault="00DE6C00" w:rsidP="00DE6C00">
      <w:pPr>
        <w:pStyle w:val="PL"/>
      </w:pPr>
      <w:r>
        <w:lastRenderedPageBreak/>
        <w:t xml:space="preserve">      minimum: 0</w:t>
      </w:r>
    </w:p>
    <w:p w14:paraId="4FC80C4F" w14:textId="77777777" w:rsidR="00DE6C00" w:rsidRDefault="00DE6C00" w:rsidP="00DE6C00">
      <w:pPr>
        <w:pStyle w:val="PL"/>
      </w:pPr>
      <w:r>
        <w:t xml:space="preserve">      maximum: 31</w:t>
      </w:r>
    </w:p>
    <w:p w14:paraId="488D183A" w14:textId="77777777" w:rsidR="00DE6C00" w:rsidRDefault="00DE6C00" w:rsidP="00DE6C00">
      <w:pPr>
        <w:pStyle w:val="PL"/>
      </w:pPr>
    </w:p>
    <w:p w14:paraId="67E747A1" w14:textId="77777777" w:rsidR="00DE6C00" w:rsidRDefault="00DE6C00" w:rsidP="00DE6C00">
      <w:pPr>
        <w:pStyle w:val="PL"/>
      </w:pPr>
      <w:r>
        <w:t xml:space="preserve">    plmnList-Type:</w:t>
      </w:r>
    </w:p>
    <w:p w14:paraId="2EB3CE2C" w14:textId="77777777" w:rsidR="00DE6C00" w:rsidRDefault="00DE6C00" w:rsidP="00DE6C00">
      <w:pPr>
        <w:pStyle w:val="PL"/>
      </w:pPr>
      <w:r>
        <w:t xml:space="preserve">      description: See details in 3GPP TS 32.422 clause 5.10.24.</w:t>
      </w:r>
    </w:p>
    <w:p w14:paraId="42F929ED" w14:textId="77777777" w:rsidR="00DE6C00" w:rsidRDefault="00DE6C00" w:rsidP="00DE6C00">
      <w:pPr>
        <w:pStyle w:val="PL"/>
      </w:pPr>
      <w:r>
        <w:t xml:space="preserve">      type: array</w:t>
      </w:r>
    </w:p>
    <w:p w14:paraId="6BCA4EEC" w14:textId="77777777" w:rsidR="00DE6C00" w:rsidRDefault="00DE6C00" w:rsidP="00DE6C00">
      <w:pPr>
        <w:pStyle w:val="PL"/>
      </w:pPr>
      <w:r>
        <w:t xml:space="preserve">      uniqueItems: true</w:t>
      </w:r>
    </w:p>
    <w:p w14:paraId="4B42AE2B" w14:textId="77777777" w:rsidR="00DE6C00" w:rsidRDefault="00DE6C00" w:rsidP="00DE6C00">
      <w:pPr>
        <w:pStyle w:val="PL"/>
      </w:pPr>
      <w:r>
        <w:t xml:space="preserve">      items:</w:t>
      </w:r>
    </w:p>
    <w:p w14:paraId="582079F7" w14:textId="77777777" w:rsidR="00DE6C00" w:rsidRDefault="00DE6C00" w:rsidP="00DE6C00">
      <w:pPr>
        <w:pStyle w:val="PL"/>
      </w:pPr>
      <w:r>
        <w:t xml:space="preserve">        type: object</w:t>
      </w:r>
    </w:p>
    <w:p w14:paraId="70F3EA78" w14:textId="77777777" w:rsidR="00DE6C00" w:rsidRDefault="00DE6C00" w:rsidP="00DE6C00">
      <w:pPr>
        <w:pStyle w:val="PL"/>
      </w:pPr>
      <w:r>
        <w:t xml:space="preserve">        properties:</w:t>
      </w:r>
    </w:p>
    <w:p w14:paraId="5876F374" w14:textId="77777777" w:rsidR="00DE6C00" w:rsidRDefault="00DE6C00" w:rsidP="00DE6C00">
      <w:pPr>
        <w:pStyle w:val="PL"/>
      </w:pPr>
      <w:r>
        <w:t xml:space="preserve">          mcc:</w:t>
      </w:r>
    </w:p>
    <w:p w14:paraId="66669EB3" w14:textId="77777777" w:rsidR="00DE6C00" w:rsidRDefault="00DE6C00" w:rsidP="00DE6C00">
      <w:pPr>
        <w:pStyle w:val="PL"/>
      </w:pPr>
      <w:r>
        <w:t xml:space="preserve">            $ref: 'TS28623_ComDefs.yaml#/components/schemas/Mcc'</w:t>
      </w:r>
    </w:p>
    <w:p w14:paraId="09E33902" w14:textId="77777777" w:rsidR="00DE6C00" w:rsidRDefault="00DE6C00" w:rsidP="00DE6C00">
      <w:pPr>
        <w:pStyle w:val="PL"/>
      </w:pPr>
      <w:r>
        <w:t xml:space="preserve">          mnc:</w:t>
      </w:r>
    </w:p>
    <w:p w14:paraId="6D0EBE7E" w14:textId="77777777" w:rsidR="00DE6C00" w:rsidRDefault="00DE6C00" w:rsidP="00DE6C00">
      <w:pPr>
        <w:pStyle w:val="PL"/>
      </w:pPr>
      <w:r>
        <w:t xml:space="preserve">            $ref: 'TS28623_ComDefs.yaml#/components/schemas/Mnc'</w:t>
      </w:r>
    </w:p>
    <w:p w14:paraId="69AECD86" w14:textId="77777777" w:rsidR="00DE6C00" w:rsidRDefault="00DE6C00" w:rsidP="00DE6C00">
      <w:pPr>
        <w:pStyle w:val="PL"/>
      </w:pPr>
      <w:r>
        <w:t xml:space="preserve">      maxItems: 16</w:t>
      </w:r>
    </w:p>
    <w:p w14:paraId="720F814B" w14:textId="77777777" w:rsidR="00DE6C00" w:rsidRDefault="00DE6C00" w:rsidP="00DE6C00">
      <w:pPr>
        <w:pStyle w:val="PL"/>
      </w:pPr>
    </w:p>
    <w:p w14:paraId="57DFFE80" w14:textId="77777777" w:rsidR="00DE6C00" w:rsidRDefault="00DE6C00" w:rsidP="00DE6C00">
      <w:pPr>
        <w:pStyle w:val="PL"/>
      </w:pPr>
      <w:r>
        <w:t xml:space="preserve">    positioningMethod-Type:</w:t>
      </w:r>
    </w:p>
    <w:p w14:paraId="47334FD6" w14:textId="77777777" w:rsidR="00DE6C00" w:rsidRDefault="00DE6C00" w:rsidP="00DE6C00">
      <w:pPr>
        <w:pStyle w:val="PL"/>
      </w:pPr>
      <w:r>
        <w:t xml:space="preserve">      description: See details in 3GPP TS 32.422 clause 5.10.19.</w:t>
      </w:r>
    </w:p>
    <w:p w14:paraId="168AAEB2" w14:textId="77777777" w:rsidR="00DE6C00" w:rsidRDefault="00DE6C00" w:rsidP="00DE6C00">
      <w:pPr>
        <w:pStyle w:val="PL"/>
      </w:pPr>
      <w:r>
        <w:t xml:space="preserve">      type: string</w:t>
      </w:r>
    </w:p>
    <w:p w14:paraId="615C8FFE" w14:textId="77777777" w:rsidR="00DE6C00" w:rsidRDefault="00DE6C00" w:rsidP="00DE6C00">
      <w:pPr>
        <w:pStyle w:val="PL"/>
      </w:pPr>
      <w:r>
        <w:t xml:space="preserve">      enum:</w:t>
      </w:r>
    </w:p>
    <w:p w14:paraId="370CFF5B" w14:textId="77777777" w:rsidR="00DE6C00" w:rsidRDefault="00DE6C00" w:rsidP="00DE6C00">
      <w:pPr>
        <w:pStyle w:val="PL"/>
      </w:pPr>
      <w:r>
        <w:t xml:space="preserve">        - GNSS</w:t>
      </w:r>
    </w:p>
    <w:p w14:paraId="08AD181C" w14:textId="77777777" w:rsidR="00DE6C00" w:rsidRDefault="00DE6C00" w:rsidP="00DE6C00">
      <w:pPr>
        <w:pStyle w:val="PL"/>
      </w:pPr>
      <w:r>
        <w:t xml:space="preserve">        - E-CELL_ID</w:t>
      </w:r>
    </w:p>
    <w:p w14:paraId="738299AC" w14:textId="77777777" w:rsidR="00DE6C00" w:rsidRDefault="00DE6C00" w:rsidP="00DE6C00">
      <w:pPr>
        <w:pStyle w:val="PL"/>
      </w:pPr>
    </w:p>
    <w:p w14:paraId="744E61D4" w14:textId="77777777" w:rsidR="00DE6C00" w:rsidRDefault="00DE6C00" w:rsidP="00DE6C00">
      <w:pPr>
        <w:pStyle w:val="PL"/>
      </w:pPr>
      <w:r>
        <w:t xml:space="preserve">    reportAmount-Type:</w:t>
      </w:r>
    </w:p>
    <w:p w14:paraId="7E0BF613" w14:textId="77777777" w:rsidR="00DE6C00" w:rsidRDefault="00DE6C00" w:rsidP="00DE6C00">
      <w:pPr>
        <w:pStyle w:val="PL"/>
      </w:pPr>
      <w:r>
        <w:t xml:space="preserve">      description: See details in 3GPP TS 32.422 clause 5.10.6.</w:t>
      </w:r>
    </w:p>
    <w:p w14:paraId="2BEC450B" w14:textId="77777777" w:rsidR="00DE6C00" w:rsidRDefault="00DE6C00" w:rsidP="00DE6C00">
      <w:pPr>
        <w:pStyle w:val="PL"/>
      </w:pPr>
      <w:r>
        <w:t xml:space="preserve">      type: string</w:t>
      </w:r>
    </w:p>
    <w:p w14:paraId="22218081" w14:textId="77777777" w:rsidR="00DE6C00" w:rsidRDefault="00DE6C00" w:rsidP="00DE6C00">
      <w:pPr>
        <w:pStyle w:val="PL"/>
      </w:pPr>
      <w:r>
        <w:t xml:space="preserve">      enum:</w:t>
      </w:r>
    </w:p>
    <w:p w14:paraId="7A4B8F9B" w14:textId="77777777" w:rsidR="00DE6C00" w:rsidRDefault="00DE6C00" w:rsidP="00DE6C00">
      <w:pPr>
        <w:pStyle w:val="PL"/>
      </w:pPr>
      <w:r>
        <w:t xml:space="preserve">        - 1</w:t>
      </w:r>
    </w:p>
    <w:p w14:paraId="3FD116BC" w14:textId="77777777" w:rsidR="00DE6C00" w:rsidRDefault="00DE6C00" w:rsidP="00DE6C00">
      <w:pPr>
        <w:pStyle w:val="PL"/>
      </w:pPr>
      <w:r>
        <w:t xml:space="preserve">        - 2</w:t>
      </w:r>
    </w:p>
    <w:p w14:paraId="5361F3A7" w14:textId="77777777" w:rsidR="00DE6C00" w:rsidRDefault="00DE6C00" w:rsidP="00DE6C00">
      <w:pPr>
        <w:pStyle w:val="PL"/>
      </w:pPr>
      <w:r>
        <w:t xml:space="preserve">        - 4</w:t>
      </w:r>
    </w:p>
    <w:p w14:paraId="6FCD20D6" w14:textId="77777777" w:rsidR="00DE6C00" w:rsidRDefault="00DE6C00" w:rsidP="00DE6C00">
      <w:pPr>
        <w:pStyle w:val="PL"/>
      </w:pPr>
      <w:r>
        <w:t xml:space="preserve">        - 8</w:t>
      </w:r>
    </w:p>
    <w:p w14:paraId="2B71A369" w14:textId="77777777" w:rsidR="00DE6C00" w:rsidRDefault="00DE6C00" w:rsidP="00DE6C00">
      <w:pPr>
        <w:pStyle w:val="PL"/>
      </w:pPr>
      <w:r>
        <w:t xml:space="preserve">        - 16</w:t>
      </w:r>
    </w:p>
    <w:p w14:paraId="4196BBC0" w14:textId="77777777" w:rsidR="00DE6C00" w:rsidRDefault="00DE6C00" w:rsidP="00DE6C00">
      <w:pPr>
        <w:pStyle w:val="PL"/>
      </w:pPr>
      <w:r>
        <w:t xml:space="preserve">        - 32</w:t>
      </w:r>
    </w:p>
    <w:p w14:paraId="4EAD8EF7" w14:textId="77777777" w:rsidR="00DE6C00" w:rsidRDefault="00DE6C00" w:rsidP="00DE6C00">
      <w:pPr>
        <w:pStyle w:val="PL"/>
      </w:pPr>
      <w:r>
        <w:t xml:space="preserve">        - 64</w:t>
      </w:r>
    </w:p>
    <w:p w14:paraId="735267E1" w14:textId="77777777" w:rsidR="00DE6C00" w:rsidRDefault="00DE6C00" w:rsidP="00DE6C00">
      <w:pPr>
        <w:pStyle w:val="PL"/>
      </w:pPr>
      <w:r>
        <w:t xml:space="preserve">        - INFINITY</w:t>
      </w:r>
    </w:p>
    <w:p w14:paraId="3B680DE3" w14:textId="77777777" w:rsidR="00DE6C00" w:rsidRDefault="00DE6C00" w:rsidP="00DE6C00">
      <w:pPr>
        <w:pStyle w:val="PL"/>
      </w:pPr>
    </w:p>
    <w:p w14:paraId="21E98DB7" w14:textId="77777777" w:rsidR="00DE6C00" w:rsidRDefault="00DE6C00" w:rsidP="00DE6C00">
      <w:pPr>
        <w:pStyle w:val="PL"/>
      </w:pPr>
      <w:r>
        <w:t xml:space="preserve">    reportAmountM1LTE-Type:</w:t>
      </w:r>
    </w:p>
    <w:p w14:paraId="17EE6D90" w14:textId="77777777" w:rsidR="00DE6C00" w:rsidRDefault="00DE6C00" w:rsidP="00DE6C00">
      <w:pPr>
        <w:pStyle w:val="PL"/>
      </w:pPr>
      <w:r>
        <w:t xml:space="preserve">      description: See details in 3GPP TS 32.422 clause 5.10.6.</w:t>
      </w:r>
    </w:p>
    <w:p w14:paraId="30EDFD1D" w14:textId="77777777" w:rsidR="00DE6C00" w:rsidRDefault="00DE6C00" w:rsidP="00DE6C00">
      <w:pPr>
        <w:pStyle w:val="PL"/>
      </w:pPr>
      <w:r>
        <w:t xml:space="preserve">      type: string</w:t>
      </w:r>
    </w:p>
    <w:p w14:paraId="3514062C" w14:textId="77777777" w:rsidR="00DE6C00" w:rsidRDefault="00DE6C00" w:rsidP="00DE6C00">
      <w:pPr>
        <w:pStyle w:val="PL"/>
      </w:pPr>
      <w:r>
        <w:t xml:space="preserve">      enum:</w:t>
      </w:r>
    </w:p>
    <w:p w14:paraId="5C3D8825" w14:textId="77777777" w:rsidR="00DE6C00" w:rsidRDefault="00DE6C00" w:rsidP="00DE6C00">
      <w:pPr>
        <w:pStyle w:val="PL"/>
      </w:pPr>
      <w:r>
        <w:t xml:space="preserve">        - 1</w:t>
      </w:r>
    </w:p>
    <w:p w14:paraId="3F9CDC31" w14:textId="77777777" w:rsidR="00DE6C00" w:rsidRDefault="00DE6C00" w:rsidP="00DE6C00">
      <w:pPr>
        <w:pStyle w:val="PL"/>
      </w:pPr>
      <w:r>
        <w:t xml:space="preserve">        - 2</w:t>
      </w:r>
    </w:p>
    <w:p w14:paraId="7FB81B17" w14:textId="77777777" w:rsidR="00DE6C00" w:rsidRDefault="00DE6C00" w:rsidP="00DE6C00">
      <w:pPr>
        <w:pStyle w:val="PL"/>
      </w:pPr>
      <w:r>
        <w:t xml:space="preserve">        - 4</w:t>
      </w:r>
    </w:p>
    <w:p w14:paraId="54F432A5" w14:textId="77777777" w:rsidR="00DE6C00" w:rsidRDefault="00DE6C00" w:rsidP="00DE6C00">
      <w:pPr>
        <w:pStyle w:val="PL"/>
      </w:pPr>
      <w:r>
        <w:t xml:space="preserve">        - 8</w:t>
      </w:r>
    </w:p>
    <w:p w14:paraId="3747D65C" w14:textId="77777777" w:rsidR="00DE6C00" w:rsidRDefault="00DE6C00" w:rsidP="00DE6C00">
      <w:pPr>
        <w:pStyle w:val="PL"/>
      </w:pPr>
      <w:r>
        <w:t xml:space="preserve">        - 16</w:t>
      </w:r>
    </w:p>
    <w:p w14:paraId="59F748E8" w14:textId="77777777" w:rsidR="00DE6C00" w:rsidRDefault="00DE6C00" w:rsidP="00DE6C00">
      <w:pPr>
        <w:pStyle w:val="PL"/>
      </w:pPr>
      <w:r>
        <w:t xml:space="preserve">        - 32</w:t>
      </w:r>
    </w:p>
    <w:p w14:paraId="7EB4E30A" w14:textId="77777777" w:rsidR="00DE6C00" w:rsidRDefault="00DE6C00" w:rsidP="00DE6C00">
      <w:pPr>
        <w:pStyle w:val="PL"/>
      </w:pPr>
      <w:r>
        <w:t xml:space="preserve">        - 64</w:t>
      </w:r>
    </w:p>
    <w:p w14:paraId="7C76F303" w14:textId="77777777" w:rsidR="00DE6C00" w:rsidRDefault="00DE6C00" w:rsidP="00DE6C00">
      <w:pPr>
        <w:pStyle w:val="PL"/>
      </w:pPr>
      <w:r>
        <w:t xml:space="preserve">        - INFINITY</w:t>
      </w:r>
    </w:p>
    <w:p w14:paraId="7A55A802" w14:textId="77777777" w:rsidR="00DE6C00" w:rsidRDefault="00DE6C00" w:rsidP="00DE6C00">
      <w:pPr>
        <w:pStyle w:val="PL"/>
      </w:pPr>
    </w:p>
    <w:p w14:paraId="431B408C" w14:textId="77777777" w:rsidR="00DE6C00" w:rsidRDefault="00DE6C00" w:rsidP="00DE6C00">
      <w:pPr>
        <w:pStyle w:val="PL"/>
      </w:pPr>
      <w:r>
        <w:t xml:space="preserve">    reportAmountM4LTE-Type:</w:t>
      </w:r>
    </w:p>
    <w:p w14:paraId="07882363" w14:textId="77777777" w:rsidR="00DE6C00" w:rsidRDefault="00DE6C00" w:rsidP="00DE6C00">
      <w:pPr>
        <w:pStyle w:val="PL"/>
      </w:pPr>
      <w:r>
        <w:t xml:space="preserve">      description: See details in 3GPP TS 32.422 clause 5.10.6.</w:t>
      </w:r>
    </w:p>
    <w:p w14:paraId="0CC24F5B" w14:textId="77777777" w:rsidR="00DE6C00" w:rsidRDefault="00DE6C00" w:rsidP="00DE6C00">
      <w:pPr>
        <w:pStyle w:val="PL"/>
      </w:pPr>
      <w:r>
        <w:t xml:space="preserve">      type: string</w:t>
      </w:r>
    </w:p>
    <w:p w14:paraId="156B06FD" w14:textId="77777777" w:rsidR="00DE6C00" w:rsidRDefault="00DE6C00" w:rsidP="00DE6C00">
      <w:pPr>
        <w:pStyle w:val="PL"/>
      </w:pPr>
      <w:r>
        <w:t xml:space="preserve">      enum:</w:t>
      </w:r>
    </w:p>
    <w:p w14:paraId="45F7E2D7" w14:textId="77777777" w:rsidR="00DE6C00" w:rsidRDefault="00DE6C00" w:rsidP="00DE6C00">
      <w:pPr>
        <w:pStyle w:val="PL"/>
      </w:pPr>
      <w:r>
        <w:t xml:space="preserve">        - 1</w:t>
      </w:r>
    </w:p>
    <w:p w14:paraId="51C61E28" w14:textId="77777777" w:rsidR="00DE6C00" w:rsidRDefault="00DE6C00" w:rsidP="00DE6C00">
      <w:pPr>
        <w:pStyle w:val="PL"/>
      </w:pPr>
      <w:r>
        <w:t xml:space="preserve">        - 2</w:t>
      </w:r>
    </w:p>
    <w:p w14:paraId="387FCC62" w14:textId="77777777" w:rsidR="00DE6C00" w:rsidRDefault="00DE6C00" w:rsidP="00DE6C00">
      <w:pPr>
        <w:pStyle w:val="PL"/>
      </w:pPr>
      <w:r>
        <w:t xml:space="preserve">        - 4</w:t>
      </w:r>
    </w:p>
    <w:p w14:paraId="19D09C01" w14:textId="77777777" w:rsidR="00DE6C00" w:rsidRDefault="00DE6C00" w:rsidP="00DE6C00">
      <w:pPr>
        <w:pStyle w:val="PL"/>
      </w:pPr>
      <w:r>
        <w:t xml:space="preserve">        - 8</w:t>
      </w:r>
    </w:p>
    <w:p w14:paraId="72FD8204" w14:textId="77777777" w:rsidR="00DE6C00" w:rsidRDefault="00DE6C00" w:rsidP="00DE6C00">
      <w:pPr>
        <w:pStyle w:val="PL"/>
      </w:pPr>
      <w:r>
        <w:t xml:space="preserve">        - 16</w:t>
      </w:r>
    </w:p>
    <w:p w14:paraId="0271C161" w14:textId="77777777" w:rsidR="00DE6C00" w:rsidRDefault="00DE6C00" w:rsidP="00DE6C00">
      <w:pPr>
        <w:pStyle w:val="PL"/>
      </w:pPr>
      <w:r>
        <w:t xml:space="preserve">        - 32</w:t>
      </w:r>
    </w:p>
    <w:p w14:paraId="61144555" w14:textId="77777777" w:rsidR="00DE6C00" w:rsidRDefault="00DE6C00" w:rsidP="00DE6C00">
      <w:pPr>
        <w:pStyle w:val="PL"/>
      </w:pPr>
      <w:r>
        <w:t xml:space="preserve">        - 64</w:t>
      </w:r>
    </w:p>
    <w:p w14:paraId="61B4B654" w14:textId="77777777" w:rsidR="00DE6C00" w:rsidRDefault="00DE6C00" w:rsidP="00DE6C00">
      <w:pPr>
        <w:pStyle w:val="PL"/>
      </w:pPr>
      <w:r>
        <w:t xml:space="preserve">        - INFINITY</w:t>
      </w:r>
    </w:p>
    <w:p w14:paraId="6CC3AD4C" w14:textId="77777777" w:rsidR="00DE6C00" w:rsidRDefault="00DE6C00" w:rsidP="00DE6C00">
      <w:pPr>
        <w:pStyle w:val="PL"/>
      </w:pPr>
    </w:p>
    <w:p w14:paraId="29DC3552" w14:textId="77777777" w:rsidR="00DE6C00" w:rsidRDefault="00DE6C00" w:rsidP="00DE6C00">
      <w:pPr>
        <w:pStyle w:val="PL"/>
      </w:pPr>
      <w:r>
        <w:t xml:space="preserve">    reportAmountM5LTE-Type:</w:t>
      </w:r>
    </w:p>
    <w:p w14:paraId="7FF6563D" w14:textId="77777777" w:rsidR="00DE6C00" w:rsidRDefault="00DE6C00" w:rsidP="00DE6C00">
      <w:pPr>
        <w:pStyle w:val="PL"/>
      </w:pPr>
      <w:r>
        <w:t xml:space="preserve">      description: See details in 3GPP TS 32.422 clause 5.10.6.</w:t>
      </w:r>
    </w:p>
    <w:p w14:paraId="28575EFE" w14:textId="77777777" w:rsidR="00DE6C00" w:rsidRDefault="00DE6C00" w:rsidP="00DE6C00">
      <w:pPr>
        <w:pStyle w:val="PL"/>
      </w:pPr>
      <w:r>
        <w:t xml:space="preserve">      type: string</w:t>
      </w:r>
    </w:p>
    <w:p w14:paraId="3AE4016D" w14:textId="77777777" w:rsidR="00DE6C00" w:rsidRDefault="00DE6C00" w:rsidP="00DE6C00">
      <w:pPr>
        <w:pStyle w:val="PL"/>
      </w:pPr>
      <w:r>
        <w:t xml:space="preserve">      enum:</w:t>
      </w:r>
    </w:p>
    <w:p w14:paraId="5817938E" w14:textId="77777777" w:rsidR="00DE6C00" w:rsidRDefault="00DE6C00" w:rsidP="00DE6C00">
      <w:pPr>
        <w:pStyle w:val="PL"/>
      </w:pPr>
      <w:r>
        <w:t xml:space="preserve">        - 1</w:t>
      </w:r>
    </w:p>
    <w:p w14:paraId="1B848A13" w14:textId="77777777" w:rsidR="00DE6C00" w:rsidRDefault="00DE6C00" w:rsidP="00DE6C00">
      <w:pPr>
        <w:pStyle w:val="PL"/>
      </w:pPr>
      <w:r>
        <w:t xml:space="preserve">        - 2</w:t>
      </w:r>
    </w:p>
    <w:p w14:paraId="46B1CC6D" w14:textId="77777777" w:rsidR="00DE6C00" w:rsidRDefault="00DE6C00" w:rsidP="00DE6C00">
      <w:pPr>
        <w:pStyle w:val="PL"/>
      </w:pPr>
      <w:r>
        <w:t xml:space="preserve">        - 4</w:t>
      </w:r>
    </w:p>
    <w:p w14:paraId="2DFC3D0D" w14:textId="77777777" w:rsidR="00DE6C00" w:rsidRDefault="00DE6C00" w:rsidP="00DE6C00">
      <w:pPr>
        <w:pStyle w:val="PL"/>
      </w:pPr>
      <w:r>
        <w:t xml:space="preserve">        - 8</w:t>
      </w:r>
    </w:p>
    <w:p w14:paraId="40BEF231" w14:textId="77777777" w:rsidR="00DE6C00" w:rsidRDefault="00DE6C00" w:rsidP="00DE6C00">
      <w:pPr>
        <w:pStyle w:val="PL"/>
      </w:pPr>
      <w:r>
        <w:t xml:space="preserve">        - 16</w:t>
      </w:r>
    </w:p>
    <w:p w14:paraId="785E0CCD" w14:textId="77777777" w:rsidR="00DE6C00" w:rsidRDefault="00DE6C00" w:rsidP="00DE6C00">
      <w:pPr>
        <w:pStyle w:val="PL"/>
      </w:pPr>
      <w:r>
        <w:t xml:space="preserve">        - 32</w:t>
      </w:r>
    </w:p>
    <w:p w14:paraId="4B1E0DDB" w14:textId="77777777" w:rsidR="00DE6C00" w:rsidRDefault="00DE6C00" w:rsidP="00DE6C00">
      <w:pPr>
        <w:pStyle w:val="PL"/>
      </w:pPr>
      <w:r>
        <w:t xml:space="preserve">        - 64</w:t>
      </w:r>
    </w:p>
    <w:p w14:paraId="5B066E49" w14:textId="77777777" w:rsidR="00DE6C00" w:rsidRDefault="00DE6C00" w:rsidP="00DE6C00">
      <w:pPr>
        <w:pStyle w:val="PL"/>
      </w:pPr>
      <w:r>
        <w:t xml:space="preserve">        - INFINITY</w:t>
      </w:r>
    </w:p>
    <w:p w14:paraId="20C1DDA8" w14:textId="77777777" w:rsidR="00DE6C00" w:rsidRDefault="00DE6C00" w:rsidP="00DE6C00">
      <w:pPr>
        <w:pStyle w:val="PL"/>
      </w:pPr>
    </w:p>
    <w:p w14:paraId="48614887" w14:textId="77777777" w:rsidR="00DE6C00" w:rsidRDefault="00DE6C00" w:rsidP="00DE6C00">
      <w:pPr>
        <w:pStyle w:val="PL"/>
      </w:pPr>
      <w:r>
        <w:t xml:space="preserve">    reportAmountM6LTE-Type:</w:t>
      </w:r>
    </w:p>
    <w:p w14:paraId="57283C5B" w14:textId="77777777" w:rsidR="00DE6C00" w:rsidRDefault="00DE6C00" w:rsidP="00DE6C00">
      <w:pPr>
        <w:pStyle w:val="PL"/>
      </w:pPr>
      <w:r>
        <w:t xml:space="preserve">      description: See details in 3GPP TS 32.422 clause 5.10.6.</w:t>
      </w:r>
    </w:p>
    <w:p w14:paraId="3DA05CAE" w14:textId="77777777" w:rsidR="00DE6C00" w:rsidRDefault="00DE6C00" w:rsidP="00DE6C00">
      <w:pPr>
        <w:pStyle w:val="PL"/>
      </w:pPr>
      <w:r>
        <w:t xml:space="preserve">      type: string</w:t>
      </w:r>
    </w:p>
    <w:p w14:paraId="4C104F16" w14:textId="77777777" w:rsidR="00DE6C00" w:rsidRDefault="00DE6C00" w:rsidP="00DE6C00">
      <w:pPr>
        <w:pStyle w:val="PL"/>
      </w:pPr>
      <w:r>
        <w:lastRenderedPageBreak/>
        <w:t xml:space="preserve">      enum:</w:t>
      </w:r>
    </w:p>
    <w:p w14:paraId="28B6CA99" w14:textId="77777777" w:rsidR="00DE6C00" w:rsidRDefault="00DE6C00" w:rsidP="00DE6C00">
      <w:pPr>
        <w:pStyle w:val="PL"/>
      </w:pPr>
      <w:r>
        <w:t xml:space="preserve">        - 1</w:t>
      </w:r>
    </w:p>
    <w:p w14:paraId="07870DA0" w14:textId="77777777" w:rsidR="00DE6C00" w:rsidRDefault="00DE6C00" w:rsidP="00DE6C00">
      <w:pPr>
        <w:pStyle w:val="PL"/>
      </w:pPr>
      <w:r>
        <w:t xml:space="preserve">        - 2</w:t>
      </w:r>
    </w:p>
    <w:p w14:paraId="632275E2" w14:textId="77777777" w:rsidR="00DE6C00" w:rsidRDefault="00DE6C00" w:rsidP="00DE6C00">
      <w:pPr>
        <w:pStyle w:val="PL"/>
      </w:pPr>
      <w:r>
        <w:t xml:space="preserve">        - 4</w:t>
      </w:r>
    </w:p>
    <w:p w14:paraId="3C11593C" w14:textId="77777777" w:rsidR="00DE6C00" w:rsidRDefault="00DE6C00" w:rsidP="00DE6C00">
      <w:pPr>
        <w:pStyle w:val="PL"/>
      </w:pPr>
      <w:r>
        <w:t xml:space="preserve">        - 8</w:t>
      </w:r>
    </w:p>
    <w:p w14:paraId="00992F7D" w14:textId="77777777" w:rsidR="00DE6C00" w:rsidRDefault="00DE6C00" w:rsidP="00DE6C00">
      <w:pPr>
        <w:pStyle w:val="PL"/>
      </w:pPr>
      <w:r>
        <w:t xml:space="preserve">        - 16</w:t>
      </w:r>
    </w:p>
    <w:p w14:paraId="0FBF75FA" w14:textId="77777777" w:rsidR="00DE6C00" w:rsidRDefault="00DE6C00" w:rsidP="00DE6C00">
      <w:pPr>
        <w:pStyle w:val="PL"/>
      </w:pPr>
      <w:r>
        <w:t xml:space="preserve">        - 32</w:t>
      </w:r>
    </w:p>
    <w:p w14:paraId="3F1DA7B3" w14:textId="77777777" w:rsidR="00DE6C00" w:rsidRDefault="00DE6C00" w:rsidP="00DE6C00">
      <w:pPr>
        <w:pStyle w:val="PL"/>
      </w:pPr>
      <w:r>
        <w:t xml:space="preserve">        - 64</w:t>
      </w:r>
    </w:p>
    <w:p w14:paraId="6FB765FD" w14:textId="77777777" w:rsidR="00DE6C00" w:rsidRDefault="00DE6C00" w:rsidP="00DE6C00">
      <w:pPr>
        <w:pStyle w:val="PL"/>
      </w:pPr>
      <w:r>
        <w:t xml:space="preserve">        - INFINITY</w:t>
      </w:r>
    </w:p>
    <w:p w14:paraId="69D088E7" w14:textId="77777777" w:rsidR="00DE6C00" w:rsidRDefault="00DE6C00" w:rsidP="00DE6C00">
      <w:pPr>
        <w:pStyle w:val="PL"/>
      </w:pPr>
    </w:p>
    <w:p w14:paraId="0020F8A3" w14:textId="77777777" w:rsidR="00DE6C00" w:rsidRDefault="00DE6C00" w:rsidP="00DE6C00">
      <w:pPr>
        <w:pStyle w:val="PL"/>
      </w:pPr>
      <w:r>
        <w:t xml:space="preserve">    reportAmountM7LTE-Type:</w:t>
      </w:r>
    </w:p>
    <w:p w14:paraId="0BEF3C37" w14:textId="77777777" w:rsidR="00DE6C00" w:rsidRDefault="00DE6C00" w:rsidP="00DE6C00">
      <w:pPr>
        <w:pStyle w:val="PL"/>
      </w:pPr>
      <w:r>
        <w:t xml:space="preserve">      description: See details in 3GPP TS 32.422 clause 5.10.6.</w:t>
      </w:r>
    </w:p>
    <w:p w14:paraId="73E5C9E5" w14:textId="77777777" w:rsidR="00DE6C00" w:rsidRDefault="00DE6C00" w:rsidP="00DE6C00">
      <w:pPr>
        <w:pStyle w:val="PL"/>
      </w:pPr>
      <w:r>
        <w:t xml:space="preserve">      type: string</w:t>
      </w:r>
    </w:p>
    <w:p w14:paraId="517F3C15" w14:textId="77777777" w:rsidR="00DE6C00" w:rsidRDefault="00DE6C00" w:rsidP="00DE6C00">
      <w:pPr>
        <w:pStyle w:val="PL"/>
      </w:pPr>
      <w:r>
        <w:t xml:space="preserve">      enum:</w:t>
      </w:r>
    </w:p>
    <w:p w14:paraId="1930E3E6" w14:textId="77777777" w:rsidR="00DE6C00" w:rsidRDefault="00DE6C00" w:rsidP="00DE6C00">
      <w:pPr>
        <w:pStyle w:val="PL"/>
      </w:pPr>
      <w:r>
        <w:t xml:space="preserve">        - 1</w:t>
      </w:r>
    </w:p>
    <w:p w14:paraId="03A3A21C" w14:textId="77777777" w:rsidR="00DE6C00" w:rsidRDefault="00DE6C00" w:rsidP="00DE6C00">
      <w:pPr>
        <w:pStyle w:val="PL"/>
      </w:pPr>
      <w:r>
        <w:t xml:space="preserve">        - 2</w:t>
      </w:r>
    </w:p>
    <w:p w14:paraId="378EBE73" w14:textId="77777777" w:rsidR="00DE6C00" w:rsidRDefault="00DE6C00" w:rsidP="00DE6C00">
      <w:pPr>
        <w:pStyle w:val="PL"/>
      </w:pPr>
      <w:r>
        <w:t xml:space="preserve">        - 4</w:t>
      </w:r>
    </w:p>
    <w:p w14:paraId="7A2D170B" w14:textId="77777777" w:rsidR="00DE6C00" w:rsidRDefault="00DE6C00" w:rsidP="00DE6C00">
      <w:pPr>
        <w:pStyle w:val="PL"/>
      </w:pPr>
      <w:r>
        <w:t xml:space="preserve">        - 8</w:t>
      </w:r>
    </w:p>
    <w:p w14:paraId="2ED9F5F6" w14:textId="77777777" w:rsidR="00DE6C00" w:rsidRDefault="00DE6C00" w:rsidP="00DE6C00">
      <w:pPr>
        <w:pStyle w:val="PL"/>
      </w:pPr>
      <w:r>
        <w:t xml:space="preserve">        - 16</w:t>
      </w:r>
    </w:p>
    <w:p w14:paraId="7ABDA6AB" w14:textId="77777777" w:rsidR="00DE6C00" w:rsidRDefault="00DE6C00" w:rsidP="00DE6C00">
      <w:pPr>
        <w:pStyle w:val="PL"/>
      </w:pPr>
      <w:r>
        <w:t xml:space="preserve">        - 32</w:t>
      </w:r>
    </w:p>
    <w:p w14:paraId="58AFF930" w14:textId="77777777" w:rsidR="00DE6C00" w:rsidRDefault="00DE6C00" w:rsidP="00DE6C00">
      <w:pPr>
        <w:pStyle w:val="PL"/>
      </w:pPr>
      <w:r>
        <w:t xml:space="preserve">        - 64</w:t>
      </w:r>
    </w:p>
    <w:p w14:paraId="71F78512" w14:textId="77777777" w:rsidR="00DE6C00" w:rsidRDefault="00DE6C00" w:rsidP="00DE6C00">
      <w:pPr>
        <w:pStyle w:val="PL"/>
      </w:pPr>
      <w:r>
        <w:t xml:space="preserve">        - INFINITY</w:t>
      </w:r>
    </w:p>
    <w:p w14:paraId="3FB8ED30" w14:textId="77777777" w:rsidR="00DE6C00" w:rsidRDefault="00DE6C00" w:rsidP="00DE6C00">
      <w:pPr>
        <w:pStyle w:val="PL"/>
      </w:pPr>
    </w:p>
    <w:p w14:paraId="347028C6" w14:textId="77777777" w:rsidR="00DE6C00" w:rsidRDefault="00DE6C00" w:rsidP="00DE6C00">
      <w:pPr>
        <w:pStyle w:val="PL"/>
      </w:pPr>
      <w:r>
        <w:t xml:space="preserve">    reportAmountM1NR-Type:</w:t>
      </w:r>
    </w:p>
    <w:p w14:paraId="4DD901B4" w14:textId="77777777" w:rsidR="00DE6C00" w:rsidRDefault="00DE6C00" w:rsidP="00DE6C00">
      <w:pPr>
        <w:pStyle w:val="PL"/>
      </w:pPr>
      <w:r>
        <w:t xml:space="preserve">      description: See details in 3GPP TS 32.422 clause 5.10.6.</w:t>
      </w:r>
    </w:p>
    <w:p w14:paraId="19234510" w14:textId="77777777" w:rsidR="00DE6C00" w:rsidRDefault="00DE6C00" w:rsidP="00DE6C00">
      <w:pPr>
        <w:pStyle w:val="PL"/>
      </w:pPr>
      <w:r>
        <w:t xml:space="preserve">      type: string</w:t>
      </w:r>
    </w:p>
    <w:p w14:paraId="791D3526" w14:textId="77777777" w:rsidR="00DE6C00" w:rsidRDefault="00DE6C00" w:rsidP="00DE6C00">
      <w:pPr>
        <w:pStyle w:val="PL"/>
      </w:pPr>
      <w:r>
        <w:t xml:space="preserve">      enum:</w:t>
      </w:r>
    </w:p>
    <w:p w14:paraId="708CF7CD" w14:textId="77777777" w:rsidR="00DE6C00" w:rsidRDefault="00DE6C00" w:rsidP="00DE6C00">
      <w:pPr>
        <w:pStyle w:val="PL"/>
      </w:pPr>
      <w:r>
        <w:t xml:space="preserve">        - 1</w:t>
      </w:r>
    </w:p>
    <w:p w14:paraId="6B0B5D32" w14:textId="77777777" w:rsidR="00DE6C00" w:rsidRDefault="00DE6C00" w:rsidP="00DE6C00">
      <w:pPr>
        <w:pStyle w:val="PL"/>
      </w:pPr>
      <w:r>
        <w:t xml:space="preserve">        - 2</w:t>
      </w:r>
    </w:p>
    <w:p w14:paraId="2E032C65" w14:textId="77777777" w:rsidR="00DE6C00" w:rsidRDefault="00DE6C00" w:rsidP="00DE6C00">
      <w:pPr>
        <w:pStyle w:val="PL"/>
      </w:pPr>
      <w:r>
        <w:t xml:space="preserve">        - 4</w:t>
      </w:r>
    </w:p>
    <w:p w14:paraId="4ACAE174" w14:textId="77777777" w:rsidR="00DE6C00" w:rsidRDefault="00DE6C00" w:rsidP="00DE6C00">
      <w:pPr>
        <w:pStyle w:val="PL"/>
      </w:pPr>
      <w:r>
        <w:t xml:space="preserve">        - 8</w:t>
      </w:r>
    </w:p>
    <w:p w14:paraId="6437F2E9" w14:textId="77777777" w:rsidR="00DE6C00" w:rsidRDefault="00DE6C00" w:rsidP="00DE6C00">
      <w:pPr>
        <w:pStyle w:val="PL"/>
      </w:pPr>
      <w:r>
        <w:t xml:space="preserve">        - 16</w:t>
      </w:r>
    </w:p>
    <w:p w14:paraId="516EB155" w14:textId="77777777" w:rsidR="00DE6C00" w:rsidRDefault="00DE6C00" w:rsidP="00DE6C00">
      <w:pPr>
        <w:pStyle w:val="PL"/>
      </w:pPr>
      <w:r>
        <w:t xml:space="preserve">        - 32</w:t>
      </w:r>
    </w:p>
    <w:p w14:paraId="1E95D7CF" w14:textId="77777777" w:rsidR="00DE6C00" w:rsidRDefault="00DE6C00" w:rsidP="00DE6C00">
      <w:pPr>
        <w:pStyle w:val="PL"/>
      </w:pPr>
      <w:r>
        <w:t xml:space="preserve">        - 64</w:t>
      </w:r>
    </w:p>
    <w:p w14:paraId="7584D013" w14:textId="77777777" w:rsidR="00DE6C00" w:rsidRDefault="00DE6C00" w:rsidP="00DE6C00">
      <w:pPr>
        <w:pStyle w:val="PL"/>
      </w:pPr>
      <w:r>
        <w:t xml:space="preserve">        - INFINITY</w:t>
      </w:r>
    </w:p>
    <w:p w14:paraId="032F6BBB" w14:textId="77777777" w:rsidR="00DE6C00" w:rsidRDefault="00DE6C00" w:rsidP="00DE6C00">
      <w:pPr>
        <w:pStyle w:val="PL"/>
      </w:pPr>
    </w:p>
    <w:p w14:paraId="4D449E1A" w14:textId="77777777" w:rsidR="00DE6C00" w:rsidRDefault="00DE6C00" w:rsidP="00DE6C00">
      <w:pPr>
        <w:pStyle w:val="PL"/>
      </w:pPr>
      <w:r>
        <w:t xml:space="preserve">    reportAmountM4NR-Type:</w:t>
      </w:r>
    </w:p>
    <w:p w14:paraId="5C723BFD" w14:textId="77777777" w:rsidR="00DE6C00" w:rsidRDefault="00DE6C00" w:rsidP="00DE6C00">
      <w:pPr>
        <w:pStyle w:val="PL"/>
      </w:pPr>
      <w:r>
        <w:t xml:space="preserve">      description: See details in 3GPP TS 32.422 clause 5.10.6.</w:t>
      </w:r>
    </w:p>
    <w:p w14:paraId="25744303" w14:textId="77777777" w:rsidR="00DE6C00" w:rsidRDefault="00DE6C00" w:rsidP="00DE6C00">
      <w:pPr>
        <w:pStyle w:val="PL"/>
      </w:pPr>
      <w:r>
        <w:t xml:space="preserve">      type: string</w:t>
      </w:r>
    </w:p>
    <w:p w14:paraId="783B855B" w14:textId="77777777" w:rsidR="00DE6C00" w:rsidRDefault="00DE6C00" w:rsidP="00DE6C00">
      <w:pPr>
        <w:pStyle w:val="PL"/>
      </w:pPr>
      <w:r>
        <w:t xml:space="preserve">      enum:</w:t>
      </w:r>
    </w:p>
    <w:p w14:paraId="1E77E7E6" w14:textId="77777777" w:rsidR="00DE6C00" w:rsidRDefault="00DE6C00" w:rsidP="00DE6C00">
      <w:pPr>
        <w:pStyle w:val="PL"/>
      </w:pPr>
      <w:r>
        <w:t xml:space="preserve">        - 1</w:t>
      </w:r>
    </w:p>
    <w:p w14:paraId="7908357F" w14:textId="77777777" w:rsidR="00DE6C00" w:rsidRDefault="00DE6C00" w:rsidP="00DE6C00">
      <w:pPr>
        <w:pStyle w:val="PL"/>
      </w:pPr>
      <w:r>
        <w:t xml:space="preserve">        - 2</w:t>
      </w:r>
    </w:p>
    <w:p w14:paraId="4AF94C43" w14:textId="77777777" w:rsidR="00DE6C00" w:rsidRDefault="00DE6C00" w:rsidP="00DE6C00">
      <w:pPr>
        <w:pStyle w:val="PL"/>
      </w:pPr>
      <w:r>
        <w:t xml:space="preserve">        - 4</w:t>
      </w:r>
    </w:p>
    <w:p w14:paraId="58EF7B62" w14:textId="77777777" w:rsidR="00DE6C00" w:rsidRDefault="00DE6C00" w:rsidP="00DE6C00">
      <w:pPr>
        <w:pStyle w:val="PL"/>
      </w:pPr>
      <w:r>
        <w:t xml:space="preserve">        - 8</w:t>
      </w:r>
    </w:p>
    <w:p w14:paraId="765D3EA8" w14:textId="77777777" w:rsidR="00DE6C00" w:rsidRDefault="00DE6C00" w:rsidP="00DE6C00">
      <w:pPr>
        <w:pStyle w:val="PL"/>
      </w:pPr>
      <w:r>
        <w:t xml:space="preserve">        - 16</w:t>
      </w:r>
    </w:p>
    <w:p w14:paraId="7239ADFC" w14:textId="77777777" w:rsidR="00DE6C00" w:rsidRDefault="00DE6C00" w:rsidP="00DE6C00">
      <w:pPr>
        <w:pStyle w:val="PL"/>
      </w:pPr>
      <w:r>
        <w:t xml:space="preserve">        - 32</w:t>
      </w:r>
    </w:p>
    <w:p w14:paraId="29D49F99" w14:textId="77777777" w:rsidR="00DE6C00" w:rsidRDefault="00DE6C00" w:rsidP="00DE6C00">
      <w:pPr>
        <w:pStyle w:val="PL"/>
      </w:pPr>
      <w:r>
        <w:t xml:space="preserve">        - 64</w:t>
      </w:r>
    </w:p>
    <w:p w14:paraId="5CFB7E95" w14:textId="77777777" w:rsidR="00DE6C00" w:rsidRDefault="00DE6C00" w:rsidP="00DE6C00">
      <w:pPr>
        <w:pStyle w:val="PL"/>
      </w:pPr>
      <w:r>
        <w:t xml:space="preserve">        - INFINITY</w:t>
      </w:r>
    </w:p>
    <w:p w14:paraId="3733F757" w14:textId="77777777" w:rsidR="00DE6C00" w:rsidRDefault="00DE6C00" w:rsidP="00DE6C00">
      <w:pPr>
        <w:pStyle w:val="PL"/>
      </w:pPr>
    </w:p>
    <w:p w14:paraId="5FA49CF2" w14:textId="77777777" w:rsidR="00DE6C00" w:rsidRDefault="00DE6C00" w:rsidP="00DE6C00">
      <w:pPr>
        <w:pStyle w:val="PL"/>
      </w:pPr>
      <w:r>
        <w:t xml:space="preserve">    reportAmountM5NR-Type:</w:t>
      </w:r>
    </w:p>
    <w:p w14:paraId="4925CFAC" w14:textId="77777777" w:rsidR="00DE6C00" w:rsidRDefault="00DE6C00" w:rsidP="00DE6C00">
      <w:pPr>
        <w:pStyle w:val="PL"/>
      </w:pPr>
      <w:r>
        <w:t xml:space="preserve">      description: See details in 3GPP TS 32.422 clause 5.10.6.</w:t>
      </w:r>
    </w:p>
    <w:p w14:paraId="4A9CD891" w14:textId="77777777" w:rsidR="00DE6C00" w:rsidRDefault="00DE6C00" w:rsidP="00DE6C00">
      <w:pPr>
        <w:pStyle w:val="PL"/>
      </w:pPr>
      <w:r>
        <w:t xml:space="preserve">      type: string</w:t>
      </w:r>
    </w:p>
    <w:p w14:paraId="7E2D1FC5" w14:textId="77777777" w:rsidR="00DE6C00" w:rsidRDefault="00DE6C00" w:rsidP="00DE6C00">
      <w:pPr>
        <w:pStyle w:val="PL"/>
      </w:pPr>
      <w:r>
        <w:t xml:space="preserve">      enum:</w:t>
      </w:r>
    </w:p>
    <w:p w14:paraId="2428B464" w14:textId="77777777" w:rsidR="00DE6C00" w:rsidRDefault="00DE6C00" w:rsidP="00DE6C00">
      <w:pPr>
        <w:pStyle w:val="PL"/>
      </w:pPr>
      <w:r>
        <w:t xml:space="preserve">        - 1</w:t>
      </w:r>
    </w:p>
    <w:p w14:paraId="489D227D" w14:textId="77777777" w:rsidR="00DE6C00" w:rsidRDefault="00DE6C00" w:rsidP="00DE6C00">
      <w:pPr>
        <w:pStyle w:val="PL"/>
      </w:pPr>
      <w:r>
        <w:t xml:space="preserve">        - 2</w:t>
      </w:r>
    </w:p>
    <w:p w14:paraId="4F40FE29" w14:textId="77777777" w:rsidR="00DE6C00" w:rsidRDefault="00DE6C00" w:rsidP="00DE6C00">
      <w:pPr>
        <w:pStyle w:val="PL"/>
      </w:pPr>
      <w:r>
        <w:t xml:space="preserve">        - 4</w:t>
      </w:r>
    </w:p>
    <w:p w14:paraId="0B634231" w14:textId="77777777" w:rsidR="00DE6C00" w:rsidRDefault="00DE6C00" w:rsidP="00DE6C00">
      <w:pPr>
        <w:pStyle w:val="PL"/>
      </w:pPr>
      <w:r>
        <w:t xml:space="preserve">        - 8</w:t>
      </w:r>
    </w:p>
    <w:p w14:paraId="79EEF65D" w14:textId="77777777" w:rsidR="00DE6C00" w:rsidRDefault="00DE6C00" w:rsidP="00DE6C00">
      <w:pPr>
        <w:pStyle w:val="PL"/>
      </w:pPr>
      <w:r>
        <w:t xml:space="preserve">        - 16</w:t>
      </w:r>
    </w:p>
    <w:p w14:paraId="5F6E4033" w14:textId="77777777" w:rsidR="00DE6C00" w:rsidRDefault="00DE6C00" w:rsidP="00DE6C00">
      <w:pPr>
        <w:pStyle w:val="PL"/>
      </w:pPr>
      <w:r>
        <w:t xml:space="preserve">        - 32</w:t>
      </w:r>
    </w:p>
    <w:p w14:paraId="23A1CC74" w14:textId="77777777" w:rsidR="00DE6C00" w:rsidRDefault="00DE6C00" w:rsidP="00DE6C00">
      <w:pPr>
        <w:pStyle w:val="PL"/>
      </w:pPr>
      <w:r>
        <w:t xml:space="preserve">        - 64</w:t>
      </w:r>
    </w:p>
    <w:p w14:paraId="112D5583" w14:textId="77777777" w:rsidR="00DE6C00" w:rsidRDefault="00DE6C00" w:rsidP="00DE6C00">
      <w:pPr>
        <w:pStyle w:val="PL"/>
      </w:pPr>
      <w:r>
        <w:t xml:space="preserve">        - INFINITY</w:t>
      </w:r>
    </w:p>
    <w:p w14:paraId="13362E20" w14:textId="77777777" w:rsidR="00DE6C00" w:rsidRDefault="00DE6C00" w:rsidP="00DE6C00">
      <w:pPr>
        <w:pStyle w:val="PL"/>
      </w:pPr>
    </w:p>
    <w:p w14:paraId="2094498F" w14:textId="77777777" w:rsidR="00DE6C00" w:rsidRDefault="00DE6C00" w:rsidP="00DE6C00">
      <w:pPr>
        <w:pStyle w:val="PL"/>
      </w:pPr>
      <w:r>
        <w:t xml:space="preserve">    reportAmountM6NR-Type:</w:t>
      </w:r>
    </w:p>
    <w:p w14:paraId="73D6B4CF" w14:textId="77777777" w:rsidR="00DE6C00" w:rsidRDefault="00DE6C00" w:rsidP="00DE6C00">
      <w:pPr>
        <w:pStyle w:val="PL"/>
      </w:pPr>
      <w:r>
        <w:t xml:space="preserve">      description: See details in 3GPP TS 32.422 clause 5.10.6.</w:t>
      </w:r>
    </w:p>
    <w:p w14:paraId="0EE35C71" w14:textId="77777777" w:rsidR="00DE6C00" w:rsidRDefault="00DE6C00" w:rsidP="00DE6C00">
      <w:pPr>
        <w:pStyle w:val="PL"/>
      </w:pPr>
      <w:r>
        <w:t xml:space="preserve">      type: string</w:t>
      </w:r>
    </w:p>
    <w:p w14:paraId="435E1C9D" w14:textId="77777777" w:rsidR="00DE6C00" w:rsidRDefault="00DE6C00" w:rsidP="00DE6C00">
      <w:pPr>
        <w:pStyle w:val="PL"/>
      </w:pPr>
      <w:r>
        <w:t xml:space="preserve">      enum:</w:t>
      </w:r>
    </w:p>
    <w:p w14:paraId="0C7C8A68" w14:textId="77777777" w:rsidR="00DE6C00" w:rsidRDefault="00DE6C00" w:rsidP="00DE6C00">
      <w:pPr>
        <w:pStyle w:val="PL"/>
      </w:pPr>
      <w:r>
        <w:t xml:space="preserve">        - 1</w:t>
      </w:r>
    </w:p>
    <w:p w14:paraId="20D66351" w14:textId="77777777" w:rsidR="00DE6C00" w:rsidRDefault="00DE6C00" w:rsidP="00DE6C00">
      <w:pPr>
        <w:pStyle w:val="PL"/>
      </w:pPr>
      <w:r>
        <w:t xml:space="preserve">        - 2</w:t>
      </w:r>
    </w:p>
    <w:p w14:paraId="5BACE25B" w14:textId="77777777" w:rsidR="00DE6C00" w:rsidRDefault="00DE6C00" w:rsidP="00DE6C00">
      <w:pPr>
        <w:pStyle w:val="PL"/>
      </w:pPr>
      <w:r>
        <w:t xml:space="preserve">        - 4</w:t>
      </w:r>
    </w:p>
    <w:p w14:paraId="1274A549" w14:textId="77777777" w:rsidR="00DE6C00" w:rsidRDefault="00DE6C00" w:rsidP="00DE6C00">
      <w:pPr>
        <w:pStyle w:val="PL"/>
      </w:pPr>
      <w:r>
        <w:t xml:space="preserve">        - 8</w:t>
      </w:r>
    </w:p>
    <w:p w14:paraId="1FF5AE66" w14:textId="77777777" w:rsidR="00DE6C00" w:rsidRDefault="00DE6C00" w:rsidP="00DE6C00">
      <w:pPr>
        <w:pStyle w:val="PL"/>
      </w:pPr>
      <w:r>
        <w:t xml:space="preserve">        - 16</w:t>
      </w:r>
    </w:p>
    <w:p w14:paraId="2F304078" w14:textId="77777777" w:rsidR="00DE6C00" w:rsidRDefault="00DE6C00" w:rsidP="00DE6C00">
      <w:pPr>
        <w:pStyle w:val="PL"/>
      </w:pPr>
      <w:r>
        <w:t xml:space="preserve">        - 32</w:t>
      </w:r>
    </w:p>
    <w:p w14:paraId="69260505" w14:textId="77777777" w:rsidR="00DE6C00" w:rsidRDefault="00DE6C00" w:rsidP="00DE6C00">
      <w:pPr>
        <w:pStyle w:val="PL"/>
      </w:pPr>
      <w:r>
        <w:t xml:space="preserve">        - 64</w:t>
      </w:r>
    </w:p>
    <w:p w14:paraId="729B9151" w14:textId="77777777" w:rsidR="00DE6C00" w:rsidRDefault="00DE6C00" w:rsidP="00DE6C00">
      <w:pPr>
        <w:pStyle w:val="PL"/>
      </w:pPr>
      <w:r>
        <w:t xml:space="preserve">        - INFINITY</w:t>
      </w:r>
    </w:p>
    <w:p w14:paraId="5522BDF8" w14:textId="77777777" w:rsidR="00DE6C00" w:rsidRDefault="00DE6C00" w:rsidP="00DE6C00">
      <w:pPr>
        <w:pStyle w:val="PL"/>
      </w:pPr>
    </w:p>
    <w:p w14:paraId="30DEC283" w14:textId="77777777" w:rsidR="00DE6C00" w:rsidRDefault="00DE6C00" w:rsidP="00DE6C00">
      <w:pPr>
        <w:pStyle w:val="PL"/>
      </w:pPr>
      <w:r>
        <w:t xml:space="preserve">    reportAmountM7NR-Type:</w:t>
      </w:r>
    </w:p>
    <w:p w14:paraId="6CD8F93F" w14:textId="77777777" w:rsidR="00DE6C00" w:rsidRDefault="00DE6C00" w:rsidP="00DE6C00">
      <w:pPr>
        <w:pStyle w:val="PL"/>
      </w:pPr>
      <w:r>
        <w:t xml:space="preserve">      description: See details in 3GPP TS 32.422 clause 5.10.6.</w:t>
      </w:r>
    </w:p>
    <w:p w14:paraId="5ADEE809" w14:textId="77777777" w:rsidR="00DE6C00" w:rsidRDefault="00DE6C00" w:rsidP="00DE6C00">
      <w:pPr>
        <w:pStyle w:val="PL"/>
      </w:pPr>
      <w:r>
        <w:t xml:space="preserve">      type: string</w:t>
      </w:r>
    </w:p>
    <w:p w14:paraId="34788EBE" w14:textId="77777777" w:rsidR="00DE6C00" w:rsidRDefault="00DE6C00" w:rsidP="00DE6C00">
      <w:pPr>
        <w:pStyle w:val="PL"/>
      </w:pPr>
      <w:r>
        <w:lastRenderedPageBreak/>
        <w:t xml:space="preserve">      enum:</w:t>
      </w:r>
    </w:p>
    <w:p w14:paraId="1008D0F7" w14:textId="77777777" w:rsidR="00DE6C00" w:rsidRDefault="00DE6C00" w:rsidP="00DE6C00">
      <w:pPr>
        <w:pStyle w:val="PL"/>
      </w:pPr>
      <w:r>
        <w:t xml:space="preserve">        - 1</w:t>
      </w:r>
    </w:p>
    <w:p w14:paraId="3D454136" w14:textId="77777777" w:rsidR="00DE6C00" w:rsidRDefault="00DE6C00" w:rsidP="00DE6C00">
      <w:pPr>
        <w:pStyle w:val="PL"/>
      </w:pPr>
      <w:r>
        <w:t xml:space="preserve">        - 2</w:t>
      </w:r>
    </w:p>
    <w:p w14:paraId="24E39846" w14:textId="77777777" w:rsidR="00DE6C00" w:rsidRDefault="00DE6C00" w:rsidP="00DE6C00">
      <w:pPr>
        <w:pStyle w:val="PL"/>
      </w:pPr>
      <w:r>
        <w:t xml:space="preserve">        - 4</w:t>
      </w:r>
    </w:p>
    <w:p w14:paraId="4A557F3C" w14:textId="77777777" w:rsidR="00DE6C00" w:rsidRDefault="00DE6C00" w:rsidP="00DE6C00">
      <w:pPr>
        <w:pStyle w:val="PL"/>
      </w:pPr>
      <w:r>
        <w:t xml:space="preserve">        - 8</w:t>
      </w:r>
    </w:p>
    <w:p w14:paraId="4CFEF76A" w14:textId="77777777" w:rsidR="00DE6C00" w:rsidRDefault="00DE6C00" w:rsidP="00DE6C00">
      <w:pPr>
        <w:pStyle w:val="PL"/>
      </w:pPr>
      <w:r>
        <w:t xml:space="preserve">        - 16</w:t>
      </w:r>
    </w:p>
    <w:p w14:paraId="6C667672" w14:textId="77777777" w:rsidR="00DE6C00" w:rsidRDefault="00DE6C00" w:rsidP="00DE6C00">
      <w:pPr>
        <w:pStyle w:val="PL"/>
      </w:pPr>
      <w:r>
        <w:t xml:space="preserve">        - 32</w:t>
      </w:r>
    </w:p>
    <w:p w14:paraId="31DAE48F" w14:textId="77777777" w:rsidR="00DE6C00" w:rsidRDefault="00DE6C00" w:rsidP="00DE6C00">
      <w:pPr>
        <w:pStyle w:val="PL"/>
      </w:pPr>
      <w:r>
        <w:t xml:space="preserve">        - 64</w:t>
      </w:r>
    </w:p>
    <w:p w14:paraId="357F0037" w14:textId="77777777" w:rsidR="00DE6C00" w:rsidRDefault="00DE6C00" w:rsidP="00DE6C00">
      <w:pPr>
        <w:pStyle w:val="PL"/>
      </w:pPr>
      <w:r>
        <w:t xml:space="preserve">        - INFINITY</w:t>
      </w:r>
    </w:p>
    <w:p w14:paraId="643815A5" w14:textId="77777777" w:rsidR="00DE6C00" w:rsidRDefault="00DE6C00" w:rsidP="00DE6C00">
      <w:pPr>
        <w:pStyle w:val="PL"/>
      </w:pPr>
    </w:p>
    <w:p w14:paraId="56A348B6" w14:textId="77777777" w:rsidR="00DE6C00" w:rsidRDefault="00DE6C00" w:rsidP="00DE6C00">
      <w:pPr>
        <w:pStyle w:val="PL"/>
      </w:pPr>
      <w:r>
        <w:t xml:space="preserve">    reportingTrigger-Type:</w:t>
      </w:r>
    </w:p>
    <w:p w14:paraId="51294BED" w14:textId="77777777" w:rsidR="00DE6C00" w:rsidRDefault="00DE6C00" w:rsidP="00DE6C00">
      <w:pPr>
        <w:pStyle w:val="PL"/>
      </w:pPr>
      <w:r>
        <w:t xml:space="preserve">      description: See details in 3GPP TS 32.422 clause 5.10.4.</w:t>
      </w:r>
    </w:p>
    <w:p w14:paraId="3852ACD3" w14:textId="77777777" w:rsidR="00DE6C00" w:rsidRDefault="00DE6C00" w:rsidP="00DE6C00">
      <w:pPr>
        <w:pStyle w:val="PL"/>
      </w:pPr>
      <w:r>
        <w:t xml:space="preserve">      type: array</w:t>
      </w:r>
    </w:p>
    <w:p w14:paraId="56BCD971" w14:textId="77777777" w:rsidR="00DE6C00" w:rsidRDefault="00DE6C00" w:rsidP="00DE6C00">
      <w:pPr>
        <w:pStyle w:val="PL"/>
      </w:pPr>
      <w:r>
        <w:t xml:space="preserve">      items:</w:t>
      </w:r>
    </w:p>
    <w:p w14:paraId="25EEA622" w14:textId="77777777" w:rsidR="00DE6C00" w:rsidRDefault="00DE6C00" w:rsidP="00DE6C00">
      <w:pPr>
        <w:pStyle w:val="PL"/>
      </w:pPr>
      <w:r>
        <w:t xml:space="preserve">        type: string</w:t>
      </w:r>
    </w:p>
    <w:p w14:paraId="4F683746" w14:textId="77777777" w:rsidR="00DE6C00" w:rsidRDefault="00DE6C00" w:rsidP="00DE6C00">
      <w:pPr>
        <w:pStyle w:val="PL"/>
      </w:pPr>
      <w:r>
        <w:t xml:space="preserve">        enum:</w:t>
      </w:r>
    </w:p>
    <w:p w14:paraId="6C1D58DC" w14:textId="77777777" w:rsidR="00DE6C00" w:rsidRDefault="00DE6C00" w:rsidP="00DE6C00">
      <w:pPr>
        <w:pStyle w:val="PL"/>
      </w:pPr>
      <w:r>
        <w:t xml:space="preserve">          - PERIODICAL</w:t>
      </w:r>
    </w:p>
    <w:p w14:paraId="3CE6E75C" w14:textId="77777777" w:rsidR="00DE6C00" w:rsidRDefault="00DE6C00" w:rsidP="00DE6C00">
      <w:pPr>
        <w:pStyle w:val="PL"/>
      </w:pPr>
      <w:r>
        <w:t xml:space="preserve">          - A2_FOR_LTE_NR</w:t>
      </w:r>
    </w:p>
    <w:p w14:paraId="01467C95" w14:textId="77777777" w:rsidR="00DE6C00" w:rsidRDefault="00DE6C00" w:rsidP="00DE6C00">
      <w:pPr>
        <w:pStyle w:val="PL"/>
      </w:pPr>
      <w:r>
        <w:t xml:space="preserve">          - 1F_FOR_UMTS</w:t>
      </w:r>
    </w:p>
    <w:p w14:paraId="08261089" w14:textId="77777777" w:rsidR="00DE6C00" w:rsidRDefault="00DE6C00" w:rsidP="00DE6C00">
      <w:pPr>
        <w:pStyle w:val="PL"/>
      </w:pPr>
      <w:r>
        <w:t xml:space="preserve">          - 1I_FOR_UMTS_MCPS_TDD</w:t>
      </w:r>
    </w:p>
    <w:p w14:paraId="37551849" w14:textId="77777777" w:rsidR="00DE6C00" w:rsidRDefault="00DE6C00" w:rsidP="00DE6C00">
      <w:pPr>
        <w:pStyle w:val="PL"/>
      </w:pPr>
      <w:r>
        <w:t xml:space="preserve">          - A2_TRIGGERED_PERIODIC_FOR_LTE_NR</w:t>
      </w:r>
    </w:p>
    <w:p w14:paraId="5691768E" w14:textId="77777777" w:rsidR="00DE6C00" w:rsidRDefault="00DE6C00" w:rsidP="00DE6C00">
      <w:pPr>
        <w:pStyle w:val="PL"/>
      </w:pPr>
      <w:r>
        <w:t xml:space="preserve">          - ALL_CONFIGURED_RRM_FOR_LTE_NR</w:t>
      </w:r>
    </w:p>
    <w:p w14:paraId="257E196D" w14:textId="77777777" w:rsidR="00DE6C00" w:rsidRDefault="00DE6C00" w:rsidP="00DE6C00">
      <w:pPr>
        <w:pStyle w:val="PL"/>
      </w:pPr>
      <w:r>
        <w:t xml:space="preserve">          - ALL_CONFIGURED_RRM_FOR_UMTS</w:t>
      </w:r>
    </w:p>
    <w:p w14:paraId="71A23D64" w14:textId="77777777" w:rsidR="00DE6C00" w:rsidRDefault="00DE6C00" w:rsidP="00DE6C00">
      <w:pPr>
        <w:pStyle w:val="PL"/>
      </w:pPr>
    </w:p>
    <w:p w14:paraId="781A1A83" w14:textId="77777777" w:rsidR="00DE6C00" w:rsidRDefault="00DE6C00" w:rsidP="00DE6C00">
      <w:pPr>
        <w:pStyle w:val="PL"/>
      </w:pPr>
      <w:r>
        <w:t xml:space="preserve">    reportInterval-Type:</w:t>
      </w:r>
    </w:p>
    <w:p w14:paraId="1C781717" w14:textId="77777777" w:rsidR="00DE6C00" w:rsidRDefault="00DE6C00" w:rsidP="00DE6C00">
      <w:pPr>
        <w:pStyle w:val="PL"/>
      </w:pPr>
      <w:r>
        <w:t xml:space="preserve">      description: See details in 3GPP TS 32.422 clause 5.10.5.</w:t>
      </w:r>
    </w:p>
    <w:p w14:paraId="461A9ECD" w14:textId="77777777" w:rsidR="00DE6C00" w:rsidRDefault="00DE6C00" w:rsidP="00DE6C00">
      <w:pPr>
        <w:pStyle w:val="PL"/>
      </w:pPr>
      <w:r>
        <w:t xml:space="preserve">      type: object</w:t>
      </w:r>
    </w:p>
    <w:p w14:paraId="064B0953" w14:textId="77777777" w:rsidR="00DE6C00" w:rsidRDefault="00DE6C00" w:rsidP="00DE6C00">
      <w:pPr>
        <w:pStyle w:val="PL"/>
      </w:pPr>
      <w:r>
        <w:t xml:space="preserve">      properties:</w:t>
      </w:r>
    </w:p>
    <w:p w14:paraId="07B16962" w14:textId="77777777" w:rsidR="00DE6C00" w:rsidRDefault="00DE6C00" w:rsidP="00DE6C00">
      <w:pPr>
        <w:pStyle w:val="PL"/>
      </w:pPr>
      <w:r>
        <w:t xml:space="preserve">        UMTS:</w:t>
      </w:r>
    </w:p>
    <w:p w14:paraId="3C2478DE" w14:textId="77777777" w:rsidR="00DE6C00" w:rsidRDefault="00DE6C00" w:rsidP="00DE6C00">
      <w:pPr>
        <w:pStyle w:val="PL"/>
      </w:pPr>
      <w:r>
        <w:t xml:space="preserve">          type: array</w:t>
      </w:r>
    </w:p>
    <w:p w14:paraId="5E3DB330" w14:textId="77777777" w:rsidR="00DE6C00" w:rsidRDefault="00DE6C00" w:rsidP="00DE6C00">
      <w:pPr>
        <w:pStyle w:val="PL"/>
      </w:pPr>
      <w:r>
        <w:t xml:space="preserve">          items:</w:t>
      </w:r>
    </w:p>
    <w:p w14:paraId="001030C7" w14:textId="77777777" w:rsidR="00DE6C00" w:rsidRDefault="00DE6C00" w:rsidP="00DE6C00">
      <w:pPr>
        <w:pStyle w:val="PL"/>
      </w:pPr>
      <w:r>
        <w:t xml:space="preserve">            type: string</w:t>
      </w:r>
    </w:p>
    <w:p w14:paraId="082BEAD5" w14:textId="77777777" w:rsidR="00DE6C00" w:rsidRDefault="00DE6C00" w:rsidP="00DE6C00">
      <w:pPr>
        <w:pStyle w:val="PL"/>
      </w:pPr>
      <w:r>
        <w:t xml:space="preserve">            enum:</w:t>
      </w:r>
    </w:p>
    <w:p w14:paraId="17DCAB20" w14:textId="77777777" w:rsidR="00DE6C00" w:rsidRDefault="00DE6C00" w:rsidP="00DE6C00">
      <w:pPr>
        <w:pStyle w:val="PL"/>
      </w:pPr>
      <w:r>
        <w:t xml:space="preserve">              - 250ms</w:t>
      </w:r>
    </w:p>
    <w:p w14:paraId="079D9F2C" w14:textId="77777777" w:rsidR="00DE6C00" w:rsidRDefault="00DE6C00" w:rsidP="00DE6C00">
      <w:pPr>
        <w:pStyle w:val="PL"/>
      </w:pPr>
      <w:r>
        <w:t xml:space="preserve">              - 500ms</w:t>
      </w:r>
    </w:p>
    <w:p w14:paraId="44F01346" w14:textId="77777777" w:rsidR="00DE6C00" w:rsidRDefault="00DE6C00" w:rsidP="00DE6C00">
      <w:pPr>
        <w:pStyle w:val="PL"/>
      </w:pPr>
      <w:r>
        <w:t xml:space="preserve">              - 1000ms</w:t>
      </w:r>
    </w:p>
    <w:p w14:paraId="4920463B" w14:textId="77777777" w:rsidR="00DE6C00" w:rsidRDefault="00DE6C00" w:rsidP="00DE6C00">
      <w:pPr>
        <w:pStyle w:val="PL"/>
      </w:pPr>
      <w:r>
        <w:t xml:space="preserve">              - 2000ms</w:t>
      </w:r>
    </w:p>
    <w:p w14:paraId="763318FA" w14:textId="77777777" w:rsidR="00DE6C00" w:rsidRDefault="00DE6C00" w:rsidP="00DE6C00">
      <w:pPr>
        <w:pStyle w:val="PL"/>
      </w:pPr>
      <w:r>
        <w:t xml:space="preserve">              - 3000ms</w:t>
      </w:r>
    </w:p>
    <w:p w14:paraId="21521CF8" w14:textId="77777777" w:rsidR="00DE6C00" w:rsidRDefault="00DE6C00" w:rsidP="00DE6C00">
      <w:pPr>
        <w:pStyle w:val="PL"/>
      </w:pPr>
      <w:r>
        <w:t xml:space="preserve">              - 4000ms</w:t>
      </w:r>
    </w:p>
    <w:p w14:paraId="662E0A2B" w14:textId="77777777" w:rsidR="00DE6C00" w:rsidRDefault="00DE6C00" w:rsidP="00DE6C00">
      <w:pPr>
        <w:pStyle w:val="PL"/>
      </w:pPr>
      <w:r>
        <w:t xml:space="preserve">              - 6000ms</w:t>
      </w:r>
    </w:p>
    <w:p w14:paraId="0F48F6AE" w14:textId="77777777" w:rsidR="00DE6C00" w:rsidRDefault="00DE6C00" w:rsidP="00DE6C00">
      <w:pPr>
        <w:pStyle w:val="PL"/>
      </w:pPr>
      <w:r>
        <w:t xml:space="preserve">              - 8000ms</w:t>
      </w:r>
    </w:p>
    <w:p w14:paraId="7D2C29A1" w14:textId="77777777" w:rsidR="00DE6C00" w:rsidRDefault="00DE6C00" w:rsidP="00DE6C00">
      <w:pPr>
        <w:pStyle w:val="PL"/>
      </w:pPr>
      <w:r>
        <w:t xml:space="preserve">              - 12000ms</w:t>
      </w:r>
    </w:p>
    <w:p w14:paraId="2245FD13" w14:textId="77777777" w:rsidR="00DE6C00" w:rsidRDefault="00DE6C00" w:rsidP="00DE6C00">
      <w:pPr>
        <w:pStyle w:val="PL"/>
      </w:pPr>
      <w:r>
        <w:t xml:space="preserve">              - 16000ms</w:t>
      </w:r>
    </w:p>
    <w:p w14:paraId="720A97D8" w14:textId="77777777" w:rsidR="00DE6C00" w:rsidRDefault="00DE6C00" w:rsidP="00DE6C00">
      <w:pPr>
        <w:pStyle w:val="PL"/>
      </w:pPr>
      <w:r>
        <w:t xml:space="preserve">              - 20000ms</w:t>
      </w:r>
    </w:p>
    <w:p w14:paraId="1B70206C" w14:textId="77777777" w:rsidR="00DE6C00" w:rsidRDefault="00DE6C00" w:rsidP="00DE6C00">
      <w:pPr>
        <w:pStyle w:val="PL"/>
      </w:pPr>
      <w:r>
        <w:t xml:space="preserve">              - 24000ms</w:t>
      </w:r>
    </w:p>
    <w:p w14:paraId="379898E4" w14:textId="77777777" w:rsidR="00DE6C00" w:rsidRDefault="00DE6C00" w:rsidP="00DE6C00">
      <w:pPr>
        <w:pStyle w:val="PL"/>
      </w:pPr>
      <w:r>
        <w:t xml:space="preserve">              - 28000ms</w:t>
      </w:r>
    </w:p>
    <w:p w14:paraId="742E2B81" w14:textId="77777777" w:rsidR="00DE6C00" w:rsidRDefault="00DE6C00" w:rsidP="00DE6C00">
      <w:pPr>
        <w:pStyle w:val="PL"/>
      </w:pPr>
      <w:r>
        <w:t xml:space="preserve">              - 32000ms</w:t>
      </w:r>
    </w:p>
    <w:p w14:paraId="2A47FB69" w14:textId="77777777" w:rsidR="00DE6C00" w:rsidRDefault="00DE6C00" w:rsidP="00DE6C00">
      <w:pPr>
        <w:pStyle w:val="PL"/>
      </w:pPr>
      <w:r>
        <w:t xml:space="preserve">              - 64000ms</w:t>
      </w:r>
    </w:p>
    <w:p w14:paraId="2684B540" w14:textId="77777777" w:rsidR="00DE6C00" w:rsidRDefault="00DE6C00" w:rsidP="00DE6C00">
      <w:pPr>
        <w:pStyle w:val="PL"/>
      </w:pPr>
      <w:r>
        <w:t xml:space="preserve">        LTE:</w:t>
      </w:r>
    </w:p>
    <w:p w14:paraId="4C2A2460" w14:textId="77777777" w:rsidR="00DE6C00" w:rsidRDefault="00DE6C00" w:rsidP="00DE6C00">
      <w:pPr>
        <w:pStyle w:val="PL"/>
      </w:pPr>
      <w:r>
        <w:t xml:space="preserve">          type: array</w:t>
      </w:r>
    </w:p>
    <w:p w14:paraId="07C265B3" w14:textId="77777777" w:rsidR="00DE6C00" w:rsidRDefault="00DE6C00" w:rsidP="00DE6C00">
      <w:pPr>
        <w:pStyle w:val="PL"/>
      </w:pPr>
      <w:r>
        <w:t xml:space="preserve">          items:</w:t>
      </w:r>
    </w:p>
    <w:p w14:paraId="47C429F1" w14:textId="77777777" w:rsidR="00DE6C00" w:rsidRDefault="00DE6C00" w:rsidP="00DE6C00">
      <w:pPr>
        <w:pStyle w:val="PL"/>
      </w:pPr>
      <w:r>
        <w:t xml:space="preserve">            type: string</w:t>
      </w:r>
    </w:p>
    <w:p w14:paraId="4B89D8F1" w14:textId="77777777" w:rsidR="00DE6C00" w:rsidRDefault="00DE6C00" w:rsidP="00DE6C00">
      <w:pPr>
        <w:pStyle w:val="PL"/>
      </w:pPr>
      <w:r>
        <w:t xml:space="preserve">            enum:</w:t>
      </w:r>
    </w:p>
    <w:p w14:paraId="02547FF4" w14:textId="77777777" w:rsidR="00DE6C00" w:rsidRDefault="00DE6C00" w:rsidP="00DE6C00">
      <w:pPr>
        <w:pStyle w:val="PL"/>
      </w:pPr>
      <w:r>
        <w:t xml:space="preserve">              - 120ms</w:t>
      </w:r>
    </w:p>
    <w:p w14:paraId="7EBD646A" w14:textId="77777777" w:rsidR="00DE6C00" w:rsidRDefault="00DE6C00" w:rsidP="00DE6C00">
      <w:pPr>
        <w:pStyle w:val="PL"/>
      </w:pPr>
      <w:r>
        <w:t xml:space="preserve">              - 240ms</w:t>
      </w:r>
    </w:p>
    <w:p w14:paraId="42C2403A" w14:textId="77777777" w:rsidR="00DE6C00" w:rsidRDefault="00DE6C00" w:rsidP="00DE6C00">
      <w:pPr>
        <w:pStyle w:val="PL"/>
      </w:pPr>
      <w:r>
        <w:t xml:space="preserve">              - 480ms</w:t>
      </w:r>
    </w:p>
    <w:p w14:paraId="3126DC72" w14:textId="77777777" w:rsidR="00DE6C00" w:rsidRDefault="00DE6C00" w:rsidP="00DE6C00">
      <w:pPr>
        <w:pStyle w:val="PL"/>
      </w:pPr>
      <w:r>
        <w:t xml:space="preserve">              - 640ms</w:t>
      </w:r>
    </w:p>
    <w:p w14:paraId="3AE3C00E" w14:textId="77777777" w:rsidR="00DE6C00" w:rsidRDefault="00DE6C00" w:rsidP="00DE6C00">
      <w:pPr>
        <w:pStyle w:val="PL"/>
      </w:pPr>
      <w:r>
        <w:t xml:space="preserve">              - 1024ms</w:t>
      </w:r>
    </w:p>
    <w:p w14:paraId="4E4BAD3B" w14:textId="77777777" w:rsidR="00DE6C00" w:rsidRDefault="00DE6C00" w:rsidP="00DE6C00">
      <w:pPr>
        <w:pStyle w:val="PL"/>
      </w:pPr>
      <w:r>
        <w:t xml:space="preserve">              - 2048ms</w:t>
      </w:r>
    </w:p>
    <w:p w14:paraId="48418999" w14:textId="77777777" w:rsidR="00DE6C00" w:rsidRDefault="00DE6C00" w:rsidP="00DE6C00">
      <w:pPr>
        <w:pStyle w:val="PL"/>
      </w:pPr>
      <w:r>
        <w:t xml:space="preserve">              - 5120ms</w:t>
      </w:r>
    </w:p>
    <w:p w14:paraId="15489245" w14:textId="77777777" w:rsidR="00DE6C00" w:rsidRDefault="00DE6C00" w:rsidP="00DE6C00">
      <w:pPr>
        <w:pStyle w:val="PL"/>
      </w:pPr>
      <w:r>
        <w:t xml:space="preserve">              - 10240ms</w:t>
      </w:r>
    </w:p>
    <w:p w14:paraId="1C2012D2" w14:textId="77777777" w:rsidR="00DE6C00" w:rsidRDefault="00DE6C00" w:rsidP="00DE6C00">
      <w:pPr>
        <w:pStyle w:val="PL"/>
      </w:pPr>
      <w:r>
        <w:t xml:space="preserve">              - 60000ms</w:t>
      </w:r>
    </w:p>
    <w:p w14:paraId="157ECD25" w14:textId="77777777" w:rsidR="00DE6C00" w:rsidRDefault="00DE6C00" w:rsidP="00DE6C00">
      <w:pPr>
        <w:pStyle w:val="PL"/>
      </w:pPr>
      <w:r>
        <w:t xml:space="preserve">              - 360000ms</w:t>
      </w:r>
    </w:p>
    <w:p w14:paraId="3C90C987" w14:textId="77777777" w:rsidR="00DE6C00" w:rsidRDefault="00DE6C00" w:rsidP="00DE6C00">
      <w:pPr>
        <w:pStyle w:val="PL"/>
      </w:pPr>
      <w:r>
        <w:t xml:space="preserve">              - 720000ms</w:t>
      </w:r>
    </w:p>
    <w:p w14:paraId="199005A7" w14:textId="77777777" w:rsidR="00DE6C00" w:rsidRDefault="00DE6C00" w:rsidP="00DE6C00">
      <w:pPr>
        <w:pStyle w:val="PL"/>
      </w:pPr>
      <w:r>
        <w:t xml:space="preserve">              - 1800000ms</w:t>
      </w:r>
    </w:p>
    <w:p w14:paraId="4535A7B1" w14:textId="77777777" w:rsidR="00DE6C00" w:rsidRDefault="00DE6C00" w:rsidP="00DE6C00">
      <w:pPr>
        <w:pStyle w:val="PL"/>
      </w:pPr>
      <w:r>
        <w:t xml:space="preserve">              - 3600000ms</w:t>
      </w:r>
    </w:p>
    <w:p w14:paraId="366F0AD7" w14:textId="77777777" w:rsidR="00DE6C00" w:rsidRDefault="00DE6C00" w:rsidP="00DE6C00">
      <w:pPr>
        <w:pStyle w:val="PL"/>
      </w:pPr>
      <w:r>
        <w:t xml:space="preserve">        NR:</w:t>
      </w:r>
    </w:p>
    <w:p w14:paraId="5CFFB644" w14:textId="77777777" w:rsidR="00DE6C00" w:rsidRDefault="00DE6C00" w:rsidP="00DE6C00">
      <w:pPr>
        <w:pStyle w:val="PL"/>
      </w:pPr>
      <w:r>
        <w:t xml:space="preserve">          type: array</w:t>
      </w:r>
    </w:p>
    <w:p w14:paraId="59003893" w14:textId="77777777" w:rsidR="00DE6C00" w:rsidRDefault="00DE6C00" w:rsidP="00DE6C00">
      <w:pPr>
        <w:pStyle w:val="PL"/>
      </w:pPr>
      <w:r>
        <w:t xml:space="preserve">          items:</w:t>
      </w:r>
    </w:p>
    <w:p w14:paraId="7887527D" w14:textId="77777777" w:rsidR="00DE6C00" w:rsidRDefault="00DE6C00" w:rsidP="00DE6C00">
      <w:pPr>
        <w:pStyle w:val="PL"/>
      </w:pPr>
      <w:r>
        <w:t xml:space="preserve">            type: string</w:t>
      </w:r>
    </w:p>
    <w:p w14:paraId="7A74859C" w14:textId="77777777" w:rsidR="00DE6C00" w:rsidRDefault="00DE6C00" w:rsidP="00DE6C00">
      <w:pPr>
        <w:pStyle w:val="PL"/>
      </w:pPr>
      <w:r>
        <w:t xml:space="preserve">            enum:</w:t>
      </w:r>
    </w:p>
    <w:p w14:paraId="6336A9C8" w14:textId="77777777" w:rsidR="00DE6C00" w:rsidRDefault="00DE6C00" w:rsidP="00DE6C00">
      <w:pPr>
        <w:pStyle w:val="PL"/>
      </w:pPr>
      <w:r>
        <w:t xml:space="preserve">              - 120ms</w:t>
      </w:r>
    </w:p>
    <w:p w14:paraId="431C3E17" w14:textId="77777777" w:rsidR="00DE6C00" w:rsidRDefault="00DE6C00" w:rsidP="00DE6C00">
      <w:pPr>
        <w:pStyle w:val="PL"/>
      </w:pPr>
      <w:r>
        <w:t xml:space="preserve">              - 240ms</w:t>
      </w:r>
    </w:p>
    <w:p w14:paraId="2D86C96E" w14:textId="77777777" w:rsidR="00DE6C00" w:rsidRDefault="00DE6C00" w:rsidP="00DE6C00">
      <w:pPr>
        <w:pStyle w:val="PL"/>
      </w:pPr>
      <w:r>
        <w:t xml:space="preserve">              - 480ms</w:t>
      </w:r>
    </w:p>
    <w:p w14:paraId="26EA48F8" w14:textId="77777777" w:rsidR="00DE6C00" w:rsidRDefault="00DE6C00" w:rsidP="00DE6C00">
      <w:pPr>
        <w:pStyle w:val="PL"/>
      </w:pPr>
      <w:r>
        <w:t xml:space="preserve">              - 640ms</w:t>
      </w:r>
    </w:p>
    <w:p w14:paraId="04FE1AEE" w14:textId="77777777" w:rsidR="00DE6C00" w:rsidRDefault="00DE6C00" w:rsidP="00DE6C00">
      <w:pPr>
        <w:pStyle w:val="PL"/>
      </w:pPr>
      <w:r>
        <w:t xml:space="preserve">              - 1024ms</w:t>
      </w:r>
    </w:p>
    <w:p w14:paraId="235BBEDB" w14:textId="77777777" w:rsidR="00DE6C00" w:rsidRDefault="00DE6C00" w:rsidP="00DE6C00">
      <w:pPr>
        <w:pStyle w:val="PL"/>
      </w:pPr>
      <w:r>
        <w:t xml:space="preserve">              - 2048ms</w:t>
      </w:r>
    </w:p>
    <w:p w14:paraId="11B59959" w14:textId="77777777" w:rsidR="00DE6C00" w:rsidRDefault="00DE6C00" w:rsidP="00DE6C00">
      <w:pPr>
        <w:pStyle w:val="PL"/>
      </w:pPr>
      <w:r>
        <w:t xml:space="preserve">              - 5120ms</w:t>
      </w:r>
    </w:p>
    <w:p w14:paraId="7EC8B13D" w14:textId="77777777" w:rsidR="00DE6C00" w:rsidRDefault="00DE6C00" w:rsidP="00DE6C00">
      <w:pPr>
        <w:pStyle w:val="PL"/>
      </w:pPr>
      <w:r>
        <w:lastRenderedPageBreak/>
        <w:t xml:space="preserve">              - 10240ms</w:t>
      </w:r>
    </w:p>
    <w:p w14:paraId="74445D0E" w14:textId="77777777" w:rsidR="00DE6C00" w:rsidRDefault="00DE6C00" w:rsidP="00DE6C00">
      <w:pPr>
        <w:pStyle w:val="PL"/>
      </w:pPr>
      <w:r>
        <w:t xml:space="preserve">              - 20480ms</w:t>
      </w:r>
    </w:p>
    <w:p w14:paraId="7DB2D180" w14:textId="77777777" w:rsidR="00DE6C00" w:rsidRDefault="00DE6C00" w:rsidP="00DE6C00">
      <w:pPr>
        <w:pStyle w:val="PL"/>
      </w:pPr>
      <w:r>
        <w:t xml:space="preserve">              - 40960ms</w:t>
      </w:r>
    </w:p>
    <w:p w14:paraId="501C1F99" w14:textId="77777777" w:rsidR="00DE6C00" w:rsidRDefault="00DE6C00" w:rsidP="00DE6C00">
      <w:pPr>
        <w:pStyle w:val="PL"/>
      </w:pPr>
      <w:r>
        <w:t xml:space="preserve">              - 60000ms</w:t>
      </w:r>
    </w:p>
    <w:p w14:paraId="61F51369" w14:textId="77777777" w:rsidR="00DE6C00" w:rsidRDefault="00DE6C00" w:rsidP="00DE6C00">
      <w:pPr>
        <w:pStyle w:val="PL"/>
      </w:pPr>
      <w:r>
        <w:t xml:space="preserve">              - 360000ms</w:t>
      </w:r>
    </w:p>
    <w:p w14:paraId="11F69364" w14:textId="77777777" w:rsidR="00DE6C00" w:rsidRDefault="00DE6C00" w:rsidP="00DE6C00">
      <w:pPr>
        <w:pStyle w:val="PL"/>
      </w:pPr>
      <w:r>
        <w:t xml:space="preserve">              - 720000ms</w:t>
      </w:r>
    </w:p>
    <w:p w14:paraId="3B811A8D" w14:textId="77777777" w:rsidR="00DE6C00" w:rsidRDefault="00DE6C00" w:rsidP="00DE6C00">
      <w:pPr>
        <w:pStyle w:val="PL"/>
      </w:pPr>
      <w:r>
        <w:t xml:space="preserve">              - 1800000ms</w:t>
      </w:r>
    </w:p>
    <w:p w14:paraId="62E4680A" w14:textId="77777777" w:rsidR="00DE6C00" w:rsidRDefault="00DE6C00" w:rsidP="00DE6C00">
      <w:pPr>
        <w:pStyle w:val="PL"/>
      </w:pPr>
    </w:p>
    <w:p w14:paraId="6F783926" w14:textId="77777777" w:rsidR="00DE6C00" w:rsidRDefault="00DE6C00" w:rsidP="00DE6C00">
      <w:pPr>
        <w:pStyle w:val="PL"/>
      </w:pPr>
      <w:r>
        <w:t xml:space="preserve">    reportType-Type:</w:t>
      </w:r>
    </w:p>
    <w:p w14:paraId="723547C2" w14:textId="77777777" w:rsidR="00DE6C00" w:rsidRDefault="00DE6C00" w:rsidP="00DE6C00">
      <w:pPr>
        <w:pStyle w:val="PL"/>
      </w:pPr>
      <w:r>
        <w:t xml:space="preserve">      description: Report type for logged NR MDT. See details in 3GPP TS 32.422 clause 5.10.27.</w:t>
      </w:r>
    </w:p>
    <w:p w14:paraId="010EDF7B" w14:textId="77777777" w:rsidR="00DE6C00" w:rsidRDefault="00DE6C00" w:rsidP="00DE6C00">
      <w:pPr>
        <w:pStyle w:val="PL"/>
      </w:pPr>
      <w:r>
        <w:t xml:space="preserve">      type: string</w:t>
      </w:r>
    </w:p>
    <w:p w14:paraId="32A02ADB" w14:textId="77777777" w:rsidR="00DE6C00" w:rsidRDefault="00DE6C00" w:rsidP="00DE6C00">
      <w:pPr>
        <w:pStyle w:val="PL"/>
      </w:pPr>
      <w:r>
        <w:t xml:space="preserve">      enum:</w:t>
      </w:r>
    </w:p>
    <w:p w14:paraId="4598DDBD" w14:textId="77777777" w:rsidR="00DE6C00" w:rsidRDefault="00DE6C00" w:rsidP="00DE6C00">
      <w:pPr>
        <w:pStyle w:val="PL"/>
      </w:pPr>
      <w:r>
        <w:t xml:space="preserve">        - PERIODICAL</w:t>
      </w:r>
    </w:p>
    <w:p w14:paraId="147F7A43" w14:textId="77777777" w:rsidR="00DE6C00" w:rsidRDefault="00DE6C00" w:rsidP="00DE6C00">
      <w:pPr>
        <w:pStyle w:val="PL"/>
      </w:pPr>
      <w:r>
        <w:t xml:space="preserve">        - EVENT_TRIGGERED</w:t>
      </w:r>
    </w:p>
    <w:p w14:paraId="798208FE" w14:textId="77777777" w:rsidR="00DE6C00" w:rsidRDefault="00DE6C00" w:rsidP="00DE6C00">
      <w:pPr>
        <w:pStyle w:val="PL"/>
      </w:pPr>
    </w:p>
    <w:p w14:paraId="0CA0025F" w14:textId="77777777" w:rsidR="00DE6C00" w:rsidRDefault="00DE6C00" w:rsidP="00DE6C00">
      <w:pPr>
        <w:pStyle w:val="PL"/>
      </w:pPr>
      <w:r>
        <w:t xml:space="preserve">    sensorInformation-Type:</w:t>
      </w:r>
    </w:p>
    <w:p w14:paraId="7187A0FE" w14:textId="77777777" w:rsidR="00DE6C00" w:rsidRDefault="00DE6C00" w:rsidP="00DE6C00">
      <w:pPr>
        <w:pStyle w:val="PL"/>
      </w:pPr>
      <w:r>
        <w:t xml:space="preserve">      description: See details in 3GPP TS 32.422 clause 5.10.29.</w:t>
      </w:r>
    </w:p>
    <w:p w14:paraId="7B383019" w14:textId="77777777" w:rsidR="00DE6C00" w:rsidRDefault="00DE6C00" w:rsidP="00DE6C00">
      <w:pPr>
        <w:pStyle w:val="PL"/>
      </w:pPr>
      <w:r>
        <w:t xml:space="preserve">      type: array</w:t>
      </w:r>
    </w:p>
    <w:p w14:paraId="359A2ACA" w14:textId="77777777" w:rsidR="00DE6C00" w:rsidRDefault="00DE6C00" w:rsidP="00DE6C00">
      <w:pPr>
        <w:pStyle w:val="PL"/>
      </w:pPr>
      <w:r>
        <w:t xml:space="preserve">      uniqueItems: true</w:t>
      </w:r>
    </w:p>
    <w:p w14:paraId="76685D06" w14:textId="77777777" w:rsidR="00DE6C00" w:rsidRDefault="00DE6C00" w:rsidP="00DE6C00">
      <w:pPr>
        <w:pStyle w:val="PL"/>
      </w:pPr>
      <w:r>
        <w:t xml:space="preserve">      items:</w:t>
      </w:r>
    </w:p>
    <w:p w14:paraId="1CC5A0A0" w14:textId="77777777" w:rsidR="00DE6C00" w:rsidRDefault="00DE6C00" w:rsidP="00DE6C00">
      <w:pPr>
        <w:pStyle w:val="PL"/>
      </w:pPr>
      <w:r>
        <w:t xml:space="preserve">        type: string</w:t>
      </w:r>
    </w:p>
    <w:p w14:paraId="64AFCDE6" w14:textId="77777777" w:rsidR="00DE6C00" w:rsidRDefault="00DE6C00" w:rsidP="00DE6C00">
      <w:pPr>
        <w:pStyle w:val="PL"/>
      </w:pPr>
      <w:r>
        <w:t xml:space="preserve">        enum:</w:t>
      </w:r>
    </w:p>
    <w:p w14:paraId="477ADE1A" w14:textId="77777777" w:rsidR="00DE6C00" w:rsidRDefault="00DE6C00" w:rsidP="00DE6C00">
      <w:pPr>
        <w:pStyle w:val="PL"/>
      </w:pPr>
      <w:r>
        <w:t xml:space="preserve">          - BAROMETRIC_PRESSURE</w:t>
      </w:r>
    </w:p>
    <w:p w14:paraId="4FA7545A" w14:textId="77777777" w:rsidR="00DE6C00" w:rsidRDefault="00DE6C00" w:rsidP="00DE6C00">
      <w:pPr>
        <w:pStyle w:val="PL"/>
      </w:pPr>
      <w:r>
        <w:t xml:space="preserve">          - UE_SPEED</w:t>
      </w:r>
    </w:p>
    <w:p w14:paraId="615BD06B" w14:textId="77777777" w:rsidR="00DE6C00" w:rsidRDefault="00DE6C00" w:rsidP="00DE6C00">
      <w:pPr>
        <w:pStyle w:val="PL"/>
      </w:pPr>
      <w:r>
        <w:t xml:space="preserve">          - UE_ORIENTATION</w:t>
      </w:r>
    </w:p>
    <w:p w14:paraId="1A577CE7" w14:textId="77777777" w:rsidR="00DE6C00" w:rsidRDefault="00DE6C00" w:rsidP="00DE6C00">
      <w:pPr>
        <w:pStyle w:val="PL"/>
      </w:pPr>
    </w:p>
    <w:p w14:paraId="295F7034" w14:textId="77777777" w:rsidR="00DE6C00" w:rsidRDefault="00DE6C00" w:rsidP="00DE6C00">
      <w:pPr>
        <w:pStyle w:val="PL"/>
      </w:pPr>
      <w:r>
        <w:t xml:space="preserve">    traceCollectionEntityId-Type:</w:t>
      </w:r>
    </w:p>
    <w:p w14:paraId="4D603CE7" w14:textId="77777777" w:rsidR="00DE6C00" w:rsidRDefault="00DE6C00" w:rsidP="00DE6C00">
      <w:pPr>
        <w:pStyle w:val="PL"/>
      </w:pPr>
      <w:r>
        <w:t xml:space="preserve">      description: See details in 3GPP TS 32.422 clause 5.10.11. Only TCE Id value may be sent over the air to the UE being configured for Logged MDT.</w:t>
      </w:r>
    </w:p>
    <w:p w14:paraId="000D44BC" w14:textId="77777777" w:rsidR="00DE6C00" w:rsidRDefault="00DE6C00" w:rsidP="00DE6C00">
      <w:pPr>
        <w:pStyle w:val="PL"/>
      </w:pPr>
      <w:r>
        <w:t xml:space="preserve">      type: integer</w:t>
      </w:r>
    </w:p>
    <w:p w14:paraId="18129978" w14:textId="77777777" w:rsidR="00DE6C00" w:rsidRDefault="00DE6C00" w:rsidP="00DE6C00">
      <w:pPr>
        <w:pStyle w:val="PL"/>
      </w:pPr>
    </w:p>
    <w:p w14:paraId="1C965AC7" w14:textId="77777777" w:rsidR="00DE6C00" w:rsidRDefault="00DE6C00" w:rsidP="00DE6C00">
      <w:pPr>
        <w:pStyle w:val="PL"/>
      </w:pPr>
      <w:r>
        <w:t xml:space="preserve">    excessPacketDelayThreshold-Type:</w:t>
      </w:r>
    </w:p>
    <w:p w14:paraId="4F253EAE" w14:textId="77777777" w:rsidR="00DE6C00" w:rsidRDefault="00DE6C00" w:rsidP="00DE6C00">
      <w:pPr>
        <w:pStyle w:val="PL"/>
      </w:pPr>
      <w:r>
        <w:t xml:space="preserve">      description: Excess Packet Delay Threshold for NR MDT. See details in 3GPP TS 32.422 clause 4.1.1 and 4.1.2.</w:t>
      </w:r>
    </w:p>
    <w:p w14:paraId="62E27E4A" w14:textId="77777777" w:rsidR="00DE6C00" w:rsidRDefault="00DE6C00" w:rsidP="00DE6C00">
      <w:pPr>
        <w:pStyle w:val="PL"/>
      </w:pPr>
      <w:r>
        <w:t xml:space="preserve">      type: object</w:t>
      </w:r>
    </w:p>
    <w:p w14:paraId="2613B7FF" w14:textId="77777777" w:rsidR="00DE6C00" w:rsidRDefault="00DE6C00" w:rsidP="00DE6C00">
      <w:pPr>
        <w:pStyle w:val="PL"/>
      </w:pPr>
      <w:r>
        <w:t xml:space="preserve">      properties:</w:t>
      </w:r>
    </w:p>
    <w:p w14:paraId="5D8686AE" w14:textId="77777777" w:rsidR="00DE6C00" w:rsidRDefault="00DE6C00" w:rsidP="00DE6C00">
      <w:pPr>
        <w:pStyle w:val="PL"/>
      </w:pPr>
      <w:r>
        <w:t xml:space="preserve">        fiveQIValue:</w:t>
      </w:r>
    </w:p>
    <w:p w14:paraId="0CE9A146" w14:textId="77777777" w:rsidR="00DE6C00" w:rsidRDefault="00DE6C00" w:rsidP="00DE6C00">
      <w:pPr>
        <w:pStyle w:val="PL"/>
      </w:pPr>
      <w:r>
        <w:t xml:space="preserve">          type: integer</w:t>
      </w:r>
    </w:p>
    <w:p w14:paraId="79DCA8A8" w14:textId="77777777" w:rsidR="00DE6C00" w:rsidRDefault="00DE6C00" w:rsidP="00DE6C00">
      <w:pPr>
        <w:pStyle w:val="PL"/>
      </w:pPr>
      <w:r>
        <w:t xml:space="preserve">        excessPacketDelayThresholdValue:</w:t>
      </w:r>
    </w:p>
    <w:p w14:paraId="213F3802" w14:textId="77777777" w:rsidR="00DE6C00" w:rsidRDefault="00DE6C00" w:rsidP="00DE6C00">
      <w:pPr>
        <w:pStyle w:val="PL"/>
      </w:pPr>
      <w:r>
        <w:t xml:space="preserve">          type: string</w:t>
      </w:r>
    </w:p>
    <w:p w14:paraId="11546BB0" w14:textId="77777777" w:rsidR="00DE6C00" w:rsidRDefault="00DE6C00" w:rsidP="00DE6C00">
      <w:pPr>
        <w:pStyle w:val="PL"/>
      </w:pPr>
      <w:r>
        <w:t xml:space="preserve">          enum:</w:t>
      </w:r>
    </w:p>
    <w:p w14:paraId="6EB3F2EF" w14:textId="77777777" w:rsidR="00DE6C00" w:rsidRDefault="00DE6C00" w:rsidP="00DE6C00">
      <w:pPr>
        <w:pStyle w:val="PL"/>
      </w:pPr>
      <w:r>
        <w:t xml:space="preserve">            - 0.25MS</w:t>
      </w:r>
    </w:p>
    <w:p w14:paraId="087BBD47" w14:textId="77777777" w:rsidR="00DE6C00" w:rsidRDefault="00DE6C00" w:rsidP="00DE6C00">
      <w:pPr>
        <w:pStyle w:val="PL"/>
      </w:pPr>
      <w:r>
        <w:t xml:space="preserve">            - 0.5MS</w:t>
      </w:r>
    </w:p>
    <w:p w14:paraId="0E19096A" w14:textId="77777777" w:rsidR="00DE6C00" w:rsidRDefault="00DE6C00" w:rsidP="00DE6C00">
      <w:pPr>
        <w:pStyle w:val="PL"/>
      </w:pPr>
      <w:r>
        <w:t xml:space="preserve">            - 1MS</w:t>
      </w:r>
    </w:p>
    <w:p w14:paraId="718AD8F5" w14:textId="77777777" w:rsidR="00DE6C00" w:rsidRDefault="00DE6C00" w:rsidP="00DE6C00">
      <w:pPr>
        <w:pStyle w:val="PL"/>
      </w:pPr>
      <w:r>
        <w:t xml:space="preserve">            - 2MS</w:t>
      </w:r>
    </w:p>
    <w:p w14:paraId="76B22AB5" w14:textId="77777777" w:rsidR="00DE6C00" w:rsidRDefault="00DE6C00" w:rsidP="00DE6C00">
      <w:pPr>
        <w:pStyle w:val="PL"/>
      </w:pPr>
      <w:r>
        <w:t xml:space="preserve">            - 4MS</w:t>
      </w:r>
    </w:p>
    <w:p w14:paraId="2C1D5DC3" w14:textId="77777777" w:rsidR="00DE6C00" w:rsidRDefault="00DE6C00" w:rsidP="00DE6C00">
      <w:pPr>
        <w:pStyle w:val="PL"/>
      </w:pPr>
      <w:r>
        <w:t xml:space="preserve">            - 5MS</w:t>
      </w:r>
    </w:p>
    <w:p w14:paraId="7DA2CCFD" w14:textId="77777777" w:rsidR="00DE6C00" w:rsidRDefault="00DE6C00" w:rsidP="00DE6C00">
      <w:pPr>
        <w:pStyle w:val="PL"/>
      </w:pPr>
      <w:r>
        <w:t xml:space="preserve">            - 10MS</w:t>
      </w:r>
    </w:p>
    <w:p w14:paraId="699F0D3A" w14:textId="77777777" w:rsidR="00DE6C00" w:rsidRDefault="00DE6C00" w:rsidP="00DE6C00">
      <w:pPr>
        <w:pStyle w:val="PL"/>
      </w:pPr>
      <w:r>
        <w:t xml:space="preserve">            - 20MS</w:t>
      </w:r>
    </w:p>
    <w:p w14:paraId="15CB6C13" w14:textId="77777777" w:rsidR="00DE6C00" w:rsidRDefault="00DE6C00" w:rsidP="00DE6C00">
      <w:pPr>
        <w:pStyle w:val="PL"/>
      </w:pPr>
      <w:r>
        <w:t xml:space="preserve">            - 30MS</w:t>
      </w:r>
    </w:p>
    <w:p w14:paraId="37FDCE00" w14:textId="77777777" w:rsidR="00DE6C00" w:rsidRDefault="00DE6C00" w:rsidP="00DE6C00">
      <w:pPr>
        <w:pStyle w:val="PL"/>
      </w:pPr>
      <w:r>
        <w:t xml:space="preserve">            - 40MS</w:t>
      </w:r>
    </w:p>
    <w:p w14:paraId="1ED49937" w14:textId="77777777" w:rsidR="00DE6C00" w:rsidRDefault="00DE6C00" w:rsidP="00DE6C00">
      <w:pPr>
        <w:pStyle w:val="PL"/>
      </w:pPr>
      <w:r>
        <w:t xml:space="preserve">            - 50MS</w:t>
      </w:r>
    </w:p>
    <w:p w14:paraId="5D0683D5" w14:textId="77777777" w:rsidR="00DE6C00" w:rsidRDefault="00DE6C00" w:rsidP="00DE6C00">
      <w:pPr>
        <w:pStyle w:val="PL"/>
      </w:pPr>
      <w:r>
        <w:t xml:space="preserve">            - 60MS</w:t>
      </w:r>
    </w:p>
    <w:p w14:paraId="5DFC6CB3" w14:textId="77777777" w:rsidR="00DE6C00" w:rsidRDefault="00DE6C00" w:rsidP="00DE6C00">
      <w:pPr>
        <w:pStyle w:val="PL"/>
      </w:pPr>
      <w:r>
        <w:t xml:space="preserve">            - 70MS</w:t>
      </w:r>
    </w:p>
    <w:p w14:paraId="37E30591" w14:textId="77777777" w:rsidR="00DE6C00" w:rsidRDefault="00DE6C00" w:rsidP="00DE6C00">
      <w:pPr>
        <w:pStyle w:val="PL"/>
      </w:pPr>
      <w:r>
        <w:t xml:space="preserve">            - 80MS</w:t>
      </w:r>
    </w:p>
    <w:p w14:paraId="1B594CCB" w14:textId="77777777" w:rsidR="00DE6C00" w:rsidRDefault="00DE6C00" w:rsidP="00DE6C00">
      <w:pPr>
        <w:pStyle w:val="PL"/>
      </w:pPr>
      <w:r>
        <w:t xml:space="preserve">            - 90MS</w:t>
      </w:r>
    </w:p>
    <w:p w14:paraId="4BE3B54D" w14:textId="77777777" w:rsidR="00DE6C00" w:rsidRDefault="00DE6C00" w:rsidP="00DE6C00">
      <w:pPr>
        <w:pStyle w:val="PL"/>
      </w:pPr>
      <w:r>
        <w:t xml:space="preserve">            - 100MS</w:t>
      </w:r>
    </w:p>
    <w:p w14:paraId="79AF3598" w14:textId="77777777" w:rsidR="00DE6C00" w:rsidRDefault="00DE6C00" w:rsidP="00DE6C00">
      <w:pPr>
        <w:pStyle w:val="PL"/>
      </w:pPr>
      <w:r>
        <w:t xml:space="preserve">            - 150MS</w:t>
      </w:r>
    </w:p>
    <w:p w14:paraId="51A7F444" w14:textId="77777777" w:rsidR="00DE6C00" w:rsidRDefault="00DE6C00" w:rsidP="00DE6C00">
      <w:pPr>
        <w:pStyle w:val="PL"/>
      </w:pPr>
      <w:r>
        <w:t xml:space="preserve">            - 300MS</w:t>
      </w:r>
    </w:p>
    <w:p w14:paraId="3352ABD9" w14:textId="77777777" w:rsidR="00DE6C00" w:rsidRDefault="00DE6C00" w:rsidP="00DE6C00">
      <w:pPr>
        <w:pStyle w:val="PL"/>
      </w:pPr>
      <w:r>
        <w:t xml:space="preserve">            - 500MS</w:t>
      </w:r>
    </w:p>
    <w:p w14:paraId="059760D4" w14:textId="77777777" w:rsidR="00DE6C00" w:rsidRDefault="00DE6C00" w:rsidP="00DE6C00">
      <w:pPr>
        <w:pStyle w:val="PL"/>
      </w:pPr>
    </w:p>
    <w:p w14:paraId="1B6A52F3" w14:textId="77777777" w:rsidR="00DE6C00" w:rsidRDefault="00DE6C00" w:rsidP="00DE6C00">
      <w:pPr>
        <w:pStyle w:val="PL"/>
      </w:pPr>
      <w:r>
        <w:t xml:space="preserve">    excessPacketDelayThresholds-Type:</w:t>
      </w:r>
    </w:p>
    <w:p w14:paraId="58FCF504" w14:textId="77777777" w:rsidR="00DE6C00" w:rsidRDefault="00DE6C00" w:rsidP="00DE6C00">
      <w:pPr>
        <w:pStyle w:val="PL"/>
      </w:pPr>
      <w:r>
        <w:t xml:space="preserve">      description: Array of type excessPacketDelayThreshold-Type.</w:t>
      </w:r>
    </w:p>
    <w:p w14:paraId="7B5071E4" w14:textId="77777777" w:rsidR="00DE6C00" w:rsidRDefault="00DE6C00" w:rsidP="00DE6C00">
      <w:pPr>
        <w:pStyle w:val="PL"/>
      </w:pPr>
      <w:r>
        <w:t xml:space="preserve">      type: array</w:t>
      </w:r>
    </w:p>
    <w:p w14:paraId="582E370E" w14:textId="77777777" w:rsidR="00DE6C00" w:rsidRDefault="00DE6C00" w:rsidP="00DE6C00">
      <w:pPr>
        <w:pStyle w:val="PL"/>
      </w:pPr>
      <w:r>
        <w:t xml:space="preserve">      uniqueItems: true</w:t>
      </w:r>
    </w:p>
    <w:p w14:paraId="0002FE6A" w14:textId="77777777" w:rsidR="00DE6C00" w:rsidRDefault="00DE6C00" w:rsidP="00DE6C00">
      <w:pPr>
        <w:pStyle w:val="PL"/>
      </w:pPr>
      <w:r>
        <w:t xml:space="preserve">      items:</w:t>
      </w:r>
    </w:p>
    <w:p w14:paraId="0DE6D252" w14:textId="77777777" w:rsidR="00DE6C00" w:rsidRDefault="00DE6C00" w:rsidP="00DE6C00">
      <w:pPr>
        <w:pStyle w:val="PL"/>
      </w:pPr>
      <w:r>
        <w:t xml:space="preserve">        $ref: '#/components/schemas/excessPacketDelayThreshold-Type'</w:t>
      </w:r>
    </w:p>
    <w:p w14:paraId="6B1F54E7" w14:textId="77777777" w:rsidR="00DE6C00" w:rsidRDefault="00DE6C00" w:rsidP="00DE6C00">
      <w:pPr>
        <w:pStyle w:val="PL"/>
      </w:pPr>
      <w:r>
        <w:t xml:space="preserve">      minItems: 0</w:t>
      </w:r>
    </w:p>
    <w:p w14:paraId="2C0903AA" w14:textId="77777777" w:rsidR="00DE6C00" w:rsidRDefault="00DE6C00" w:rsidP="00DE6C00">
      <w:pPr>
        <w:pStyle w:val="PL"/>
      </w:pPr>
      <w:r>
        <w:t xml:space="preserve">      maxItems: 255</w:t>
      </w:r>
    </w:p>
    <w:p w14:paraId="70DE559D" w14:textId="77777777" w:rsidR="00DE6C00" w:rsidRDefault="00DE6C00" w:rsidP="00DE6C00">
      <w:pPr>
        <w:pStyle w:val="PL"/>
      </w:pPr>
    </w:p>
    <w:p w14:paraId="1C876578" w14:textId="77777777" w:rsidR="00DE6C00" w:rsidRDefault="00DE6C00" w:rsidP="00DE6C00">
      <w:pPr>
        <w:pStyle w:val="PL"/>
      </w:pPr>
      <w:r>
        <w:t xml:space="preserve">    layerOneRsrpPeriodicity-Type:</w:t>
      </w:r>
    </w:p>
    <w:p w14:paraId="114C62C5" w14:textId="77777777" w:rsidR="00DE6C00" w:rsidRDefault="00DE6C00" w:rsidP="00DE6C00">
      <w:pPr>
        <w:pStyle w:val="PL"/>
      </w:pPr>
      <w:r>
        <w:t xml:space="preserve">      description: Periodicity that the UE shall use for the logging of the M10 measurements. See details in 3GPP TS 32.422 clause 5.10.X.</w:t>
      </w:r>
    </w:p>
    <w:p w14:paraId="3A75DF8E" w14:textId="77777777" w:rsidR="00DE6C00" w:rsidRDefault="00DE6C00" w:rsidP="00DE6C00">
      <w:pPr>
        <w:pStyle w:val="PL"/>
      </w:pPr>
      <w:r>
        <w:t xml:space="preserve">      type: integer</w:t>
      </w:r>
    </w:p>
    <w:p w14:paraId="570E2912" w14:textId="77777777" w:rsidR="00DE6C00" w:rsidRDefault="00DE6C00" w:rsidP="00DE6C00">
      <w:pPr>
        <w:pStyle w:val="PL"/>
      </w:pPr>
      <w:r>
        <w:t xml:space="preserve">      enum:</w:t>
      </w:r>
    </w:p>
    <w:p w14:paraId="554A7340" w14:textId="77777777" w:rsidR="00DE6C00" w:rsidRDefault="00DE6C00" w:rsidP="00DE6C00">
      <w:pPr>
        <w:pStyle w:val="PL"/>
      </w:pPr>
      <w:r>
        <w:t xml:space="preserve">        - 2</w:t>
      </w:r>
    </w:p>
    <w:p w14:paraId="243444AE" w14:textId="77777777" w:rsidR="00DE6C00" w:rsidRDefault="00DE6C00" w:rsidP="00DE6C00">
      <w:pPr>
        <w:pStyle w:val="PL"/>
      </w:pPr>
      <w:r>
        <w:t xml:space="preserve">        - 3</w:t>
      </w:r>
    </w:p>
    <w:p w14:paraId="043B864E" w14:textId="77777777" w:rsidR="00DE6C00" w:rsidRDefault="00DE6C00" w:rsidP="00DE6C00">
      <w:pPr>
        <w:pStyle w:val="PL"/>
      </w:pPr>
      <w:r>
        <w:t xml:space="preserve">        - 4</w:t>
      </w:r>
    </w:p>
    <w:p w14:paraId="7A9C0F90" w14:textId="77777777" w:rsidR="00DE6C00" w:rsidRDefault="00DE6C00" w:rsidP="00DE6C00">
      <w:pPr>
        <w:pStyle w:val="PL"/>
      </w:pPr>
      <w:r>
        <w:lastRenderedPageBreak/>
        <w:t xml:space="preserve">        - 5</w:t>
      </w:r>
    </w:p>
    <w:p w14:paraId="500DEE1D" w14:textId="77777777" w:rsidR="00DE6C00" w:rsidRDefault="00DE6C00" w:rsidP="00DE6C00">
      <w:pPr>
        <w:pStyle w:val="PL"/>
      </w:pPr>
    </w:p>
    <w:p w14:paraId="4174B077" w14:textId="77777777" w:rsidR="00DE6C00" w:rsidRDefault="00DE6C00" w:rsidP="00DE6C00">
      <w:pPr>
        <w:pStyle w:val="PL"/>
      </w:pPr>
      <w:r>
        <w:t xml:space="preserve">    traceConfig-Type:</w:t>
      </w:r>
    </w:p>
    <w:p w14:paraId="34A2AE95" w14:textId="77777777" w:rsidR="00DE6C00" w:rsidRDefault="00DE6C00" w:rsidP="00DE6C00">
      <w:pPr>
        <w:pStyle w:val="PL"/>
      </w:pPr>
      <w:r>
        <w:t xml:space="preserve">      description: Trace configuration parameters for NR. See details in 3GPP TS 28.622 clause 4.3.30.</w:t>
      </w:r>
    </w:p>
    <w:p w14:paraId="60104C70" w14:textId="77777777" w:rsidR="00DE6C00" w:rsidRDefault="00DE6C00" w:rsidP="00DE6C00">
      <w:pPr>
        <w:pStyle w:val="PL"/>
      </w:pPr>
      <w:r>
        <w:t xml:space="preserve">      type: object</w:t>
      </w:r>
    </w:p>
    <w:p w14:paraId="6C515B5F" w14:textId="77777777" w:rsidR="00DE6C00" w:rsidRDefault="00DE6C00" w:rsidP="00DE6C00">
      <w:pPr>
        <w:pStyle w:val="PL"/>
      </w:pPr>
      <w:r>
        <w:t xml:space="preserve">      properties:</w:t>
      </w:r>
    </w:p>
    <w:p w14:paraId="082B40EE" w14:textId="77777777" w:rsidR="00DE6C00" w:rsidRDefault="00DE6C00" w:rsidP="00DE6C00">
      <w:pPr>
        <w:pStyle w:val="PL"/>
      </w:pPr>
      <w:r>
        <w:t xml:space="preserve">        listOfInterfaces:</w:t>
      </w:r>
    </w:p>
    <w:p w14:paraId="7E668FD9" w14:textId="77777777" w:rsidR="00DE6C00" w:rsidRDefault="00DE6C00" w:rsidP="00DE6C00">
      <w:pPr>
        <w:pStyle w:val="PL"/>
      </w:pPr>
      <w:r>
        <w:t xml:space="preserve">          $ref: '#/components/schemas/listOfInterfaces-Type'</w:t>
      </w:r>
    </w:p>
    <w:p w14:paraId="3FA96A2C" w14:textId="77777777" w:rsidR="00DE6C00" w:rsidRDefault="00DE6C00" w:rsidP="00DE6C00">
      <w:pPr>
        <w:pStyle w:val="PL"/>
      </w:pPr>
      <w:r>
        <w:t xml:space="preserve">        listOfNeTypes:</w:t>
      </w:r>
    </w:p>
    <w:p w14:paraId="615AFB04" w14:textId="77777777" w:rsidR="00DE6C00" w:rsidRDefault="00DE6C00" w:rsidP="00DE6C00">
      <w:pPr>
        <w:pStyle w:val="PL"/>
      </w:pPr>
      <w:r>
        <w:t xml:space="preserve">          $ref: '#/components/schemas/listOfNeTypes-Type'</w:t>
      </w:r>
    </w:p>
    <w:p w14:paraId="7A5CAAE8" w14:textId="77777777" w:rsidR="00DE6C00" w:rsidRDefault="00DE6C00" w:rsidP="00DE6C00">
      <w:pPr>
        <w:pStyle w:val="PL"/>
      </w:pPr>
      <w:r>
        <w:t xml:space="preserve">        traceDepth:</w:t>
      </w:r>
    </w:p>
    <w:p w14:paraId="50157A0B" w14:textId="77777777" w:rsidR="00DE6C00" w:rsidRDefault="00DE6C00" w:rsidP="00DE6C00">
      <w:pPr>
        <w:pStyle w:val="PL"/>
      </w:pPr>
      <w:r>
        <w:t xml:space="preserve">          $ref: '#/components/schemas/traceDepth-Type'</w:t>
      </w:r>
    </w:p>
    <w:p w14:paraId="62F7EA43" w14:textId="77777777" w:rsidR="00DE6C00" w:rsidRDefault="00DE6C00" w:rsidP="00DE6C00">
      <w:pPr>
        <w:pStyle w:val="PL"/>
      </w:pPr>
      <w:r>
        <w:t xml:space="preserve">        triggeringEvents:</w:t>
      </w:r>
    </w:p>
    <w:p w14:paraId="5BE2E641" w14:textId="77777777" w:rsidR="00DE6C00" w:rsidRDefault="00DE6C00" w:rsidP="00DE6C00">
      <w:pPr>
        <w:pStyle w:val="PL"/>
      </w:pPr>
      <w:r>
        <w:t xml:space="preserve">          $ref: '#/components/schemas/triggeringEvents-Type'</w:t>
      </w:r>
    </w:p>
    <w:p w14:paraId="2AA82441" w14:textId="77777777" w:rsidR="00DE6C00" w:rsidRDefault="00DE6C00" w:rsidP="00DE6C00">
      <w:pPr>
        <w:pStyle w:val="PL"/>
      </w:pPr>
    </w:p>
    <w:p w14:paraId="0F83A6E3" w14:textId="77777777" w:rsidR="00DE6C00" w:rsidRDefault="00DE6C00" w:rsidP="00DE6C00">
      <w:pPr>
        <w:pStyle w:val="PL"/>
      </w:pPr>
      <w:r>
        <w:t xml:space="preserve">    immediateMDTConfig-Type:</w:t>
      </w:r>
    </w:p>
    <w:p w14:paraId="48A5FAB3" w14:textId="77777777" w:rsidR="00DE6C00" w:rsidRDefault="00DE6C00" w:rsidP="00DE6C00">
      <w:pPr>
        <w:pStyle w:val="PL"/>
      </w:pPr>
      <w:r>
        <w:t xml:space="preserve">      description: Immediate MDT configuration parameters. See details in 3GPP TS 28.622 clause 4.3.30.</w:t>
      </w:r>
    </w:p>
    <w:p w14:paraId="228F93A0" w14:textId="77777777" w:rsidR="00DE6C00" w:rsidRDefault="00DE6C00" w:rsidP="00DE6C00">
      <w:pPr>
        <w:pStyle w:val="PL"/>
      </w:pPr>
      <w:r>
        <w:t xml:space="preserve">      type: object</w:t>
      </w:r>
    </w:p>
    <w:p w14:paraId="791F187E" w14:textId="77777777" w:rsidR="00DE6C00" w:rsidRDefault="00DE6C00" w:rsidP="00DE6C00">
      <w:pPr>
        <w:pStyle w:val="PL"/>
      </w:pPr>
      <w:r>
        <w:t xml:space="preserve">      properties: </w:t>
      </w:r>
    </w:p>
    <w:p w14:paraId="38FBA2E5" w14:textId="77777777" w:rsidR="00DE6C00" w:rsidRDefault="00DE6C00" w:rsidP="00DE6C00">
      <w:pPr>
        <w:pStyle w:val="PL"/>
      </w:pPr>
      <w:r>
        <w:t xml:space="preserve">        listOfMeasurements:</w:t>
      </w:r>
    </w:p>
    <w:p w14:paraId="28A4EE41" w14:textId="77777777" w:rsidR="00DE6C00" w:rsidRDefault="00DE6C00" w:rsidP="00DE6C00">
      <w:pPr>
        <w:pStyle w:val="PL"/>
      </w:pPr>
      <w:r>
        <w:t xml:space="preserve">          $ref: '#/components/schemas/listOfMeasurements-Type'</w:t>
      </w:r>
    </w:p>
    <w:p w14:paraId="5A54FCE4" w14:textId="77777777" w:rsidR="00DE6C00" w:rsidRDefault="00DE6C00" w:rsidP="00DE6C00">
      <w:pPr>
        <w:pStyle w:val="PL"/>
      </w:pPr>
      <w:r>
        <w:t xml:space="preserve">        reportingTrigger:</w:t>
      </w:r>
    </w:p>
    <w:p w14:paraId="0976A966" w14:textId="77777777" w:rsidR="00DE6C00" w:rsidRDefault="00DE6C00" w:rsidP="00DE6C00">
      <w:pPr>
        <w:pStyle w:val="PL"/>
      </w:pPr>
      <w:r>
        <w:t xml:space="preserve">          $ref: '#/components/schemas/reportingTrigger-Type'</w:t>
      </w:r>
    </w:p>
    <w:p w14:paraId="284D571E" w14:textId="77777777" w:rsidR="00DE6C00" w:rsidRDefault="00DE6C00" w:rsidP="00DE6C00">
      <w:pPr>
        <w:pStyle w:val="PL"/>
      </w:pPr>
      <w:r>
        <w:t xml:space="preserve">        reportAmount:</w:t>
      </w:r>
    </w:p>
    <w:p w14:paraId="3A13E20E" w14:textId="77777777" w:rsidR="00DE6C00" w:rsidRDefault="00DE6C00" w:rsidP="00DE6C00">
      <w:pPr>
        <w:pStyle w:val="PL"/>
      </w:pPr>
      <w:r>
        <w:t xml:space="preserve">          $ref: '#/components/schemas/reportAmount-Type'</w:t>
      </w:r>
    </w:p>
    <w:p w14:paraId="27D409DB" w14:textId="77777777" w:rsidR="00DE6C00" w:rsidRDefault="00DE6C00" w:rsidP="00DE6C00">
      <w:pPr>
        <w:pStyle w:val="PL"/>
      </w:pPr>
      <w:r>
        <w:t xml:space="preserve">        reportAmountM1LTE:</w:t>
      </w:r>
    </w:p>
    <w:p w14:paraId="0C8AD713" w14:textId="77777777" w:rsidR="00DE6C00" w:rsidRDefault="00DE6C00" w:rsidP="00DE6C00">
      <w:pPr>
        <w:pStyle w:val="PL"/>
      </w:pPr>
      <w:r>
        <w:t xml:space="preserve">          $ref: '#/components/schemas/reportAmountM1LTE-Type'</w:t>
      </w:r>
    </w:p>
    <w:p w14:paraId="4569B670" w14:textId="77777777" w:rsidR="00DE6C00" w:rsidRDefault="00DE6C00" w:rsidP="00DE6C00">
      <w:pPr>
        <w:pStyle w:val="PL"/>
      </w:pPr>
      <w:r>
        <w:t xml:space="preserve">        reportAmountM4LTE:</w:t>
      </w:r>
    </w:p>
    <w:p w14:paraId="0388CBEB" w14:textId="77777777" w:rsidR="00DE6C00" w:rsidRDefault="00DE6C00" w:rsidP="00DE6C00">
      <w:pPr>
        <w:pStyle w:val="PL"/>
      </w:pPr>
      <w:r>
        <w:t xml:space="preserve">          $ref: '#/components/schemas/reportAmountM4LTE-Type'</w:t>
      </w:r>
    </w:p>
    <w:p w14:paraId="3203B90F" w14:textId="77777777" w:rsidR="00DE6C00" w:rsidRDefault="00DE6C00" w:rsidP="00DE6C00">
      <w:pPr>
        <w:pStyle w:val="PL"/>
      </w:pPr>
      <w:r>
        <w:t xml:space="preserve">        reportAmountM5LTE:</w:t>
      </w:r>
    </w:p>
    <w:p w14:paraId="53DF4140" w14:textId="77777777" w:rsidR="00DE6C00" w:rsidRDefault="00DE6C00" w:rsidP="00DE6C00">
      <w:pPr>
        <w:pStyle w:val="PL"/>
      </w:pPr>
      <w:r>
        <w:t xml:space="preserve">          $ref: '#/components/schemas/reportAmountM5LTE-Type'</w:t>
      </w:r>
    </w:p>
    <w:p w14:paraId="36D7150F" w14:textId="77777777" w:rsidR="00DE6C00" w:rsidRDefault="00DE6C00" w:rsidP="00DE6C00">
      <w:pPr>
        <w:pStyle w:val="PL"/>
      </w:pPr>
      <w:r>
        <w:t xml:space="preserve">        reportAmountM6LTE:</w:t>
      </w:r>
    </w:p>
    <w:p w14:paraId="744FADFF" w14:textId="77777777" w:rsidR="00DE6C00" w:rsidRDefault="00DE6C00" w:rsidP="00DE6C00">
      <w:pPr>
        <w:pStyle w:val="PL"/>
      </w:pPr>
      <w:r>
        <w:t xml:space="preserve">          $ref: '#/components/schemas/reportAmountM6LTE-Type'</w:t>
      </w:r>
    </w:p>
    <w:p w14:paraId="2FD30FC4" w14:textId="77777777" w:rsidR="00DE6C00" w:rsidRDefault="00DE6C00" w:rsidP="00DE6C00">
      <w:pPr>
        <w:pStyle w:val="PL"/>
      </w:pPr>
      <w:r>
        <w:t xml:space="preserve">        reportAmountM7LTE:</w:t>
      </w:r>
    </w:p>
    <w:p w14:paraId="4F109D0E" w14:textId="77777777" w:rsidR="00DE6C00" w:rsidRDefault="00DE6C00" w:rsidP="00DE6C00">
      <w:pPr>
        <w:pStyle w:val="PL"/>
      </w:pPr>
      <w:r>
        <w:t xml:space="preserve">          $ref: '#/components/schemas/reportAmountM7LTE-Type'</w:t>
      </w:r>
    </w:p>
    <w:p w14:paraId="4B660D88" w14:textId="77777777" w:rsidR="00DE6C00" w:rsidRDefault="00DE6C00" w:rsidP="00DE6C00">
      <w:pPr>
        <w:pStyle w:val="PL"/>
      </w:pPr>
      <w:r>
        <w:t xml:space="preserve">        reportAmountM1NR:</w:t>
      </w:r>
    </w:p>
    <w:p w14:paraId="25220661" w14:textId="77777777" w:rsidR="00DE6C00" w:rsidRDefault="00DE6C00" w:rsidP="00DE6C00">
      <w:pPr>
        <w:pStyle w:val="PL"/>
      </w:pPr>
      <w:r>
        <w:t xml:space="preserve">          $ref: '#/components/schemas/reportAmountM1NR-Type'</w:t>
      </w:r>
    </w:p>
    <w:p w14:paraId="255B8743" w14:textId="77777777" w:rsidR="00DE6C00" w:rsidRDefault="00DE6C00" w:rsidP="00DE6C00">
      <w:pPr>
        <w:pStyle w:val="PL"/>
      </w:pPr>
      <w:r>
        <w:t xml:space="preserve">        reportAmountM4NR:</w:t>
      </w:r>
    </w:p>
    <w:p w14:paraId="4360EEE1" w14:textId="77777777" w:rsidR="00DE6C00" w:rsidRDefault="00DE6C00" w:rsidP="00DE6C00">
      <w:pPr>
        <w:pStyle w:val="PL"/>
      </w:pPr>
      <w:r>
        <w:t xml:space="preserve">          $ref: '#/components/schemas/reportAmountM4NR-Type'</w:t>
      </w:r>
    </w:p>
    <w:p w14:paraId="78B909E6" w14:textId="77777777" w:rsidR="00DE6C00" w:rsidRDefault="00DE6C00" w:rsidP="00DE6C00">
      <w:pPr>
        <w:pStyle w:val="PL"/>
      </w:pPr>
      <w:r>
        <w:t xml:space="preserve">        reportAmountM5NR:</w:t>
      </w:r>
    </w:p>
    <w:p w14:paraId="6DBDA66D" w14:textId="77777777" w:rsidR="00DE6C00" w:rsidRDefault="00DE6C00" w:rsidP="00DE6C00">
      <w:pPr>
        <w:pStyle w:val="PL"/>
      </w:pPr>
      <w:r>
        <w:t xml:space="preserve">          $ref: '#/components/schemas/reportAmountM5NR-Type'</w:t>
      </w:r>
    </w:p>
    <w:p w14:paraId="1FA696C4" w14:textId="77777777" w:rsidR="00DE6C00" w:rsidRDefault="00DE6C00" w:rsidP="00DE6C00">
      <w:pPr>
        <w:pStyle w:val="PL"/>
      </w:pPr>
      <w:r>
        <w:t xml:space="preserve">        reportAmountM6NR:</w:t>
      </w:r>
    </w:p>
    <w:p w14:paraId="54F297B9" w14:textId="77777777" w:rsidR="00DE6C00" w:rsidRDefault="00DE6C00" w:rsidP="00DE6C00">
      <w:pPr>
        <w:pStyle w:val="PL"/>
      </w:pPr>
      <w:r>
        <w:t xml:space="preserve">          $ref: '#/components/schemas/reportAmountM6NR-Type'</w:t>
      </w:r>
    </w:p>
    <w:p w14:paraId="79B368B9" w14:textId="77777777" w:rsidR="00DE6C00" w:rsidRDefault="00DE6C00" w:rsidP="00DE6C00">
      <w:pPr>
        <w:pStyle w:val="PL"/>
      </w:pPr>
      <w:r>
        <w:t xml:space="preserve">        reportAmountM7NR:</w:t>
      </w:r>
    </w:p>
    <w:p w14:paraId="72C57D36" w14:textId="77777777" w:rsidR="00DE6C00" w:rsidRDefault="00DE6C00" w:rsidP="00DE6C00">
      <w:pPr>
        <w:pStyle w:val="PL"/>
      </w:pPr>
      <w:r>
        <w:t xml:space="preserve">          $ref: '#/components/schemas/reportAmountM7NR-Type'</w:t>
      </w:r>
    </w:p>
    <w:p w14:paraId="1D617223" w14:textId="77777777" w:rsidR="00DE6C00" w:rsidRDefault="00DE6C00" w:rsidP="00DE6C00">
      <w:pPr>
        <w:pStyle w:val="PL"/>
      </w:pPr>
      <w:r>
        <w:t xml:space="preserve">        reportInterval:</w:t>
      </w:r>
    </w:p>
    <w:p w14:paraId="3E646362" w14:textId="77777777" w:rsidR="00DE6C00" w:rsidRDefault="00DE6C00" w:rsidP="00DE6C00">
      <w:pPr>
        <w:pStyle w:val="PL"/>
      </w:pPr>
      <w:r>
        <w:t xml:space="preserve">          $ref: '#/components/schemas/reportInterval-Type'</w:t>
      </w:r>
    </w:p>
    <w:p w14:paraId="2C45890F" w14:textId="77777777" w:rsidR="00DE6C00" w:rsidRDefault="00DE6C00" w:rsidP="00DE6C00">
      <w:pPr>
        <w:pStyle w:val="PL"/>
      </w:pPr>
      <w:r>
        <w:t xml:space="preserve">        eventThreshold:</w:t>
      </w:r>
    </w:p>
    <w:p w14:paraId="02A7D1DB" w14:textId="77777777" w:rsidR="00DE6C00" w:rsidRDefault="00DE6C00" w:rsidP="00DE6C00">
      <w:pPr>
        <w:pStyle w:val="PL"/>
      </w:pPr>
      <w:r>
        <w:t xml:space="preserve">          $ref: '#/components/schemas/eventThreshold-Type'</w:t>
      </w:r>
    </w:p>
    <w:p w14:paraId="7B2A6405" w14:textId="77777777" w:rsidR="00DE6C00" w:rsidRDefault="00DE6C00" w:rsidP="00DE6C00">
      <w:pPr>
        <w:pStyle w:val="PL"/>
      </w:pPr>
      <w:r>
        <w:t xml:space="preserve">        collectionPeriodRRMLTE:</w:t>
      </w:r>
    </w:p>
    <w:p w14:paraId="244C0D21" w14:textId="77777777" w:rsidR="00DE6C00" w:rsidRDefault="00DE6C00" w:rsidP="00DE6C00">
      <w:pPr>
        <w:pStyle w:val="PL"/>
      </w:pPr>
      <w:r>
        <w:t xml:space="preserve">          $ref: '#/components/schemas/collectionPeriodRRMLTE-Type'</w:t>
      </w:r>
    </w:p>
    <w:p w14:paraId="14A07864" w14:textId="77777777" w:rsidR="00DE6C00" w:rsidRDefault="00DE6C00" w:rsidP="00DE6C00">
      <w:pPr>
        <w:pStyle w:val="PL"/>
      </w:pPr>
      <w:r>
        <w:t xml:space="preserve">        collectionPeriodM6LTE:</w:t>
      </w:r>
    </w:p>
    <w:p w14:paraId="6B376027" w14:textId="77777777" w:rsidR="00DE6C00" w:rsidRDefault="00DE6C00" w:rsidP="00DE6C00">
      <w:pPr>
        <w:pStyle w:val="PL"/>
      </w:pPr>
      <w:r>
        <w:t xml:space="preserve">          $ref: '#/components/schemas/collectionPeriodM6LTE-Type'</w:t>
      </w:r>
    </w:p>
    <w:p w14:paraId="4670B17A" w14:textId="77777777" w:rsidR="00DE6C00" w:rsidRDefault="00DE6C00" w:rsidP="00DE6C00">
      <w:pPr>
        <w:pStyle w:val="PL"/>
      </w:pPr>
      <w:r>
        <w:t xml:space="preserve">        collectionPeriodM7LTE:</w:t>
      </w:r>
    </w:p>
    <w:p w14:paraId="6C557227" w14:textId="77777777" w:rsidR="00DE6C00" w:rsidRDefault="00DE6C00" w:rsidP="00DE6C00">
      <w:pPr>
        <w:pStyle w:val="PL"/>
      </w:pPr>
      <w:r>
        <w:t xml:space="preserve">          $ref: '#/components/schemas/collectionPeriodM7LTE-Type'</w:t>
      </w:r>
    </w:p>
    <w:p w14:paraId="25094465" w14:textId="77777777" w:rsidR="00DE6C00" w:rsidRDefault="00DE6C00" w:rsidP="00DE6C00">
      <w:pPr>
        <w:pStyle w:val="PL"/>
      </w:pPr>
      <w:r>
        <w:t xml:space="preserve">        collectionPeriodRRMUMTS:</w:t>
      </w:r>
    </w:p>
    <w:p w14:paraId="6F91A4D7" w14:textId="77777777" w:rsidR="00DE6C00" w:rsidRDefault="00DE6C00" w:rsidP="00DE6C00">
      <w:pPr>
        <w:pStyle w:val="PL"/>
      </w:pPr>
      <w:r>
        <w:t xml:space="preserve">          $ref: '#/components/schemas/collectionPeriodRRMUMTS-Type'</w:t>
      </w:r>
    </w:p>
    <w:p w14:paraId="416DB741" w14:textId="77777777" w:rsidR="00DE6C00" w:rsidRDefault="00DE6C00" w:rsidP="00DE6C00">
      <w:pPr>
        <w:pStyle w:val="PL"/>
      </w:pPr>
      <w:r>
        <w:t xml:space="preserve">        collectionPeriodRRMNR:</w:t>
      </w:r>
    </w:p>
    <w:p w14:paraId="291C08DD" w14:textId="77777777" w:rsidR="00DE6C00" w:rsidRDefault="00DE6C00" w:rsidP="00DE6C00">
      <w:pPr>
        <w:pStyle w:val="PL"/>
      </w:pPr>
      <w:r>
        <w:t xml:space="preserve">          $ref: '#/components/schemas/collectionPeriodRRMNR-Type'</w:t>
      </w:r>
    </w:p>
    <w:p w14:paraId="338CCE5E" w14:textId="77777777" w:rsidR="00DE6C00" w:rsidRDefault="00DE6C00" w:rsidP="00DE6C00">
      <w:pPr>
        <w:pStyle w:val="PL"/>
      </w:pPr>
      <w:r>
        <w:t xml:space="preserve">        collectionPeriodM6NR:</w:t>
      </w:r>
    </w:p>
    <w:p w14:paraId="3BD5BBF3" w14:textId="77777777" w:rsidR="00DE6C00" w:rsidRDefault="00DE6C00" w:rsidP="00DE6C00">
      <w:pPr>
        <w:pStyle w:val="PL"/>
      </w:pPr>
      <w:r>
        <w:t xml:space="preserve">          $ref: '#/components/schemas/collectionPeriodM6NR-Type'</w:t>
      </w:r>
    </w:p>
    <w:p w14:paraId="11981DEA" w14:textId="77777777" w:rsidR="00DE6C00" w:rsidRDefault="00DE6C00" w:rsidP="00DE6C00">
      <w:pPr>
        <w:pStyle w:val="PL"/>
      </w:pPr>
      <w:r>
        <w:t xml:space="preserve">        collectionPeriodM7NR:</w:t>
      </w:r>
    </w:p>
    <w:p w14:paraId="13C05C2C" w14:textId="77777777" w:rsidR="00DE6C00" w:rsidRDefault="00DE6C00" w:rsidP="00DE6C00">
      <w:pPr>
        <w:pStyle w:val="PL"/>
      </w:pPr>
      <w:r>
        <w:t xml:space="preserve">          $ref: '#/components/schemas/collectionPeriodM7NR-Type'</w:t>
      </w:r>
    </w:p>
    <w:p w14:paraId="559CC65F" w14:textId="77777777" w:rsidR="00DE6C00" w:rsidRDefault="00DE6C00" w:rsidP="00DE6C00">
      <w:pPr>
        <w:pStyle w:val="PL"/>
      </w:pPr>
      <w:r>
        <w:t xml:space="preserve">        eventThresholdUphUMTS:</w:t>
      </w:r>
    </w:p>
    <w:p w14:paraId="7A7301CD" w14:textId="77777777" w:rsidR="00DE6C00" w:rsidRDefault="00DE6C00" w:rsidP="00DE6C00">
      <w:pPr>
        <w:pStyle w:val="PL"/>
      </w:pPr>
      <w:r>
        <w:t xml:space="preserve">          $ref: '#/components/schemas/eventThresholdUphUMTS-Type'</w:t>
      </w:r>
    </w:p>
    <w:p w14:paraId="291906C4" w14:textId="77777777" w:rsidR="00DE6C00" w:rsidRDefault="00DE6C00" w:rsidP="00DE6C00">
      <w:pPr>
        <w:pStyle w:val="PL"/>
      </w:pPr>
      <w:r>
        <w:t xml:space="preserve">        measurementPeriodUMTS:</w:t>
      </w:r>
    </w:p>
    <w:p w14:paraId="40255941" w14:textId="77777777" w:rsidR="00DE6C00" w:rsidRDefault="00DE6C00" w:rsidP="00DE6C00">
      <w:pPr>
        <w:pStyle w:val="PL"/>
      </w:pPr>
      <w:r>
        <w:t xml:space="preserve">          $ref: '#/components/schemas/measurementPeriodUMTS-Type'</w:t>
      </w:r>
    </w:p>
    <w:p w14:paraId="73DDFA76" w14:textId="77777777" w:rsidR="00DE6C00" w:rsidRDefault="00DE6C00" w:rsidP="00DE6C00">
      <w:pPr>
        <w:pStyle w:val="PL"/>
      </w:pPr>
      <w:r>
        <w:t xml:space="preserve">        measurementPeriodLTE:</w:t>
      </w:r>
    </w:p>
    <w:p w14:paraId="25DE77A1" w14:textId="77777777" w:rsidR="00DE6C00" w:rsidRDefault="00DE6C00" w:rsidP="00DE6C00">
      <w:pPr>
        <w:pStyle w:val="PL"/>
      </w:pPr>
      <w:r>
        <w:t xml:space="preserve">          $ref: '#/components/schemas/measurementPeriodLTE-Type'</w:t>
      </w:r>
    </w:p>
    <w:p w14:paraId="62A03194" w14:textId="77777777" w:rsidR="00DE6C00" w:rsidRDefault="00DE6C00" w:rsidP="00DE6C00">
      <w:pPr>
        <w:pStyle w:val="PL"/>
      </w:pPr>
      <w:r>
        <w:t xml:space="preserve">        measurementQuantity:</w:t>
      </w:r>
    </w:p>
    <w:p w14:paraId="369AEFA8" w14:textId="77777777" w:rsidR="00DE6C00" w:rsidRDefault="00DE6C00" w:rsidP="00DE6C00">
      <w:pPr>
        <w:pStyle w:val="PL"/>
      </w:pPr>
      <w:r>
        <w:t xml:space="preserve">          $ref: '#/components/schemas/measurementQuantity-Type'</w:t>
      </w:r>
    </w:p>
    <w:p w14:paraId="70E8C14B" w14:textId="77777777" w:rsidR="00DE6C00" w:rsidRDefault="00DE6C00" w:rsidP="00DE6C00">
      <w:pPr>
        <w:pStyle w:val="PL"/>
      </w:pPr>
      <w:r>
        <w:t xml:space="preserve">        beamLevelMeasurement:</w:t>
      </w:r>
    </w:p>
    <w:p w14:paraId="2C4C3C1B" w14:textId="77777777" w:rsidR="00DE6C00" w:rsidRDefault="00DE6C00" w:rsidP="00DE6C00">
      <w:pPr>
        <w:pStyle w:val="PL"/>
      </w:pPr>
      <w:r>
        <w:t xml:space="preserve">          $ref: '#/components/schemas/beamLevelMeasurement-Type'</w:t>
      </w:r>
    </w:p>
    <w:p w14:paraId="03AA93FB" w14:textId="77777777" w:rsidR="00DE6C00" w:rsidRDefault="00DE6C00" w:rsidP="00DE6C00">
      <w:pPr>
        <w:pStyle w:val="PL"/>
      </w:pPr>
      <w:r>
        <w:t xml:space="preserve">        positioningMethod:</w:t>
      </w:r>
    </w:p>
    <w:p w14:paraId="41FBB231" w14:textId="77777777" w:rsidR="00DE6C00" w:rsidRDefault="00DE6C00" w:rsidP="00DE6C00">
      <w:pPr>
        <w:pStyle w:val="PL"/>
      </w:pPr>
      <w:r>
        <w:t xml:space="preserve">          $ref: '#/components/schemas/positioningMethod-Type'</w:t>
      </w:r>
    </w:p>
    <w:p w14:paraId="6FEFC981" w14:textId="77777777" w:rsidR="00DE6C00" w:rsidRDefault="00DE6C00" w:rsidP="00DE6C00">
      <w:pPr>
        <w:pStyle w:val="PL"/>
      </w:pPr>
      <w:r>
        <w:t xml:space="preserve">        excessPacketDelayThresholds:</w:t>
      </w:r>
    </w:p>
    <w:p w14:paraId="5D12538C" w14:textId="77777777" w:rsidR="00DE6C00" w:rsidRDefault="00DE6C00" w:rsidP="00DE6C00">
      <w:pPr>
        <w:pStyle w:val="PL"/>
      </w:pPr>
      <w:r>
        <w:lastRenderedPageBreak/>
        <w:t xml:space="preserve">          $ref: '#/components/schemas/excessPacketDelayThresholds-Type'</w:t>
      </w:r>
    </w:p>
    <w:p w14:paraId="231BFB1A" w14:textId="77777777" w:rsidR="00DE6C00" w:rsidRDefault="00DE6C00" w:rsidP="00DE6C00">
      <w:pPr>
        <w:pStyle w:val="PL"/>
      </w:pPr>
      <w:r>
        <w:t xml:space="preserve">        layerOneRsrpPeriodicity:</w:t>
      </w:r>
    </w:p>
    <w:p w14:paraId="037CD4BD" w14:textId="77777777" w:rsidR="00DE6C00" w:rsidRDefault="00DE6C00" w:rsidP="00DE6C00">
      <w:pPr>
        <w:pStyle w:val="PL"/>
      </w:pPr>
      <w:r>
        <w:t xml:space="preserve">          $ref: '#/components/schemas/layerOneRsrpPeriodicity-Type'</w:t>
      </w:r>
    </w:p>
    <w:p w14:paraId="66FA044A" w14:textId="77777777" w:rsidR="00DE6C00" w:rsidRDefault="00DE6C00" w:rsidP="00DE6C00">
      <w:pPr>
        <w:pStyle w:val="PL"/>
      </w:pPr>
      <w:r>
        <w:t xml:space="preserve">        eventTriggerConfig:</w:t>
      </w:r>
    </w:p>
    <w:p w14:paraId="20837C7A" w14:textId="77777777" w:rsidR="00DE6C00" w:rsidRDefault="00DE6C00" w:rsidP="00DE6C00">
      <w:pPr>
        <w:pStyle w:val="PL"/>
      </w:pPr>
      <w:r>
        <w:t xml:space="preserve">          $ref: 'TS28623_ComDefs.yaml#/components/schemas/EventTriggerConfig'</w:t>
      </w:r>
    </w:p>
    <w:p w14:paraId="6F4B15E1" w14:textId="77777777" w:rsidR="00DE6C00" w:rsidRDefault="00DE6C00" w:rsidP="00DE6C00">
      <w:pPr>
        <w:pStyle w:val="PL"/>
      </w:pPr>
    </w:p>
    <w:p w14:paraId="2E935678" w14:textId="77777777" w:rsidR="00DE6C00" w:rsidRDefault="00DE6C00" w:rsidP="00DE6C00">
      <w:pPr>
        <w:pStyle w:val="PL"/>
      </w:pPr>
    </w:p>
    <w:p w14:paraId="65690BA3" w14:textId="77777777" w:rsidR="00DE6C00" w:rsidRDefault="00DE6C00" w:rsidP="00DE6C00">
      <w:pPr>
        <w:pStyle w:val="PL"/>
      </w:pPr>
      <w:r>
        <w:t xml:space="preserve">    loggedMDTConfig-Type:</w:t>
      </w:r>
    </w:p>
    <w:p w14:paraId="09F06873" w14:textId="77777777" w:rsidR="00DE6C00" w:rsidRDefault="00DE6C00" w:rsidP="00DE6C00">
      <w:pPr>
        <w:pStyle w:val="PL"/>
      </w:pPr>
      <w:r>
        <w:t xml:space="preserve">      description: Logged MDT configuration parameters. See details in 3GPP TS 28.622 clause 4.3.30.</w:t>
      </w:r>
    </w:p>
    <w:p w14:paraId="66E3BD65" w14:textId="77777777" w:rsidR="00DE6C00" w:rsidRDefault="00DE6C00" w:rsidP="00DE6C00">
      <w:pPr>
        <w:pStyle w:val="PL"/>
      </w:pPr>
      <w:r>
        <w:t xml:space="preserve">      type: object</w:t>
      </w:r>
    </w:p>
    <w:p w14:paraId="49E5BFAE" w14:textId="77777777" w:rsidR="00DE6C00" w:rsidRDefault="00DE6C00" w:rsidP="00DE6C00">
      <w:pPr>
        <w:pStyle w:val="PL"/>
      </w:pPr>
      <w:r>
        <w:t xml:space="preserve">      properties:</w:t>
      </w:r>
    </w:p>
    <w:p w14:paraId="0DF756F2" w14:textId="77777777" w:rsidR="00DE6C00" w:rsidRDefault="00DE6C00" w:rsidP="00DE6C00">
      <w:pPr>
        <w:pStyle w:val="PL"/>
      </w:pPr>
      <w:r>
        <w:t xml:space="preserve">        traceCollectionEntityId:</w:t>
      </w:r>
    </w:p>
    <w:p w14:paraId="64CF487F" w14:textId="77777777" w:rsidR="00DE6C00" w:rsidRDefault="00DE6C00" w:rsidP="00DE6C00">
      <w:pPr>
        <w:pStyle w:val="PL"/>
      </w:pPr>
      <w:r>
        <w:t xml:space="preserve">          $ref: '#/components/schemas/traceCollectionEntityId-Type'</w:t>
      </w:r>
    </w:p>
    <w:p w14:paraId="7F1D0E05" w14:textId="77777777" w:rsidR="00DE6C00" w:rsidRDefault="00DE6C00" w:rsidP="00DE6C00">
      <w:pPr>
        <w:pStyle w:val="PL"/>
      </w:pPr>
      <w:r>
        <w:t xml:space="preserve">        loggingDuration:</w:t>
      </w:r>
    </w:p>
    <w:p w14:paraId="18AFC683" w14:textId="77777777" w:rsidR="00DE6C00" w:rsidRDefault="00DE6C00" w:rsidP="00DE6C00">
      <w:pPr>
        <w:pStyle w:val="PL"/>
      </w:pPr>
      <w:r>
        <w:t xml:space="preserve">          $ref: '#/components/schemas/loggingDuration-Type'</w:t>
      </w:r>
    </w:p>
    <w:p w14:paraId="2A5F4A43" w14:textId="77777777" w:rsidR="00DE6C00" w:rsidRDefault="00DE6C00" w:rsidP="00DE6C00">
      <w:pPr>
        <w:pStyle w:val="PL"/>
      </w:pPr>
      <w:r>
        <w:t xml:space="preserve">        loggingInterval:</w:t>
      </w:r>
    </w:p>
    <w:p w14:paraId="24B0A86F" w14:textId="77777777" w:rsidR="00DE6C00" w:rsidRDefault="00DE6C00" w:rsidP="00DE6C00">
      <w:pPr>
        <w:pStyle w:val="PL"/>
      </w:pPr>
      <w:r>
        <w:t xml:space="preserve">          $ref: '#/components/schemas/loggingInterval-Type'</w:t>
      </w:r>
    </w:p>
    <w:p w14:paraId="283A77BA" w14:textId="77777777" w:rsidR="00DE6C00" w:rsidRDefault="00DE6C00" w:rsidP="00DE6C00">
      <w:pPr>
        <w:pStyle w:val="PL"/>
      </w:pPr>
      <w:r>
        <w:t xml:space="preserve">        eventThresholdL1:</w:t>
      </w:r>
    </w:p>
    <w:p w14:paraId="660FE665" w14:textId="77777777" w:rsidR="00DE6C00" w:rsidRDefault="00DE6C00" w:rsidP="00DE6C00">
      <w:pPr>
        <w:pStyle w:val="PL"/>
      </w:pPr>
      <w:r>
        <w:t xml:space="preserve">          $ref: '#/components/schemas/eventThresholdL1-Type'</w:t>
      </w:r>
    </w:p>
    <w:p w14:paraId="0B06AA01" w14:textId="77777777" w:rsidR="00DE6C00" w:rsidRDefault="00DE6C00" w:rsidP="00DE6C00">
      <w:pPr>
        <w:pStyle w:val="PL"/>
      </w:pPr>
      <w:r>
        <w:t xml:space="preserve">        hysteresisL1:</w:t>
      </w:r>
    </w:p>
    <w:p w14:paraId="19B49EC4" w14:textId="77777777" w:rsidR="00DE6C00" w:rsidRDefault="00DE6C00" w:rsidP="00DE6C00">
      <w:pPr>
        <w:pStyle w:val="PL"/>
      </w:pPr>
      <w:r>
        <w:t xml:space="preserve">          $ref: '#/components/schemas/hysteresisL1-Type'</w:t>
      </w:r>
    </w:p>
    <w:p w14:paraId="413B73BC" w14:textId="77777777" w:rsidR="00DE6C00" w:rsidRDefault="00DE6C00" w:rsidP="00DE6C00">
      <w:pPr>
        <w:pStyle w:val="PL"/>
      </w:pPr>
      <w:r>
        <w:t xml:space="preserve">        timeToTriggerL1:</w:t>
      </w:r>
    </w:p>
    <w:p w14:paraId="20D3C56C" w14:textId="77777777" w:rsidR="00DE6C00" w:rsidRDefault="00DE6C00" w:rsidP="00DE6C00">
      <w:pPr>
        <w:pStyle w:val="PL"/>
      </w:pPr>
      <w:r>
        <w:t xml:space="preserve">          $ref: '#/components/schemas/timeToTriggerL1-Type'</w:t>
      </w:r>
    </w:p>
    <w:p w14:paraId="774976B4" w14:textId="77777777" w:rsidR="00DE6C00" w:rsidRDefault="00DE6C00" w:rsidP="00DE6C00">
      <w:pPr>
        <w:pStyle w:val="PL"/>
      </w:pPr>
      <w:r>
        <w:t xml:space="preserve">        mbsfnAreaList:</w:t>
      </w:r>
    </w:p>
    <w:p w14:paraId="585BD99D" w14:textId="77777777" w:rsidR="00DE6C00" w:rsidRDefault="00DE6C00" w:rsidP="00DE6C00">
      <w:pPr>
        <w:pStyle w:val="PL"/>
      </w:pPr>
      <w:r>
        <w:t xml:space="preserve">          type: array</w:t>
      </w:r>
    </w:p>
    <w:p w14:paraId="56B8508C" w14:textId="77777777" w:rsidR="00DE6C00" w:rsidRDefault="00DE6C00" w:rsidP="00DE6C00">
      <w:pPr>
        <w:pStyle w:val="PL"/>
      </w:pPr>
      <w:r>
        <w:t xml:space="preserve">          uniqueItems: true</w:t>
      </w:r>
    </w:p>
    <w:p w14:paraId="77F6F601" w14:textId="77777777" w:rsidR="00DE6C00" w:rsidRDefault="00DE6C00" w:rsidP="00DE6C00">
      <w:pPr>
        <w:pStyle w:val="PL"/>
      </w:pPr>
      <w:r>
        <w:t xml:space="preserve">          items:</w:t>
      </w:r>
    </w:p>
    <w:p w14:paraId="58487AD3" w14:textId="77777777" w:rsidR="00DE6C00" w:rsidRDefault="00DE6C00" w:rsidP="00DE6C00">
      <w:pPr>
        <w:pStyle w:val="PL"/>
      </w:pPr>
      <w:r>
        <w:t xml:space="preserve">            $ref: '#/components/schemas/MbsfnArea'</w:t>
      </w:r>
    </w:p>
    <w:p w14:paraId="6F9CD13B" w14:textId="77777777" w:rsidR="00DE6C00" w:rsidRDefault="00DE6C00" w:rsidP="00DE6C00">
      <w:pPr>
        <w:pStyle w:val="PL"/>
      </w:pPr>
      <w:r>
        <w:t xml:space="preserve">          maxItems: 8</w:t>
      </w:r>
    </w:p>
    <w:p w14:paraId="6E13C9CE" w14:textId="77777777" w:rsidR="00DE6C00" w:rsidRDefault="00DE6C00" w:rsidP="00DE6C00">
      <w:pPr>
        <w:pStyle w:val="PL"/>
      </w:pPr>
      <w:r>
        <w:t xml:space="preserve">        reportType:</w:t>
      </w:r>
    </w:p>
    <w:p w14:paraId="0831C9F8" w14:textId="77777777" w:rsidR="00DE6C00" w:rsidRDefault="00DE6C00" w:rsidP="00DE6C00">
      <w:pPr>
        <w:pStyle w:val="PL"/>
      </w:pPr>
      <w:r>
        <w:t xml:space="preserve">          $ref: '#/components/schemas/reportType-Type'</w:t>
      </w:r>
    </w:p>
    <w:p w14:paraId="791DD262" w14:textId="77777777" w:rsidR="00DE6C00" w:rsidRDefault="00DE6C00" w:rsidP="00DE6C00">
      <w:pPr>
        <w:pStyle w:val="PL"/>
      </w:pPr>
      <w:r>
        <w:t xml:space="preserve">        eventListForEventTriggeredMeasurement:</w:t>
      </w:r>
    </w:p>
    <w:p w14:paraId="081CE8A6" w14:textId="77777777" w:rsidR="00DE6C00" w:rsidRDefault="00DE6C00" w:rsidP="00DE6C00">
      <w:pPr>
        <w:pStyle w:val="PL"/>
      </w:pPr>
      <w:r>
        <w:t xml:space="preserve">          $ref: '#/components/schemas/eventListForEventTriggeredMeasurement-Type'</w:t>
      </w:r>
    </w:p>
    <w:p w14:paraId="5815E346" w14:textId="77777777" w:rsidR="00DE6C00" w:rsidRDefault="00DE6C00" w:rsidP="00DE6C00">
      <w:pPr>
        <w:pStyle w:val="PL"/>
      </w:pPr>
      <w:r>
        <w:t xml:space="preserve">        areaConfigurationForNeighCell:</w:t>
      </w:r>
    </w:p>
    <w:p w14:paraId="5ABCCC65" w14:textId="77777777" w:rsidR="00DE6C00" w:rsidRDefault="00DE6C00" w:rsidP="00DE6C00">
      <w:pPr>
        <w:pStyle w:val="PL"/>
      </w:pPr>
      <w:r>
        <w:t xml:space="preserve">          type: array</w:t>
      </w:r>
    </w:p>
    <w:p w14:paraId="17FA21F9" w14:textId="77777777" w:rsidR="00DE6C00" w:rsidRDefault="00DE6C00" w:rsidP="00DE6C00">
      <w:pPr>
        <w:pStyle w:val="PL"/>
      </w:pPr>
      <w:r>
        <w:t xml:space="preserve">          uniqueItems: true</w:t>
      </w:r>
    </w:p>
    <w:p w14:paraId="71F61AC8" w14:textId="77777777" w:rsidR="00DE6C00" w:rsidRDefault="00DE6C00" w:rsidP="00DE6C00">
      <w:pPr>
        <w:pStyle w:val="PL"/>
      </w:pPr>
      <w:r>
        <w:t xml:space="preserve">          items:</w:t>
      </w:r>
    </w:p>
    <w:p w14:paraId="096E55E2" w14:textId="77777777" w:rsidR="00DE6C00" w:rsidRDefault="00DE6C00" w:rsidP="00DE6C00">
      <w:pPr>
        <w:pStyle w:val="PL"/>
      </w:pPr>
      <w:r>
        <w:t xml:space="preserve">            $ref: '#/components/schemas/AreaConfig'</w:t>
      </w:r>
    </w:p>
    <w:p w14:paraId="68E16FE1" w14:textId="77777777" w:rsidR="00DE6C00" w:rsidRDefault="00DE6C00" w:rsidP="00DE6C00">
      <w:pPr>
        <w:pStyle w:val="PL"/>
      </w:pPr>
      <w:r>
        <w:t xml:space="preserve">          maxItems: 32</w:t>
      </w:r>
    </w:p>
    <w:p w14:paraId="2B8DEE18" w14:textId="77777777" w:rsidR="00DE6C00" w:rsidRDefault="00DE6C00" w:rsidP="00DE6C00">
      <w:pPr>
        <w:pStyle w:val="PL"/>
      </w:pPr>
      <w:r>
        <w:t xml:space="preserve">        nPNIdentityList:</w:t>
      </w:r>
    </w:p>
    <w:p w14:paraId="7EF3E302" w14:textId="77777777" w:rsidR="00DE6C00" w:rsidRDefault="00DE6C00" w:rsidP="00DE6C00">
      <w:pPr>
        <w:pStyle w:val="PL"/>
      </w:pPr>
      <w:r>
        <w:t xml:space="preserve">          type: array</w:t>
      </w:r>
    </w:p>
    <w:p w14:paraId="6D58D130" w14:textId="77777777" w:rsidR="00DE6C00" w:rsidRDefault="00DE6C00" w:rsidP="00DE6C00">
      <w:pPr>
        <w:pStyle w:val="PL"/>
      </w:pPr>
      <w:r>
        <w:t xml:space="preserve">          uniqueItems: true</w:t>
      </w:r>
    </w:p>
    <w:p w14:paraId="035E1C3F" w14:textId="77777777" w:rsidR="00DE6C00" w:rsidRDefault="00DE6C00" w:rsidP="00DE6C00">
      <w:pPr>
        <w:pStyle w:val="PL"/>
      </w:pPr>
      <w:r>
        <w:t xml:space="preserve">          items:</w:t>
      </w:r>
    </w:p>
    <w:p w14:paraId="4C6E4F76" w14:textId="77777777" w:rsidR="00DE6C00" w:rsidRDefault="00DE6C00" w:rsidP="00DE6C00">
      <w:pPr>
        <w:pStyle w:val="PL"/>
      </w:pPr>
      <w:r>
        <w:t xml:space="preserve">            $ref: 'TS28623_GenericNrm.yaml#/components/schemas/NpnId-Type'</w:t>
      </w:r>
    </w:p>
    <w:p w14:paraId="3EEB5302" w14:textId="77777777" w:rsidR="00DE6C00" w:rsidRDefault="00DE6C00" w:rsidP="00DE6C00">
      <w:pPr>
        <w:pStyle w:val="PL"/>
      </w:pPr>
    </w:p>
    <w:p w14:paraId="64DC5834" w14:textId="77777777" w:rsidR="00DE6C00" w:rsidRDefault="00DE6C00" w:rsidP="00DE6C00">
      <w:pPr>
        <w:pStyle w:val="PL"/>
      </w:pPr>
      <w:r>
        <w:t xml:space="preserve">    mdtConfig-Type:</w:t>
      </w:r>
    </w:p>
    <w:p w14:paraId="7430B2FB" w14:textId="77777777" w:rsidR="00DE6C00" w:rsidRDefault="00DE6C00" w:rsidP="00DE6C00">
      <w:pPr>
        <w:pStyle w:val="PL"/>
      </w:pPr>
      <w:r>
        <w:t xml:space="preserve">      description: MDT config parameters. See details in 3GPP TS 28.622 clause 4.3.30.</w:t>
      </w:r>
    </w:p>
    <w:p w14:paraId="0B4F3D33" w14:textId="77777777" w:rsidR="00DE6C00" w:rsidRDefault="00DE6C00" w:rsidP="00DE6C00">
      <w:pPr>
        <w:pStyle w:val="PL"/>
      </w:pPr>
      <w:r>
        <w:t xml:space="preserve">      type: object</w:t>
      </w:r>
    </w:p>
    <w:p w14:paraId="79EB844C" w14:textId="77777777" w:rsidR="00DE6C00" w:rsidRDefault="00DE6C00" w:rsidP="00DE6C00">
      <w:pPr>
        <w:pStyle w:val="PL"/>
      </w:pPr>
      <w:r>
        <w:t xml:space="preserve">      properties:</w:t>
      </w:r>
    </w:p>
    <w:p w14:paraId="5B3F4F58" w14:textId="77777777" w:rsidR="00DE6C00" w:rsidRDefault="00DE6C00" w:rsidP="00DE6C00">
      <w:pPr>
        <w:pStyle w:val="PL"/>
      </w:pPr>
      <w:r>
        <w:t xml:space="preserve">        anonymizationOfMdtData:</w:t>
      </w:r>
    </w:p>
    <w:p w14:paraId="26D3C700" w14:textId="77777777" w:rsidR="00DE6C00" w:rsidRDefault="00DE6C00" w:rsidP="00DE6C00">
      <w:pPr>
        <w:pStyle w:val="PL"/>
      </w:pPr>
      <w:r>
        <w:t xml:space="preserve">          $ref: '#/components/schemas/anonymizationOfMdtData-Type'</w:t>
      </w:r>
    </w:p>
    <w:p w14:paraId="25861149" w14:textId="77777777" w:rsidR="00DE6C00" w:rsidRDefault="00DE6C00" w:rsidP="00DE6C00">
      <w:pPr>
        <w:pStyle w:val="PL"/>
      </w:pPr>
      <w:r>
        <w:t xml:space="preserve">        areaScope:</w:t>
      </w:r>
    </w:p>
    <w:p w14:paraId="2351DF89" w14:textId="77777777" w:rsidR="00DE6C00" w:rsidRDefault="00DE6C00" w:rsidP="00DE6C00">
      <w:pPr>
        <w:pStyle w:val="PL"/>
      </w:pPr>
      <w:r>
        <w:t xml:space="preserve">          type: array</w:t>
      </w:r>
    </w:p>
    <w:p w14:paraId="16F93F39" w14:textId="77777777" w:rsidR="00DE6C00" w:rsidRDefault="00DE6C00" w:rsidP="00DE6C00">
      <w:pPr>
        <w:pStyle w:val="PL"/>
      </w:pPr>
      <w:r>
        <w:t xml:space="preserve">          uniqueItems: true</w:t>
      </w:r>
    </w:p>
    <w:p w14:paraId="72FB26E0" w14:textId="77777777" w:rsidR="00DE6C00" w:rsidRDefault="00DE6C00" w:rsidP="00DE6C00">
      <w:pPr>
        <w:pStyle w:val="PL"/>
      </w:pPr>
      <w:r>
        <w:t xml:space="preserve">          items:</w:t>
      </w:r>
    </w:p>
    <w:p w14:paraId="280F4FEB" w14:textId="77777777" w:rsidR="00DE6C00" w:rsidRDefault="00DE6C00" w:rsidP="00DE6C00">
      <w:pPr>
        <w:pStyle w:val="PL"/>
      </w:pPr>
      <w:r>
        <w:t xml:space="preserve">            $ref: 'TS28623_GenericNrm.yaml#/components/schemas/AreaScope'</w:t>
      </w:r>
    </w:p>
    <w:p w14:paraId="6E79BD9D" w14:textId="77777777" w:rsidR="00DE6C00" w:rsidRDefault="00DE6C00" w:rsidP="00DE6C00">
      <w:pPr>
        <w:pStyle w:val="PL"/>
      </w:pPr>
      <w:r>
        <w:t xml:space="preserve">        sensorInformation:</w:t>
      </w:r>
    </w:p>
    <w:p w14:paraId="4F6C28AB" w14:textId="77777777" w:rsidR="00DE6C00" w:rsidRDefault="00DE6C00" w:rsidP="00DE6C00">
      <w:pPr>
        <w:pStyle w:val="PL"/>
      </w:pPr>
      <w:r>
        <w:t xml:space="preserve">          $ref: '#/components/schemas/sensorInformation-Type'</w:t>
      </w:r>
    </w:p>
    <w:p w14:paraId="0361130C" w14:textId="77777777" w:rsidR="00DE6C00" w:rsidRDefault="00DE6C00" w:rsidP="00DE6C00">
      <w:pPr>
        <w:pStyle w:val="PL"/>
      </w:pPr>
      <w:r>
        <w:t xml:space="preserve">        immediateMDTConfig:</w:t>
      </w:r>
    </w:p>
    <w:p w14:paraId="3E246E8E" w14:textId="77777777" w:rsidR="00DE6C00" w:rsidRDefault="00DE6C00" w:rsidP="00DE6C00">
      <w:pPr>
        <w:pStyle w:val="PL"/>
      </w:pPr>
      <w:r>
        <w:t xml:space="preserve">          $ref: '#/components/schemas/immediateMDTConfig-Type'</w:t>
      </w:r>
    </w:p>
    <w:p w14:paraId="16B20419" w14:textId="77777777" w:rsidR="00DE6C00" w:rsidRDefault="00DE6C00" w:rsidP="00DE6C00">
      <w:pPr>
        <w:pStyle w:val="PL"/>
      </w:pPr>
      <w:r>
        <w:t xml:space="preserve">        loggedMDTConfig:</w:t>
      </w:r>
    </w:p>
    <w:p w14:paraId="4653E3A3" w14:textId="77777777" w:rsidR="00DE6C00" w:rsidRDefault="00DE6C00" w:rsidP="00DE6C00">
      <w:pPr>
        <w:pStyle w:val="PL"/>
      </w:pPr>
      <w:r>
        <w:t xml:space="preserve">          $ref: '#/components/schemas/loggedMDTConfig-Type'</w:t>
      </w:r>
    </w:p>
    <w:p w14:paraId="1B50B2AB" w14:textId="77777777" w:rsidR="00DE6C00" w:rsidRDefault="00DE6C00" w:rsidP="00DE6C00">
      <w:pPr>
        <w:pStyle w:val="PL"/>
      </w:pPr>
      <w:r>
        <w:t xml:space="preserve">        plmnList:</w:t>
      </w:r>
    </w:p>
    <w:p w14:paraId="01E3046B" w14:textId="77777777" w:rsidR="00DE6C00" w:rsidRDefault="00DE6C00" w:rsidP="00DE6C00">
      <w:pPr>
        <w:pStyle w:val="PL"/>
      </w:pPr>
      <w:r>
        <w:t xml:space="preserve">          $ref: '#/components/schemas/plmnList-Type'</w:t>
      </w:r>
    </w:p>
    <w:p w14:paraId="7D2D3C7B" w14:textId="77777777" w:rsidR="00DE6C00" w:rsidRDefault="00DE6C00" w:rsidP="00DE6C00">
      <w:pPr>
        <w:pStyle w:val="PL"/>
      </w:pPr>
    </w:p>
    <w:p w14:paraId="4B76430E" w14:textId="77777777" w:rsidR="00DE6C00" w:rsidRDefault="00DE6C00" w:rsidP="00DE6C00">
      <w:pPr>
        <w:pStyle w:val="PL"/>
      </w:pPr>
      <w:r>
        <w:t xml:space="preserve">    UECoreMeasConfig-Type:</w:t>
      </w:r>
    </w:p>
    <w:p w14:paraId="12F7511F" w14:textId="77777777" w:rsidR="00DE6C00" w:rsidRDefault="00DE6C00" w:rsidP="00DE6C00">
      <w:pPr>
        <w:pStyle w:val="PL"/>
      </w:pPr>
      <w:r>
        <w:t xml:space="preserve">      description: UE level measurements configuration parameters for 5G system. See details in 3GPP TS 28.622 clause 4.3.x.</w:t>
      </w:r>
    </w:p>
    <w:p w14:paraId="34EFCE5B" w14:textId="77777777" w:rsidR="00DE6C00" w:rsidRDefault="00DE6C00" w:rsidP="00DE6C00">
      <w:pPr>
        <w:pStyle w:val="PL"/>
      </w:pPr>
      <w:r>
        <w:t xml:space="preserve">      type: object</w:t>
      </w:r>
    </w:p>
    <w:p w14:paraId="6ECC4675" w14:textId="77777777" w:rsidR="00DE6C00" w:rsidRDefault="00DE6C00" w:rsidP="00DE6C00">
      <w:pPr>
        <w:pStyle w:val="PL"/>
      </w:pPr>
      <w:r>
        <w:t xml:space="preserve">      properties:</w:t>
      </w:r>
    </w:p>
    <w:p w14:paraId="2DB7E8B2" w14:textId="77777777" w:rsidR="00DE6C00" w:rsidRDefault="00DE6C00" w:rsidP="00DE6C00">
      <w:pPr>
        <w:pStyle w:val="PL"/>
      </w:pPr>
      <w:r>
        <w:t xml:space="preserve">        ueCoreMeasurements:</w:t>
      </w:r>
    </w:p>
    <w:p w14:paraId="0366C79D" w14:textId="77777777" w:rsidR="00DE6C00" w:rsidRDefault="00DE6C00" w:rsidP="00DE6C00">
      <w:pPr>
        <w:pStyle w:val="PL"/>
      </w:pPr>
      <w:r>
        <w:t xml:space="preserve">          type: array</w:t>
      </w:r>
    </w:p>
    <w:p w14:paraId="19048870" w14:textId="77777777" w:rsidR="00DE6C00" w:rsidRDefault="00DE6C00" w:rsidP="00DE6C00">
      <w:pPr>
        <w:pStyle w:val="PL"/>
      </w:pPr>
      <w:r>
        <w:t xml:space="preserve">          items:</w:t>
      </w:r>
    </w:p>
    <w:p w14:paraId="5DF2DF37" w14:textId="77777777" w:rsidR="00DE6C00" w:rsidRDefault="00DE6C00" w:rsidP="00DE6C00">
      <w:pPr>
        <w:pStyle w:val="PL"/>
      </w:pPr>
      <w:r>
        <w:t xml:space="preserve">            type: string</w:t>
      </w:r>
    </w:p>
    <w:p w14:paraId="496A3977" w14:textId="77777777" w:rsidR="00DE6C00" w:rsidRDefault="00DE6C00" w:rsidP="00DE6C00">
      <w:pPr>
        <w:pStyle w:val="PL"/>
      </w:pPr>
      <w:r>
        <w:t xml:space="preserve">          minItems: 1</w:t>
      </w:r>
    </w:p>
    <w:p w14:paraId="0B2B6712" w14:textId="77777777" w:rsidR="00DE6C00" w:rsidRDefault="00DE6C00" w:rsidP="00DE6C00">
      <w:pPr>
        <w:pStyle w:val="PL"/>
      </w:pPr>
      <w:r>
        <w:t xml:space="preserve">        ueCoreMeasGranularityPeriod:</w:t>
      </w:r>
    </w:p>
    <w:p w14:paraId="1B1DD30A" w14:textId="77777777" w:rsidR="00DE6C00" w:rsidRDefault="00DE6C00" w:rsidP="00DE6C00">
      <w:pPr>
        <w:pStyle w:val="PL"/>
      </w:pPr>
      <w:r>
        <w:t xml:space="preserve">          type: integer</w:t>
      </w:r>
    </w:p>
    <w:p w14:paraId="6235F4A2" w14:textId="77777777" w:rsidR="00DE6C00" w:rsidRDefault="00DE6C00" w:rsidP="00DE6C00">
      <w:pPr>
        <w:pStyle w:val="PL"/>
      </w:pPr>
      <w:r>
        <w:t xml:space="preserve">        nfTypeToMeasure:</w:t>
      </w:r>
    </w:p>
    <w:p w14:paraId="4AF6C810" w14:textId="77777777" w:rsidR="00DE6C00" w:rsidRDefault="00DE6C00" w:rsidP="00DE6C00">
      <w:pPr>
        <w:pStyle w:val="PL"/>
      </w:pPr>
      <w:r>
        <w:lastRenderedPageBreak/>
        <w:t xml:space="preserve">          type: string          </w:t>
      </w:r>
    </w:p>
    <w:p w14:paraId="7865E626" w14:textId="77777777" w:rsidR="00DE6C00" w:rsidRDefault="00DE6C00" w:rsidP="00DE6C00">
      <w:pPr>
        <w:pStyle w:val="PL"/>
      </w:pPr>
      <w:r>
        <w:t xml:space="preserve">        objectInstances:</w:t>
      </w:r>
    </w:p>
    <w:p w14:paraId="783B45EC" w14:textId="77777777" w:rsidR="00DE6C00" w:rsidRDefault="00DE6C00" w:rsidP="00DE6C00">
      <w:pPr>
        <w:pStyle w:val="PL"/>
      </w:pPr>
      <w:r>
        <w:t xml:space="preserve">          $ref: 'TS28623_ComDefs.yaml#/components/schemas/DnList'</w:t>
      </w:r>
    </w:p>
    <w:p w14:paraId="14F67456" w14:textId="77777777" w:rsidR="00DE6C00" w:rsidRDefault="00DE6C00" w:rsidP="00DE6C00">
      <w:pPr>
        <w:pStyle w:val="PL"/>
      </w:pPr>
      <w:r>
        <w:t xml:space="preserve">        rootObjectInstances:</w:t>
      </w:r>
    </w:p>
    <w:p w14:paraId="4DD9B59F" w14:textId="77777777" w:rsidR="00DE6C00" w:rsidRDefault="00DE6C00" w:rsidP="00DE6C00">
      <w:pPr>
        <w:pStyle w:val="PL"/>
      </w:pPr>
      <w:r>
        <w:t xml:space="preserve">          $ref: 'TS28623_ComDefs.yaml#/components/schemas/DnList'</w:t>
      </w:r>
    </w:p>
    <w:p w14:paraId="34197F50" w14:textId="77777777" w:rsidR="00DE6C00" w:rsidRDefault="00DE6C00" w:rsidP="00DE6C00">
      <w:pPr>
        <w:pStyle w:val="PL"/>
      </w:pPr>
    </w:p>
    <w:p w14:paraId="5135DEC7" w14:textId="77777777" w:rsidR="00DE6C00" w:rsidRDefault="00DE6C00" w:rsidP="00DE6C00">
      <w:pPr>
        <w:pStyle w:val="PL"/>
      </w:pPr>
      <w:r>
        <w:t xml:space="preserve">    AreaScope:</w:t>
      </w:r>
    </w:p>
    <w:p w14:paraId="1AB05369" w14:textId="77777777" w:rsidR="00DE6C00" w:rsidRDefault="00DE6C00" w:rsidP="00DE6C00">
      <w:pPr>
        <w:pStyle w:val="PL"/>
      </w:pPr>
      <w:r>
        <w:t xml:space="preserve">      oneOf:</w:t>
      </w:r>
    </w:p>
    <w:p w14:paraId="797C91D2" w14:textId="77777777" w:rsidR="00DE6C00" w:rsidRDefault="00DE6C00" w:rsidP="00DE6C00">
      <w:pPr>
        <w:pStyle w:val="PL"/>
      </w:pPr>
      <w:r>
        <w:t xml:space="preserve">      - type: array</w:t>
      </w:r>
    </w:p>
    <w:p w14:paraId="3AF32BB6" w14:textId="77777777" w:rsidR="00DE6C00" w:rsidRDefault="00DE6C00" w:rsidP="00DE6C00">
      <w:pPr>
        <w:pStyle w:val="PL"/>
      </w:pPr>
      <w:r>
        <w:t xml:space="preserve">        uniqueItems: true</w:t>
      </w:r>
    </w:p>
    <w:p w14:paraId="1DE0B9DD" w14:textId="77777777" w:rsidR="00DE6C00" w:rsidRDefault="00DE6C00" w:rsidP="00DE6C00">
      <w:pPr>
        <w:pStyle w:val="PL"/>
      </w:pPr>
      <w:r>
        <w:t xml:space="preserve">        items:</w:t>
      </w:r>
    </w:p>
    <w:p w14:paraId="51471778" w14:textId="77777777" w:rsidR="00DE6C00" w:rsidRDefault="00DE6C00" w:rsidP="00DE6C00">
      <w:pPr>
        <w:pStyle w:val="PL"/>
      </w:pPr>
      <w:r>
        <w:t xml:space="preserve">          $ref: 'TS28623_ComDefs.yaml#/components/schemas/EutraCellId'</w:t>
      </w:r>
    </w:p>
    <w:p w14:paraId="2F5C3BAC" w14:textId="77777777" w:rsidR="00DE6C00" w:rsidRDefault="00DE6C00" w:rsidP="00DE6C00">
      <w:pPr>
        <w:pStyle w:val="PL"/>
      </w:pPr>
      <w:r>
        <w:t xml:space="preserve">      - type: array</w:t>
      </w:r>
    </w:p>
    <w:p w14:paraId="006A109A" w14:textId="77777777" w:rsidR="00DE6C00" w:rsidRDefault="00DE6C00" w:rsidP="00DE6C00">
      <w:pPr>
        <w:pStyle w:val="PL"/>
      </w:pPr>
      <w:r>
        <w:t xml:space="preserve">        uniqueItems: true</w:t>
      </w:r>
    </w:p>
    <w:p w14:paraId="000B92A1" w14:textId="77777777" w:rsidR="00DE6C00" w:rsidRDefault="00DE6C00" w:rsidP="00DE6C00">
      <w:pPr>
        <w:pStyle w:val="PL"/>
      </w:pPr>
      <w:r>
        <w:t xml:space="preserve">        items:</w:t>
      </w:r>
    </w:p>
    <w:p w14:paraId="5704E42F" w14:textId="77777777" w:rsidR="00DE6C00" w:rsidRDefault="00DE6C00" w:rsidP="00DE6C00">
      <w:pPr>
        <w:pStyle w:val="PL"/>
      </w:pPr>
      <w:r>
        <w:t xml:space="preserve">          $ref: 'TS28623_ComDefs.yaml#/components/schemas/NrCellId'</w:t>
      </w:r>
    </w:p>
    <w:p w14:paraId="71B2BF2A" w14:textId="77777777" w:rsidR="00DE6C00" w:rsidRDefault="00DE6C00" w:rsidP="00DE6C00">
      <w:pPr>
        <w:pStyle w:val="PL"/>
      </w:pPr>
      <w:r>
        <w:t xml:space="preserve">      - type: array</w:t>
      </w:r>
    </w:p>
    <w:p w14:paraId="715CAB03" w14:textId="77777777" w:rsidR="00DE6C00" w:rsidRDefault="00DE6C00" w:rsidP="00DE6C00">
      <w:pPr>
        <w:pStyle w:val="PL"/>
      </w:pPr>
      <w:r>
        <w:t xml:space="preserve">        uniqueItems: true</w:t>
      </w:r>
    </w:p>
    <w:p w14:paraId="0B197C91" w14:textId="77777777" w:rsidR="00DE6C00" w:rsidRDefault="00DE6C00" w:rsidP="00DE6C00">
      <w:pPr>
        <w:pStyle w:val="PL"/>
      </w:pPr>
      <w:r>
        <w:t xml:space="preserve">        items:</w:t>
      </w:r>
    </w:p>
    <w:p w14:paraId="6BCC7E7F" w14:textId="77777777" w:rsidR="00DE6C00" w:rsidRDefault="00DE6C00" w:rsidP="00DE6C00">
      <w:pPr>
        <w:pStyle w:val="PL"/>
      </w:pPr>
      <w:r>
        <w:t xml:space="preserve">          $ref: 'TS28623_ComDefs.yaml#/components/schemas/Tac'</w:t>
      </w:r>
    </w:p>
    <w:p w14:paraId="1F1DB457" w14:textId="77777777" w:rsidR="00DE6C00" w:rsidRDefault="00DE6C00" w:rsidP="00DE6C00">
      <w:pPr>
        <w:pStyle w:val="PL"/>
      </w:pPr>
      <w:r>
        <w:t xml:space="preserve">      - type: array</w:t>
      </w:r>
    </w:p>
    <w:p w14:paraId="519C3E27" w14:textId="77777777" w:rsidR="00DE6C00" w:rsidRDefault="00DE6C00" w:rsidP="00DE6C00">
      <w:pPr>
        <w:pStyle w:val="PL"/>
      </w:pPr>
      <w:r>
        <w:t xml:space="preserve">        uniqueItems: true</w:t>
      </w:r>
    </w:p>
    <w:p w14:paraId="7209421F" w14:textId="77777777" w:rsidR="00DE6C00" w:rsidRDefault="00DE6C00" w:rsidP="00DE6C00">
      <w:pPr>
        <w:pStyle w:val="PL"/>
      </w:pPr>
      <w:r>
        <w:t xml:space="preserve">        items:</w:t>
      </w:r>
    </w:p>
    <w:p w14:paraId="683A84F0" w14:textId="77777777" w:rsidR="00DE6C00" w:rsidRDefault="00DE6C00" w:rsidP="00DE6C00">
      <w:pPr>
        <w:pStyle w:val="PL"/>
      </w:pPr>
      <w:r>
        <w:t xml:space="preserve">          $ref: '#/components/schemas/Tai'</w:t>
      </w:r>
    </w:p>
    <w:p w14:paraId="280AD7C3" w14:textId="77777777" w:rsidR="00DE6C00" w:rsidRDefault="00DE6C00" w:rsidP="00DE6C00">
      <w:pPr>
        <w:pStyle w:val="PL"/>
      </w:pPr>
      <w:r>
        <w:t xml:space="preserve">      - type: array</w:t>
      </w:r>
    </w:p>
    <w:p w14:paraId="43040EE2" w14:textId="77777777" w:rsidR="00DE6C00" w:rsidRDefault="00DE6C00" w:rsidP="00DE6C00">
      <w:pPr>
        <w:pStyle w:val="PL"/>
      </w:pPr>
      <w:r>
        <w:t xml:space="preserve">        uniqueItems: true</w:t>
      </w:r>
    </w:p>
    <w:p w14:paraId="0DBBD30A" w14:textId="77777777" w:rsidR="00DE6C00" w:rsidRDefault="00DE6C00" w:rsidP="00DE6C00">
      <w:pPr>
        <w:pStyle w:val="PL"/>
      </w:pPr>
      <w:r>
        <w:t xml:space="preserve">        items:</w:t>
      </w:r>
    </w:p>
    <w:p w14:paraId="799BDF6D" w14:textId="77777777" w:rsidR="00DE6C00" w:rsidRDefault="00DE6C00" w:rsidP="00DE6C00">
      <w:pPr>
        <w:pStyle w:val="PL"/>
      </w:pPr>
      <w:r>
        <w:t xml:space="preserve">          $ref: 'TS28623_GenericNrm.yaml#/components/schemas/NpnId-Type'</w:t>
      </w:r>
    </w:p>
    <w:p w14:paraId="6BD74CA9" w14:textId="77777777" w:rsidR="00DE6C00" w:rsidRDefault="00DE6C00" w:rsidP="00DE6C00">
      <w:pPr>
        <w:pStyle w:val="PL"/>
      </w:pPr>
      <w:r>
        <w:t xml:space="preserve">      - type: array</w:t>
      </w:r>
    </w:p>
    <w:p w14:paraId="3DA4D72C" w14:textId="77777777" w:rsidR="00DE6C00" w:rsidRDefault="00DE6C00" w:rsidP="00DE6C00">
      <w:pPr>
        <w:pStyle w:val="PL"/>
      </w:pPr>
      <w:r>
        <w:t xml:space="preserve">        items:</w:t>
      </w:r>
    </w:p>
    <w:p w14:paraId="77DF7C7C" w14:textId="77777777" w:rsidR="00DE6C00" w:rsidRDefault="00DE6C00" w:rsidP="00DE6C00">
      <w:pPr>
        <w:pStyle w:val="PL"/>
      </w:pPr>
      <w:r>
        <w:t xml:space="preserve">          $ref: '#/components/schemas/PLMNInfo'          </w:t>
      </w:r>
    </w:p>
    <w:p w14:paraId="53B7A884" w14:textId="77777777" w:rsidR="00DE6C00" w:rsidRDefault="00DE6C00" w:rsidP="00DE6C00">
      <w:pPr>
        <w:pStyle w:val="PL"/>
      </w:pPr>
    </w:p>
    <w:p w14:paraId="47C8B961" w14:textId="77777777" w:rsidR="00DE6C00" w:rsidRDefault="00DE6C00" w:rsidP="00DE6C00">
      <w:pPr>
        <w:pStyle w:val="PL"/>
        <w:rPr>
          <w:ins w:id="8" w:author="shixixi"/>
        </w:rPr>
      </w:pPr>
      <w:ins w:id="9" w:author="shixixi">
        <w:r>
          <w:t xml:space="preserve">      - type: object</w:t>
        </w:r>
      </w:ins>
    </w:p>
    <w:p w14:paraId="7A7C8784" w14:textId="77777777" w:rsidR="00DE6C00" w:rsidRDefault="00DE6C00" w:rsidP="00DE6C00">
      <w:pPr>
        <w:pStyle w:val="PL"/>
        <w:rPr>
          <w:ins w:id="10" w:author="shixixi"/>
        </w:rPr>
      </w:pPr>
      <w:ins w:id="11" w:author="shixixi">
        <w:r>
          <w:t xml:space="preserve">        properties: </w:t>
        </w:r>
      </w:ins>
    </w:p>
    <w:p w14:paraId="1667C585" w14:textId="77777777" w:rsidR="00DE6C00" w:rsidRDefault="00DE6C00" w:rsidP="00DE6C00">
      <w:pPr>
        <w:pStyle w:val="PL"/>
        <w:rPr>
          <w:ins w:id="12" w:author="shixixi"/>
        </w:rPr>
      </w:pPr>
      <w:ins w:id="13" w:author="shixixi">
        <w:r>
          <w:t xml:space="preserve">          nTNGeoAreaList:</w:t>
        </w:r>
      </w:ins>
    </w:p>
    <w:p w14:paraId="26114ED1" w14:textId="77777777" w:rsidR="00DE6C00" w:rsidRDefault="00DE6C00" w:rsidP="00DE6C00">
      <w:pPr>
        <w:pStyle w:val="PL"/>
        <w:rPr>
          <w:ins w:id="14" w:author="shixixi"/>
        </w:rPr>
      </w:pPr>
      <w:ins w:id="15" w:author="shixixi">
        <w:r>
          <w:t xml:space="preserve">            type: array</w:t>
        </w:r>
      </w:ins>
    </w:p>
    <w:p w14:paraId="0109770E" w14:textId="77777777" w:rsidR="00DE6C00" w:rsidRDefault="00DE6C00" w:rsidP="00DE6C00">
      <w:pPr>
        <w:pStyle w:val="PL"/>
        <w:rPr>
          <w:ins w:id="16" w:author="shixixi"/>
        </w:rPr>
      </w:pPr>
      <w:ins w:id="17" w:author="shixixi">
        <w:r>
          <w:t xml:space="preserve">            items:</w:t>
        </w:r>
      </w:ins>
    </w:p>
    <w:p w14:paraId="6329005E" w14:textId="77777777" w:rsidR="00DE6C00" w:rsidRDefault="00DE6C00" w:rsidP="00DE6C00">
      <w:pPr>
        <w:pStyle w:val="PL"/>
        <w:rPr>
          <w:ins w:id="18" w:author="shixixi"/>
        </w:rPr>
      </w:pPr>
      <w:ins w:id="19" w:author="shixixi">
        <w:r>
          <w:t xml:space="preserve">              type: array</w:t>
        </w:r>
      </w:ins>
    </w:p>
    <w:p w14:paraId="36FFFD67" w14:textId="77777777" w:rsidR="00DE6C00" w:rsidRDefault="00DE6C00" w:rsidP="00DE6C00">
      <w:pPr>
        <w:pStyle w:val="PL"/>
        <w:rPr>
          <w:ins w:id="20" w:author="shixixi"/>
        </w:rPr>
      </w:pPr>
      <w:ins w:id="21" w:author="shixixi">
        <w:r>
          <w:t xml:space="preserve">              items:</w:t>
        </w:r>
      </w:ins>
    </w:p>
    <w:p w14:paraId="15A922E6" w14:textId="77777777" w:rsidR="00DE6C00" w:rsidRDefault="00DE6C00" w:rsidP="00DE6C00">
      <w:pPr>
        <w:pStyle w:val="PL"/>
        <w:rPr>
          <w:ins w:id="22" w:author="shixixi"/>
        </w:rPr>
      </w:pPr>
      <w:ins w:id="23" w:author="shixixi">
        <w:r>
          <w:t xml:space="preserve">                $ref: 'TS28623_ComDefs.yaml#/components/schemas/GeoArea'</w:t>
        </w:r>
      </w:ins>
    </w:p>
    <w:p w14:paraId="14AC9A2A" w14:textId="77777777" w:rsidR="00DE6C00" w:rsidRDefault="00DE6C00" w:rsidP="00DE6C00">
      <w:pPr>
        <w:pStyle w:val="PL"/>
        <w:rPr>
          <w:ins w:id="24" w:author="shixixi"/>
        </w:rPr>
      </w:pPr>
      <w:ins w:id="25" w:author="shixixi">
        <w:r>
          <w:t xml:space="preserve">              minItems: 1</w:t>
        </w:r>
      </w:ins>
    </w:p>
    <w:p w14:paraId="3CA2F11C" w14:textId="77777777" w:rsidR="00DE6C00" w:rsidRDefault="00DE6C00" w:rsidP="00DE6C00">
      <w:pPr>
        <w:pStyle w:val="PL"/>
        <w:rPr>
          <w:ins w:id="26" w:author="shixixi"/>
        </w:rPr>
      </w:pPr>
      <w:ins w:id="27" w:author="shixixi">
        <w:r>
          <w:t xml:space="preserve">              maxItems: 8</w:t>
        </w:r>
      </w:ins>
    </w:p>
    <w:p w14:paraId="52088D52" w14:textId="77777777" w:rsidR="00DE6C00" w:rsidRDefault="00DE6C00" w:rsidP="00DE6C00">
      <w:pPr>
        <w:pStyle w:val="PL"/>
        <w:rPr>
          <w:ins w:id="28" w:author="shixixi"/>
        </w:rPr>
      </w:pPr>
      <w:ins w:id="29" w:author="shixixi">
        <w:r>
          <w:t xml:space="preserve">        </w:t>
        </w:r>
      </w:ins>
    </w:p>
    <w:p w14:paraId="2D226DF0" w14:textId="77777777" w:rsidR="00DE6C00" w:rsidRDefault="00DE6C00" w:rsidP="00DE6C00">
      <w:pPr>
        <w:pStyle w:val="PL"/>
        <w:rPr>
          <w:ins w:id="30" w:author="shixixi"/>
        </w:rPr>
      </w:pPr>
    </w:p>
    <w:p w14:paraId="1CE0604A" w14:textId="77777777" w:rsidR="00DE6C00" w:rsidRDefault="00DE6C00" w:rsidP="00DE6C00">
      <w:pPr>
        <w:pStyle w:val="PL"/>
        <w:rPr>
          <w:ins w:id="31" w:author="shixixi"/>
        </w:rPr>
      </w:pPr>
    </w:p>
    <w:p w14:paraId="66DAB106" w14:textId="77777777" w:rsidR="00DE6C00" w:rsidRDefault="00DE6C00" w:rsidP="00DE6C00">
      <w:pPr>
        <w:pStyle w:val="PL"/>
      </w:pPr>
      <w:r>
        <w:t xml:space="preserve">    Tai:</w:t>
      </w:r>
    </w:p>
    <w:p w14:paraId="6EC63195" w14:textId="77777777" w:rsidR="00DE6C00" w:rsidRDefault="00DE6C00" w:rsidP="00DE6C00">
      <w:pPr>
        <w:pStyle w:val="PL"/>
      </w:pPr>
      <w:r>
        <w:t xml:space="preserve">      type: object</w:t>
      </w:r>
    </w:p>
    <w:p w14:paraId="44690B61" w14:textId="77777777" w:rsidR="00DE6C00" w:rsidRDefault="00DE6C00" w:rsidP="00DE6C00">
      <w:pPr>
        <w:pStyle w:val="PL"/>
      </w:pPr>
      <w:r>
        <w:t xml:space="preserve">      properties:</w:t>
      </w:r>
    </w:p>
    <w:p w14:paraId="0CE65199" w14:textId="77777777" w:rsidR="00DE6C00" w:rsidRDefault="00DE6C00" w:rsidP="00DE6C00">
      <w:pPr>
        <w:pStyle w:val="PL"/>
      </w:pPr>
      <w:r>
        <w:t xml:space="preserve">        mcc:</w:t>
      </w:r>
    </w:p>
    <w:p w14:paraId="7AD50763" w14:textId="77777777" w:rsidR="00DE6C00" w:rsidRDefault="00DE6C00" w:rsidP="00DE6C00">
      <w:pPr>
        <w:pStyle w:val="PL"/>
      </w:pPr>
      <w:r>
        <w:t xml:space="preserve">          $ref: 'TS28623_ComDefs.yaml#/components/schemas/Mcc'</w:t>
      </w:r>
    </w:p>
    <w:p w14:paraId="598952A1" w14:textId="77777777" w:rsidR="00DE6C00" w:rsidRDefault="00DE6C00" w:rsidP="00DE6C00">
      <w:pPr>
        <w:pStyle w:val="PL"/>
      </w:pPr>
      <w:r>
        <w:t xml:space="preserve">        mnc:</w:t>
      </w:r>
    </w:p>
    <w:p w14:paraId="0433D976" w14:textId="77777777" w:rsidR="00DE6C00" w:rsidRDefault="00DE6C00" w:rsidP="00DE6C00">
      <w:pPr>
        <w:pStyle w:val="PL"/>
      </w:pPr>
      <w:r>
        <w:t xml:space="preserve">          $ref: 'TS28623_ComDefs.yaml#/components/schemas/Mnc'</w:t>
      </w:r>
    </w:p>
    <w:p w14:paraId="542A37B7" w14:textId="77777777" w:rsidR="00DE6C00" w:rsidRDefault="00DE6C00" w:rsidP="00DE6C00">
      <w:pPr>
        <w:pStyle w:val="PL"/>
      </w:pPr>
      <w:r>
        <w:t xml:space="preserve">        tac:</w:t>
      </w:r>
    </w:p>
    <w:p w14:paraId="72A85BFE" w14:textId="77777777" w:rsidR="00DE6C00" w:rsidRDefault="00DE6C00" w:rsidP="00DE6C00">
      <w:pPr>
        <w:pStyle w:val="PL"/>
      </w:pPr>
      <w:r>
        <w:t xml:space="preserve">          $ref: 'TS28623_ComDefs.yaml#/components/schemas/Tac'</w:t>
      </w:r>
    </w:p>
    <w:p w14:paraId="3FDE0A6C" w14:textId="77777777" w:rsidR="00DE6C00" w:rsidRDefault="00DE6C00" w:rsidP="00DE6C00">
      <w:pPr>
        <w:pStyle w:val="PL"/>
      </w:pPr>
      <w:r>
        <w:t xml:space="preserve">    PLMNInfo:</w:t>
      </w:r>
    </w:p>
    <w:p w14:paraId="4442A17C" w14:textId="77777777" w:rsidR="00DE6C00" w:rsidRDefault="00DE6C00" w:rsidP="00DE6C00">
      <w:pPr>
        <w:pStyle w:val="PL"/>
      </w:pPr>
      <w:r>
        <w:t xml:space="preserve">      type: object</w:t>
      </w:r>
    </w:p>
    <w:p w14:paraId="4B39DA21" w14:textId="77777777" w:rsidR="00DE6C00" w:rsidRDefault="00DE6C00" w:rsidP="00DE6C00">
      <w:pPr>
        <w:pStyle w:val="PL"/>
      </w:pPr>
      <w:r>
        <w:t xml:space="preserve">      properties:</w:t>
      </w:r>
    </w:p>
    <w:p w14:paraId="0571F3CA" w14:textId="77777777" w:rsidR="00DE6C00" w:rsidRDefault="00DE6C00" w:rsidP="00DE6C00">
      <w:pPr>
        <w:pStyle w:val="PL"/>
      </w:pPr>
      <w:r>
        <w:t xml:space="preserve">        plmnId:</w:t>
      </w:r>
    </w:p>
    <w:p w14:paraId="7FA25103" w14:textId="77777777" w:rsidR="00DE6C00" w:rsidRDefault="00DE6C00" w:rsidP="00DE6C00">
      <w:pPr>
        <w:pStyle w:val="PL"/>
      </w:pPr>
      <w:r>
        <w:t xml:space="preserve">          $ref: 'TS28623_ComDefs.yaml#/components/schemas/PlmnId'</w:t>
      </w:r>
    </w:p>
    <w:p w14:paraId="110AEEFB" w14:textId="77777777" w:rsidR="00DE6C00" w:rsidRDefault="00DE6C00" w:rsidP="00DE6C00">
      <w:pPr>
        <w:pStyle w:val="PL"/>
      </w:pPr>
      <w:r>
        <w:t xml:space="preserve">        sNSSAI:</w:t>
      </w:r>
    </w:p>
    <w:p w14:paraId="6B7ED5A5" w14:textId="77777777" w:rsidR="00DE6C00" w:rsidRDefault="00DE6C00" w:rsidP="00DE6C00">
      <w:pPr>
        <w:pStyle w:val="PL"/>
      </w:pPr>
      <w:r>
        <w:t xml:space="preserve">          type: array</w:t>
      </w:r>
    </w:p>
    <w:p w14:paraId="7BD6F933" w14:textId="77777777" w:rsidR="00DE6C00" w:rsidRDefault="00DE6C00" w:rsidP="00DE6C00">
      <w:pPr>
        <w:pStyle w:val="PL"/>
      </w:pPr>
      <w:r>
        <w:t xml:space="preserve">          items:</w:t>
      </w:r>
    </w:p>
    <w:p w14:paraId="012306DA" w14:textId="77777777" w:rsidR="00DE6C00" w:rsidRDefault="00DE6C00" w:rsidP="00DE6C00">
      <w:pPr>
        <w:pStyle w:val="PL"/>
      </w:pPr>
      <w:r>
        <w:t xml:space="preserve">            $ref: 'TS28541_NrNrm.yaml#/components/schemas/Snssai'</w:t>
      </w:r>
    </w:p>
    <w:p w14:paraId="37CA8D45" w14:textId="77777777" w:rsidR="00DE6C00" w:rsidRDefault="00DE6C00" w:rsidP="00DE6C00">
      <w:pPr>
        <w:pStyle w:val="PL"/>
      </w:pPr>
      <w:r>
        <w:t xml:space="preserve">    AreaConfig:</w:t>
      </w:r>
    </w:p>
    <w:p w14:paraId="709A731F" w14:textId="77777777" w:rsidR="00DE6C00" w:rsidRDefault="00DE6C00" w:rsidP="00DE6C00">
      <w:pPr>
        <w:pStyle w:val="PL"/>
      </w:pPr>
      <w:r>
        <w:t xml:space="preserve">      type: object</w:t>
      </w:r>
    </w:p>
    <w:p w14:paraId="703F5682" w14:textId="77777777" w:rsidR="00DE6C00" w:rsidRDefault="00DE6C00" w:rsidP="00DE6C00">
      <w:pPr>
        <w:pStyle w:val="PL"/>
      </w:pPr>
      <w:r>
        <w:t xml:space="preserve">      properties:</w:t>
      </w:r>
    </w:p>
    <w:p w14:paraId="48E6A8F2" w14:textId="77777777" w:rsidR="00DE6C00" w:rsidRDefault="00DE6C00" w:rsidP="00DE6C00">
      <w:pPr>
        <w:pStyle w:val="PL"/>
      </w:pPr>
      <w:r>
        <w:t xml:space="preserve">        freqInfo:</w:t>
      </w:r>
    </w:p>
    <w:p w14:paraId="53EC1F29" w14:textId="77777777" w:rsidR="00DE6C00" w:rsidRDefault="00DE6C00" w:rsidP="00DE6C00">
      <w:pPr>
        <w:pStyle w:val="PL"/>
      </w:pPr>
      <w:r>
        <w:t xml:space="preserve">          $ref: '#/components/schemas/FreqInfo'</w:t>
      </w:r>
    </w:p>
    <w:p w14:paraId="24743A2B" w14:textId="77777777" w:rsidR="00DE6C00" w:rsidRDefault="00DE6C00" w:rsidP="00DE6C00">
      <w:pPr>
        <w:pStyle w:val="PL"/>
      </w:pPr>
      <w:r>
        <w:t xml:space="preserve">        pciList:</w:t>
      </w:r>
    </w:p>
    <w:p w14:paraId="19E84809" w14:textId="77777777" w:rsidR="00DE6C00" w:rsidRDefault="00DE6C00" w:rsidP="00DE6C00">
      <w:pPr>
        <w:pStyle w:val="PL"/>
      </w:pPr>
      <w:r>
        <w:t xml:space="preserve">          type: array</w:t>
      </w:r>
    </w:p>
    <w:p w14:paraId="7F202E86" w14:textId="77777777" w:rsidR="00DE6C00" w:rsidRDefault="00DE6C00" w:rsidP="00DE6C00">
      <w:pPr>
        <w:pStyle w:val="PL"/>
      </w:pPr>
      <w:r>
        <w:t xml:space="preserve">          uniqueItems: true</w:t>
      </w:r>
    </w:p>
    <w:p w14:paraId="10A5BFCC" w14:textId="77777777" w:rsidR="00DE6C00" w:rsidRDefault="00DE6C00" w:rsidP="00DE6C00">
      <w:pPr>
        <w:pStyle w:val="PL"/>
      </w:pPr>
      <w:r>
        <w:t xml:space="preserve">          items:</w:t>
      </w:r>
    </w:p>
    <w:p w14:paraId="41BBA4FD" w14:textId="77777777" w:rsidR="00DE6C00" w:rsidRDefault="00DE6C00" w:rsidP="00DE6C00">
      <w:pPr>
        <w:pStyle w:val="PL"/>
      </w:pPr>
      <w:r>
        <w:t xml:space="preserve">            type: integer</w:t>
      </w:r>
    </w:p>
    <w:p w14:paraId="56B55A5F" w14:textId="77777777" w:rsidR="00DE6C00" w:rsidRDefault="00DE6C00" w:rsidP="00DE6C00">
      <w:pPr>
        <w:pStyle w:val="PL"/>
      </w:pPr>
      <w:r>
        <w:t xml:space="preserve">            minimum: 0</w:t>
      </w:r>
    </w:p>
    <w:p w14:paraId="0658CDE6" w14:textId="77777777" w:rsidR="00DE6C00" w:rsidRDefault="00DE6C00" w:rsidP="00DE6C00">
      <w:pPr>
        <w:pStyle w:val="PL"/>
      </w:pPr>
      <w:r>
        <w:t xml:space="preserve">            maximum: 1007</w:t>
      </w:r>
    </w:p>
    <w:p w14:paraId="17DFACCD" w14:textId="77777777" w:rsidR="00DE6C00" w:rsidRDefault="00DE6C00" w:rsidP="00DE6C00">
      <w:pPr>
        <w:pStyle w:val="PL"/>
      </w:pPr>
      <w:r>
        <w:t xml:space="preserve">          minItems: 1</w:t>
      </w:r>
    </w:p>
    <w:p w14:paraId="7AF4E972" w14:textId="77777777" w:rsidR="00DE6C00" w:rsidRDefault="00DE6C00" w:rsidP="00DE6C00">
      <w:pPr>
        <w:pStyle w:val="PL"/>
      </w:pPr>
      <w:r>
        <w:t xml:space="preserve">          maxItems: 32</w:t>
      </w:r>
    </w:p>
    <w:p w14:paraId="20ACA45D" w14:textId="77777777" w:rsidR="00DE6C00" w:rsidRDefault="00DE6C00" w:rsidP="00DE6C00">
      <w:pPr>
        <w:pStyle w:val="PL"/>
      </w:pPr>
      <w:r>
        <w:t xml:space="preserve">    FreqInfo:</w:t>
      </w:r>
    </w:p>
    <w:p w14:paraId="1A2A57A2" w14:textId="77777777" w:rsidR="00DE6C00" w:rsidRDefault="00DE6C00" w:rsidP="00DE6C00">
      <w:pPr>
        <w:pStyle w:val="PL"/>
      </w:pPr>
      <w:r>
        <w:lastRenderedPageBreak/>
        <w:t xml:space="preserve">      description: specifies the carrier frequency and bands used in a cell.</w:t>
      </w:r>
    </w:p>
    <w:p w14:paraId="65709F24" w14:textId="77777777" w:rsidR="00DE6C00" w:rsidRDefault="00DE6C00" w:rsidP="00DE6C00">
      <w:pPr>
        <w:pStyle w:val="PL"/>
      </w:pPr>
      <w:r>
        <w:t xml:space="preserve">      type: object</w:t>
      </w:r>
    </w:p>
    <w:p w14:paraId="2C96183F" w14:textId="77777777" w:rsidR="00DE6C00" w:rsidRDefault="00DE6C00" w:rsidP="00DE6C00">
      <w:pPr>
        <w:pStyle w:val="PL"/>
      </w:pPr>
      <w:r>
        <w:t xml:space="preserve">      properties:</w:t>
      </w:r>
    </w:p>
    <w:p w14:paraId="152CFF82" w14:textId="77777777" w:rsidR="00DE6C00" w:rsidRDefault="00DE6C00" w:rsidP="00DE6C00">
      <w:pPr>
        <w:pStyle w:val="PL"/>
      </w:pPr>
      <w:r>
        <w:t xml:space="preserve">        arfcn:</w:t>
      </w:r>
    </w:p>
    <w:p w14:paraId="7A52D0CD" w14:textId="77777777" w:rsidR="00DE6C00" w:rsidRDefault="00DE6C00" w:rsidP="00DE6C00">
      <w:pPr>
        <w:pStyle w:val="PL"/>
      </w:pPr>
      <w:r>
        <w:t xml:space="preserve">          type: integer</w:t>
      </w:r>
    </w:p>
    <w:p w14:paraId="5621399D" w14:textId="77777777" w:rsidR="00DE6C00" w:rsidRDefault="00DE6C00" w:rsidP="00DE6C00">
      <w:pPr>
        <w:pStyle w:val="PL"/>
      </w:pPr>
      <w:r>
        <w:t xml:space="preserve">        freqBands:</w:t>
      </w:r>
    </w:p>
    <w:p w14:paraId="53AC20AA" w14:textId="77777777" w:rsidR="00DE6C00" w:rsidRDefault="00DE6C00" w:rsidP="00DE6C00">
      <w:pPr>
        <w:pStyle w:val="PL"/>
      </w:pPr>
      <w:r>
        <w:t xml:space="preserve">          type: array</w:t>
      </w:r>
    </w:p>
    <w:p w14:paraId="0D6DF16D" w14:textId="77777777" w:rsidR="00DE6C00" w:rsidRDefault="00DE6C00" w:rsidP="00DE6C00">
      <w:pPr>
        <w:pStyle w:val="PL"/>
      </w:pPr>
      <w:r>
        <w:t xml:space="preserve">          uniqueItems: true</w:t>
      </w:r>
    </w:p>
    <w:p w14:paraId="4DD3AA01" w14:textId="77777777" w:rsidR="00DE6C00" w:rsidRDefault="00DE6C00" w:rsidP="00DE6C00">
      <w:pPr>
        <w:pStyle w:val="PL"/>
      </w:pPr>
      <w:r>
        <w:t xml:space="preserve">          items: </w:t>
      </w:r>
    </w:p>
    <w:p w14:paraId="4C2DC62C" w14:textId="77777777" w:rsidR="00DE6C00" w:rsidRDefault="00DE6C00" w:rsidP="00DE6C00">
      <w:pPr>
        <w:pStyle w:val="PL"/>
      </w:pPr>
      <w:r>
        <w:t xml:space="preserve">            type: integer</w:t>
      </w:r>
    </w:p>
    <w:p w14:paraId="13186FB6" w14:textId="77777777" w:rsidR="00DE6C00" w:rsidRDefault="00DE6C00" w:rsidP="00DE6C00">
      <w:pPr>
        <w:pStyle w:val="PL"/>
      </w:pPr>
      <w:r>
        <w:t xml:space="preserve">          minItems: 1</w:t>
      </w:r>
    </w:p>
    <w:p w14:paraId="2B8257E9" w14:textId="77777777" w:rsidR="00DE6C00" w:rsidRDefault="00DE6C00" w:rsidP="00DE6C00">
      <w:pPr>
        <w:pStyle w:val="PL"/>
      </w:pPr>
      <w:r>
        <w:t xml:space="preserve">    MbsfnArea:</w:t>
      </w:r>
    </w:p>
    <w:p w14:paraId="4273415D" w14:textId="77777777" w:rsidR="00DE6C00" w:rsidRDefault="00DE6C00" w:rsidP="00DE6C00">
      <w:pPr>
        <w:pStyle w:val="PL"/>
      </w:pPr>
      <w:r>
        <w:t xml:space="preserve">      type: object</w:t>
      </w:r>
    </w:p>
    <w:p w14:paraId="5A9F5DB5" w14:textId="77777777" w:rsidR="00DE6C00" w:rsidRDefault="00DE6C00" w:rsidP="00DE6C00">
      <w:pPr>
        <w:pStyle w:val="PL"/>
      </w:pPr>
      <w:r>
        <w:t xml:space="preserve">      properties:</w:t>
      </w:r>
    </w:p>
    <w:p w14:paraId="2EDAC930" w14:textId="77777777" w:rsidR="00DE6C00" w:rsidRDefault="00DE6C00" w:rsidP="00DE6C00">
      <w:pPr>
        <w:pStyle w:val="PL"/>
      </w:pPr>
      <w:r>
        <w:t xml:space="preserve">        mbsfnAreaId:</w:t>
      </w:r>
    </w:p>
    <w:p w14:paraId="1A650783" w14:textId="77777777" w:rsidR="00DE6C00" w:rsidRDefault="00DE6C00" w:rsidP="00DE6C00">
      <w:pPr>
        <w:pStyle w:val="PL"/>
      </w:pPr>
      <w:r>
        <w:t xml:space="preserve">          type: integer</w:t>
      </w:r>
    </w:p>
    <w:p w14:paraId="30DDF499" w14:textId="77777777" w:rsidR="00DE6C00" w:rsidRDefault="00DE6C00" w:rsidP="00DE6C00">
      <w:pPr>
        <w:pStyle w:val="PL"/>
      </w:pPr>
      <w:r>
        <w:t xml:space="preserve">          minimum: 1</w:t>
      </w:r>
    </w:p>
    <w:p w14:paraId="4DFD5A69" w14:textId="77777777" w:rsidR="00DE6C00" w:rsidRDefault="00DE6C00" w:rsidP="00DE6C00">
      <w:pPr>
        <w:pStyle w:val="PL"/>
      </w:pPr>
      <w:r>
        <w:t xml:space="preserve">        earfcn:</w:t>
      </w:r>
    </w:p>
    <w:p w14:paraId="0B825D44" w14:textId="77777777" w:rsidR="00DE6C00" w:rsidRDefault="00DE6C00" w:rsidP="00DE6C00">
      <w:pPr>
        <w:pStyle w:val="PL"/>
      </w:pPr>
      <w:r>
        <w:t xml:space="preserve">          type: integer</w:t>
      </w:r>
    </w:p>
    <w:p w14:paraId="2340BB7E" w14:textId="77777777" w:rsidR="00DE6C00" w:rsidRDefault="00DE6C00" w:rsidP="00DE6C00">
      <w:pPr>
        <w:pStyle w:val="PL"/>
      </w:pPr>
      <w:r>
        <w:t xml:space="preserve">          minimum: 1</w:t>
      </w:r>
    </w:p>
    <w:p w14:paraId="056596AF" w14:textId="77777777" w:rsidR="00DE6C00" w:rsidRDefault="00DE6C00" w:rsidP="00DE6C00">
      <w:pPr>
        <w:pStyle w:val="PL"/>
      </w:pPr>
      <w:r>
        <w:t xml:space="preserve">    TraceJob-Attr:</w:t>
      </w:r>
    </w:p>
    <w:p w14:paraId="25527D1C" w14:textId="77777777" w:rsidR="00DE6C00" w:rsidRDefault="00DE6C00" w:rsidP="00DE6C00">
      <w:pPr>
        <w:pStyle w:val="PL"/>
      </w:pPr>
      <w:r>
        <w:t xml:space="preserve">      type: object</w:t>
      </w:r>
    </w:p>
    <w:p w14:paraId="6896643A" w14:textId="77777777" w:rsidR="00DE6C00" w:rsidRDefault="00DE6C00" w:rsidP="00DE6C00">
      <w:pPr>
        <w:pStyle w:val="PL"/>
      </w:pPr>
      <w:r>
        <w:t xml:space="preserve">      description: abstract class used as a container of all TraceJob attributes</w:t>
      </w:r>
    </w:p>
    <w:p w14:paraId="6C8FE2BA" w14:textId="77777777" w:rsidR="00DE6C00" w:rsidRDefault="00DE6C00" w:rsidP="00DE6C00">
      <w:pPr>
        <w:pStyle w:val="PL"/>
      </w:pPr>
      <w:r>
        <w:t xml:space="preserve">      properties:</w:t>
      </w:r>
    </w:p>
    <w:p w14:paraId="66F9FBB8" w14:textId="77777777" w:rsidR="00DE6C00" w:rsidRDefault="00DE6C00" w:rsidP="00DE6C00">
      <w:pPr>
        <w:pStyle w:val="PL"/>
      </w:pPr>
      <w:r>
        <w:t xml:space="preserve">        jobType:</w:t>
      </w:r>
    </w:p>
    <w:p w14:paraId="1F3AAF51" w14:textId="77777777" w:rsidR="00DE6C00" w:rsidRDefault="00DE6C00" w:rsidP="00DE6C00">
      <w:pPr>
        <w:pStyle w:val="PL"/>
      </w:pPr>
      <w:r>
        <w:t xml:space="preserve">          $ref: '#/components/schemas/jobType-Type'</w:t>
      </w:r>
    </w:p>
    <w:p w14:paraId="2964785D" w14:textId="77777777" w:rsidR="00DE6C00" w:rsidRDefault="00DE6C00" w:rsidP="00DE6C00">
      <w:pPr>
        <w:pStyle w:val="PL"/>
      </w:pPr>
      <w:r>
        <w:t xml:space="preserve">        plmnTarget:</w:t>
      </w:r>
    </w:p>
    <w:p w14:paraId="0E6A5BA2" w14:textId="77777777" w:rsidR="00DE6C00" w:rsidRDefault="00DE6C00" w:rsidP="00DE6C00">
      <w:pPr>
        <w:pStyle w:val="PL"/>
      </w:pPr>
      <w:r>
        <w:t xml:space="preserve">          $ref: '#/components/schemas/plmnTarget-Type'</w:t>
      </w:r>
    </w:p>
    <w:p w14:paraId="214A1325" w14:textId="77777777" w:rsidR="00DE6C00" w:rsidRDefault="00DE6C00" w:rsidP="00DE6C00">
      <w:pPr>
        <w:pStyle w:val="PL"/>
      </w:pPr>
      <w:r>
        <w:t xml:space="preserve">        nPNTarget:</w:t>
      </w:r>
    </w:p>
    <w:p w14:paraId="31CD3C3F" w14:textId="77777777" w:rsidR="00DE6C00" w:rsidRDefault="00DE6C00" w:rsidP="00DE6C00">
      <w:pPr>
        <w:pStyle w:val="PL"/>
      </w:pPr>
      <w:r>
        <w:t xml:space="preserve">          $ref: 'TS28623_GenericNrm.yaml#/components/schemas/NpnId-Type'</w:t>
      </w:r>
    </w:p>
    <w:p w14:paraId="298D1381" w14:textId="77777777" w:rsidR="00DE6C00" w:rsidRDefault="00DE6C00" w:rsidP="00DE6C00">
      <w:pPr>
        <w:pStyle w:val="PL"/>
      </w:pPr>
      <w:r>
        <w:t xml:space="preserve">        listOfTraceMetrics:</w:t>
      </w:r>
    </w:p>
    <w:p w14:paraId="243214CE" w14:textId="77777777" w:rsidR="00DE6C00" w:rsidRDefault="00DE6C00" w:rsidP="00DE6C00">
      <w:pPr>
        <w:pStyle w:val="PL"/>
      </w:pPr>
      <w:r>
        <w:t xml:space="preserve">          type: array</w:t>
      </w:r>
    </w:p>
    <w:p w14:paraId="3054ED9E" w14:textId="77777777" w:rsidR="00DE6C00" w:rsidRDefault="00DE6C00" w:rsidP="00DE6C00">
      <w:pPr>
        <w:pStyle w:val="PL"/>
      </w:pPr>
      <w:r>
        <w:t xml:space="preserve">          uniqueItems: true</w:t>
      </w:r>
    </w:p>
    <w:p w14:paraId="452C8484" w14:textId="77777777" w:rsidR="00DE6C00" w:rsidRDefault="00DE6C00" w:rsidP="00DE6C00">
      <w:pPr>
        <w:pStyle w:val="PL"/>
      </w:pPr>
      <w:r>
        <w:t xml:space="preserve">          items:</w:t>
      </w:r>
    </w:p>
    <w:p w14:paraId="57E485AE" w14:textId="77777777" w:rsidR="00DE6C00" w:rsidRDefault="00DE6C00" w:rsidP="00DE6C00">
      <w:pPr>
        <w:pStyle w:val="PL"/>
      </w:pPr>
      <w:r>
        <w:t xml:space="preserve">            type: string</w:t>
      </w:r>
    </w:p>
    <w:p w14:paraId="74E95A38" w14:textId="77777777" w:rsidR="00DE6C00" w:rsidRDefault="00DE6C00" w:rsidP="00DE6C00">
      <w:pPr>
        <w:pStyle w:val="PL"/>
      </w:pPr>
      <w:r>
        <w:t xml:space="preserve">        traceReportingConsumerUri:</w:t>
      </w:r>
    </w:p>
    <w:p w14:paraId="373719C5" w14:textId="77777777" w:rsidR="00DE6C00" w:rsidRDefault="00DE6C00" w:rsidP="00DE6C00">
      <w:pPr>
        <w:pStyle w:val="PL"/>
      </w:pPr>
      <w:r>
        <w:t xml:space="preserve">          $ref: 'TS28623_ComDefs.yaml#/components/schemas/Uri'</w:t>
      </w:r>
    </w:p>
    <w:p w14:paraId="57E4651E" w14:textId="77777777" w:rsidR="00DE6C00" w:rsidRDefault="00DE6C00" w:rsidP="00DE6C00">
      <w:pPr>
        <w:pStyle w:val="PL"/>
      </w:pPr>
      <w:r>
        <w:t xml:space="preserve">        traceCollectionEntityIpAddress:</w:t>
      </w:r>
    </w:p>
    <w:p w14:paraId="700825D5" w14:textId="77777777" w:rsidR="00DE6C00" w:rsidRDefault="00DE6C00" w:rsidP="00DE6C00">
      <w:pPr>
        <w:pStyle w:val="PL"/>
      </w:pPr>
      <w:r>
        <w:t xml:space="preserve">          $ref: 'TS28623_GenericNrm.yaml#/components/schemas/IpAddr'</w:t>
      </w:r>
    </w:p>
    <w:p w14:paraId="03A058D7" w14:textId="77777777" w:rsidR="00DE6C00" w:rsidRDefault="00DE6C00" w:rsidP="00DE6C00">
      <w:pPr>
        <w:pStyle w:val="PL"/>
      </w:pPr>
      <w:r>
        <w:t xml:space="preserve">        traceReference:</w:t>
      </w:r>
    </w:p>
    <w:p w14:paraId="397CD858" w14:textId="77777777" w:rsidR="00DE6C00" w:rsidRDefault="00DE6C00" w:rsidP="00DE6C00">
      <w:pPr>
        <w:pStyle w:val="PL"/>
      </w:pPr>
      <w:r>
        <w:t xml:space="preserve">          $ref: '#/components/schemas/traceReference-Type'</w:t>
      </w:r>
    </w:p>
    <w:p w14:paraId="05847034" w14:textId="77777777" w:rsidR="00DE6C00" w:rsidRDefault="00DE6C00" w:rsidP="00DE6C00">
      <w:pPr>
        <w:pStyle w:val="PL"/>
      </w:pPr>
      <w:r>
        <w:t xml:space="preserve">        jobId:</w:t>
      </w:r>
    </w:p>
    <w:p w14:paraId="44D13243" w14:textId="77777777" w:rsidR="00DE6C00" w:rsidRDefault="00DE6C00" w:rsidP="00DE6C00">
      <w:pPr>
        <w:pStyle w:val="PL"/>
      </w:pPr>
      <w:r>
        <w:t xml:space="preserve">          type: string</w:t>
      </w:r>
    </w:p>
    <w:p w14:paraId="28821719" w14:textId="77777777" w:rsidR="00DE6C00" w:rsidRDefault="00DE6C00" w:rsidP="00DE6C00">
      <w:pPr>
        <w:pStyle w:val="PL"/>
      </w:pPr>
      <w:r>
        <w:t xml:space="preserve">        traceReportingFormat:</w:t>
      </w:r>
    </w:p>
    <w:p w14:paraId="21BCDCFF" w14:textId="77777777" w:rsidR="00DE6C00" w:rsidRDefault="00DE6C00" w:rsidP="00DE6C00">
      <w:pPr>
        <w:pStyle w:val="PL"/>
      </w:pPr>
      <w:r>
        <w:t xml:space="preserve">          $ref: '#/components/schemas/traceReportingFormat-Type'</w:t>
      </w:r>
    </w:p>
    <w:p w14:paraId="6576DDFA" w14:textId="77777777" w:rsidR="00DE6C00" w:rsidRDefault="00DE6C00" w:rsidP="00DE6C00">
      <w:pPr>
        <w:pStyle w:val="PL"/>
      </w:pPr>
      <w:r>
        <w:t xml:space="preserve">        traceTarget:</w:t>
      </w:r>
    </w:p>
    <w:p w14:paraId="1C2EBAA1" w14:textId="77777777" w:rsidR="00DE6C00" w:rsidRDefault="00DE6C00" w:rsidP="00DE6C00">
      <w:pPr>
        <w:pStyle w:val="PL"/>
      </w:pPr>
      <w:r>
        <w:t xml:space="preserve">          $ref: '#/components/schemas/TraceTarget'</w:t>
      </w:r>
    </w:p>
    <w:p w14:paraId="47BA812A" w14:textId="77777777" w:rsidR="00DE6C00" w:rsidRDefault="00DE6C00" w:rsidP="00DE6C00">
      <w:pPr>
        <w:pStyle w:val="PL"/>
      </w:pPr>
      <w:r>
        <w:t xml:space="preserve">        traceConfig:</w:t>
      </w:r>
    </w:p>
    <w:p w14:paraId="58F9F775" w14:textId="77777777" w:rsidR="00DE6C00" w:rsidRDefault="00DE6C00" w:rsidP="00DE6C00">
      <w:pPr>
        <w:pStyle w:val="PL"/>
      </w:pPr>
      <w:r>
        <w:t xml:space="preserve">          $ref: '#/components/schemas/traceConfig-Type'</w:t>
      </w:r>
    </w:p>
    <w:p w14:paraId="08971D1F" w14:textId="77777777" w:rsidR="00DE6C00" w:rsidRDefault="00DE6C00" w:rsidP="00DE6C00">
      <w:pPr>
        <w:pStyle w:val="PL"/>
      </w:pPr>
      <w:r>
        <w:t xml:space="preserve">        mdtConfig:</w:t>
      </w:r>
    </w:p>
    <w:p w14:paraId="2844EB08" w14:textId="77777777" w:rsidR="00DE6C00" w:rsidRDefault="00DE6C00" w:rsidP="00DE6C00">
      <w:pPr>
        <w:pStyle w:val="PL"/>
      </w:pPr>
      <w:r>
        <w:t xml:space="preserve">          $ref: '#/components/schemas/mdtConfig-Type'</w:t>
      </w:r>
    </w:p>
    <w:p w14:paraId="76F9514B" w14:textId="77777777" w:rsidR="00DE6C00" w:rsidRDefault="00DE6C00" w:rsidP="00DE6C00">
      <w:pPr>
        <w:pStyle w:val="PL"/>
      </w:pPr>
      <w:r>
        <w:t xml:space="preserve">        ueCoreMeasConfig:</w:t>
      </w:r>
    </w:p>
    <w:p w14:paraId="55B09DB6" w14:textId="77777777" w:rsidR="00DE6C00" w:rsidRDefault="00DE6C00" w:rsidP="00DE6C00">
      <w:pPr>
        <w:pStyle w:val="PL"/>
      </w:pPr>
      <w:r>
        <w:t xml:space="preserve">          $ref: '#/components/schemas/UECoreMeasConfig-Type'</w:t>
      </w:r>
    </w:p>
    <w:p w14:paraId="739F2582" w14:textId="77777777" w:rsidR="00DE6C00" w:rsidRDefault="00DE6C00" w:rsidP="00DE6C00">
      <w:pPr>
        <w:pStyle w:val="PL"/>
      </w:pPr>
    </w:p>
    <w:p w14:paraId="3B6ED6A0" w14:textId="77777777" w:rsidR="00DE6C00" w:rsidRDefault="00DE6C00" w:rsidP="00DE6C00">
      <w:pPr>
        <w:pStyle w:val="PL"/>
      </w:pPr>
      <w:r>
        <w:t>#-------- end of Definition of types used in Trace control NRM fragment ----------</w:t>
      </w:r>
    </w:p>
    <w:p w14:paraId="262C8F45" w14:textId="77777777" w:rsidR="00DE6C00" w:rsidRDefault="00DE6C00" w:rsidP="00DE6C00">
      <w:pPr>
        <w:pStyle w:val="PL"/>
      </w:pPr>
    </w:p>
    <w:p w14:paraId="16810710" w14:textId="77777777" w:rsidR="00DE6C00" w:rsidRDefault="00DE6C00" w:rsidP="00DE6C00">
      <w:pPr>
        <w:pStyle w:val="PL"/>
      </w:pPr>
      <w:r>
        <w:t>#-------- Definition of concrete IOCs --------------------------------------------</w:t>
      </w:r>
    </w:p>
    <w:p w14:paraId="6EF89EBE" w14:textId="77777777" w:rsidR="00DE6C00" w:rsidRDefault="00DE6C00" w:rsidP="00DE6C00">
      <w:pPr>
        <w:pStyle w:val="PL"/>
      </w:pPr>
      <w:r>
        <w:t xml:space="preserve">    TraceJob-Single:</w:t>
      </w:r>
    </w:p>
    <w:p w14:paraId="52EEC620" w14:textId="77777777" w:rsidR="00DE6C00" w:rsidRDefault="00DE6C00" w:rsidP="00DE6C00">
      <w:pPr>
        <w:pStyle w:val="PL"/>
      </w:pPr>
      <w:r>
        <w:t xml:space="preserve">      allOf:</w:t>
      </w:r>
    </w:p>
    <w:p w14:paraId="2D339111" w14:textId="77777777" w:rsidR="00DE6C00" w:rsidRDefault="00DE6C00" w:rsidP="00DE6C00">
      <w:pPr>
        <w:pStyle w:val="PL"/>
      </w:pPr>
      <w:r>
        <w:t xml:space="preserve">        - $ref: 'TS28623_GenericNrm.yaml#/components/schemas/Top'</w:t>
      </w:r>
    </w:p>
    <w:p w14:paraId="2E51120B" w14:textId="77777777" w:rsidR="00DE6C00" w:rsidRDefault="00DE6C00" w:rsidP="00DE6C00">
      <w:pPr>
        <w:pStyle w:val="PL"/>
      </w:pPr>
      <w:r>
        <w:t xml:space="preserve">        - type: object</w:t>
      </w:r>
    </w:p>
    <w:p w14:paraId="772DF3CE" w14:textId="77777777" w:rsidR="00DE6C00" w:rsidRDefault="00DE6C00" w:rsidP="00DE6C00">
      <w:pPr>
        <w:pStyle w:val="PL"/>
      </w:pPr>
      <w:r>
        <w:t xml:space="preserve">          properties:</w:t>
      </w:r>
    </w:p>
    <w:p w14:paraId="38EF0E70" w14:textId="77777777" w:rsidR="00DE6C00" w:rsidRDefault="00DE6C00" w:rsidP="00DE6C00">
      <w:pPr>
        <w:pStyle w:val="PL"/>
      </w:pPr>
      <w:r>
        <w:t xml:space="preserve">            attributes:</w:t>
      </w:r>
    </w:p>
    <w:p w14:paraId="4609A80B" w14:textId="77777777" w:rsidR="00DE6C00" w:rsidRDefault="00DE6C00" w:rsidP="00DE6C00">
      <w:pPr>
        <w:pStyle w:val="PL"/>
      </w:pPr>
      <w:r>
        <w:t xml:space="preserve">              $ref: '#/components/schemas/TraceJob-Attr'</w:t>
      </w:r>
    </w:p>
    <w:p w14:paraId="7B80812A" w14:textId="77777777" w:rsidR="00DE6C00" w:rsidRDefault="00DE6C00" w:rsidP="00DE6C00">
      <w:pPr>
        <w:pStyle w:val="PL"/>
      </w:pPr>
      <w:r>
        <w:t xml:space="preserve">            Files:</w:t>
      </w:r>
    </w:p>
    <w:p w14:paraId="0BE819ED" w14:textId="77777777" w:rsidR="00DE6C00" w:rsidRDefault="00DE6C00" w:rsidP="00DE6C00">
      <w:pPr>
        <w:pStyle w:val="PL"/>
      </w:pPr>
      <w:r>
        <w:t xml:space="preserve">              $ref: 'TS28623_FileManagementNrm.yaml#/components/schemas/Files-Multiple'</w:t>
      </w:r>
    </w:p>
    <w:p w14:paraId="623761B4" w14:textId="77777777" w:rsidR="00DE6C00" w:rsidRDefault="00DE6C00" w:rsidP="00DE6C00">
      <w:pPr>
        <w:pStyle w:val="PL"/>
      </w:pPr>
    </w:p>
    <w:p w14:paraId="01AC109C" w14:textId="77777777" w:rsidR="00DE6C00" w:rsidRDefault="00DE6C00" w:rsidP="00DE6C00">
      <w:pPr>
        <w:pStyle w:val="PL"/>
      </w:pPr>
      <w:r>
        <w:t>#-------- Definition of YAML arrays for name-contained IOCs ----------------------</w:t>
      </w:r>
    </w:p>
    <w:p w14:paraId="4105D876" w14:textId="77777777" w:rsidR="00DE6C00" w:rsidRDefault="00DE6C00" w:rsidP="00DE6C00">
      <w:pPr>
        <w:pStyle w:val="PL"/>
      </w:pPr>
    </w:p>
    <w:p w14:paraId="184DEBA8" w14:textId="77777777" w:rsidR="00DE6C00" w:rsidRDefault="00DE6C00" w:rsidP="00DE6C00">
      <w:pPr>
        <w:pStyle w:val="PL"/>
      </w:pPr>
      <w:r>
        <w:t xml:space="preserve">    TraceJob-Multiple:</w:t>
      </w:r>
    </w:p>
    <w:p w14:paraId="00564CC6" w14:textId="77777777" w:rsidR="00DE6C00" w:rsidRDefault="00DE6C00" w:rsidP="00DE6C00">
      <w:pPr>
        <w:pStyle w:val="PL"/>
      </w:pPr>
      <w:r>
        <w:t xml:space="preserve">      type: array</w:t>
      </w:r>
    </w:p>
    <w:p w14:paraId="09CBF903" w14:textId="77777777" w:rsidR="00DE6C00" w:rsidRDefault="00DE6C00" w:rsidP="00DE6C00">
      <w:pPr>
        <w:pStyle w:val="PL"/>
      </w:pPr>
      <w:r>
        <w:t xml:space="preserve">      items:</w:t>
      </w:r>
    </w:p>
    <w:p w14:paraId="711C9A97" w14:textId="77777777" w:rsidR="00DE6C00" w:rsidRDefault="00DE6C00" w:rsidP="00DE6C00">
      <w:pPr>
        <w:pStyle w:val="PL"/>
      </w:pPr>
      <w:r>
        <w:t xml:space="preserve">        $ref: '#/components/schemas/TraceJob-Single'</w:t>
      </w:r>
    </w:p>
    <w:p w14:paraId="71638B67" w14:textId="77777777" w:rsidR="00DE6C00" w:rsidRDefault="00DE6C00" w:rsidP="00DE6C00">
      <w:pPr>
        <w:pStyle w:val="PL"/>
      </w:pPr>
      <w:r>
        <w:t>#-------- Definitions in TS 28.623 for TS 28.532 ---------------------------------</w:t>
      </w:r>
    </w:p>
    <w:p w14:paraId="12E7E961" w14:textId="77777777" w:rsidR="00DE6C00" w:rsidRDefault="00DE6C00" w:rsidP="00DE6C00">
      <w:pPr>
        <w:pStyle w:val="PL"/>
      </w:pPr>
      <w:r>
        <w:t xml:space="preserve">    resources-traceControlNrm:</w:t>
      </w:r>
    </w:p>
    <w:p w14:paraId="65F0E48F" w14:textId="77777777" w:rsidR="00DE6C00" w:rsidRDefault="00DE6C00" w:rsidP="00DE6C00">
      <w:pPr>
        <w:pStyle w:val="PL"/>
      </w:pPr>
      <w:r>
        <w:t xml:space="preserve">      oneOf:</w:t>
      </w:r>
    </w:p>
    <w:p w14:paraId="657D363C" w14:textId="77777777" w:rsidR="00DE6C00" w:rsidRDefault="00DE6C00" w:rsidP="00DE6C00">
      <w:pPr>
        <w:pStyle w:val="PL"/>
      </w:pPr>
      <w:r>
        <w:t xml:space="preserve">       - $ref: '#/components/schemas/TraceJob-Single'</w:t>
      </w:r>
    </w:p>
    <w:p w14:paraId="0F969868" w14:textId="77777777" w:rsidR="00DE6C00" w:rsidRPr="002A399E" w:rsidRDefault="00DE6C00" w:rsidP="00DE6C00">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1F6183E2" w14:textId="00D69118" w:rsidR="00DE6C00" w:rsidRPr="0079795B" w:rsidRDefault="00DE6C00" w:rsidP="00DE6C00">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lastRenderedPageBreak/>
        <w:t>*** END OF CHANGE  ***</w:t>
      </w:r>
    </w:p>
    <w:p w14:paraId="7CC0DF92" w14:textId="165D29F9" w:rsidR="00702834" w:rsidRPr="00DE6C00" w:rsidRDefault="00702834" w:rsidP="00702834"/>
    <w:p w14:paraId="0F200542" w14:textId="5A76799C" w:rsidR="00702834" w:rsidRDefault="00702834" w:rsidP="00702834"/>
    <w:p w14:paraId="0E243E33" w14:textId="1F72ECEB" w:rsidR="00702834" w:rsidRDefault="00702834" w:rsidP="00702834"/>
    <w:p w14:paraId="16F7A44D" w14:textId="3566E8E7" w:rsidR="00702834" w:rsidRDefault="00702834" w:rsidP="0070283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02834" w:rsidRPr="005403B3" w14:paraId="42E83A50" w14:textId="77777777" w:rsidTr="00C45F4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4155EF3" w14:textId="0DDABB49" w:rsidR="00702834" w:rsidRPr="005403B3" w:rsidRDefault="00702834" w:rsidP="00C45F4B">
            <w:pPr>
              <w:jc w:val="center"/>
              <w:rPr>
                <w:rFonts w:ascii="Arial" w:hAnsi="Arial" w:cs="Arial"/>
                <w:b/>
                <w:bCs/>
                <w:sz w:val="28"/>
                <w:szCs w:val="28"/>
              </w:rPr>
            </w:pPr>
            <w:r>
              <w:rPr>
                <w:rFonts w:ascii="Arial" w:hAnsi="Arial" w:cs="Arial"/>
                <w:b/>
                <w:bCs/>
                <w:sz w:val="28"/>
                <w:szCs w:val="28"/>
                <w:lang w:eastAsia="zh-CN"/>
              </w:rPr>
              <w:t>End of</w:t>
            </w:r>
            <w:r w:rsidRPr="005403B3">
              <w:rPr>
                <w:rFonts w:ascii="Arial" w:hAnsi="Arial" w:cs="Arial"/>
                <w:b/>
                <w:bCs/>
                <w:sz w:val="28"/>
                <w:szCs w:val="28"/>
                <w:lang w:eastAsia="zh-CN"/>
              </w:rPr>
              <w:t xml:space="preserve"> Change</w:t>
            </w:r>
          </w:p>
        </w:tc>
      </w:tr>
    </w:tbl>
    <w:p w14:paraId="4801B1F8" w14:textId="77777777" w:rsidR="00702834" w:rsidRPr="00702834" w:rsidRDefault="00702834" w:rsidP="00702834"/>
    <w:sectPr w:rsidR="00702834" w:rsidRPr="00702834" w:rsidSect="000B7FED">
      <w:headerReference w:type="even" r:id="rId11"/>
      <w:headerReference w:type="default" r:id="rId12"/>
      <w:headerReference w:type="first" r:id="rId1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9F47E" w14:textId="77777777" w:rsidR="007A3510" w:rsidRDefault="007A3510">
      <w:r>
        <w:separator/>
      </w:r>
    </w:p>
  </w:endnote>
  <w:endnote w:type="continuationSeparator" w:id="0">
    <w:p w14:paraId="6ED30A60" w14:textId="77777777" w:rsidR="007A3510" w:rsidRDefault="007A3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56D04" w14:textId="77777777" w:rsidR="007A3510" w:rsidRDefault="007A3510">
      <w:r>
        <w:separator/>
      </w:r>
    </w:p>
  </w:footnote>
  <w:footnote w:type="continuationSeparator" w:id="0">
    <w:p w14:paraId="41225428" w14:textId="77777777" w:rsidR="007A3510" w:rsidRDefault="007A35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EF2FC" w14:textId="77777777" w:rsidR="00702834" w:rsidRDefault="0070283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2327CC" w:rsidRDefault="002327C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2327CC" w:rsidRDefault="002327C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2327CC" w:rsidRDefault="002327C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D06868"/>
    <w:multiLevelType w:val="hybridMultilevel"/>
    <w:tmpl w:val="112AFFCE"/>
    <w:lvl w:ilvl="0" w:tplc="B62AEC40">
      <w:start w:val="4"/>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1140EB"/>
    <w:multiLevelType w:val="hybridMultilevel"/>
    <w:tmpl w:val="75F82B8C"/>
    <w:lvl w:ilvl="0" w:tplc="BB52EA0C">
      <w:start w:val="5"/>
      <w:numFmt w:val="bullet"/>
      <w:lvlText w:val="-"/>
      <w:lvlJc w:val="left"/>
      <w:pPr>
        <w:ind w:left="360" w:hanging="360"/>
      </w:pPr>
      <w:rPr>
        <w:rFonts w:ascii="Arial" w:eastAsia="宋体" w:hAnsi="Arial" w:cs="Aria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3"/>
  </w:num>
  <w:num w:numId="12">
    <w:abstractNumId w:val="18"/>
  </w:num>
  <w:num w:numId="13">
    <w:abstractNumId w:val="10"/>
  </w:num>
  <w:num w:numId="14">
    <w:abstractNumId w:val="14"/>
  </w:num>
  <w:num w:numId="15">
    <w:abstractNumId w:val="15"/>
  </w:num>
  <w:num w:numId="16">
    <w:abstractNumId w:val="16"/>
  </w:num>
  <w:num w:numId="17">
    <w:abstractNumId w:val="11"/>
  </w:num>
  <w:num w:numId="18">
    <w:abstractNumId w:val="12"/>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237C6"/>
    <w:rsid w:val="000273FB"/>
    <w:rsid w:val="00070E09"/>
    <w:rsid w:val="000A6394"/>
    <w:rsid w:val="000B7FED"/>
    <w:rsid w:val="000C038A"/>
    <w:rsid w:val="000C6598"/>
    <w:rsid w:val="000D44B3"/>
    <w:rsid w:val="000F1FAC"/>
    <w:rsid w:val="000F2E79"/>
    <w:rsid w:val="0010271D"/>
    <w:rsid w:val="00145D43"/>
    <w:rsid w:val="001724CC"/>
    <w:rsid w:val="00192C46"/>
    <w:rsid w:val="001953A0"/>
    <w:rsid w:val="001A08B3"/>
    <w:rsid w:val="001A0AA5"/>
    <w:rsid w:val="001A0B44"/>
    <w:rsid w:val="001A1637"/>
    <w:rsid w:val="001A2A0B"/>
    <w:rsid w:val="001A7B60"/>
    <w:rsid w:val="001B09D9"/>
    <w:rsid w:val="001B52F0"/>
    <w:rsid w:val="001B7A65"/>
    <w:rsid w:val="001D7F40"/>
    <w:rsid w:val="001E41F3"/>
    <w:rsid w:val="00211EDC"/>
    <w:rsid w:val="00224C0C"/>
    <w:rsid w:val="0023010E"/>
    <w:rsid w:val="002327CC"/>
    <w:rsid w:val="002445D3"/>
    <w:rsid w:val="0026004D"/>
    <w:rsid w:val="002640DD"/>
    <w:rsid w:val="00275D12"/>
    <w:rsid w:val="00284FEB"/>
    <w:rsid w:val="002860C4"/>
    <w:rsid w:val="002B5741"/>
    <w:rsid w:val="002E22C1"/>
    <w:rsid w:val="002E472E"/>
    <w:rsid w:val="002F0FE6"/>
    <w:rsid w:val="00305409"/>
    <w:rsid w:val="00306EC0"/>
    <w:rsid w:val="00310077"/>
    <w:rsid w:val="00310B2F"/>
    <w:rsid w:val="00315719"/>
    <w:rsid w:val="00321A5C"/>
    <w:rsid w:val="00332CAA"/>
    <w:rsid w:val="003408EB"/>
    <w:rsid w:val="0035176A"/>
    <w:rsid w:val="003609EF"/>
    <w:rsid w:val="0036231A"/>
    <w:rsid w:val="00362A5D"/>
    <w:rsid w:val="00362D3F"/>
    <w:rsid w:val="00367FE4"/>
    <w:rsid w:val="00374DD4"/>
    <w:rsid w:val="00376D59"/>
    <w:rsid w:val="003808A4"/>
    <w:rsid w:val="003B7A52"/>
    <w:rsid w:val="003D35F2"/>
    <w:rsid w:val="003E1A36"/>
    <w:rsid w:val="003E4765"/>
    <w:rsid w:val="003F08A7"/>
    <w:rsid w:val="00410371"/>
    <w:rsid w:val="0041161B"/>
    <w:rsid w:val="004242F1"/>
    <w:rsid w:val="00450715"/>
    <w:rsid w:val="0045461C"/>
    <w:rsid w:val="004640AE"/>
    <w:rsid w:val="00464D4D"/>
    <w:rsid w:val="0048709D"/>
    <w:rsid w:val="00493E22"/>
    <w:rsid w:val="004B1FD7"/>
    <w:rsid w:val="004B75B7"/>
    <w:rsid w:val="004E21B0"/>
    <w:rsid w:val="004F08D3"/>
    <w:rsid w:val="00502572"/>
    <w:rsid w:val="00503CF3"/>
    <w:rsid w:val="005141D9"/>
    <w:rsid w:val="00514C3E"/>
    <w:rsid w:val="0051580D"/>
    <w:rsid w:val="00542BA4"/>
    <w:rsid w:val="00547111"/>
    <w:rsid w:val="005555FD"/>
    <w:rsid w:val="00577E36"/>
    <w:rsid w:val="00592D74"/>
    <w:rsid w:val="005D14E0"/>
    <w:rsid w:val="005E2C44"/>
    <w:rsid w:val="005E398F"/>
    <w:rsid w:val="00601491"/>
    <w:rsid w:val="00621188"/>
    <w:rsid w:val="00622D91"/>
    <w:rsid w:val="006257ED"/>
    <w:rsid w:val="00630609"/>
    <w:rsid w:val="00634D9E"/>
    <w:rsid w:val="006433F6"/>
    <w:rsid w:val="00653DE4"/>
    <w:rsid w:val="00665C47"/>
    <w:rsid w:val="00671BA3"/>
    <w:rsid w:val="00682EC9"/>
    <w:rsid w:val="00695808"/>
    <w:rsid w:val="006B46FB"/>
    <w:rsid w:val="006E21FB"/>
    <w:rsid w:val="006F0475"/>
    <w:rsid w:val="006F085D"/>
    <w:rsid w:val="006F7304"/>
    <w:rsid w:val="007026D0"/>
    <w:rsid w:val="00702834"/>
    <w:rsid w:val="00766BF6"/>
    <w:rsid w:val="00773FBE"/>
    <w:rsid w:val="00792342"/>
    <w:rsid w:val="007977A8"/>
    <w:rsid w:val="007A3510"/>
    <w:rsid w:val="007B512A"/>
    <w:rsid w:val="007C2097"/>
    <w:rsid w:val="007D2DC5"/>
    <w:rsid w:val="007D6A07"/>
    <w:rsid w:val="007F1205"/>
    <w:rsid w:val="007F4A3B"/>
    <w:rsid w:val="007F7259"/>
    <w:rsid w:val="00801611"/>
    <w:rsid w:val="008040A8"/>
    <w:rsid w:val="00813BC5"/>
    <w:rsid w:val="00814DF6"/>
    <w:rsid w:val="008232ED"/>
    <w:rsid w:val="00823CA1"/>
    <w:rsid w:val="0082629E"/>
    <w:rsid w:val="008279FA"/>
    <w:rsid w:val="00832918"/>
    <w:rsid w:val="00845418"/>
    <w:rsid w:val="0084751C"/>
    <w:rsid w:val="008626E7"/>
    <w:rsid w:val="00866940"/>
    <w:rsid w:val="00867A2B"/>
    <w:rsid w:val="00870EE7"/>
    <w:rsid w:val="00871928"/>
    <w:rsid w:val="00872F5F"/>
    <w:rsid w:val="008863B9"/>
    <w:rsid w:val="00896930"/>
    <w:rsid w:val="008A45A6"/>
    <w:rsid w:val="008D3CCC"/>
    <w:rsid w:val="008F08DD"/>
    <w:rsid w:val="008F3789"/>
    <w:rsid w:val="008F686C"/>
    <w:rsid w:val="008F79F3"/>
    <w:rsid w:val="009148DE"/>
    <w:rsid w:val="00941E30"/>
    <w:rsid w:val="00943D9E"/>
    <w:rsid w:val="00946E07"/>
    <w:rsid w:val="009531B0"/>
    <w:rsid w:val="00970EF6"/>
    <w:rsid w:val="009741B3"/>
    <w:rsid w:val="009777D9"/>
    <w:rsid w:val="00991511"/>
    <w:rsid w:val="00991B88"/>
    <w:rsid w:val="009A5753"/>
    <w:rsid w:val="009A579D"/>
    <w:rsid w:val="009E3297"/>
    <w:rsid w:val="009F0070"/>
    <w:rsid w:val="009F575A"/>
    <w:rsid w:val="009F734F"/>
    <w:rsid w:val="00A07CAB"/>
    <w:rsid w:val="00A117D5"/>
    <w:rsid w:val="00A236A1"/>
    <w:rsid w:val="00A246B6"/>
    <w:rsid w:val="00A260DA"/>
    <w:rsid w:val="00A36915"/>
    <w:rsid w:val="00A47E70"/>
    <w:rsid w:val="00A50CF0"/>
    <w:rsid w:val="00A53634"/>
    <w:rsid w:val="00A56366"/>
    <w:rsid w:val="00A62BE6"/>
    <w:rsid w:val="00A67F32"/>
    <w:rsid w:val="00A75246"/>
    <w:rsid w:val="00A7615C"/>
    <w:rsid w:val="00A7671C"/>
    <w:rsid w:val="00AA2CBC"/>
    <w:rsid w:val="00AA6BD0"/>
    <w:rsid w:val="00AA7414"/>
    <w:rsid w:val="00AC12FF"/>
    <w:rsid w:val="00AC5820"/>
    <w:rsid w:val="00AD1CD8"/>
    <w:rsid w:val="00AD3A35"/>
    <w:rsid w:val="00B258BB"/>
    <w:rsid w:val="00B25D6B"/>
    <w:rsid w:val="00B35E98"/>
    <w:rsid w:val="00B55BE4"/>
    <w:rsid w:val="00B67B97"/>
    <w:rsid w:val="00B732E5"/>
    <w:rsid w:val="00B7579E"/>
    <w:rsid w:val="00B93468"/>
    <w:rsid w:val="00B95D7A"/>
    <w:rsid w:val="00B968C8"/>
    <w:rsid w:val="00BA3EC5"/>
    <w:rsid w:val="00BA51D9"/>
    <w:rsid w:val="00BA5EA9"/>
    <w:rsid w:val="00BB5DFC"/>
    <w:rsid w:val="00BB7185"/>
    <w:rsid w:val="00BD279D"/>
    <w:rsid w:val="00BD55C0"/>
    <w:rsid w:val="00BD6BB8"/>
    <w:rsid w:val="00BF67F3"/>
    <w:rsid w:val="00C221E8"/>
    <w:rsid w:val="00C66BA2"/>
    <w:rsid w:val="00C66D2E"/>
    <w:rsid w:val="00C72AEC"/>
    <w:rsid w:val="00C870F6"/>
    <w:rsid w:val="00C95985"/>
    <w:rsid w:val="00CA2485"/>
    <w:rsid w:val="00CC5026"/>
    <w:rsid w:val="00CC5353"/>
    <w:rsid w:val="00CC68D0"/>
    <w:rsid w:val="00CD546E"/>
    <w:rsid w:val="00D03F9A"/>
    <w:rsid w:val="00D06D51"/>
    <w:rsid w:val="00D24991"/>
    <w:rsid w:val="00D50255"/>
    <w:rsid w:val="00D66520"/>
    <w:rsid w:val="00D84AE9"/>
    <w:rsid w:val="00D9124E"/>
    <w:rsid w:val="00D950F0"/>
    <w:rsid w:val="00DA1B0A"/>
    <w:rsid w:val="00DA2EC5"/>
    <w:rsid w:val="00DA5854"/>
    <w:rsid w:val="00DA6999"/>
    <w:rsid w:val="00DA7AF2"/>
    <w:rsid w:val="00DB5887"/>
    <w:rsid w:val="00DD1522"/>
    <w:rsid w:val="00DD3D7B"/>
    <w:rsid w:val="00DD3F59"/>
    <w:rsid w:val="00DD4660"/>
    <w:rsid w:val="00DE34CF"/>
    <w:rsid w:val="00DE6C00"/>
    <w:rsid w:val="00E13F3D"/>
    <w:rsid w:val="00E278F9"/>
    <w:rsid w:val="00E30227"/>
    <w:rsid w:val="00E33B17"/>
    <w:rsid w:val="00E34898"/>
    <w:rsid w:val="00EB09B7"/>
    <w:rsid w:val="00EB71E4"/>
    <w:rsid w:val="00EB7542"/>
    <w:rsid w:val="00ED079B"/>
    <w:rsid w:val="00EE7D7C"/>
    <w:rsid w:val="00EE7EB7"/>
    <w:rsid w:val="00F0202C"/>
    <w:rsid w:val="00F02DE3"/>
    <w:rsid w:val="00F07DD9"/>
    <w:rsid w:val="00F2230C"/>
    <w:rsid w:val="00F25D98"/>
    <w:rsid w:val="00F27DA3"/>
    <w:rsid w:val="00F300FB"/>
    <w:rsid w:val="00F30537"/>
    <w:rsid w:val="00F33E27"/>
    <w:rsid w:val="00F375F1"/>
    <w:rsid w:val="00F7290D"/>
    <w:rsid w:val="00FB6386"/>
    <w:rsid w:val="00FB749F"/>
    <w:rsid w:val="00FC1C00"/>
    <w:rsid w:val="00FD645E"/>
    <w:rsid w:val="00FF2834"/>
    <w:rsid w:val="00FF3B3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uiPriority w:val="99"/>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qFormat/>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forge.3gpp.org/rep/sa5/MnS/-/merge_requests/2022"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5544D-764C-460C-A7BF-E05681914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23</Pages>
  <Words>6655</Words>
  <Characters>37935</Characters>
  <Application>Microsoft Office Word</Application>
  <DocSecurity>0</DocSecurity>
  <Lines>316</Lines>
  <Paragraphs>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5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4</cp:revision>
  <cp:lastPrinted>1899-12-31T23:00:00Z</cp:lastPrinted>
  <dcterms:created xsi:type="dcterms:W3CDTF">2026-02-12T12:06:00Z</dcterms:created>
  <dcterms:modified xsi:type="dcterms:W3CDTF">2026-02-1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